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270273" w14:textId="2E9A5B3A" w:rsidR="003803D9" w:rsidRDefault="003803D9" w:rsidP="00C56D1C">
      <w:pPr>
        <w:ind w:left="360" w:hanging="360"/>
      </w:pPr>
      <w:r>
        <w:rPr>
          <w:rFonts w:hint="eastAsia"/>
        </w:rPr>
        <w:t>New</w:t>
      </w:r>
      <w:r>
        <w:t>man et al. 2015</w:t>
      </w:r>
    </w:p>
    <w:p w14:paraId="3B802864" w14:textId="5CA80EEA" w:rsidR="00C56D1C" w:rsidRPr="004E0AD1" w:rsidRDefault="00C56D1C" w:rsidP="0011757A">
      <w:pPr>
        <w:pStyle w:val="Heading1"/>
      </w:pPr>
      <w:r w:rsidRPr="004E0AD1">
        <w:t>Theory</w:t>
      </w:r>
    </w:p>
    <w:p w14:paraId="09A6359A" w14:textId="4CA8AA47" w:rsidR="00742505" w:rsidRPr="004E0AD1" w:rsidRDefault="00FF7F84" w:rsidP="00C56D1C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</w:rPr>
        <w:t>Assume the CDF of precipitation and temperature as:</w:t>
      </w:r>
      <w:r w:rsidR="004073C8" w:rsidRPr="004E0AD1">
        <w:rPr>
          <w:rFonts w:ascii="Times New Roman" w:hAnsi="Times New Roman" w:cs="Times New Roman"/>
        </w:rPr>
        <w:t xml:space="preserve"> T (mean temperature) and D (daily temperature range) are assumed to be normally distributed.</w:t>
      </w:r>
    </w:p>
    <w:p w14:paraId="2D04F74D" w14:textId="207EE311" w:rsidR="00FF7F84" w:rsidRPr="004E0AD1" w:rsidRDefault="00FF7F84" w:rsidP="00FF7F84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drawing>
          <wp:inline distT="0" distB="0" distL="0" distR="0" wp14:anchorId="45EA8F82" wp14:editId="33E2D7D5">
            <wp:extent cx="3166044" cy="569026"/>
            <wp:effectExtent l="0" t="0" r="0" b="254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3737" cy="574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D9D11A" w14:textId="131BCF79" w:rsidR="00FF7F84" w:rsidRPr="004E0AD1" w:rsidRDefault="00FF7F84" w:rsidP="00FF7F84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drawing>
          <wp:inline distT="0" distB="0" distL="0" distR="0" wp14:anchorId="02BDE024" wp14:editId="32E194F2">
            <wp:extent cx="2753771" cy="668861"/>
            <wp:effectExtent l="0" t="0" r="889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931" cy="672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F31A58" w14:textId="7267B65B" w:rsidR="00FF7F84" w:rsidRPr="004E0AD1" w:rsidRDefault="00FF7F84" w:rsidP="00C56D1C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</w:rPr>
        <w:t>Transformation of precipitation. It is unnecessary to strengthen that only for nonzero precipitation. And it is not normally distributed.</w:t>
      </w:r>
      <w:r w:rsidR="00151DAC">
        <w:rPr>
          <w:rFonts w:ascii="Times New Roman" w:hAnsi="Times New Roman" w:cs="Times New Roman"/>
        </w:rPr>
        <w:t xml:space="preserve"> In Newman 2019, the power-law transformation is changed to box-cox transformation.</w:t>
      </w:r>
    </w:p>
    <w:p w14:paraId="005B9582" w14:textId="7ED7F553" w:rsidR="00FF7F84" w:rsidRPr="004E0AD1" w:rsidRDefault="00FF7F84" w:rsidP="00FF7F84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drawing>
          <wp:inline distT="0" distB="0" distL="0" distR="0" wp14:anchorId="7C691D73" wp14:editId="594038DA">
            <wp:extent cx="2700915" cy="1177626"/>
            <wp:effectExtent l="0" t="0" r="4445" b="381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6431" cy="11887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94D74F" w14:textId="6A112B92" w:rsidR="00C56D1C" w:rsidRPr="004E0AD1" w:rsidRDefault="00AF59B0" w:rsidP="00FF7F84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drawing>
          <wp:inline distT="0" distB="0" distL="0" distR="0" wp14:anchorId="77B1F9FD" wp14:editId="64879A5F">
            <wp:extent cx="2833054" cy="601518"/>
            <wp:effectExtent l="0" t="0" r="5715" b="825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0869" cy="62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5A32FC" w14:textId="7D993450" w:rsidR="00C56D1C" w:rsidRPr="0078589E" w:rsidRDefault="00C56D1C" w:rsidP="0078589E">
      <w:pPr>
        <w:pStyle w:val="Heading1"/>
      </w:pPr>
      <w:r w:rsidRPr="0078589E">
        <w:t>Parameter estimation</w:t>
      </w:r>
    </w:p>
    <w:p w14:paraId="640DF547" w14:textId="586B68BF" w:rsidR="004073C8" w:rsidRDefault="004073C8" w:rsidP="004073C8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drawing>
          <wp:inline distT="0" distB="0" distL="0" distR="0" wp14:anchorId="6E2EEEE6" wp14:editId="59D9A710">
            <wp:extent cx="2965193" cy="349910"/>
            <wp:effectExtent l="0" t="0" r="698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4809" cy="35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9E4F9D" w14:textId="77777777" w:rsidR="006746B7" w:rsidRPr="004E0AD1" w:rsidRDefault="006746B7" w:rsidP="004073C8">
      <w:pPr>
        <w:rPr>
          <w:rFonts w:ascii="Times New Roman" w:hAnsi="Times New Roman" w:cs="Times New Roman"/>
        </w:rPr>
      </w:pPr>
    </w:p>
    <w:p w14:paraId="0807FC8B" w14:textId="7F49CAB1" w:rsidR="004073C8" w:rsidRPr="00F76CA7" w:rsidRDefault="004073C8" w:rsidP="00F76CA7">
      <w:pPr>
        <w:pStyle w:val="Heading2"/>
      </w:pPr>
      <w:r w:rsidRPr="00F76CA7">
        <w:t>p</w:t>
      </w:r>
      <w:r w:rsidRPr="00F76CA7">
        <w:rPr>
          <w:vertAlign w:val="subscript"/>
        </w:rPr>
        <w:t>0</w:t>
      </w:r>
      <w:r w:rsidR="006746B7" w:rsidRPr="00F76CA7">
        <w:rPr>
          <w:rFonts w:hint="eastAsia"/>
          <w:vertAlign w:val="subscript"/>
        </w:rPr>
        <w:t>,</w:t>
      </w:r>
      <w:r w:rsidR="006746B7" w:rsidRPr="00F76CA7">
        <w:rPr>
          <w:vertAlign w:val="subscript"/>
        </w:rPr>
        <w:t>g</w:t>
      </w:r>
      <w:r w:rsidRPr="00F76CA7">
        <w:t xml:space="preserve"> is estimated using locally weighted logistic regression.</w:t>
      </w:r>
      <w:r w:rsidR="006746B7" w:rsidRPr="00F76CA7">
        <w:t xml:space="preserve"> The subscript g represents the target grid cell.</w:t>
      </w:r>
    </w:p>
    <w:p w14:paraId="489D0D44" w14:textId="1FD1A28C" w:rsidR="004073C8" w:rsidRPr="004E0AD1" w:rsidRDefault="004073C8" w:rsidP="004073C8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</w:rPr>
        <w:t xml:space="preserve">For a target grid cell, the weight of station </w:t>
      </w:r>
      <w:r w:rsidR="004E0AD1" w:rsidRPr="004E0AD1">
        <w:rPr>
          <w:rFonts w:ascii="Times New Roman" w:hAnsi="Times New Roman" w:cs="Times New Roman"/>
        </w:rPr>
        <w:t>i</w:t>
      </w:r>
      <w:r w:rsidRPr="004E0AD1">
        <w:rPr>
          <w:rFonts w:ascii="Times New Roman" w:hAnsi="Times New Roman" w:cs="Times New Roman"/>
        </w:rPr>
        <w:t xml:space="preserve"> is in (4). </w:t>
      </w:r>
      <w:r w:rsidR="00E566E8">
        <w:rPr>
          <w:rFonts w:ascii="Times New Roman" w:hAnsi="Times New Roman" w:cs="Times New Roman"/>
        </w:rPr>
        <w:t xml:space="preserve">ns </w:t>
      </w:r>
      <w:r w:rsidR="004E0AD1">
        <w:rPr>
          <w:rFonts w:ascii="Times New Roman" w:hAnsi="Times New Roman" w:cs="Times New Roman"/>
        </w:rPr>
        <w:t xml:space="preserve">is the number of total stations used for each grid cell (set to 30). </w:t>
      </w:r>
      <w:r w:rsidR="009614EC">
        <w:rPr>
          <w:rFonts w:ascii="Times New Roman" w:hAnsi="Times New Roman" w:cs="Times New Roman"/>
        </w:rPr>
        <w:t>For one grid cell, sort all stations from close to far distance. Find the n</w:t>
      </w:r>
      <w:r w:rsidR="009614EC" w:rsidRPr="009614EC">
        <w:rPr>
          <w:rFonts w:ascii="Times New Roman" w:hAnsi="Times New Roman" w:cs="Times New Roman"/>
          <w:vertAlign w:val="subscript"/>
        </w:rPr>
        <w:t>s</w:t>
      </w:r>
      <w:r w:rsidR="009614EC">
        <w:rPr>
          <w:rFonts w:ascii="Times New Roman" w:hAnsi="Times New Roman" w:cs="Times New Roman"/>
        </w:rPr>
        <w:t>th station (30): if the distance between this station and target grid cell is &lt; 100 km, dmax is set to 100 km; if the distance &gt; 100 km, dmax = distance + 1 km.</w:t>
      </w:r>
      <w:r w:rsidR="00556F89">
        <w:rPr>
          <w:rFonts w:ascii="Times New Roman" w:hAnsi="Times New Roman" w:cs="Times New Roman"/>
        </w:rPr>
        <w:t xml:space="preserve"> The 100 km is used in Newman 2015, but in Newman 2019, it is 10 km</w:t>
      </w:r>
      <w:r w:rsidR="007C1345">
        <w:rPr>
          <w:rFonts w:ascii="Times New Roman" w:hAnsi="Times New Roman" w:cs="Times New Roman"/>
        </w:rPr>
        <w:t xml:space="preserve"> and the station number is reduced from 30 to 25.</w:t>
      </w:r>
    </w:p>
    <w:p w14:paraId="068C6A5C" w14:textId="64B24AF5" w:rsidR="004073C8" w:rsidRDefault="004073C8" w:rsidP="004073C8">
      <w:pPr>
        <w:rPr>
          <w:rFonts w:ascii="Times New Roman" w:hAnsi="Times New Roman" w:cs="Times New Roman"/>
        </w:rPr>
      </w:pPr>
      <w:r w:rsidRPr="004E0AD1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1BC773F" wp14:editId="1DC2A6A7">
            <wp:extent cx="2436638" cy="2363945"/>
            <wp:effectExtent l="0" t="0" r="190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0377" cy="23869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F27A43" w14:textId="3D13C9CB" w:rsidR="009D056D" w:rsidRDefault="009D056D" w:rsidP="004073C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>he, the</w:t>
      </w:r>
      <w:r w:rsidRPr="009D056D">
        <w:rPr>
          <w:rFonts w:ascii="Times New Roman" w:hAnsi="Times New Roman" w:cs="Times New Roman"/>
        </w:rPr>
        <w:t xml:space="preserve"> estimate</w:t>
      </w:r>
      <w:r>
        <w:rPr>
          <w:rFonts w:ascii="Times New Roman" w:hAnsi="Times New Roman" w:cs="Times New Roman"/>
        </w:rPr>
        <w:t xml:space="preserve"> of p0 at the target grid cell is derived using </w:t>
      </w:r>
      <w:r>
        <w:rPr>
          <w:rFonts w:ascii="Times New Roman" w:hAnsi="Times New Roman" w:cs="Times New Roman" w:hint="eastAsia"/>
        </w:rPr>
        <w:t>logistics</w:t>
      </w:r>
      <w:r>
        <w:rPr>
          <w:rFonts w:ascii="Times New Roman" w:hAnsi="Times New Roman" w:cs="Times New Roman"/>
        </w:rPr>
        <w:t xml:space="preserve"> regression based on the ns (i.e., 30) stations.</w:t>
      </w:r>
      <w:r w:rsidR="00EB7FB9">
        <w:rPr>
          <w:rFonts w:ascii="Times New Roman" w:hAnsi="Times New Roman" w:cs="Times New Roman"/>
        </w:rPr>
        <w:t xml:space="preserve"> The below figure just shows how to do logistic regression. </w:t>
      </w:r>
    </w:p>
    <w:p w14:paraId="1BE07B74" w14:textId="7B35BF43" w:rsidR="009D056D" w:rsidRDefault="006746B7" w:rsidP="004073C8">
      <w:pPr>
        <w:rPr>
          <w:rFonts w:ascii="Times New Roman" w:hAnsi="Times New Roman" w:cs="Times New Roman"/>
        </w:rPr>
      </w:pPr>
      <w:r w:rsidRPr="006746B7">
        <w:rPr>
          <w:rFonts w:ascii="Times New Roman" w:hAnsi="Times New Roman" w:cs="Times New Roman"/>
          <w:noProof/>
        </w:rPr>
        <w:drawing>
          <wp:inline distT="0" distB="0" distL="0" distR="0" wp14:anchorId="5F8B5EA8" wp14:editId="605339E8">
            <wp:extent cx="2244815" cy="2332567"/>
            <wp:effectExtent l="0" t="0" r="3175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702" cy="2340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7BA4C9" w14:textId="73E164E0" w:rsidR="006746B7" w:rsidRDefault="006746B7" w:rsidP="004073C8">
      <w:pPr>
        <w:rPr>
          <w:rFonts w:ascii="Times New Roman" w:hAnsi="Times New Roman" w:cs="Times New Roman"/>
        </w:rPr>
      </w:pPr>
    </w:p>
    <w:p w14:paraId="1CBEB150" w14:textId="1A4B5B09" w:rsidR="006746B7" w:rsidRDefault="001278BD" w:rsidP="00766099">
      <w:pPr>
        <w:pStyle w:val="Heading2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μ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Y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P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</w:rPr>
              <m:t>,g</m:t>
            </m:r>
          </m:sub>
        </m:sSub>
      </m:oMath>
      <w:r w:rsidR="00680BD1" w:rsidRPr="00766099">
        <w:rPr>
          <w:rFonts w:hint="eastAsia"/>
        </w:rPr>
        <w:t xml:space="preserve"> </w:t>
      </w:r>
      <w:r w:rsidR="00680BD1" w:rsidRPr="00766099">
        <w:t xml:space="preserve">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Y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</w:rPr>
                  <m:t>P</m:t>
                </m:r>
              </m:sub>
            </m:sSub>
            <m:r>
              <m:rPr>
                <m:sty m:val="bi"/>
              </m:rPr>
              <w:rPr>
                <w:rFonts w:ascii="Cambria Math" w:hAnsi="Cambria Math"/>
              </w:rPr>
              <m:t>,g</m:t>
            </m:r>
          </m:sub>
        </m:sSub>
      </m:oMath>
      <w:r w:rsidR="00680BD1" w:rsidRPr="00766099">
        <w:rPr>
          <w:rFonts w:hint="eastAsia"/>
        </w:rPr>
        <w:t xml:space="preserve"> </w:t>
      </w:r>
      <w:r w:rsidR="006746B7" w:rsidRPr="00766099">
        <w:t xml:space="preserve">is estimated using </w:t>
      </w:r>
      <w:r w:rsidR="00001B77" w:rsidRPr="00766099">
        <w:t>locally weighted multiple linear regression</w:t>
      </w:r>
      <w:r w:rsidR="006746B7" w:rsidRPr="00766099">
        <w:t>.</w:t>
      </w:r>
      <w:r w:rsidR="000C3204" w:rsidRPr="00766099">
        <w:t xml:space="preserve"> </w:t>
      </w:r>
    </w:p>
    <w:p w14:paraId="57F01FCA" w14:textId="32007913" w:rsidR="00766099" w:rsidRPr="00766099" w:rsidRDefault="00766099" w:rsidP="00766099">
      <w:r w:rsidRPr="00766099">
        <w:t xml:space="preserve">g is the target grid cell. Yp is the transformed precipitation. To estima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  <m:r>
              <w:rPr>
                <w:rFonts w:ascii="Cambria Math" w:hAnsi="Cambria Math"/>
              </w:rPr>
              <m:t>,g</m:t>
            </m:r>
          </m:sub>
        </m:sSub>
      </m:oMath>
      <w:r w:rsidRPr="00766099">
        <w:rPr>
          <w:rFonts w:hint="eastAsia"/>
        </w:rPr>
        <w:t>,</w:t>
      </w:r>
      <w:r w:rsidRPr="00766099">
        <w:t xml:space="preserve"> leave-one-out cross-validation is used. Each time, one station is excluded; then precipitation is estimated using other stations at this location; then the estimate errors is calculated; then repeat these steps for all stations and get errors for each station; then the weighted sum of errors is used as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P</m:t>
                </m:r>
              </m:sub>
            </m:sSub>
            <m:r>
              <w:rPr>
                <w:rFonts w:ascii="Cambria Math" w:hAnsi="Cambria Math"/>
              </w:rPr>
              <m:t>,g</m:t>
            </m:r>
          </m:sub>
        </m:sSub>
      </m:oMath>
      <w:r w:rsidRPr="00766099">
        <w:t>.</w:t>
      </w:r>
    </w:p>
    <w:p w14:paraId="071F4C1B" w14:textId="03675DC0" w:rsidR="00DB17E5" w:rsidRPr="006746B7" w:rsidRDefault="00E302CC" w:rsidP="004073C8">
      <w:pPr>
        <w:rPr>
          <w:rFonts w:ascii="Times New Roman" w:hAnsi="Times New Roman" w:cs="Times New Roman"/>
        </w:rPr>
      </w:pPr>
      <w:r w:rsidRPr="00E302CC">
        <w:rPr>
          <w:rFonts w:ascii="Times New Roman" w:hAnsi="Times New Roman" w:cs="Times New Roman"/>
          <w:noProof/>
        </w:rPr>
        <w:drawing>
          <wp:inline distT="0" distB="0" distL="0" distR="0" wp14:anchorId="69C59036" wp14:editId="6C350F24">
            <wp:extent cx="2879537" cy="1519766"/>
            <wp:effectExtent l="0" t="0" r="0" b="444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378" cy="15281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9BD0BC" w14:textId="4C9A76A6" w:rsidR="00DB17E5" w:rsidRDefault="00E302CC" w:rsidP="004073C8">
      <w:pPr>
        <w:rPr>
          <w:rFonts w:ascii="Times New Roman" w:hAnsi="Times New Roman" w:cs="Times New Roman"/>
        </w:rPr>
      </w:pPr>
      <w:r w:rsidRPr="00E302C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50A86FB" wp14:editId="3AC88763">
            <wp:extent cx="2912533" cy="223633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7172" cy="22552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C68C3B" w14:textId="4D058D39" w:rsidR="00DB17E5" w:rsidRPr="00766099" w:rsidRDefault="005A0A22" w:rsidP="00766099">
      <w:pPr>
        <w:pStyle w:val="Heading2"/>
      </w:pPr>
      <w:r w:rsidRPr="00766099">
        <w:t>Temperature and the DTR are assumed to be Gaussian</w:t>
      </w:r>
      <w:r w:rsidRPr="00766099">
        <w:rPr>
          <w:rFonts w:hint="eastAsia"/>
        </w:rPr>
        <w:t xml:space="preserve"> </w:t>
      </w:r>
      <w:r w:rsidRPr="00766099">
        <w:t>without having to perform any transformation</w:t>
      </w:r>
      <w:r w:rsidR="00877066" w:rsidRPr="00766099">
        <w:t>. Their mean and variance are estimated using locally weighted multiple linear regression.</w:t>
      </w:r>
    </w:p>
    <w:p w14:paraId="43657011" w14:textId="4A42B5D3" w:rsidR="00877066" w:rsidRDefault="00877066" w:rsidP="00877066">
      <w:pPr>
        <w:rPr>
          <w:rFonts w:ascii="Times New Roman" w:hAnsi="Times New Roman" w:cs="Times New Roman"/>
        </w:rPr>
      </w:pPr>
      <w:r w:rsidRPr="00877066">
        <w:rPr>
          <w:rFonts w:ascii="Times New Roman" w:hAnsi="Times New Roman" w:cs="Times New Roman"/>
          <w:noProof/>
        </w:rPr>
        <w:drawing>
          <wp:inline distT="0" distB="0" distL="0" distR="0" wp14:anchorId="5A791E42" wp14:editId="738A9E45">
            <wp:extent cx="3138335" cy="1087967"/>
            <wp:effectExtent l="0" t="0" r="508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4976" cy="11076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B7279F" w14:textId="1D77EE2F" w:rsidR="001C41E1" w:rsidRDefault="001C41E1" w:rsidP="00877066">
      <w:pPr>
        <w:rPr>
          <w:rFonts w:ascii="Times New Roman" w:hAnsi="Times New Roman" w:cs="Times New Roman"/>
        </w:rPr>
      </w:pPr>
    </w:p>
    <w:p w14:paraId="1CF93860" w14:textId="6BD792F2" w:rsidR="001C41E1" w:rsidRPr="00766099" w:rsidRDefault="001C41E1" w:rsidP="00877066">
      <w:pPr>
        <w:rPr>
          <w:rFonts w:ascii="Times New Roman" w:hAnsi="Times New Roman" w:cs="Times New Roman"/>
          <w:b/>
          <w:bCs/>
        </w:rPr>
      </w:pPr>
      <w:r w:rsidRPr="00766099">
        <w:rPr>
          <w:rFonts w:ascii="Times New Roman" w:hAnsi="Times New Roman" w:cs="Times New Roman" w:hint="eastAsia"/>
          <w:b/>
          <w:bCs/>
        </w:rPr>
        <w:t>I</w:t>
      </w:r>
      <w:r w:rsidRPr="00766099">
        <w:rPr>
          <w:rFonts w:ascii="Times New Roman" w:hAnsi="Times New Roman" w:cs="Times New Roman"/>
          <w:b/>
          <w:bCs/>
        </w:rPr>
        <w:t xml:space="preserve">n this step, </w:t>
      </w:r>
      <w:r w:rsidR="007C0DAC" w:rsidRPr="00766099">
        <w:rPr>
          <w:rFonts w:ascii="Times New Roman" w:hAnsi="Times New Roman" w:cs="Times New Roman"/>
          <w:b/>
          <w:bCs/>
        </w:rPr>
        <w:t xml:space="preserve">the distribution of precipitation and temperature (CDF) for each grid cell is determined based on the </w:t>
      </w:r>
      <w:r w:rsidR="007C0DAC" w:rsidRPr="00766099">
        <w:rPr>
          <w:rFonts w:ascii="Times New Roman" w:hAnsi="Times New Roman" w:cs="Times New Roman" w:hint="eastAsia"/>
          <w:b/>
          <w:bCs/>
        </w:rPr>
        <w:t>parameters</w:t>
      </w:r>
      <w:r w:rsidR="007C0DAC" w:rsidRPr="00766099">
        <w:rPr>
          <w:rFonts w:ascii="Times New Roman" w:hAnsi="Times New Roman" w:cs="Times New Roman"/>
          <w:b/>
          <w:bCs/>
        </w:rPr>
        <w:t xml:space="preserve"> (3 parameters for precipitation, and 2 parameters for temperature).</w:t>
      </w:r>
      <w:r w:rsidR="0042238E" w:rsidRPr="00766099">
        <w:rPr>
          <w:rFonts w:ascii="Times New Roman" w:hAnsi="Times New Roman" w:cs="Times New Roman"/>
          <w:b/>
          <w:bCs/>
        </w:rPr>
        <w:t xml:space="preserve"> There is no </w:t>
      </w:r>
      <w:r w:rsidR="0042238E" w:rsidRPr="00766099">
        <w:rPr>
          <w:rFonts w:ascii="Times New Roman" w:hAnsi="Times New Roman" w:cs="Times New Roman" w:hint="eastAsia"/>
          <w:b/>
          <w:bCs/>
        </w:rPr>
        <w:t>actual</w:t>
      </w:r>
      <w:r w:rsidR="0042238E" w:rsidRPr="00766099">
        <w:rPr>
          <w:rFonts w:ascii="Times New Roman" w:hAnsi="Times New Roman" w:cs="Times New Roman"/>
          <w:b/>
          <w:bCs/>
        </w:rPr>
        <w:t xml:space="preserve"> </w:t>
      </w:r>
      <w:r w:rsidR="0042238E" w:rsidRPr="00766099">
        <w:rPr>
          <w:rFonts w:ascii="Times New Roman" w:hAnsi="Times New Roman" w:cs="Times New Roman" w:hint="eastAsia"/>
          <w:b/>
          <w:bCs/>
        </w:rPr>
        <w:t>interpolated</w:t>
      </w:r>
      <w:r w:rsidR="0042238E" w:rsidRPr="00766099">
        <w:rPr>
          <w:rFonts w:ascii="Times New Roman" w:hAnsi="Times New Roman" w:cs="Times New Roman"/>
          <w:b/>
          <w:bCs/>
        </w:rPr>
        <w:t xml:space="preserve"> precipitation or temperature in this step. </w:t>
      </w:r>
    </w:p>
    <w:p w14:paraId="342A8992" w14:textId="77777777" w:rsidR="00884D3D" w:rsidRDefault="00884D3D" w:rsidP="00877066">
      <w:pPr>
        <w:rPr>
          <w:rFonts w:ascii="Times New Roman" w:hAnsi="Times New Roman" w:cs="Times New Roman"/>
        </w:rPr>
      </w:pPr>
    </w:p>
    <w:p w14:paraId="119EA284" w14:textId="794ABA29" w:rsidR="001C41E1" w:rsidRPr="00BC35EE" w:rsidRDefault="001C41E1" w:rsidP="00BC35EE">
      <w:pPr>
        <w:pStyle w:val="Heading1"/>
      </w:pPr>
      <w:r w:rsidRPr="00BC35EE">
        <w:t>Ensemble estimation</w:t>
      </w:r>
    </w:p>
    <w:p w14:paraId="33829FCF" w14:textId="0EA7D995" w:rsidR="00BC35EE" w:rsidRDefault="00BC35EE" w:rsidP="00104032">
      <w:pPr>
        <w:pStyle w:val="Heading2"/>
      </w:pPr>
      <w:r>
        <w:rPr>
          <w:rFonts w:hint="eastAsia"/>
        </w:rPr>
        <w:t>S</w:t>
      </w:r>
      <w:r>
        <w:t>patial correlation random</w:t>
      </w:r>
      <w:r w:rsidR="00104032">
        <w:t xml:space="preserve"> distribution</w:t>
      </w:r>
    </w:p>
    <w:p w14:paraId="42D4A8F0" w14:textId="55CCF93E" w:rsidR="00B05370" w:rsidRPr="00B05370" w:rsidRDefault="00B05370" w:rsidP="00B0537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o</w:t>
      </w:r>
      <w:r>
        <w:rPr>
          <w:rFonts w:ascii="Times New Roman" w:hAnsi="Times New Roman" w:cs="Times New Roman"/>
        </w:rPr>
        <w:t xml:space="preserve">r any pair of grids in the study region (g and g’), their correlation is determined by distance according Eq 10c. </w:t>
      </w:r>
      <w:r w:rsidR="009F42C6">
        <w:rPr>
          <w:rFonts w:ascii="Times New Roman" w:hAnsi="Times New Roman" w:cs="Times New Roman"/>
        </w:rPr>
        <w:t xml:space="preserve">For all grid pairs in study area, the spatial correlation is represented using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Times New Roman"/>
                  </w:rPr>
                  <m:t>.</m:t>
                </m:r>
              </m:e>
            </m:nary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 w:rsidR="009F42C6">
        <w:rPr>
          <w:rFonts w:ascii="Times New Roman" w:hAnsi="Times New Roman" w:cs="Times New Roman" w:hint="eastAsia"/>
        </w:rPr>
        <w:t xml:space="preserve"> </w:t>
      </w:r>
      <w:r w:rsidR="009F42C6">
        <w:rPr>
          <w:rFonts w:ascii="Times New Roman" w:hAnsi="Times New Roman" w:cs="Times New Roman"/>
        </w:rPr>
        <w:t>which is a covariance matrix.</w:t>
      </w:r>
      <w:r w:rsidR="000437FC">
        <w:rPr>
          <w:rFonts w:ascii="Times New Roman" w:hAnsi="Times New Roman" w:cs="Times New Roman"/>
        </w:rPr>
        <w:t xml:space="preserve"> </w:t>
      </w:r>
      <w:r w:rsidR="000437FC">
        <w:rPr>
          <w:rFonts w:ascii="Times New Roman" w:hAnsi="Times New Roman" w:cs="Times New Roman" w:hint="eastAsia"/>
        </w:rPr>
        <w:t>The</w:t>
      </w:r>
      <w:r w:rsidR="000437FC">
        <w:rPr>
          <w:rFonts w:ascii="Times New Roman" w:hAnsi="Times New Roman" w:cs="Times New Roman"/>
        </w:rPr>
        <w:t xml:space="preserve"> </w:t>
      </w:r>
      <w:r w:rsidR="000437FC">
        <w:rPr>
          <w:rFonts w:ascii="Times New Roman" w:hAnsi="Times New Roman" w:cs="Times New Roman" w:hint="eastAsia"/>
        </w:rPr>
        <w:t>parameters</w:t>
      </w:r>
      <w:r w:rsidR="000437FC">
        <w:rPr>
          <w:rFonts w:ascii="Times New Roman" w:hAnsi="Times New Roman" w:cs="Times New Roman"/>
        </w:rPr>
        <w:t xml:space="preserve"> in Eq 10c is determined using station pair data, which is clearer in Newman 2015.</w:t>
      </w:r>
      <w:r w:rsidR="002B6F15">
        <w:rPr>
          <w:rFonts w:ascii="Times New Roman" w:hAnsi="Times New Roman" w:cs="Times New Roman"/>
        </w:rPr>
        <w:t xml:space="preserve"> Thus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Times New Roman"/>
                  </w:rPr>
                  <m:t>.</m:t>
                </m:r>
              </m:e>
            </m:nary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 w:rsidR="002B6F15">
        <w:rPr>
          <w:rFonts w:ascii="Times New Roman" w:hAnsi="Times New Roman" w:cs="Times New Roman" w:hint="eastAsia"/>
        </w:rPr>
        <w:t xml:space="preserve"> </w:t>
      </w:r>
      <w:r w:rsidR="002B6F15">
        <w:rPr>
          <w:rFonts w:ascii="Times New Roman" w:hAnsi="Times New Roman" w:cs="Times New Roman"/>
        </w:rPr>
        <w:t xml:space="preserve">is </w:t>
      </w:r>
      <w:r w:rsidR="002B6F15">
        <w:rPr>
          <w:rFonts w:ascii="Times New Roman" w:hAnsi="Times New Roman" w:cs="Times New Roman" w:hint="eastAsia"/>
        </w:rPr>
        <w:t>de</w:t>
      </w:r>
      <w:r w:rsidR="002B6F15">
        <w:rPr>
          <w:rFonts w:ascii="Times New Roman" w:hAnsi="Times New Roman" w:cs="Times New Roman"/>
        </w:rPr>
        <w:t>te</w:t>
      </w:r>
      <w:r w:rsidR="002B6F15">
        <w:rPr>
          <w:rFonts w:ascii="Times New Roman" w:hAnsi="Times New Roman" w:cs="Times New Roman" w:hint="eastAsia"/>
        </w:rPr>
        <w:t>rministic</w:t>
      </w:r>
      <w:r w:rsidR="002B6F15">
        <w:rPr>
          <w:rFonts w:ascii="Times New Roman" w:hAnsi="Times New Roman" w:cs="Times New Roman"/>
        </w:rPr>
        <w:t xml:space="preserve">. </w:t>
      </w:r>
      <w:r w:rsidR="00810FCE">
        <w:rPr>
          <w:rFonts w:ascii="Times New Roman" w:hAnsi="Times New Roman" w:cs="Times New Roman"/>
        </w:rPr>
        <w:t xml:space="preserve">To generate </w:t>
      </w:r>
      <w:r w:rsidR="00810FCE" w:rsidRPr="00810FCE">
        <w:rPr>
          <w:rFonts w:ascii="Times New Roman" w:hAnsi="Times New Roman" w:cs="Times New Roman"/>
        </w:rPr>
        <w:t>spatiotemporally correlated random fields</w:t>
      </w:r>
      <w:r w:rsidR="00810FCE">
        <w:rPr>
          <w:rFonts w:ascii="Times New Roman" w:hAnsi="Times New Roman" w:cs="Times New Roman"/>
        </w:rPr>
        <w:t xml:space="preserve">, </w:t>
      </w:r>
      <w:r w:rsidR="002B6F15">
        <w:rPr>
          <w:rFonts w:ascii="Times New Roman" w:hAnsi="Times New Roman" w:cs="Times New Roman"/>
        </w:rPr>
        <w:t xml:space="preserve">the fields are sampled from a normal distribution with the mean value of 0 and </w:t>
      </w:r>
      <w:r w:rsidR="002B6F15">
        <w:rPr>
          <w:rFonts w:ascii="Times New Roman" w:hAnsi="Times New Roman" w:cs="Times New Roman" w:hint="eastAsia"/>
        </w:rPr>
        <w:t>standard</w:t>
      </w:r>
      <w:r w:rsidR="002B6F15">
        <w:rPr>
          <w:rFonts w:ascii="Times New Roman" w:hAnsi="Times New Roman" w:cs="Times New Roman"/>
        </w:rPr>
        <w:t xml:space="preserve"> </w:t>
      </w:r>
      <w:r w:rsidR="002B6F15">
        <w:rPr>
          <w:rFonts w:ascii="Times New Roman" w:hAnsi="Times New Roman" w:cs="Times New Roman" w:hint="eastAsia"/>
        </w:rPr>
        <w:t>deviation</w:t>
      </w:r>
      <w:r w:rsidR="002B6F15">
        <w:rPr>
          <w:rFonts w:ascii="Times New Roman" w:hAnsi="Times New Roman" w:cs="Times New Roman"/>
        </w:rPr>
        <w:t xml:space="preserve"> of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Times New Roman"/>
                  </w:rPr>
                  <m:t>.</m:t>
                </m:r>
              </m:e>
            </m:nary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 w:rsidR="002B6F15">
        <w:rPr>
          <w:rFonts w:ascii="Times New Roman" w:hAnsi="Times New Roman" w:cs="Times New Roman" w:hint="eastAsia"/>
        </w:rPr>
        <w:t>.</w:t>
      </w:r>
      <w:r w:rsidR="00925956">
        <w:rPr>
          <w:rFonts w:ascii="Times New Roman" w:hAnsi="Times New Roman" w:cs="Times New Roman"/>
        </w:rPr>
        <w:t xml:space="preserve"> Z</w:t>
      </w:r>
      <w:r w:rsidR="00925956" w:rsidRPr="00925956">
        <w:rPr>
          <w:rFonts w:ascii="Times New Roman" w:hAnsi="Times New Roman" w:cs="Times New Roman"/>
          <w:vertAlign w:val="subscript"/>
        </w:rPr>
        <w:t>0</w:t>
      </w:r>
      <w:r w:rsidR="00925956">
        <w:rPr>
          <w:rFonts w:ascii="Times New Roman" w:hAnsi="Times New Roman" w:cs="Times New Roman"/>
        </w:rPr>
        <w:t xml:space="preserve"> is the spatial correlation random fields at the first time step.</w:t>
      </w:r>
    </w:p>
    <w:p w14:paraId="480B766B" w14:textId="73E25309" w:rsidR="001C41E1" w:rsidRDefault="00B05370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 w:rsidRPr="00B05370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751387E" wp14:editId="3C7BC932">
            <wp:extent cx="1831592" cy="2459567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6413" cy="246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98723C" w14:textId="7A12D3B7" w:rsidR="00B05370" w:rsidRDefault="00B05370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 w:rsidRPr="00B05370">
        <w:rPr>
          <w:rFonts w:ascii="Times New Roman" w:hAnsi="Times New Roman" w:cs="Times New Roman"/>
          <w:noProof/>
        </w:rPr>
        <w:drawing>
          <wp:inline distT="0" distB="0" distL="0" distR="0" wp14:anchorId="401258A7" wp14:editId="30B70BC1">
            <wp:extent cx="1811867" cy="40822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3009" cy="4219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0FD6E" w14:textId="536BEB1D" w:rsidR="00B70852" w:rsidRDefault="00B70852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E</w:t>
      </w:r>
      <w:r>
        <w:rPr>
          <w:rFonts w:ascii="Times New Roman" w:hAnsi="Times New Roman" w:cs="Times New Roman"/>
        </w:rPr>
        <w:t xml:space="preserve">q 10c is the same with Eq 8 in Neman 2015. Clen and C0 are acquired using station data over the whole study area for each </w:t>
      </w:r>
      <w:r w:rsidR="00810797">
        <w:rPr>
          <w:rFonts w:ascii="Times New Roman" w:hAnsi="Times New Roman" w:cs="Times New Roman"/>
        </w:rPr>
        <w:t>season</w:t>
      </w:r>
      <w:r>
        <w:rPr>
          <w:rFonts w:ascii="Times New Roman" w:hAnsi="Times New Roman" w:cs="Times New Roman"/>
        </w:rPr>
        <w:t>.</w:t>
      </w:r>
    </w:p>
    <w:p w14:paraId="47E647BB" w14:textId="07224427" w:rsidR="00B70852" w:rsidRDefault="00B70852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 w:rsidRPr="00B70852">
        <w:rPr>
          <w:rFonts w:ascii="Times New Roman" w:hAnsi="Times New Roman" w:cs="Times New Roman"/>
          <w:noProof/>
        </w:rPr>
        <w:drawing>
          <wp:inline distT="0" distB="0" distL="0" distR="0" wp14:anchorId="6803ABC6" wp14:editId="586371D5">
            <wp:extent cx="2341033" cy="928137"/>
            <wp:effectExtent l="0" t="0" r="2540" b="571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2676" cy="9406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7D6AD0" w14:textId="748B9803" w:rsidR="00245C36" w:rsidRDefault="00245C36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H</w:t>
      </w:r>
      <w:r>
        <w:rPr>
          <w:rFonts w:ascii="Times New Roman" w:hAnsi="Times New Roman" w:cs="Times New Roman"/>
        </w:rPr>
        <w:t xml:space="preserve">owever, in codes (spcorr_grd.f90), the </w:t>
      </w:r>
      <w:r>
        <w:rPr>
          <w:rFonts w:ascii="Times New Roman" w:hAnsi="Times New Roman" w:cs="Times New Roman" w:hint="eastAsia"/>
        </w:rPr>
        <w:t>function</w:t>
      </w:r>
      <w:r>
        <w:rPr>
          <w:rFonts w:ascii="Times New Roman" w:hAnsi="Times New Roman" w:cs="Times New Roman"/>
        </w:rPr>
        <w:t xml:space="preserve"> is </w:t>
      </w:r>
      <w:r w:rsidRPr="00BF36C1">
        <w:rPr>
          <w:rFonts w:ascii="Times New Roman" w:hAnsi="Times New Roman" w:cs="Times New Roman"/>
          <w:highlight w:val="yellow"/>
        </w:rPr>
        <w:t>corr (iprev, jprev) = exp (-(dist/clen)) ! the correlation model introduced in Martyn's paper</w:t>
      </w:r>
      <w:r>
        <w:rPr>
          <w:rFonts w:ascii="Times New Roman" w:hAnsi="Times New Roman" w:cs="Times New Roman"/>
        </w:rPr>
        <w:t>, which is different with that in the paper.</w:t>
      </w:r>
    </w:p>
    <w:p w14:paraId="01CD2999" w14:textId="3B575B11" w:rsidR="009F7542" w:rsidRPr="009F7542" w:rsidRDefault="0063461D" w:rsidP="009F7542">
      <w:pPr>
        <w:pStyle w:val="Heading3"/>
      </w:pPr>
      <w:r>
        <w:t xml:space="preserve">Martyn 2006: </w:t>
      </w:r>
      <w:r w:rsidR="009F7542">
        <w:t>generate mean and std for each point</w:t>
      </w:r>
    </w:p>
    <w:p w14:paraId="304791E4" w14:textId="5704C655" w:rsidR="009F7542" w:rsidRDefault="009F7542" w:rsidP="00D87EE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L</w:t>
      </w:r>
      <w:r>
        <w:rPr>
          <w:rFonts w:ascii="Times New Roman" w:hAnsi="Times New Roman" w:cs="Times New Roman"/>
        </w:rPr>
        <w:t>oop structure: loop-1: nest (2^9, 2^8, 2^7, …, 2^0), loop-2: 1</w:t>
      </w:r>
      <w:r w:rsidRPr="009F7542">
        <w:rPr>
          <w:rFonts w:ascii="Times New Roman" w:hAnsi="Times New Roman" w:cs="Times New Roman"/>
          <w:vertAlign w:val="superscript"/>
        </w:rPr>
        <w:t>st</w:t>
      </w:r>
      <w:r>
        <w:rPr>
          <w:rFonts w:ascii="Times New Roman" w:hAnsi="Times New Roman" w:cs="Times New Roman"/>
        </w:rPr>
        <w:t xml:space="preserve"> dimension of the gridded domain</w:t>
      </w:r>
      <w:r>
        <w:rPr>
          <w:rFonts w:ascii="Times New Roman" w:hAnsi="Times New Roman" w:cs="Times New Roman" w:hint="eastAsia"/>
        </w:rPr>
        <w:t>,</w:t>
      </w:r>
      <w:r>
        <w:rPr>
          <w:rFonts w:ascii="Times New Roman" w:hAnsi="Times New Roman" w:cs="Times New Roman"/>
        </w:rPr>
        <w:t xml:space="preserve"> loop-3: 2</w:t>
      </w:r>
      <w:r w:rsidRPr="009F7542">
        <w:rPr>
          <w:rFonts w:ascii="Times New Roman" w:hAnsi="Times New Roman" w:cs="Times New Roman"/>
          <w:vertAlign w:val="superscript"/>
        </w:rPr>
        <w:t>nd</w:t>
      </w:r>
      <w:r>
        <w:rPr>
          <w:rFonts w:ascii="Times New Roman" w:hAnsi="Times New Roman" w:cs="Times New Roman"/>
        </w:rPr>
        <w:t xml:space="preserve"> dimension</w:t>
      </w:r>
    </w:p>
    <w:p w14:paraId="15976E4B" w14:textId="6632564F" w:rsidR="00D87EE9" w:rsidRPr="001736DF" w:rsidRDefault="001736DF" w:rsidP="00D87EE9">
      <w:pPr>
        <w:rPr>
          <w:rFonts w:ascii="Times New Roman" w:hAnsi="Times New Roman" w:cs="Times New Roman"/>
          <w:i/>
        </w:rPr>
      </w:pPr>
      <w:r>
        <w:rPr>
          <w:rFonts w:ascii="Times New Roman" w:hAnsi="Times New Roman" w:cs="Times New Roman"/>
          <w:i/>
        </w:rPr>
        <w:t xml:space="preserve">A problem: </w:t>
      </w:r>
      <w:r w:rsidR="00D87EE9" w:rsidRPr="001736DF">
        <w:rPr>
          <w:rFonts w:ascii="Times New Roman" w:hAnsi="Times New Roman" w:cs="Times New Roman" w:hint="eastAsia"/>
          <w:i/>
        </w:rPr>
        <w:t>F</w:t>
      </w:r>
      <w:r w:rsidR="00D87EE9" w:rsidRPr="001736DF">
        <w:rPr>
          <w:rFonts w:ascii="Times New Roman" w:hAnsi="Times New Roman" w:cs="Times New Roman"/>
          <w:i/>
        </w:rPr>
        <w:t xml:space="preserve">or the first several nests, the spatial distance is very large 2^9, 2^8, 2^7, …, 2^0. Thus, the </w:t>
      </w:r>
      <w:r w:rsidR="001B3DA7" w:rsidRPr="001736DF">
        <w:rPr>
          <w:rFonts w:ascii="Times New Roman" w:hAnsi="Times New Roman" w:cs="Times New Roman"/>
          <w:i/>
        </w:rPr>
        <w:t xml:space="preserve">number of </w:t>
      </w:r>
      <w:r w:rsidR="00D87EE9" w:rsidRPr="001736DF">
        <w:rPr>
          <w:rFonts w:ascii="Times New Roman" w:hAnsi="Times New Roman" w:cs="Times New Roman"/>
          <w:i/>
        </w:rPr>
        <w:t xml:space="preserve">previously generated points is </w:t>
      </w:r>
      <w:r w:rsidR="001B3DA7" w:rsidRPr="001736DF">
        <w:rPr>
          <w:rFonts w:ascii="Times New Roman" w:hAnsi="Times New Roman" w:cs="Times New Roman"/>
          <w:i/>
        </w:rPr>
        <w:t>low</w:t>
      </w:r>
      <w:r w:rsidR="00D87EE9" w:rsidRPr="001736DF">
        <w:rPr>
          <w:rFonts w:ascii="Times New Roman" w:hAnsi="Times New Roman" w:cs="Times New Roman"/>
          <w:i/>
        </w:rPr>
        <w:t xml:space="preserve">, indicating that the generated weight and variance for the target grid cell may not be reliable. </w:t>
      </w:r>
    </w:p>
    <w:p w14:paraId="6AFE3504" w14:textId="3544D363" w:rsidR="00577EAD" w:rsidRDefault="00577EAD" w:rsidP="00A44262">
      <w:pPr>
        <w:rPr>
          <w:rFonts w:ascii="Times New Roman" w:hAnsi="Times New Roman" w:cs="Times New Roman"/>
        </w:rPr>
      </w:pPr>
    </w:p>
    <w:p w14:paraId="148BCFA8" w14:textId="64D0EBE9" w:rsidR="000F567C" w:rsidRDefault="00AB20EE" w:rsidP="00AB20EE">
      <w:pPr>
        <w:rPr>
          <w:rFonts w:ascii="Times New Roman" w:hAnsi="Times New Roman" w:cs="Times New Roman"/>
        </w:rPr>
      </w:pPr>
      <w:r w:rsidRPr="00AB20EE">
        <w:rPr>
          <w:rFonts w:ascii="Times New Roman" w:hAnsi="Times New Roman" w:cs="Times New Roman"/>
        </w:rPr>
        <w:t>The conditional mean (x</w:t>
      </w:r>
      <w:r w:rsidRPr="00AB20EE">
        <w:rPr>
          <w:rFonts w:ascii="Times New Roman" w:hAnsi="Times New Roman" w:cs="Times New Roman"/>
          <w:vertAlign w:val="subscript"/>
        </w:rPr>
        <w:t>k</w:t>
      </w:r>
      <w:r w:rsidRPr="00AB20EE">
        <w:rPr>
          <w:rFonts w:ascii="Times New Roman" w:hAnsi="Times New Roman" w:cs="Times New Roman"/>
        </w:rPr>
        <w:t>) and standard deviation</w:t>
      </w:r>
      <w:r>
        <w:rPr>
          <w:rFonts w:ascii="Times New Roman" w:hAnsi="Times New Roman" w:cs="Times New Roman" w:hint="eastAsia"/>
        </w:rPr>
        <w:t xml:space="preserve"> </w:t>
      </w:r>
      <w:r w:rsidRPr="00AB20EE">
        <w:rPr>
          <w:rFonts w:ascii="Times New Roman" w:hAnsi="Times New Roman" w:cs="Times New Roman"/>
        </w:rPr>
        <w:t>(</w:t>
      </w:r>
      <w:r>
        <w:rPr>
          <w:rFonts w:ascii="NSimSun" w:eastAsia="NSimSun" w:hAnsi="NSimSun" w:cs="Times New Roman" w:hint="eastAsia"/>
        </w:rPr>
        <w:t>σ</w:t>
      </w:r>
      <w:r w:rsidRPr="00AB20EE">
        <w:rPr>
          <w:rFonts w:ascii="Times New Roman" w:hAnsi="Times New Roman" w:cs="Times New Roman"/>
          <w:vertAlign w:val="subscript"/>
        </w:rPr>
        <w:t>k</w:t>
      </w:r>
      <w:r w:rsidRPr="00AB20EE">
        <w:rPr>
          <w:rFonts w:ascii="Times New Roman" w:hAnsi="Times New Roman" w:cs="Times New Roman"/>
        </w:rPr>
        <w:t>) for each point</w:t>
      </w:r>
      <w:r w:rsidR="00F61D8E">
        <w:rPr>
          <w:rFonts w:ascii="Times New Roman" w:hAnsi="Times New Roman" w:cs="Times New Roman"/>
        </w:rPr>
        <w:t xml:space="preserve"> (k)</w:t>
      </w:r>
      <w:r w:rsidRPr="00AB20EE">
        <w:rPr>
          <w:rFonts w:ascii="Times New Roman" w:hAnsi="Times New Roman" w:cs="Times New Roman"/>
        </w:rPr>
        <w:t xml:space="preserve"> is</w:t>
      </w:r>
      <w:r w:rsidR="00F61D8E">
        <w:rPr>
          <w:rFonts w:ascii="Times New Roman" w:hAnsi="Times New Roman" w:cs="Times New Roman"/>
        </w:rPr>
        <w:t>:</w:t>
      </w:r>
    </w:p>
    <w:p w14:paraId="6042A4D7" w14:textId="322DD109" w:rsidR="000F567C" w:rsidRDefault="000F567C" w:rsidP="00577EAD">
      <w:pPr>
        <w:rPr>
          <w:rFonts w:ascii="Times New Roman" w:hAnsi="Times New Roman" w:cs="Times New Roman"/>
        </w:rPr>
      </w:pPr>
      <w:r w:rsidRPr="000F567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32E1F7D" wp14:editId="7CBFC216">
            <wp:extent cx="2647950" cy="3202270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2670" cy="32079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B917A5" w14:textId="39D4F6D0" w:rsidR="0085043C" w:rsidRDefault="0085043C" w:rsidP="00577EAD">
      <w:pPr>
        <w:rPr>
          <w:rFonts w:ascii="Times New Roman" w:hAnsi="Times New Roman" w:cs="Times New Roman"/>
        </w:rPr>
      </w:pPr>
      <w:r w:rsidRPr="0085043C">
        <w:rPr>
          <w:rFonts w:ascii="Times New Roman" w:hAnsi="Times New Roman" w:cs="Times New Roman"/>
          <w:i/>
        </w:rPr>
        <w:t>r</w:t>
      </w:r>
      <w:r w:rsidRPr="00492227">
        <w:rPr>
          <w:rFonts w:ascii="Times New Roman" w:hAnsi="Times New Roman" w:cs="Times New Roman"/>
          <w:i/>
          <w:vertAlign w:val="subscript"/>
        </w:rPr>
        <w:t>i</w:t>
      </w:r>
      <w:r>
        <w:rPr>
          <w:rFonts w:ascii="Times New Roman" w:hAnsi="Times New Roman" w:cs="Times New Roman"/>
        </w:rPr>
        <w:t xml:space="preserve"> in the figure is random number.</w:t>
      </w:r>
    </w:p>
    <w:p w14:paraId="3A0D61E7" w14:textId="77777777" w:rsidR="0085043C" w:rsidRDefault="0085043C" w:rsidP="00577EAD">
      <w:pPr>
        <w:rPr>
          <w:rFonts w:ascii="Times New Roman" w:hAnsi="Times New Roman" w:cs="Times New Roman"/>
        </w:rPr>
      </w:pPr>
    </w:p>
    <w:p w14:paraId="1897CC8C" w14:textId="77777777" w:rsidR="00725DFB" w:rsidRPr="00577EAD" w:rsidRDefault="00725DFB" w:rsidP="00725DFB">
      <w:pPr>
        <w:rPr>
          <w:rFonts w:ascii="Times New Roman" w:hAnsi="Times New Roman" w:cs="Times New Roman"/>
          <w:i/>
          <w:iCs/>
        </w:rPr>
      </w:pPr>
      <w:r w:rsidRPr="00577EAD">
        <w:rPr>
          <w:rFonts w:ascii="Times New Roman" w:hAnsi="Times New Roman" w:cs="Times New Roman"/>
          <w:i/>
          <w:iCs/>
        </w:rPr>
        <w:t>call ludcmp (corr, indx, tmp)</w:t>
      </w:r>
    </w:p>
    <w:p w14:paraId="128EE011" w14:textId="77777777" w:rsidR="00725DFB" w:rsidRPr="00577EAD" w:rsidRDefault="00725DFB" w:rsidP="00725DFB">
      <w:pPr>
        <w:rPr>
          <w:rFonts w:ascii="Times New Roman" w:hAnsi="Times New Roman" w:cs="Times New Roman"/>
          <w:i/>
          <w:iCs/>
        </w:rPr>
      </w:pPr>
      <w:r w:rsidRPr="00577EAD">
        <w:rPr>
          <w:rFonts w:ascii="Times New Roman" w:hAnsi="Times New Roman" w:cs="Times New Roman"/>
          <w:i/>
          <w:iCs/>
        </w:rPr>
        <w:t>call lubksb (corr, indx, twgt)</w:t>
      </w:r>
    </w:p>
    <w:p w14:paraId="0E36B16A" w14:textId="3F555FD2" w:rsidR="00725DFB" w:rsidRDefault="00725DFB" w:rsidP="00725DF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</w:t>
      </w:r>
      <w:r>
        <w:rPr>
          <w:rFonts w:ascii="Times New Roman" w:hAnsi="Times New Roman" w:cs="Times New Roman"/>
        </w:rPr>
        <w:t xml:space="preserve">he two lines in spcorr_grd.f90 is used to solve the equation of CW=G. C is corr, </w:t>
      </w:r>
      <w:r w:rsidRPr="00577EAD">
        <w:rPr>
          <w:rFonts w:ascii="Times New Roman" w:hAnsi="Times New Roman" w:cs="Times New Roman"/>
        </w:rPr>
        <w:t>square matrix of correlation</w:t>
      </w:r>
      <w:r>
        <w:rPr>
          <w:rFonts w:ascii="Times New Roman" w:hAnsi="Times New Roman" w:cs="Times New Roman"/>
        </w:rPr>
        <w:t xml:space="preserve">s </w:t>
      </w:r>
      <w:r w:rsidRPr="00577EAD">
        <w:rPr>
          <w:rFonts w:ascii="Times New Roman" w:hAnsi="Times New Roman" w:cs="Times New Roman"/>
        </w:rPr>
        <w:t>among all previously generated points</w:t>
      </w:r>
      <w:r>
        <w:rPr>
          <w:rFonts w:ascii="Times New Roman" w:hAnsi="Times New Roman" w:cs="Times New Roman"/>
        </w:rPr>
        <w:t xml:space="preserve"> (number=k-1). G is </w:t>
      </w:r>
      <w:r w:rsidRPr="00577EAD">
        <w:rPr>
          <w:rFonts w:ascii="Times New Roman" w:hAnsi="Times New Roman" w:cs="Times New Roman"/>
        </w:rPr>
        <w:t>a column vector of correlations between</w:t>
      </w:r>
      <w:r>
        <w:rPr>
          <w:rFonts w:ascii="Times New Roman" w:hAnsi="Times New Roman" w:cs="Times New Roman" w:hint="eastAsia"/>
        </w:rPr>
        <w:t xml:space="preserve"> </w:t>
      </w:r>
      <w:r w:rsidRPr="00577EAD">
        <w:rPr>
          <w:rFonts w:ascii="Times New Roman" w:hAnsi="Times New Roman" w:cs="Times New Roman"/>
        </w:rPr>
        <w:t>all previously generated points and the target location.</w:t>
      </w:r>
      <w:r>
        <w:rPr>
          <w:rFonts w:ascii="Times New Roman" w:hAnsi="Times New Roman" w:cs="Times New Roman"/>
        </w:rPr>
        <w:t xml:space="preserve"> W is weight.</w:t>
      </w:r>
    </w:p>
    <w:p w14:paraId="70E83DCD" w14:textId="251E3829" w:rsidR="00725DFB" w:rsidRDefault="00D47427" w:rsidP="00577EA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</w:t>
      </w:r>
      <w:r w:rsidRPr="001B3DA7">
        <w:rPr>
          <w:rFonts w:ascii="Times New Roman" w:hAnsi="Times New Roman" w:cs="Times New Roman"/>
        </w:rPr>
        <w:t>he search of k-1</w:t>
      </w:r>
      <w:r>
        <w:rPr>
          <w:rFonts w:ascii="Times New Roman" w:hAnsi="Times New Roman" w:cs="Times New Roman" w:hint="eastAsia"/>
        </w:rPr>
        <w:t>previous</w:t>
      </w:r>
      <w:r>
        <w:rPr>
          <w:rFonts w:ascii="Times New Roman" w:hAnsi="Times New Roman" w:cs="Times New Roman"/>
        </w:rPr>
        <w:t>ly generated</w:t>
      </w:r>
      <w:r w:rsidRPr="001B3DA7">
        <w:rPr>
          <w:rFonts w:ascii="Times New Roman" w:hAnsi="Times New Roman" w:cs="Times New Roman"/>
        </w:rPr>
        <w:t xml:space="preserve"> stations is within a space window, maxp = (nloc*2+1) ** 2</w:t>
      </w:r>
      <w:r>
        <w:rPr>
          <w:rFonts w:ascii="Times New Roman" w:hAnsi="Times New Roman" w:cs="Times New Roman" w:hint="eastAsia"/>
        </w:rPr>
        <w:t>,</w:t>
      </w:r>
      <w:r>
        <w:rPr>
          <w:rFonts w:ascii="Times New Roman" w:hAnsi="Times New Roman" w:cs="Times New Roman"/>
        </w:rPr>
        <w:t xml:space="preserve"> </w:t>
      </w:r>
      <w:r w:rsidRPr="001B3DA7">
        <w:rPr>
          <w:rFonts w:ascii="Times New Roman" w:hAnsi="Times New Roman" w:cs="Times New Roman"/>
        </w:rPr>
        <w:t>nloc=3</w:t>
      </w:r>
      <w:r>
        <w:rPr>
          <w:rFonts w:ascii="Times New Roman" w:hAnsi="Times New Roman" w:cs="Times New Roman" w:hint="eastAsia"/>
        </w:rPr>
        <w:t>.</w:t>
      </w:r>
      <w:r>
        <w:rPr>
          <w:rFonts w:ascii="Times New Roman" w:hAnsi="Times New Roman" w:cs="Times New Roman"/>
        </w:rPr>
        <w:t xml:space="preserve"> </w:t>
      </w:r>
      <w:r w:rsidRPr="001B3DA7">
        <w:rPr>
          <w:rFonts w:ascii="Times New Roman" w:hAnsi="Times New Roman" w:cs="Times New Roman"/>
        </w:rPr>
        <w:t>maxp is the max number of previously generated stations</w:t>
      </w:r>
      <w:r>
        <w:rPr>
          <w:rFonts w:ascii="Times New Roman" w:hAnsi="Times New Roman" w:cs="Times New Roman"/>
        </w:rPr>
        <w:t>. nloc=3 is grid cells.</w:t>
      </w:r>
    </w:p>
    <w:p w14:paraId="4585EBF9" w14:textId="59012CCC" w:rsidR="00442FEC" w:rsidRDefault="009F7542" w:rsidP="00442FEC">
      <w:pPr>
        <w:pStyle w:val="Heading3"/>
      </w:pPr>
      <w:r>
        <w:t xml:space="preserve">Martyn 2006: </w:t>
      </w:r>
      <w:r w:rsidR="00442FEC">
        <w:t>Generate random numbers</w:t>
      </w:r>
    </w:p>
    <w:p w14:paraId="7649DEBB" w14:textId="3C03FA0D" w:rsidR="00442FEC" w:rsidRDefault="00442FEC" w:rsidP="00B069A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A</w:t>
      </w:r>
      <w:r>
        <w:rPr>
          <w:rFonts w:ascii="Times New Roman" w:hAnsi="Times New Roman" w:cs="Times New Roman"/>
        </w:rPr>
        <w:t>fter getting mean and variance</w:t>
      </w:r>
      <w:r w:rsidR="00D47427">
        <w:rPr>
          <w:rFonts w:ascii="Times New Roman" w:hAnsi="Times New Roman" w:cs="Times New Roman"/>
        </w:rPr>
        <w:t xml:space="preserve"> for each grid cell</w:t>
      </w:r>
      <w:r>
        <w:rPr>
          <w:rFonts w:ascii="Times New Roman" w:hAnsi="Times New Roman" w:cs="Times New Roman"/>
        </w:rPr>
        <w:t>, search from the first grid. Generate a random number (~ Z(0,1)) for the first grid). For the following grids, first, find previously generated grids which is done in 3.1.1</w:t>
      </w:r>
      <w:r w:rsidR="00B069A5">
        <w:rPr>
          <w:rFonts w:ascii="Times New Roman" w:hAnsi="Times New Roman" w:cs="Times New Roman"/>
        </w:rPr>
        <w:t>, and extract their random numbers; generate the current</w:t>
      </w:r>
      <w:r w:rsidR="009C7CD8">
        <w:rPr>
          <w:rFonts w:ascii="Times New Roman" w:hAnsi="Times New Roman" w:cs="Times New Roman"/>
        </w:rPr>
        <w:t xml:space="preserve"> random</w:t>
      </w:r>
      <w:r w:rsidR="00B069A5">
        <w:rPr>
          <w:rFonts w:ascii="Times New Roman" w:hAnsi="Times New Roman" w:cs="Times New Roman"/>
        </w:rPr>
        <w:t xml:space="preserve"> number (~ Z(0,1))</w:t>
      </w:r>
      <w:r w:rsidR="009C7CD8">
        <w:rPr>
          <w:rFonts w:ascii="Times New Roman" w:hAnsi="Times New Roman" w:cs="Times New Roman"/>
        </w:rPr>
        <w:t>, which is used to multiply with standard deviation generated in 3.1.1</w:t>
      </w:r>
      <w:r w:rsidR="00B069A5">
        <w:rPr>
          <w:rFonts w:ascii="Times New Roman" w:hAnsi="Times New Roman" w:cs="Times New Roman"/>
        </w:rPr>
        <w:t>;</w:t>
      </w:r>
      <w:r w:rsidR="00B069A5" w:rsidRPr="00B069A5">
        <w:rPr>
          <w:rFonts w:ascii="Times New Roman" w:hAnsi="Times New Roman" w:cs="Times New Roman"/>
        </w:rPr>
        <w:t xml:space="preserve"> weighted averaging the random numbers of previously generated points</w:t>
      </w:r>
      <w:r w:rsidR="00B069A5">
        <w:rPr>
          <w:rFonts w:ascii="Times New Roman" w:hAnsi="Times New Roman" w:cs="Times New Roman"/>
        </w:rPr>
        <w:t>,</w:t>
      </w:r>
      <w:r w:rsidR="00B069A5" w:rsidRPr="00B069A5">
        <w:rPr>
          <w:rFonts w:ascii="Times New Roman" w:hAnsi="Times New Roman" w:cs="Times New Roman"/>
        </w:rPr>
        <w:t xml:space="preserve"> in this way, the current point is correlated to previous points</w:t>
      </w:r>
      <w:r w:rsidR="00AF7FC3">
        <w:rPr>
          <w:rFonts w:ascii="Times New Roman" w:hAnsi="Times New Roman" w:cs="Times New Roman"/>
        </w:rPr>
        <w:t xml:space="preserve">, the weight is in 3.1.1; the final random number for the grid </w:t>
      </w:r>
      <w:r w:rsidR="00C17915">
        <w:rPr>
          <w:rFonts w:ascii="Times New Roman" w:hAnsi="Times New Roman" w:cs="Times New Roman"/>
        </w:rPr>
        <w:t>generate.</w:t>
      </w:r>
    </w:p>
    <w:p w14:paraId="7F9C93FE" w14:textId="0B87214C" w:rsidR="00C17915" w:rsidRPr="00C17915" w:rsidRDefault="00C17915" w:rsidP="00B069A5">
      <w:pPr>
        <w:rPr>
          <w:rFonts w:ascii="Times New Roman" w:hAnsi="Times New Roman" w:cs="Times New Roman"/>
          <w:i/>
        </w:rPr>
      </w:pPr>
      <w:r w:rsidRPr="00C17915">
        <w:rPr>
          <w:rFonts w:ascii="Times New Roman" w:hAnsi="Times New Roman" w:cs="Times New Roman"/>
          <w:i/>
        </w:rPr>
        <w:t>Code is field_rand.f90 is:</w:t>
      </w:r>
    </w:p>
    <w:p w14:paraId="12BDC9F4" w14:textId="73B73C4A" w:rsidR="00AF7FC3" w:rsidRPr="008C3D17" w:rsidRDefault="00AF7FC3" w:rsidP="008C3D17">
      <w:pPr>
        <w:rPr>
          <w:rFonts w:ascii="Times New Roman" w:hAnsi="Times New Roman" w:cs="Times New Roman"/>
          <w:lang w:val="en-CA"/>
        </w:rPr>
      </w:pPr>
      <w:r w:rsidRPr="00AF7FC3">
        <w:rPr>
          <w:rFonts w:ascii="Times New Roman" w:hAnsi="Times New Roman" w:cs="Times New Roman"/>
          <w:highlight w:val="yellow"/>
        </w:rPr>
        <w:t>call gasdev (aran)</w:t>
      </w:r>
      <w:r>
        <w:rPr>
          <w:rFonts w:ascii="Times New Roman" w:hAnsi="Times New Roman" w:cs="Times New Roman"/>
          <w:highlight w:val="yellow"/>
        </w:rPr>
        <w:t xml:space="preserve"> ! </w:t>
      </w:r>
      <w:r w:rsidR="008C3D17" w:rsidRPr="008C3D17">
        <w:rPr>
          <w:rFonts w:ascii="Times New Roman" w:hAnsi="Times New Roman" w:cs="Times New Roman"/>
          <w:i/>
          <w:highlight w:val="cyan"/>
        </w:rPr>
        <w:t>Returns a normally distributed deviate with zero mean and unit variance, using</w:t>
      </w:r>
      <w:r w:rsidR="008C3D17" w:rsidRPr="008C3D17">
        <w:rPr>
          <w:rFonts w:ascii="Times New Roman" w:hAnsi="Times New Roman" w:cs="Times New Roman" w:hint="eastAsia"/>
          <w:i/>
          <w:highlight w:val="cyan"/>
        </w:rPr>
        <w:t xml:space="preserve"> </w:t>
      </w:r>
      <w:r w:rsidR="008C3D17" w:rsidRPr="008C3D17">
        <w:rPr>
          <w:rFonts w:ascii="Times New Roman" w:hAnsi="Times New Roman" w:cs="Times New Roman"/>
          <w:i/>
          <w:highlight w:val="cyan"/>
        </w:rPr>
        <w:t>RAN1(IDUM) as the source of uniform</w:t>
      </w:r>
      <w:r w:rsidR="008C3D17" w:rsidRPr="008C3D17">
        <w:rPr>
          <w:rFonts w:ascii="Times New Roman" w:hAnsi="Times New Roman" w:cs="Times New Roman" w:hint="eastAsia"/>
          <w:i/>
          <w:highlight w:val="cyan"/>
        </w:rPr>
        <w:t xml:space="preserve"> </w:t>
      </w:r>
      <w:r w:rsidR="008C3D17" w:rsidRPr="008C3D17">
        <w:rPr>
          <w:rFonts w:ascii="Times New Roman" w:hAnsi="Times New Roman" w:cs="Times New Roman"/>
          <w:i/>
          <w:highlight w:val="cyan"/>
        </w:rPr>
        <w:t>deviates. (http://people.sca.uqam.ca/~gauthier/var3Dbrowser/html_code/var3d/gasdev.ftn.html)</w:t>
      </w:r>
    </w:p>
    <w:p w14:paraId="183E41CA" w14:textId="4B54DCC3" w:rsidR="00AF7FC3" w:rsidRPr="00CA4934" w:rsidRDefault="00AF7FC3" w:rsidP="00AF7FC3">
      <w:pPr>
        <w:rPr>
          <w:rFonts w:ascii="Times New Roman" w:hAnsi="Times New Roman" w:cs="Times New Roman"/>
          <w:highlight w:val="cyan"/>
        </w:rPr>
      </w:pPr>
      <w:r w:rsidRPr="00AF7FC3">
        <w:rPr>
          <w:rFonts w:ascii="Times New Roman" w:hAnsi="Times New Roman" w:cs="Times New Roman"/>
          <w:highlight w:val="yellow"/>
        </w:rPr>
        <w:t>xbar = dot_product (vprv(1:nprv), spcorr(ilon, ilat)%wght(1:nprv))</w:t>
      </w:r>
      <w:r>
        <w:rPr>
          <w:rFonts w:ascii="Times New Roman" w:hAnsi="Times New Roman" w:cs="Times New Roman"/>
          <w:highlight w:val="yellow"/>
        </w:rPr>
        <w:t xml:space="preserve">  </w:t>
      </w:r>
      <w:r w:rsidRPr="00CA4934">
        <w:rPr>
          <w:rFonts w:ascii="Times New Roman" w:hAnsi="Times New Roman" w:cs="Times New Roman"/>
          <w:highlight w:val="cyan"/>
        </w:rPr>
        <w:t xml:space="preserve">! vprv </w:t>
      </w:r>
      <w:r w:rsidRPr="00CA4934">
        <w:rPr>
          <w:rFonts w:ascii="Times New Roman" w:hAnsi="Times New Roman" w:cs="Times New Roman" w:hint="eastAsia"/>
          <w:highlight w:val="cyan"/>
        </w:rPr>
        <w:t>is</w:t>
      </w:r>
      <w:r w:rsidRPr="00CA4934">
        <w:rPr>
          <w:rFonts w:ascii="Times New Roman" w:hAnsi="Times New Roman" w:cs="Times New Roman"/>
          <w:highlight w:val="cyan"/>
        </w:rPr>
        <w:t xml:space="preserve"> cran of previously points, and spcorr(ilon, ilat)%wght is their weights</w:t>
      </w:r>
    </w:p>
    <w:p w14:paraId="2006F5D0" w14:textId="52D3E3F6" w:rsidR="00AF7FC3" w:rsidRDefault="00AF7FC3" w:rsidP="00AF7FC3">
      <w:pPr>
        <w:rPr>
          <w:rFonts w:ascii="Times New Roman" w:hAnsi="Times New Roman" w:cs="Times New Roman"/>
        </w:rPr>
      </w:pPr>
      <w:r w:rsidRPr="00AF7FC3">
        <w:rPr>
          <w:rFonts w:ascii="Times New Roman" w:hAnsi="Times New Roman" w:cs="Times New Roman"/>
          <w:highlight w:val="yellow"/>
        </w:rPr>
        <w:t>cran (ilon, ilat) = xbar + spcorr(ilon, ilat)%sdev * aran</w:t>
      </w:r>
      <w:r>
        <w:rPr>
          <w:rFonts w:ascii="Times New Roman" w:hAnsi="Times New Roman" w:cs="Times New Roman"/>
        </w:rPr>
        <w:t xml:space="preserve"> </w:t>
      </w:r>
      <w:r w:rsidRPr="00EA0537">
        <w:rPr>
          <w:rFonts w:ascii="Times New Roman" w:hAnsi="Times New Roman" w:cs="Times New Roman"/>
          <w:highlight w:val="cyan"/>
        </w:rPr>
        <w:t>! cran is the random number for this grid cell</w:t>
      </w:r>
    </w:p>
    <w:p w14:paraId="01445130" w14:textId="28722D36" w:rsidR="00104032" w:rsidRDefault="00104032" w:rsidP="00104032">
      <w:pPr>
        <w:pStyle w:val="Heading2"/>
      </w:pPr>
      <w:r>
        <w:lastRenderedPageBreak/>
        <w:t>Sample from random field distribution to generate ensembles</w:t>
      </w:r>
    </w:p>
    <w:p w14:paraId="3795EBE9" w14:textId="5852F315" w:rsidR="00DE74B1" w:rsidRPr="005F7170" w:rsidRDefault="00DE74B1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or time step t, the </w:t>
      </w:r>
      <w:r w:rsidRPr="00810FCE">
        <w:rPr>
          <w:rFonts w:ascii="Times New Roman" w:hAnsi="Times New Roman" w:cs="Times New Roman"/>
        </w:rPr>
        <w:t>spatiotemporally correlated random field</w:t>
      </w:r>
      <w:r>
        <w:rPr>
          <w:rFonts w:ascii="Times New Roman" w:hAnsi="Times New Roman" w:cs="Times New Roman"/>
        </w:rPr>
        <w:t xml:space="preserve"> Zt is obtained from the number from the previous step and the newly sampled fields from the normal distribution N(0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Times New Roman"/>
                  </w:rPr>
                  <m:t>.</m:t>
                </m:r>
              </m:e>
            </m:nary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>
        <w:rPr>
          <w:rFonts w:ascii="Times New Roman" w:hAnsi="Times New Roman" w:cs="Times New Roman" w:hint="eastAsia"/>
        </w:rPr>
        <w:t>)</w:t>
      </w:r>
      <w:r>
        <w:rPr>
          <w:rFonts w:ascii="Times New Roman" w:hAnsi="Times New Roman" w:cs="Times New Roman"/>
        </w:rPr>
        <w:t xml:space="preserve">.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ρ</m:t>
            </m:r>
          </m:e>
          <m:sub>
            <m:r>
              <w:rPr>
                <w:rFonts w:ascii="Cambria Math" w:hAnsi="Cambria Math" w:cs="Times New Roman"/>
              </w:rPr>
              <m:t>T</m:t>
            </m:r>
          </m:sub>
        </m:sSub>
      </m:oMath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and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ρ</m:t>
            </m:r>
          </m:e>
          <m:sub>
            <m:r>
              <w:rPr>
                <w:rFonts w:ascii="Cambria Math" w:hAnsi="Cambria Math" w:cs="Times New Roman"/>
              </w:rPr>
              <m:t>D</m:t>
            </m:r>
          </m:sub>
        </m:sSub>
      </m:oMath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are the lag-1 auto-correlation of temperature and DTR.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r>
              <w:rPr>
                <w:rFonts w:ascii="Cambria Math" w:hAnsi="Cambria Math" w:cs="Times New Roman"/>
              </w:rPr>
              <m:t>ρ</m:t>
            </m:r>
          </m:e>
          <m:sub>
            <m:r>
              <w:rPr>
                <w:rFonts w:ascii="Cambria Math" w:hAnsi="Cambria Math" w:cs="Times New Roman"/>
              </w:rPr>
              <m:t>C</m:t>
            </m:r>
            <m:r>
              <w:rPr>
                <w:rFonts w:ascii="Cambria Math" w:hAnsi="Cambria Math" w:cs="Times New Roman" w:hint="eastAsia"/>
              </w:rPr>
              <m:t>X</m:t>
            </m:r>
          </m:sub>
        </m:sSub>
      </m:oMath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is actually very weak.</w:t>
      </w:r>
      <w:r w:rsidR="005F7170">
        <w:rPr>
          <w:rFonts w:ascii="Times New Roman" w:hAnsi="Times New Roman" w:cs="Times New Roman"/>
        </w:rPr>
        <w:t xml:space="preserve"> W</w:t>
      </w:r>
      <w:r w:rsidR="005F7170" w:rsidRPr="005F7170">
        <w:rPr>
          <w:rFonts w:ascii="Times New Roman" w:hAnsi="Times New Roman" w:cs="Times New Roman"/>
          <w:vertAlign w:val="subscript"/>
        </w:rPr>
        <w:t>T,t</w:t>
      </w:r>
      <w:r w:rsidR="005F7170">
        <w:rPr>
          <w:rFonts w:ascii="Times New Roman" w:hAnsi="Times New Roman" w:cs="Times New Roman"/>
        </w:rPr>
        <w:t>, W</w:t>
      </w:r>
      <w:r w:rsidR="005F7170">
        <w:rPr>
          <w:rFonts w:ascii="Times New Roman" w:hAnsi="Times New Roman" w:cs="Times New Roman" w:hint="eastAsia"/>
          <w:vertAlign w:val="subscript"/>
        </w:rPr>
        <w:t>D</w:t>
      </w:r>
      <w:r w:rsidR="005F7170" w:rsidRPr="005F7170">
        <w:rPr>
          <w:rFonts w:ascii="Times New Roman" w:hAnsi="Times New Roman" w:cs="Times New Roman"/>
          <w:vertAlign w:val="subscript"/>
        </w:rPr>
        <w:t>,t</w:t>
      </w:r>
      <w:r w:rsidR="005F7170">
        <w:rPr>
          <w:rFonts w:ascii="Times New Roman" w:hAnsi="Times New Roman" w:cs="Times New Roman"/>
        </w:rPr>
        <w:t>, and W</w:t>
      </w:r>
      <w:r w:rsidR="005F7170">
        <w:rPr>
          <w:rFonts w:ascii="Times New Roman" w:hAnsi="Times New Roman" w:cs="Times New Roman"/>
          <w:vertAlign w:val="subscript"/>
        </w:rPr>
        <w:t>P</w:t>
      </w:r>
      <w:r w:rsidR="005F7170" w:rsidRPr="005F7170">
        <w:rPr>
          <w:rFonts w:ascii="Times New Roman" w:hAnsi="Times New Roman" w:cs="Times New Roman"/>
          <w:vertAlign w:val="subscript"/>
        </w:rPr>
        <w:t>,t</w:t>
      </w:r>
      <w:r w:rsidR="005F7170">
        <w:rPr>
          <w:rFonts w:ascii="Times New Roman" w:hAnsi="Times New Roman" w:cs="Times New Roman"/>
        </w:rPr>
        <w:t xml:space="preserve"> are sampled from N(0, </w:t>
      </w:r>
      <m:oMath>
        <m:sSub>
          <m:sSubPr>
            <m:ctrlPr>
              <w:rPr>
                <w:rFonts w:ascii="Cambria Math" w:hAnsi="Cambria Math" w:cs="Times New Roman"/>
                <w:i/>
              </w:rPr>
            </m:ctrlPr>
          </m:sSubPr>
          <m:e>
            <m:nary>
              <m:naryPr>
                <m:chr m:val="∑"/>
                <m:limLoc m:val="undOvr"/>
                <m:subHide m:val="1"/>
                <m:supHide m:val="1"/>
                <m:ctrlPr>
                  <w:rPr>
                    <w:rFonts w:ascii="Cambria Math" w:hAnsi="Cambria Math" w:cs="Times New Roman"/>
                    <w:i/>
                  </w:rPr>
                </m:ctrlPr>
              </m:naryPr>
              <m:sub/>
              <m:sup/>
              <m:e>
                <m:r>
                  <w:rPr>
                    <w:rFonts w:ascii="Cambria Math" w:hAnsi="Cambria Math" w:cs="Times New Roman"/>
                  </w:rPr>
                  <m:t>.</m:t>
                </m:r>
              </m:e>
            </m:nary>
          </m:e>
          <m:sub>
            <m:r>
              <w:rPr>
                <w:rFonts w:ascii="Cambria Math" w:hAnsi="Cambria Math" w:cs="Times New Roman"/>
              </w:rPr>
              <m:t>z</m:t>
            </m:r>
          </m:sub>
        </m:sSub>
      </m:oMath>
      <w:r w:rsidR="005F7170">
        <w:rPr>
          <w:rFonts w:ascii="Times New Roman" w:hAnsi="Times New Roman" w:cs="Times New Roman" w:hint="eastAsia"/>
        </w:rPr>
        <w:t>)</w:t>
      </w:r>
      <w:r w:rsidR="005F7170">
        <w:rPr>
          <w:rFonts w:ascii="Times New Roman" w:hAnsi="Times New Roman" w:cs="Times New Roman"/>
        </w:rPr>
        <w:t>, just like Z</w:t>
      </w:r>
      <w:r w:rsidR="005F7170" w:rsidRPr="005F7170">
        <w:rPr>
          <w:rFonts w:ascii="Times New Roman" w:hAnsi="Times New Roman" w:cs="Times New Roman"/>
          <w:vertAlign w:val="subscript"/>
        </w:rPr>
        <w:t>0</w:t>
      </w:r>
      <w:r w:rsidR="005F7170">
        <w:rPr>
          <w:rFonts w:ascii="Times New Roman" w:hAnsi="Times New Roman" w:cs="Times New Roman"/>
        </w:rPr>
        <w:t>. So, it is better to change the name of Z and W to be clear.</w:t>
      </w:r>
    </w:p>
    <w:p w14:paraId="3B13BA3A" w14:textId="1C2AE392" w:rsidR="00DE74B1" w:rsidRDefault="00DE74B1" w:rsidP="001C41E1">
      <w:pPr>
        <w:pStyle w:val="ListParagraph"/>
        <w:ind w:left="360" w:firstLineChars="0" w:firstLine="0"/>
        <w:rPr>
          <w:rFonts w:ascii="Times New Roman" w:hAnsi="Times New Roman" w:cs="Times New Roman"/>
        </w:rPr>
      </w:pPr>
      <w:r w:rsidRPr="00DE74B1">
        <w:rPr>
          <w:rFonts w:ascii="Times New Roman" w:hAnsi="Times New Roman" w:cs="Times New Roman"/>
          <w:noProof/>
        </w:rPr>
        <w:drawing>
          <wp:inline distT="0" distB="0" distL="0" distR="0" wp14:anchorId="1B87CD26" wp14:editId="35F51FD5">
            <wp:extent cx="3061699" cy="2971800"/>
            <wp:effectExtent l="0" t="0" r="5715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4501" cy="2974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691FBF" w14:textId="08076BB4" w:rsidR="00F969B5" w:rsidRDefault="00F969B5" w:rsidP="00716B4C">
      <w:pPr>
        <w:pStyle w:val="Heading2"/>
      </w:pPr>
      <w:r>
        <w:t xml:space="preserve">Generate </w:t>
      </w:r>
      <w:r>
        <w:rPr>
          <w:rFonts w:hint="eastAsia"/>
        </w:rPr>
        <w:t>probabilistic</w:t>
      </w:r>
      <w:r>
        <w:t xml:space="preserve"> estimates</w:t>
      </w:r>
    </w:p>
    <w:p w14:paraId="468A3E81" w14:textId="25B5260D" w:rsidR="004637BF" w:rsidRDefault="004637BF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z is the CDF of precipitation, temperature and DTR</w:t>
      </w:r>
      <w:r w:rsidR="00E078BA">
        <w:rPr>
          <w:rFonts w:ascii="Times New Roman" w:hAnsi="Times New Roman" w:cs="Times New Roman"/>
        </w:rPr>
        <w:t>, which is obtained in the second step</w:t>
      </w:r>
      <w:r>
        <w:rPr>
          <w:rFonts w:ascii="Times New Roman" w:hAnsi="Times New Roman" w:cs="Times New Roman"/>
        </w:rPr>
        <w:t xml:space="preserve">. </w:t>
      </w:r>
      <w:r w:rsidR="00884D3D">
        <w:rPr>
          <w:rFonts w:ascii="Times New Roman" w:hAnsi="Times New Roman" w:cs="Times New Roman"/>
        </w:rPr>
        <w:t>u</w:t>
      </w:r>
      <w:r w:rsidR="00884D3D" w:rsidRPr="00884D3D">
        <w:rPr>
          <w:rFonts w:ascii="Times New Roman" w:hAnsi="Times New Roman" w:cs="Times New Roman"/>
          <w:vertAlign w:val="subscript"/>
        </w:rPr>
        <w:t>g</w:t>
      </w:r>
      <w:r w:rsidR="00884D3D">
        <w:rPr>
          <w:rFonts w:ascii="Times New Roman" w:hAnsi="Times New Roman" w:cs="Times New Roman"/>
        </w:rPr>
        <w:t xml:space="preserve"> is the </w:t>
      </w:r>
      <w:r w:rsidR="00E078BA">
        <w:rPr>
          <w:rFonts w:ascii="Times New Roman" w:hAnsi="Times New Roman" w:cs="Times New Roman" w:hint="eastAsia"/>
        </w:rPr>
        <w:t>cumulative</w:t>
      </w:r>
      <w:r w:rsidR="00E078BA">
        <w:rPr>
          <w:rFonts w:ascii="Times New Roman" w:hAnsi="Times New Roman" w:cs="Times New Roman"/>
        </w:rPr>
        <w:t xml:space="preserve"> </w:t>
      </w:r>
      <w:r w:rsidR="00E078BA">
        <w:rPr>
          <w:rFonts w:ascii="Times New Roman" w:hAnsi="Times New Roman" w:cs="Times New Roman" w:hint="eastAsia"/>
        </w:rPr>
        <w:t>probability</w:t>
      </w:r>
      <w:r w:rsidR="00E078BA">
        <w:rPr>
          <w:rFonts w:ascii="Times New Roman" w:hAnsi="Times New Roman" w:cs="Times New Roman"/>
        </w:rPr>
        <w:t xml:space="preserve"> of </w:t>
      </w:r>
      <w:r w:rsidR="00BB6000">
        <w:rPr>
          <w:rFonts w:ascii="Times New Roman" w:hAnsi="Times New Roman" w:cs="Times New Roman"/>
        </w:rPr>
        <w:t>Z at gird point g. u</w:t>
      </w:r>
      <w:r w:rsidR="00BB6000" w:rsidRPr="00776BD1">
        <w:rPr>
          <w:rFonts w:ascii="Times New Roman" w:hAnsi="Times New Roman" w:cs="Times New Roman"/>
          <w:vertAlign w:val="subscript"/>
        </w:rPr>
        <w:t>g</w:t>
      </w:r>
      <w:r w:rsidR="00BB6000">
        <w:rPr>
          <w:rFonts w:ascii="Times New Roman" w:hAnsi="Times New Roman" w:cs="Times New Roman"/>
        </w:rPr>
        <w:t xml:space="preserve"> is u</w:t>
      </w:r>
      <w:r w:rsidR="00776BD1">
        <w:rPr>
          <w:rFonts w:ascii="Times New Roman" w:hAnsi="Times New Roman" w:cs="Times New Roman"/>
          <w:vertAlign w:val="subscript"/>
        </w:rPr>
        <w:t>P</w:t>
      </w:r>
      <w:r w:rsidR="00BB6000">
        <w:rPr>
          <w:rFonts w:ascii="Times New Roman" w:hAnsi="Times New Roman" w:cs="Times New Roman"/>
        </w:rPr>
        <w:t>, u</w:t>
      </w:r>
      <w:r w:rsidR="00BB6000" w:rsidRPr="00776BD1">
        <w:rPr>
          <w:rFonts w:ascii="Times New Roman" w:hAnsi="Times New Roman" w:cs="Times New Roman"/>
          <w:vertAlign w:val="subscript"/>
        </w:rPr>
        <w:t>T</w:t>
      </w:r>
      <w:r w:rsidR="00BB6000">
        <w:rPr>
          <w:rFonts w:ascii="Times New Roman" w:hAnsi="Times New Roman" w:cs="Times New Roman"/>
        </w:rPr>
        <w:t>, and u</w:t>
      </w:r>
      <w:r w:rsidR="00BB6000" w:rsidRPr="00776BD1">
        <w:rPr>
          <w:rFonts w:ascii="Times New Roman" w:hAnsi="Times New Roman" w:cs="Times New Roman"/>
          <w:vertAlign w:val="subscript"/>
        </w:rPr>
        <w:t>D</w:t>
      </w:r>
      <w:r w:rsidR="00BB6000">
        <w:rPr>
          <w:rFonts w:ascii="Times New Roman" w:hAnsi="Times New Roman" w:cs="Times New Roman"/>
        </w:rPr>
        <w:t xml:space="preserve"> in Eq. 13, </w:t>
      </w:r>
      <w:r w:rsidR="0042600A">
        <w:rPr>
          <w:rFonts w:ascii="Times New Roman" w:hAnsi="Times New Roman" w:cs="Times New Roman"/>
        </w:rPr>
        <w:t>x</w:t>
      </w:r>
      <w:r w:rsidR="0042600A" w:rsidRPr="0042600A">
        <w:rPr>
          <w:rFonts w:ascii="Times New Roman" w:hAnsi="Times New Roman" w:cs="Times New Roman"/>
          <w:vertAlign w:val="subscript"/>
        </w:rPr>
        <w:t>u,g</w:t>
      </w:r>
      <w:r w:rsidR="0042600A">
        <w:rPr>
          <w:rFonts w:ascii="Times New Roman" w:hAnsi="Times New Roman" w:cs="Times New Roman"/>
        </w:rPr>
        <w:t xml:space="preserve"> is also x</w:t>
      </w:r>
      <w:r w:rsidR="0042600A" w:rsidRPr="0042600A">
        <w:rPr>
          <w:rFonts w:ascii="Times New Roman" w:hAnsi="Times New Roman" w:cs="Times New Roman"/>
          <w:vertAlign w:val="subscript"/>
        </w:rPr>
        <w:t>u,P</w:t>
      </w:r>
      <w:r w:rsidR="0042600A">
        <w:rPr>
          <w:rFonts w:ascii="Times New Roman" w:hAnsi="Times New Roman" w:cs="Times New Roman"/>
        </w:rPr>
        <w:t>, x</w:t>
      </w:r>
      <w:r w:rsidR="0042600A" w:rsidRPr="0042600A">
        <w:rPr>
          <w:rFonts w:ascii="Times New Roman" w:hAnsi="Times New Roman" w:cs="Times New Roman"/>
          <w:vertAlign w:val="subscript"/>
        </w:rPr>
        <w:t>u,T</w:t>
      </w:r>
      <w:r w:rsidR="0042600A">
        <w:rPr>
          <w:rFonts w:ascii="Times New Roman" w:hAnsi="Times New Roman" w:cs="Times New Roman"/>
        </w:rPr>
        <w:t>, and x</w:t>
      </w:r>
      <w:r w:rsidR="0042600A" w:rsidRPr="0042600A">
        <w:rPr>
          <w:rFonts w:ascii="Times New Roman" w:hAnsi="Times New Roman" w:cs="Times New Roman"/>
          <w:vertAlign w:val="subscript"/>
        </w:rPr>
        <w:t>u,D</w:t>
      </w:r>
      <w:r w:rsidR="0042600A">
        <w:rPr>
          <w:rFonts w:ascii="Times New Roman" w:hAnsi="Times New Roman" w:cs="Times New Roman"/>
        </w:rPr>
        <w:t xml:space="preserve">, </w:t>
      </w:r>
      <w:r w:rsidR="00BB6000">
        <w:rPr>
          <w:rFonts w:ascii="Times New Roman" w:hAnsi="Times New Roman" w:cs="Times New Roman"/>
        </w:rPr>
        <w:t>which should be clearly stated in the paper.</w:t>
      </w:r>
      <w:r w:rsidR="00C445FA">
        <w:rPr>
          <w:rFonts w:ascii="Times New Roman" w:hAnsi="Times New Roman" w:cs="Times New Roman"/>
        </w:rPr>
        <w:t xml:space="preserve"> </w:t>
      </w:r>
      <w:r w:rsidR="00C445FA">
        <w:rPr>
          <w:rFonts w:ascii="Times New Roman" w:hAnsi="Times New Roman" w:cs="Times New Roman" w:hint="eastAsia"/>
        </w:rPr>
        <w:t>So</w:t>
      </w:r>
      <w:r w:rsidR="00C445FA">
        <w:rPr>
          <w:rFonts w:ascii="Times New Roman" w:hAnsi="Times New Roman" w:cs="Times New Roman"/>
        </w:rPr>
        <w:t xml:space="preserve"> essentially, Eq. 12 is the same with Eq. 13.</w:t>
      </w:r>
    </w:p>
    <w:p w14:paraId="31818309" w14:textId="4C8A7880" w:rsidR="006C0F2E" w:rsidRDefault="006C0F2E" w:rsidP="00F969B5">
      <w:pPr>
        <w:rPr>
          <w:rFonts w:ascii="Times New Roman" w:hAnsi="Times New Roman" w:cs="Times New Roman"/>
          <w:b/>
          <w:bCs/>
        </w:rPr>
      </w:pPr>
      <w:r w:rsidRPr="00491AA4">
        <w:rPr>
          <w:rFonts w:ascii="Times New Roman" w:hAnsi="Times New Roman" w:cs="Times New Roman" w:hint="eastAsia"/>
          <w:b/>
          <w:bCs/>
        </w:rPr>
        <w:t>A</w:t>
      </w:r>
      <w:r w:rsidRPr="00491AA4">
        <w:rPr>
          <w:rFonts w:ascii="Times New Roman" w:hAnsi="Times New Roman" w:cs="Times New Roman"/>
          <w:b/>
          <w:bCs/>
        </w:rPr>
        <w:t xml:space="preserve"> problem is that, where do we get u</w:t>
      </w:r>
      <w:r w:rsidRPr="00491AA4">
        <w:rPr>
          <w:rFonts w:ascii="Times New Roman" w:hAnsi="Times New Roman" w:cs="Times New Roman"/>
          <w:b/>
          <w:bCs/>
          <w:vertAlign w:val="subscript"/>
        </w:rPr>
        <w:t>p</w:t>
      </w:r>
      <w:r w:rsidRPr="00491AA4">
        <w:rPr>
          <w:rFonts w:ascii="Times New Roman" w:hAnsi="Times New Roman" w:cs="Times New Roman"/>
          <w:b/>
          <w:bCs/>
        </w:rPr>
        <w:t>?</w:t>
      </w:r>
      <w:r w:rsidR="006111C4" w:rsidRPr="00491AA4">
        <w:rPr>
          <w:rFonts w:ascii="Times New Roman" w:hAnsi="Times New Roman" w:cs="Times New Roman"/>
          <w:b/>
          <w:bCs/>
        </w:rPr>
        <w:t xml:space="preserve"> </w:t>
      </w:r>
      <w:r w:rsidR="00491AA4" w:rsidRPr="00491AA4">
        <w:rPr>
          <w:rFonts w:ascii="Times New Roman" w:hAnsi="Times New Roman" w:cs="Times New Roman"/>
          <w:b/>
          <w:bCs/>
        </w:rPr>
        <w:t>I find this in generate_ensemble.f90</w:t>
      </w:r>
      <w:r w:rsidR="00110642">
        <w:rPr>
          <w:rFonts w:ascii="Times New Roman" w:hAnsi="Times New Roman" w:cs="Times New Roman"/>
          <w:b/>
          <w:bCs/>
        </w:rPr>
        <w:t xml:space="preserve">. How do random numbers relate to </w:t>
      </w:r>
      <w:r w:rsidR="00925807">
        <w:rPr>
          <w:rFonts w:ascii="Times New Roman" w:hAnsi="Times New Roman" w:cs="Times New Roman"/>
          <w:b/>
          <w:bCs/>
        </w:rPr>
        <w:t xml:space="preserve">the </w:t>
      </w:r>
      <w:r w:rsidR="00925807">
        <w:rPr>
          <w:rFonts w:ascii="Times New Roman" w:hAnsi="Times New Roman" w:cs="Times New Roman" w:hint="eastAsia"/>
          <w:b/>
          <w:bCs/>
        </w:rPr>
        <w:t>cumulative</w:t>
      </w:r>
      <w:r w:rsidR="00925807">
        <w:rPr>
          <w:rFonts w:ascii="Times New Roman" w:hAnsi="Times New Roman" w:cs="Times New Roman"/>
          <w:b/>
          <w:bCs/>
        </w:rPr>
        <w:t xml:space="preserve"> probability?</w:t>
      </w:r>
    </w:p>
    <w:p w14:paraId="52C3FCF4" w14:textId="6A319D18" w:rsidR="00E66876" w:rsidRPr="00491AA4" w:rsidRDefault="00E66876" w:rsidP="00F969B5">
      <w:pPr>
        <w:rPr>
          <w:rFonts w:ascii="Times New Roman" w:hAnsi="Times New Roman" w:cs="Times New Roman"/>
          <w:b/>
          <w:bCs/>
        </w:rPr>
      </w:pPr>
      <w:r w:rsidRPr="00E66876">
        <w:rPr>
          <w:rFonts w:ascii="Times New Roman" w:hAnsi="Times New Roman" w:cs="Times New Roman"/>
          <w:b/>
          <w:bCs/>
        </w:rPr>
        <w:t>pcp_random</w:t>
      </w:r>
      <w:r>
        <w:rPr>
          <w:rFonts w:ascii="Times New Roman" w:hAnsi="Times New Roman" w:cs="Times New Roman"/>
          <w:b/>
          <w:bCs/>
        </w:rPr>
        <w:t xml:space="preserve"> is the random field, isp1 and isp2 correspond to grid location.</w:t>
      </w:r>
    </w:p>
    <w:p w14:paraId="4C11DD2C" w14:textId="77777777" w:rsidR="00491AA4" w:rsidRPr="00491AA4" w:rsidRDefault="00491AA4" w:rsidP="00491AA4">
      <w:pPr>
        <w:rPr>
          <w:rFonts w:ascii="Times New Roman" w:hAnsi="Times New Roman" w:cs="Times New Roman"/>
          <w:highlight w:val="yellow"/>
        </w:rPr>
      </w:pPr>
      <w:r w:rsidRPr="00491AA4">
        <w:rPr>
          <w:rFonts w:ascii="Times New Roman" w:hAnsi="Times New Roman" w:cs="Times New Roman"/>
          <w:highlight w:val="yellow"/>
        </w:rPr>
        <w:t>! find cumulative probability</w:t>
      </w:r>
    </w:p>
    <w:p w14:paraId="645EB461" w14:textId="77777777" w:rsidR="00491AA4" w:rsidRPr="00491AA4" w:rsidRDefault="00491AA4" w:rsidP="00491AA4">
      <w:pPr>
        <w:rPr>
          <w:rFonts w:ascii="Times New Roman" w:hAnsi="Times New Roman" w:cs="Times New Roman"/>
          <w:highlight w:val="yellow"/>
        </w:rPr>
      </w:pPr>
      <w:r w:rsidRPr="00491AA4">
        <w:rPr>
          <w:rFonts w:ascii="Times New Roman" w:hAnsi="Times New Roman" w:cs="Times New Roman"/>
          <w:highlight w:val="yellow"/>
        </w:rPr>
        <w:t xml:space="preserve">          acorr = real (pcp_random(isp1, isp2), kind(sp)) / sqrt (2._sp)</w:t>
      </w:r>
    </w:p>
    <w:p w14:paraId="203ACD73" w14:textId="779F1430" w:rsidR="00491AA4" w:rsidRDefault="00491AA4" w:rsidP="00491AA4">
      <w:pPr>
        <w:rPr>
          <w:rFonts w:ascii="Times New Roman" w:hAnsi="Times New Roman" w:cs="Times New Roman"/>
          <w:i/>
          <w:highlight w:val="cyan"/>
        </w:rPr>
      </w:pPr>
      <w:r w:rsidRPr="00491AA4">
        <w:rPr>
          <w:rFonts w:ascii="Times New Roman" w:hAnsi="Times New Roman" w:cs="Times New Roman"/>
          <w:highlight w:val="yellow"/>
        </w:rPr>
        <w:t xml:space="preserve">          aprob = erfcc (acorr)</w:t>
      </w:r>
      <w:r w:rsidR="0017703F">
        <w:rPr>
          <w:rFonts w:ascii="Times New Roman" w:hAnsi="Times New Roman" w:cs="Times New Roman"/>
          <w:highlight w:val="yellow"/>
        </w:rPr>
        <w:t xml:space="preserve"> ! </w:t>
      </w:r>
      <w:r w:rsidR="0017703F" w:rsidRPr="0017703F">
        <w:rPr>
          <w:rFonts w:ascii="Times New Roman" w:hAnsi="Times New Roman" w:cs="Times New Roman"/>
          <w:i/>
          <w:highlight w:val="cyan"/>
        </w:rPr>
        <w:t>Computation of the complementary error function erfc(x) = 1-erf(x) with a fractional error everywhere less than 1.2 x 10^(-7) (formula by Press et al., 'Numerical Recipes in Fortran 77'). erf(x) computes the error function of x, defined as: http://fortranwiki.org/fortran/show/erf</w:t>
      </w:r>
      <w:r w:rsidR="00F95E12">
        <w:rPr>
          <w:rFonts w:ascii="Times New Roman" w:hAnsi="Times New Roman" w:cs="Times New Roman"/>
          <w:i/>
          <w:highlight w:val="cyan"/>
        </w:rPr>
        <w:t xml:space="preserve">. </w:t>
      </w:r>
      <w:r w:rsidR="00F95E12" w:rsidRPr="00F95E12">
        <w:rPr>
          <w:rFonts w:ascii="Times New Roman" w:hAnsi="Times New Roman" w:cs="Times New Roman"/>
          <w:i/>
          <w:highlight w:val="cyan"/>
        </w:rPr>
        <w:t>−1≤erf(</w:t>
      </w:r>
      <w:r w:rsidR="00F95E12" w:rsidRPr="00F95E12">
        <w:rPr>
          <w:rFonts w:ascii="Cambria Math" w:hAnsi="Cambria Math" w:cs="Cambria Math"/>
          <w:i/>
          <w:highlight w:val="cyan"/>
        </w:rPr>
        <w:t>𝑥</w:t>
      </w:r>
      <w:r w:rsidR="00F95E12" w:rsidRPr="00F95E12">
        <w:rPr>
          <w:rFonts w:ascii="Times New Roman" w:hAnsi="Times New Roman" w:cs="Times New Roman"/>
          <w:i/>
          <w:highlight w:val="cyan"/>
        </w:rPr>
        <w:t>)≤1.</w:t>
      </w:r>
      <w:r w:rsidR="00A81FB1">
        <w:rPr>
          <w:rFonts w:ascii="Times New Roman" w:hAnsi="Times New Roman" w:cs="Times New Roman"/>
          <w:i/>
          <w:highlight w:val="cyan"/>
        </w:rPr>
        <w:t xml:space="preserve"> </w:t>
      </w:r>
      <w:r w:rsidR="00A81FB1" w:rsidRPr="00A81FB1">
        <w:rPr>
          <w:rFonts w:ascii="Times New Roman" w:hAnsi="Times New Roman" w:cs="Times New Roman"/>
          <w:i/>
          <w:highlight w:val="cyan"/>
        </w:rPr>
        <w:t>函数</w:t>
      </w:r>
      <w:r w:rsidR="00A81FB1" w:rsidRPr="00A81FB1">
        <w:rPr>
          <w:rFonts w:ascii="Times New Roman" w:hAnsi="Times New Roman" w:cs="Times New Roman"/>
          <w:i/>
          <w:highlight w:val="cyan"/>
        </w:rPr>
        <w:t>erf(x)</w:t>
      </w:r>
      <w:r w:rsidR="00A81FB1" w:rsidRPr="00A81FB1">
        <w:rPr>
          <w:rFonts w:ascii="Times New Roman" w:hAnsi="Times New Roman" w:cs="Times New Roman"/>
          <w:i/>
          <w:highlight w:val="cyan"/>
        </w:rPr>
        <w:t>在数学中为误差函数（也称之为高斯误差函数，</w:t>
      </w:r>
      <w:r w:rsidR="00A81FB1" w:rsidRPr="00A81FB1">
        <w:rPr>
          <w:rFonts w:ascii="Times New Roman" w:hAnsi="Times New Roman" w:cs="Times New Roman"/>
          <w:i/>
          <w:highlight w:val="cyan"/>
        </w:rPr>
        <w:t>error function or Gauss error function</w:t>
      </w:r>
      <w:r w:rsidR="00A81FB1" w:rsidRPr="00A81FB1">
        <w:rPr>
          <w:rFonts w:ascii="Times New Roman" w:hAnsi="Times New Roman" w:cs="Times New Roman"/>
          <w:i/>
          <w:highlight w:val="cyan"/>
        </w:rPr>
        <w:t>），是一个非基本函数（即不是初等函数），其在概率论、统计学以及偏微分方程和半导体物理中都有广泛的应用</w:t>
      </w:r>
      <w:r w:rsidR="00A81FB1" w:rsidRPr="00A81FB1">
        <w:rPr>
          <w:rFonts w:ascii="Times New Roman" w:hAnsi="Times New Roman" w:cs="Times New Roman" w:hint="eastAsia"/>
          <w:i/>
          <w:highlight w:val="cyan"/>
        </w:rPr>
        <w:t>（图片：</w:t>
      </w:r>
      <w:hyperlink r:id="rId22" w:history="1">
        <w:r w:rsidR="00A81FB1" w:rsidRPr="00A81FB1">
          <w:rPr>
            <w:rStyle w:val="Hyperlink"/>
            <w:rFonts w:ascii="Times New Roman" w:hAnsi="Times New Roman" w:cs="Times New Roman"/>
            <w:i/>
            <w:highlight w:val="cyan"/>
          </w:rPr>
          <w:t>https://zhidao.baidu.com/question/159734542.html</w:t>
        </w:r>
      </w:hyperlink>
      <w:r w:rsidR="00A81FB1" w:rsidRPr="00A81FB1">
        <w:rPr>
          <w:rFonts w:ascii="Times New Roman" w:hAnsi="Times New Roman" w:cs="Times New Roman" w:hint="eastAsia"/>
          <w:i/>
          <w:highlight w:val="cyan"/>
        </w:rPr>
        <w:t>）</w:t>
      </w:r>
      <w:r w:rsidR="00A81FB1" w:rsidRPr="00A81FB1">
        <w:rPr>
          <w:rFonts w:ascii="Times New Roman" w:hAnsi="Times New Roman" w:cs="Times New Roman"/>
          <w:i/>
          <w:highlight w:val="cyan"/>
        </w:rPr>
        <w:t>。</w:t>
      </w:r>
      <w:r w:rsidR="00C36D47" w:rsidRPr="00C36D47">
        <w:rPr>
          <w:rFonts w:ascii="Times New Roman" w:hAnsi="Times New Roman" w:cs="Times New Roman"/>
          <w:i/>
        </w:rPr>
        <w:t>https://en.wikipedia.org/wiki/Error_function</w:t>
      </w:r>
    </w:p>
    <w:p w14:paraId="6C0E7718" w14:textId="3E5E93EF" w:rsidR="0053775B" w:rsidRDefault="0053775B" w:rsidP="00491AA4">
      <w:pPr>
        <w:rPr>
          <w:rFonts w:ascii="Times New Roman" w:hAnsi="Times New Roman" w:cs="Times New Roman"/>
          <w:highlight w:val="yellow"/>
        </w:rPr>
      </w:pPr>
      <w:r w:rsidRPr="00491AA4">
        <w:rPr>
          <w:rFonts w:ascii="Times New Roman" w:hAnsi="Times New Roman" w:cs="Times New Roman"/>
          <w:highlight w:val="yellow"/>
        </w:rPr>
        <w:t xml:space="preserve">          cprob = (2.d0-real(aprob, kind(dp))) / 2.d0</w:t>
      </w:r>
      <w:r>
        <w:rPr>
          <w:rFonts w:ascii="Times New Roman" w:hAnsi="Times New Roman" w:cs="Times New Roman"/>
          <w:highlight w:val="yellow"/>
        </w:rPr>
        <w:t xml:space="preserve"> </w:t>
      </w:r>
      <w:r>
        <w:rPr>
          <w:rFonts w:ascii="Times New Roman" w:hAnsi="Times New Roman" w:cs="Times New Roman" w:hint="eastAsia"/>
          <w:highlight w:val="yellow"/>
        </w:rPr>
        <w:t>!</w:t>
      </w:r>
      <w:r>
        <w:rPr>
          <w:rFonts w:ascii="Times New Roman" w:hAnsi="Times New Roman" w:cs="Times New Roman"/>
          <w:highlight w:val="yellow"/>
        </w:rPr>
        <w:t xml:space="preserve"> </w:t>
      </w:r>
      <w:r w:rsidRPr="00491AA4">
        <w:rPr>
          <w:rFonts w:ascii="Times New Roman" w:hAnsi="Times New Roman" w:cs="Times New Roman"/>
          <w:highlight w:val="yellow"/>
        </w:rPr>
        <w:t>aprob</w:t>
      </w:r>
      <w:r>
        <w:rPr>
          <w:rFonts w:ascii="Times New Roman" w:hAnsi="Times New Roman" w:cs="Times New Roman"/>
          <w:highlight w:val="yellow"/>
        </w:rPr>
        <w:t xml:space="preserve"> is between 0 and 2. This will make sure cprob is between 0 and 1.</w:t>
      </w:r>
    </w:p>
    <w:p w14:paraId="7C718103" w14:textId="2EED7754" w:rsidR="000C0EDA" w:rsidRDefault="006022DB" w:rsidP="00491AA4">
      <w:pPr>
        <w:rPr>
          <w:rFonts w:ascii="Times New Roman" w:hAnsi="Times New Roman" w:cs="Times New Roman"/>
          <w:i/>
          <w:highlight w:val="cyan"/>
        </w:rPr>
      </w:pPr>
      <w:r w:rsidRPr="006022DB">
        <w:rPr>
          <w:rFonts w:ascii="Times New Roman" w:hAnsi="Times New Roman" w:cs="Times New Roman"/>
          <w:i/>
          <w:noProof/>
        </w:rPr>
        <w:lastRenderedPageBreak/>
        <w:drawing>
          <wp:inline distT="0" distB="0" distL="0" distR="0" wp14:anchorId="1E26E01D" wp14:editId="40C70A93">
            <wp:extent cx="5274310" cy="477520"/>
            <wp:effectExtent l="0" t="0" r="0" b="508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3747C" w14:textId="02ECCD75" w:rsidR="00BD08C6" w:rsidRPr="005545D8" w:rsidRDefault="00E41DFF" w:rsidP="00491AA4">
      <w:pPr>
        <w:rPr>
          <w:rFonts w:ascii="Times New Roman" w:hAnsi="Times New Roman" w:cs="Times New Roman"/>
          <w:highlight w:val="cyan"/>
        </w:rPr>
      </w:pPr>
      <w:r>
        <w:rPr>
          <w:rFonts w:ascii="Times New Roman" w:hAnsi="Times New Roman" w:cs="Times New Roman"/>
          <w:highlight w:val="cyan"/>
        </w:rPr>
        <w:t xml:space="preserve">According to the above equation, </w:t>
      </w:r>
      <w:r w:rsidR="00CC7F53" w:rsidRPr="005545D8">
        <w:rPr>
          <w:rFonts w:ascii="Times New Roman" w:hAnsi="Times New Roman" w:cs="Times New Roman" w:hint="eastAsia"/>
          <w:highlight w:val="cyan"/>
        </w:rPr>
        <w:t>c</w:t>
      </w:r>
      <w:r w:rsidR="00CC7F53" w:rsidRPr="005545D8">
        <w:rPr>
          <w:rFonts w:ascii="Times New Roman" w:hAnsi="Times New Roman" w:cs="Times New Roman"/>
          <w:highlight w:val="cyan"/>
        </w:rPr>
        <w:t xml:space="preserve">prob is actually the </w:t>
      </w:r>
      <w:r w:rsidR="00CC7F53" w:rsidRPr="005545D8">
        <w:rPr>
          <w:rFonts w:ascii="Times New Roman" w:hAnsi="Times New Roman" w:cs="Times New Roman" w:hint="eastAsia"/>
          <w:highlight w:val="cyan"/>
        </w:rPr>
        <w:t>cumulative</w:t>
      </w:r>
      <w:r w:rsidR="00CC7F53" w:rsidRPr="005545D8">
        <w:rPr>
          <w:rFonts w:ascii="Times New Roman" w:hAnsi="Times New Roman" w:cs="Times New Roman"/>
          <w:highlight w:val="cyan"/>
        </w:rPr>
        <w:t xml:space="preserve"> </w:t>
      </w:r>
      <w:r w:rsidR="00B84E61" w:rsidRPr="005545D8">
        <w:rPr>
          <w:rFonts w:ascii="Times New Roman" w:hAnsi="Times New Roman" w:cs="Times New Roman"/>
          <w:highlight w:val="cyan"/>
        </w:rPr>
        <w:t xml:space="preserve">probability </w:t>
      </w:r>
      <w:r w:rsidR="000134F4">
        <w:rPr>
          <w:rFonts w:ascii="Times New Roman" w:hAnsi="Times New Roman" w:cs="Times New Roman"/>
          <w:highlight w:val="cyan"/>
        </w:rPr>
        <w:t>(</w:t>
      </w:r>
      <m:oMath>
        <m:r>
          <m:rPr>
            <m:sty m:val="p"/>
          </m:rPr>
          <w:rPr>
            <w:rFonts w:ascii="Cambria Math" w:hAnsi="Cambria Math" w:cs="Times New Roman"/>
            <w:highlight w:val="cyan"/>
          </w:rPr>
          <m:t>Φ</m:t>
        </m:r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highlight w:val="cyan"/>
              </w:rPr>
              <m:t>x</m:t>
            </m:r>
          </m:e>
        </m:d>
        <m:r>
          <w:rPr>
            <w:rFonts w:ascii="Cambria Math" w:hAnsi="Cambria Math" w:cs="Times New Roman"/>
          </w:rPr>
          <m:t xml:space="preserve"> or F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x</m:t>
            </m:r>
          </m:e>
        </m:d>
        <m:r>
          <w:rPr>
            <w:rFonts w:ascii="Cambria Math" w:hAnsi="Cambria Math" w:cs="Times New Roman"/>
          </w:rPr>
          <m:t>)</m:t>
        </m:r>
      </m:oMath>
      <w:r w:rsidR="000134F4">
        <w:rPr>
          <w:rFonts w:ascii="Times New Roman" w:hAnsi="Times New Roman" w:cs="Times New Roman" w:hint="eastAsia"/>
        </w:rPr>
        <w:t xml:space="preserve"> </w:t>
      </w:r>
      <w:r w:rsidR="00B84E61" w:rsidRPr="005545D8">
        <w:rPr>
          <w:rFonts w:ascii="Times New Roman" w:hAnsi="Times New Roman" w:cs="Times New Roman" w:hint="eastAsia"/>
          <w:highlight w:val="cyan"/>
        </w:rPr>
        <w:t>c</w:t>
      </w:r>
      <w:r w:rsidR="00B84E61" w:rsidRPr="005545D8">
        <w:rPr>
          <w:rFonts w:ascii="Times New Roman" w:hAnsi="Times New Roman" w:cs="Times New Roman"/>
          <w:highlight w:val="cyan"/>
        </w:rPr>
        <w:t>orresponding to x</w:t>
      </w:r>
      <w:r w:rsidR="00411CE0">
        <w:rPr>
          <w:rFonts w:ascii="Times New Roman" w:hAnsi="Times New Roman" w:cs="Times New Roman"/>
          <w:highlight w:val="cyan"/>
        </w:rPr>
        <w:t xml:space="preserve"> (the random number)</w:t>
      </w:r>
      <w:r w:rsidR="00B84E61" w:rsidRPr="005545D8">
        <w:rPr>
          <w:rFonts w:ascii="Times New Roman" w:hAnsi="Times New Roman" w:cs="Times New Roman"/>
          <w:highlight w:val="cyan"/>
        </w:rPr>
        <w:t>.</w:t>
      </w:r>
      <w:r w:rsidR="00CC7F53" w:rsidRPr="005545D8">
        <w:rPr>
          <w:rFonts w:ascii="Times New Roman" w:hAnsi="Times New Roman" w:cs="Times New Roman"/>
          <w:highlight w:val="cyan"/>
        </w:rPr>
        <w:t xml:space="preserve"> </w:t>
      </w:r>
      <w:r w:rsidR="00CA6965">
        <w:rPr>
          <w:rFonts w:ascii="Times New Roman" w:hAnsi="Times New Roman" w:cs="Times New Roman"/>
          <w:highlight w:val="cyan"/>
        </w:rPr>
        <w:t xml:space="preserve">So, the random number is actually used to represent the </w:t>
      </w:r>
      <w:r w:rsidR="00CA6965">
        <w:rPr>
          <w:rFonts w:ascii="Times New Roman" w:hAnsi="Times New Roman" w:cs="Times New Roman" w:hint="eastAsia"/>
          <w:highlight w:val="cyan"/>
        </w:rPr>
        <w:t>cumulative</w:t>
      </w:r>
      <w:r w:rsidR="00CA6965">
        <w:rPr>
          <w:rFonts w:ascii="Times New Roman" w:hAnsi="Times New Roman" w:cs="Times New Roman"/>
          <w:highlight w:val="cyan"/>
        </w:rPr>
        <w:t xml:space="preserve"> </w:t>
      </w:r>
      <w:r w:rsidR="00CA6965">
        <w:rPr>
          <w:rFonts w:ascii="Times New Roman" w:hAnsi="Times New Roman" w:cs="Times New Roman" w:hint="eastAsia"/>
          <w:highlight w:val="cyan"/>
        </w:rPr>
        <w:t>probability</w:t>
      </w:r>
      <w:r w:rsidR="00CA6965">
        <w:rPr>
          <w:rFonts w:ascii="Times New Roman" w:hAnsi="Times New Roman" w:cs="Times New Roman"/>
          <w:highlight w:val="cyan"/>
        </w:rPr>
        <w:t xml:space="preserve"> that a certain value of precipitation or temperature occurs.</w:t>
      </w:r>
    </w:p>
    <w:p w14:paraId="4B6C2C50" w14:textId="179BAED6" w:rsidR="00BB6000" w:rsidRDefault="004637BF" w:rsidP="00F969B5">
      <w:pPr>
        <w:rPr>
          <w:rFonts w:ascii="Times New Roman" w:hAnsi="Times New Roman" w:cs="Times New Roman"/>
        </w:rPr>
      </w:pPr>
      <w:r w:rsidRPr="004637BF">
        <w:rPr>
          <w:rFonts w:ascii="Times New Roman" w:hAnsi="Times New Roman" w:cs="Times New Roman"/>
          <w:noProof/>
        </w:rPr>
        <w:drawing>
          <wp:inline distT="0" distB="0" distL="0" distR="0" wp14:anchorId="5CE44360" wp14:editId="71C229E6">
            <wp:extent cx="3131662" cy="1075267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866" cy="10801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8F0808" w14:textId="6C33EEE6" w:rsidR="001405AE" w:rsidRDefault="001405AE" w:rsidP="00F969B5">
      <w:pPr>
        <w:rPr>
          <w:rFonts w:ascii="Times New Roman" w:hAnsi="Times New Roman" w:cs="Times New Roman"/>
        </w:rPr>
      </w:pPr>
    </w:p>
    <w:p w14:paraId="1F60DF26" w14:textId="307D12E2" w:rsidR="001405AE" w:rsidRDefault="000C0D54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p is the CDF of non-zero precipitation, which is also not clearly stated in the paper.</w:t>
      </w:r>
      <w:r w:rsidR="009C11A5">
        <w:rPr>
          <w:rFonts w:ascii="Times New Roman" w:hAnsi="Times New Roman" w:cs="Times New Roman"/>
        </w:rPr>
        <w:t xml:space="preserve"> </w:t>
      </w:r>
      <w:r w:rsidR="009D5D4C">
        <w:rPr>
          <w:rFonts w:ascii="Times New Roman" w:hAnsi="Times New Roman" w:cs="Times New Roman"/>
        </w:rPr>
        <w:t xml:space="preserve">Why don’t we use one uniform CDF for precipitation, which can be divided into zero part and non-zero part, which should be clearer than </w:t>
      </w:r>
      <w:r w:rsidR="00A4391B">
        <w:rPr>
          <w:rFonts w:ascii="Times New Roman" w:hAnsi="Times New Roman" w:cs="Times New Roman"/>
        </w:rPr>
        <w:t>the current version in the paper</w:t>
      </w:r>
      <w:r w:rsidR="009D5D4C">
        <w:rPr>
          <w:rFonts w:ascii="Times New Roman" w:hAnsi="Times New Roman" w:cs="Times New Roman"/>
        </w:rPr>
        <w:t>?</w:t>
      </w:r>
      <w:r w:rsidR="00D51C9C">
        <w:rPr>
          <w:rFonts w:ascii="Times New Roman" w:hAnsi="Times New Roman" w:cs="Times New Roman" w:hint="eastAsia"/>
        </w:rPr>
        <w:t xml:space="preserve"> </w:t>
      </w:r>
      <w:r w:rsidR="009C11A5">
        <w:rPr>
          <w:rFonts w:ascii="Times New Roman" w:hAnsi="Times New Roman" w:cs="Times New Roman"/>
        </w:rPr>
        <w:t>So P</w:t>
      </w:r>
      <w:r w:rsidR="009C11A5">
        <w:rPr>
          <w:rFonts w:ascii="Times New Roman" w:hAnsi="Times New Roman" w:cs="Times New Roman" w:hint="eastAsia"/>
        </w:rPr>
        <w:t>,</w:t>
      </w:r>
      <w:r w:rsidR="009C11A5">
        <w:rPr>
          <w:rFonts w:ascii="Times New Roman" w:hAnsi="Times New Roman" w:cs="Times New Roman"/>
        </w:rPr>
        <w:t xml:space="preserve"> T, and D are Xp</w:t>
      </w:r>
      <w:r w:rsidR="009C11A5">
        <w:rPr>
          <w:rFonts w:ascii="Times New Roman" w:hAnsi="Times New Roman" w:cs="Times New Roman" w:hint="eastAsia"/>
        </w:rPr>
        <w:t>,</w:t>
      </w:r>
      <w:r w:rsidR="009C11A5">
        <w:rPr>
          <w:rFonts w:ascii="Times New Roman" w:hAnsi="Times New Roman" w:cs="Times New Roman"/>
        </w:rPr>
        <w:t xml:space="preserve"> Xt and Xd is the first step. This is inconsistent.</w:t>
      </w:r>
    </w:p>
    <w:p w14:paraId="0CD0C92B" w14:textId="308593BD" w:rsidR="00BB6000" w:rsidRDefault="00BB6000" w:rsidP="00F969B5">
      <w:pPr>
        <w:rPr>
          <w:rFonts w:ascii="Times New Roman" w:hAnsi="Times New Roman" w:cs="Times New Roman"/>
        </w:rPr>
      </w:pPr>
      <w:r w:rsidRPr="00BB6000">
        <w:rPr>
          <w:rFonts w:ascii="Times New Roman" w:hAnsi="Times New Roman" w:cs="Times New Roman"/>
          <w:noProof/>
        </w:rPr>
        <w:drawing>
          <wp:inline distT="0" distB="0" distL="0" distR="0" wp14:anchorId="713A0A20" wp14:editId="6FF1E566">
            <wp:extent cx="3019672" cy="2065867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4176" cy="207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817DB3" w14:textId="1313663F" w:rsidR="00E97563" w:rsidRPr="00F276DF" w:rsidRDefault="00F671B8" w:rsidP="00F969B5">
      <w:pPr>
        <w:rPr>
          <w:rFonts w:ascii="Times New Roman" w:hAnsi="Times New Roman" w:cs="Times New Roman"/>
          <w:b/>
          <w:bCs/>
        </w:rPr>
      </w:pPr>
      <w:r w:rsidRPr="00F276DF">
        <w:rPr>
          <w:rFonts w:ascii="Times New Roman" w:hAnsi="Times New Roman" w:cs="Times New Roman" w:hint="eastAsia"/>
          <w:b/>
          <w:bCs/>
        </w:rPr>
        <w:t>E</w:t>
      </w:r>
      <w:r w:rsidRPr="00F276DF">
        <w:rPr>
          <w:rFonts w:ascii="Times New Roman" w:hAnsi="Times New Roman" w:cs="Times New Roman"/>
          <w:b/>
          <w:bCs/>
        </w:rPr>
        <w:t xml:space="preserve">q 13 in Newman 2019 is not the same with Eq 10 and 12 in Newman 2015 due to the </w:t>
      </w:r>
      <w:r w:rsidRPr="00F276DF">
        <w:rPr>
          <w:rFonts w:ascii="Times New Roman" w:hAnsi="Times New Roman" w:cs="Times New Roman" w:hint="eastAsia"/>
          <w:b/>
          <w:bCs/>
        </w:rPr>
        <w:t>framework</w:t>
      </w:r>
      <w:r w:rsidRPr="00F276DF">
        <w:rPr>
          <w:rFonts w:ascii="Times New Roman" w:hAnsi="Times New Roman" w:cs="Times New Roman"/>
          <w:b/>
          <w:bCs/>
        </w:rPr>
        <w:t xml:space="preserve"> change (Simon?)</w:t>
      </w:r>
      <w:r w:rsidR="00F276DF" w:rsidRPr="00F276DF">
        <w:rPr>
          <w:rFonts w:ascii="Times New Roman" w:hAnsi="Times New Roman" w:cs="Times New Roman"/>
          <w:b/>
          <w:bCs/>
        </w:rPr>
        <w:t>.</w:t>
      </w:r>
      <w:r w:rsidR="004E5229">
        <w:rPr>
          <w:rFonts w:ascii="Times New Roman" w:hAnsi="Times New Roman" w:cs="Times New Roman"/>
          <w:b/>
          <w:bCs/>
        </w:rPr>
        <w:t xml:space="preserve"> This is </w:t>
      </w:r>
      <w:r w:rsidR="004E5229">
        <w:rPr>
          <w:rFonts w:ascii="Times New Roman" w:hAnsi="Times New Roman" w:cs="Times New Roman" w:hint="eastAsia"/>
          <w:b/>
          <w:bCs/>
        </w:rPr>
        <w:t>particularly</w:t>
      </w:r>
      <w:r w:rsidR="004E5229">
        <w:rPr>
          <w:rFonts w:ascii="Times New Roman" w:hAnsi="Times New Roman" w:cs="Times New Roman"/>
          <w:b/>
          <w:bCs/>
        </w:rPr>
        <w:t xml:space="preserve"> true for T and D, because in Newman 2015, ensemble estimates of T and D are just from </w:t>
      </w:r>
      <w:r w:rsidR="007351E9">
        <w:rPr>
          <w:rFonts w:ascii="Times New Roman" w:hAnsi="Times New Roman" w:cs="Times New Roman"/>
          <w:b/>
          <w:bCs/>
        </w:rPr>
        <w:t>MeanValue + RandomNumber * ErrorEstimation. MeanValue and ErrorEstimation are both in the second step.</w:t>
      </w:r>
    </w:p>
    <w:p w14:paraId="5EEC7E30" w14:textId="53E6C97E" w:rsidR="00E97563" w:rsidRDefault="00E97563" w:rsidP="00F969B5">
      <w:pPr>
        <w:rPr>
          <w:rFonts w:ascii="Times New Roman" w:hAnsi="Times New Roman" w:cs="Times New Roman"/>
        </w:rPr>
      </w:pPr>
    </w:p>
    <w:p w14:paraId="703381FA" w14:textId="5D50DE18" w:rsidR="00A75F0C" w:rsidRDefault="00A75F0C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The</w:t>
      </w:r>
      <w:r>
        <w:rPr>
          <w:rFonts w:ascii="Times New Roman" w:hAnsi="Times New Roman" w:cs="Times New Roman"/>
        </w:rPr>
        <w:t xml:space="preserve"> corresponding codes in generate_ensemble.f90 are</w:t>
      </w:r>
      <w:r w:rsidR="00522BA8">
        <w:rPr>
          <w:rFonts w:ascii="Times New Roman" w:hAnsi="Times New Roman" w:cs="Times New Roman"/>
        </w:rPr>
        <w:t xml:space="preserve"> as below. These are Newman 2015.</w:t>
      </w:r>
      <w:r w:rsidR="006D7427">
        <w:rPr>
          <w:rFonts w:ascii="Times New Roman" w:hAnsi="Times New Roman" w:cs="Times New Roman"/>
        </w:rPr>
        <w:t xml:space="preserve"> </w:t>
      </w:r>
    </w:p>
    <w:p w14:paraId="55A97FBF" w14:textId="60FC0ACB" w:rsidR="00381D86" w:rsidRDefault="00381D86" w:rsidP="00F969B5">
      <w:pPr>
        <w:rPr>
          <w:rFonts w:ascii="Times New Roman" w:hAnsi="Times New Roman" w:cs="Times New Roman"/>
        </w:rPr>
      </w:pPr>
      <w:r w:rsidRPr="00381D86">
        <w:rPr>
          <w:rFonts w:ascii="Times New Roman" w:hAnsi="Times New Roman" w:cs="Times New Roman"/>
          <w:noProof/>
        </w:rPr>
        <w:drawing>
          <wp:inline distT="0" distB="0" distL="0" distR="0" wp14:anchorId="6D4F5C51" wp14:editId="3B8B1045">
            <wp:extent cx="3531765" cy="365678"/>
            <wp:effectExtent l="0" t="0" r="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26693" cy="375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704E2" w14:textId="52FA6E29" w:rsidR="00381D86" w:rsidRPr="00B7472C" w:rsidRDefault="00381D86" w:rsidP="00381D86">
      <w:pPr>
        <w:rPr>
          <w:rFonts w:ascii="Times New Roman" w:hAnsi="Times New Roman" w:cs="Times New Roman"/>
        </w:rPr>
      </w:pPr>
      <w:r w:rsidRPr="00381D86">
        <w:rPr>
          <w:rFonts w:ascii="Times New Roman" w:hAnsi="Times New Roman" w:cs="Times New Roman"/>
          <w:noProof/>
        </w:rPr>
        <w:drawing>
          <wp:inline distT="0" distB="0" distL="0" distR="0" wp14:anchorId="6C60F1CF" wp14:editId="31570C08">
            <wp:extent cx="3019425" cy="451860"/>
            <wp:effectExtent l="0" t="0" r="3175" b="571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129425" cy="468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CCC8F" w14:textId="77777777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>! tmean</w:t>
      </w:r>
    </w:p>
    <w:p w14:paraId="6C607D69" w14:textId="14E46B59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>ra = real (tmean(isp1, isp2, istep), kind(dp)) + real (tmean_random(isp1, isp2), &amp;</w:t>
      </w:r>
    </w:p>
    <w:p w14:paraId="4CB821E6" w14:textId="19F700F0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>&amp; kind(dp)) * real (tmean_error(isp1, isp2, istep)/3.0, kind(dp))</w:t>
      </w:r>
    </w:p>
    <w:p w14:paraId="4EF95F07" w14:textId="33EBB53B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>tmean_out (isp1, isp2, istep) = real (ra, kind(sp))</w:t>
      </w:r>
    </w:p>
    <w:p w14:paraId="16416856" w14:textId="77777777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 xml:space="preserve"> </w:t>
      </w:r>
    </w:p>
    <w:p w14:paraId="7DDE7EE6" w14:textId="6A428DA8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lastRenderedPageBreak/>
        <w:t>! trange</w:t>
      </w:r>
    </w:p>
    <w:p w14:paraId="5BB73896" w14:textId="664C59D8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>ra = real (trange(isp1, isp2, istep), kind(dp)) + real (trange_random(isp1, isp2), &amp;</w:t>
      </w:r>
    </w:p>
    <w:p w14:paraId="1F02B639" w14:textId="1A1FB2ED" w:rsidR="00B7472C" w:rsidRPr="00522BA8" w:rsidRDefault="00B7472C" w:rsidP="00B7472C">
      <w:pPr>
        <w:rPr>
          <w:rFonts w:ascii="Times New Roman" w:hAnsi="Times New Roman" w:cs="Times New Roman"/>
          <w:highlight w:val="yellow"/>
        </w:rPr>
      </w:pPr>
      <w:r w:rsidRPr="00522BA8">
        <w:rPr>
          <w:rFonts w:ascii="Times New Roman" w:hAnsi="Times New Roman" w:cs="Times New Roman"/>
          <w:highlight w:val="yellow"/>
        </w:rPr>
        <w:t>&amp; kind(dp)) * real (trange_error(isp1, isp2, istep)/3.0, kind(dp))</w:t>
      </w:r>
    </w:p>
    <w:p w14:paraId="6E157B4E" w14:textId="4D1FE073" w:rsidR="00A75F0C" w:rsidRDefault="00B7472C" w:rsidP="00B7472C">
      <w:pPr>
        <w:rPr>
          <w:rFonts w:ascii="Times New Roman" w:hAnsi="Times New Roman" w:cs="Times New Roman"/>
        </w:rPr>
      </w:pPr>
      <w:r w:rsidRPr="00522BA8">
        <w:rPr>
          <w:rFonts w:ascii="Times New Roman" w:hAnsi="Times New Roman" w:cs="Times New Roman"/>
          <w:highlight w:val="yellow"/>
        </w:rPr>
        <w:t>trange_out (isp1, isp2, istep) = real (ra, kind(sp))</w:t>
      </w:r>
    </w:p>
    <w:p w14:paraId="28561CD1" w14:textId="364FF04E" w:rsidR="001A354C" w:rsidRDefault="001A354C" w:rsidP="001A354C">
      <w:pPr>
        <w:pStyle w:val="Heading2"/>
      </w:pPr>
      <w:r>
        <w:t>Code structure</w:t>
      </w:r>
    </w:p>
    <w:p w14:paraId="12A72991" w14:textId="2E455FF4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>or the SRCF codes, the loop structure is</w:t>
      </w:r>
    </w:p>
    <w:p w14:paraId="367EE949" w14:textId="749B9F57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. generate random numbers</w:t>
      </w:r>
    </w:p>
    <w:p w14:paraId="113CD222" w14:textId="1AA0BF24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. loop ensemble members</w:t>
      </w:r>
    </w:p>
    <w:p w14:paraId="23D19063" w14:textId="65B40832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3</w:t>
      </w:r>
      <w:r>
        <w:rPr>
          <w:rFonts w:ascii="Times New Roman" w:hAnsi="Times New Roman" w:cs="Times New Roman"/>
        </w:rPr>
        <w:t>. loop time steps</w:t>
      </w:r>
    </w:p>
    <w:p w14:paraId="46AB5BF4" w14:textId="77B9BBA7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 loop grid cells</w:t>
      </w:r>
    </w:p>
    <w:p w14:paraId="2B60FD37" w14:textId="72C207FB" w:rsidR="00E97563" w:rsidRDefault="00E97563" w:rsidP="00F969B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fter loop-4 is finished, random numbers is updated for the next loop-3. After loop-3 is finished, the updated random numbers are propagated to the next loop-2, a new ensemble member. That means if we change ensemble numbers or time step numbers, the random fields will also change.</w:t>
      </w:r>
    </w:p>
    <w:p w14:paraId="18B928FD" w14:textId="12662EAE" w:rsidR="002578EA" w:rsidRDefault="002578EA" w:rsidP="00F969B5">
      <w:pPr>
        <w:rPr>
          <w:rFonts w:ascii="Times New Roman" w:hAnsi="Times New Roman" w:cs="Times New Roman"/>
        </w:rPr>
      </w:pPr>
    </w:p>
    <w:p w14:paraId="75198899" w14:textId="5DC55F8D" w:rsidR="002578EA" w:rsidRDefault="002578EA" w:rsidP="002578EA">
      <w:pPr>
        <w:pStyle w:val="Heading2"/>
      </w:pPr>
      <w:r>
        <w:t>Ensemble climatologically aided interpolation</w:t>
      </w:r>
    </w:p>
    <w:p w14:paraId="3CC92A91" w14:textId="5A6E824E" w:rsidR="00E230BD" w:rsidRDefault="00E230BD" w:rsidP="00E230BD">
      <w:pPr>
        <w:pStyle w:val="Heading3"/>
      </w:pPr>
      <w:r>
        <w:rPr>
          <w:rFonts w:hint="eastAsia"/>
        </w:rPr>
        <w:t>Data</w:t>
      </w:r>
      <w:r>
        <w:t xml:space="preserve"> </w:t>
      </w:r>
      <w:r>
        <w:rPr>
          <w:rFonts w:hint="eastAsia"/>
        </w:rPr>
        <w:t>preparation</w:t>
      </w:r>
    </w:p>
    <w:p w14:paraId="77EF87A6" w14:textId="55F89717" w:rsidR="00E2747B" w:rsidRPr="00E2747B" w:rsidRDefault="00E2747B" w:rsidP="00E2747B">
      <w:r>
        <w:rPr>
          <w:rFonts w:hint="eastAsia"/>
        </w:rPr>
        <w:t>R</w:t>
      </w:r>
      <w:r>
        <w:t>eplace the daily symbols with monthly symbols. Box-cox transformation is used for precipitation.</w:t>
      </w:r>
    </w:p>
    <w:p w14:paraId="757CF7D0" w14:textId="70B521C3" w:rsidR="002578EA" w:rsidRDefault="00663C6B" w:rsidP="002578EA">
      <w:r w:rsidRPr="00663C6B">
        <w:rPr>
          <w:noProof/>
        </w:rPr>
        <w:drawing>
          <wp:inline distT="0" distB="0" distL="0" distR="0" wp14:anchorId="469175D3" wp14:editId="219237E7">
            <wp:extent cx="2987384" cy="2818701"/>
            <wp:effectExtent l="0" t="0" r="0" b="127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990096" cy="282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DD36CA" w14:textId="2DD6B5C9" w:rsidR="00BA26F0" w:rsidRDefault="00BA26F0" w:rsidP="002578EA">
      <w:r w:rsidRPr="00BA26F0">
        <w:rPr>
          <w:noProof/>
        </w:rPr>
        <w:drawing>
          <wp:inline distT="0" distB="0" distL="0" distR="0" wp14:anchorId="46E0F718" wp14:editId="7057C638">
            <wp:extent cx="2981038" cy="1098957"/>
            <wp:effectExtent l="0" t="0" r="3810" b="635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030268" cy="1117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8A8A1" w14:textId="4762D3CF" w:rsidR="00E2747B" w:rsidRDefault="00417B6E" w:rsidP="009F6A53">
      <w:pPr>
        <w:pStyle w:val="Heading3"/>
      </w:pPr>
      <w:r>
        <w:lastRenderedPageBreak/>
        <w:t xml:space="preserve">Generate monthly </w:t>
      </w:r>
      <w:r w:rsidR="004676B3">
        <w:rPr>
          <w:rFonts w:hint="eastAsia"/>
        </w:rPr>
        <w:t>climatologica</w:t>
      </w:r>
      <w:r w:rsidR="004676B3">
        <w:t xml:space="preserve">l </w:t>
      </w:r>
      <w:r>
        <w:t>ensemble</w:t>
      </w:r>
      <w:r w:rsidR="004676B3">
        <w:t xml:space="preserve"> (12 months)</w:t>
      </w:r>
    </w:p>
    <w:p w14:paraId="0B4C8D6D" w14:textId="1378F50B" w:rsidR="00522104" w:rsidRDefault="00E2747B" w:rsidP="002578EA">
      <w:r>
        <w:rPr>
          <w:rFonts w:hint="eastAsia"/>
        </w:rPr>
        <w:t>T</w:t>
      </w:r>
      <w:r>
        <w:t>hen, monthly ensembles are generated in the same way with daily ensembles.</w:t>
      </w:r>
      <w:r w:rsidR="00A91536">
        <w:rPr>
          <w:rFonts w:hint="eastAsia"/>
        </w:rPr>
        <w:t xml:space="preserve"> </w:t>
      </w:r>
      <w:r w:rsidR="00522104">
        <w:rPr>
          <w:rFonts w:hint="eastAsia"/>
        </w:rPr>
        <w:t>E</w:t>
      </w:r>
      <w:r w:rsidR="00522104">
        <w:t>q 15 and Eq 13 in Newman 2019 are the same.</w:t>
      </w:r>
    </w:p>
    <w:p w14:paraId="30E55BDF" w14:textId="2237D7C6" w:rsidR="00143455" w:rsidRDefault="009355D3" w:rsidP="002578EA">
      <w:r w:rsidRPr="009355D3">
        <w:rPr>
          <w:noProof/>
        </w:rPr>
        <w:drawing>
          <wp:inline distT="0" distB="0" distL="0" distR="0" wp14:anchorId="535D99F3" wp14:editId="6DFC99F6">
            <wp:extent cx="3941802" cy="2181137"/>
            <wp:effectExtent l="0" t="0" r="0" b="38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966320" cy="2194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53B61" w14:textId="769706D2" w:rsidR="00A91536" w:rsidRDefault="00120B97" w:rsidP="002578EA">
      <w:r w:rsidRPr="00120B97">
        <w:rPr>
          <w:noProof/>
        </w:rPr>
        <w:drawing>
          <wp:inline distT="0" distB="0" distL="0" distR="0" wp14:anchorId="1AED8CDE" wp14:editId="0F559975">
            <wp:extent cx="3682767" cy="456688"/>
            <wp:effectExtent l="0" t="0" r="635" b="6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70947" cy="467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82DD9" w14:textId="77777777" w:rsidR="00A91536" w:rsidRDefault="00A91536" w:rsidP="002578EA"/>
    <w:p w14:paraId="1439D2D7" w14:textId="62217594" w:rsidR="002F5BE5" w:rsidRDefault="002F5BE5" w:rsidP="00334865">
      <w:pPr>
        <w:pStyle w:val="Heading3"/>
      </w:pPr>
      <w:r>
        <w:rPr>
          <w:rFonts w:hint="eastAsia"/>
        </w:rPr>
        <w:t>G</w:t>
      </w:r>
      <w:r>
        <w:t xml:space="preserve">enerate daily </w:t>
      </w:r>
      <w:r w:rsidR="00334865">
        <w:t>ratio and anomaly ensemble</w:t>
      </w:r>
    </w:p>
    <w:p w14:paraId="65B4FC11" w14:textId="010B58F8" w:rsidR="002F5BE5" w:rsidRPr="00C42098" w:rsidRDefault="00C42098" w:rsidP="00143455">
      <w:r>
        <w:t>The daily ratio and daily anomalies for precipitation,</w:t>
      </w:r>
      <w:r>
        <w:rPr>
          <w:rFonts w:hint="eastAsia"/>
        </w:rPr>
        <w:t xml:space="preserve"> </w:t>
      </w:r>
      <w:r>
        <w:t>temperature, and DTR are computed using the estimated</w:t>
      </w:r>
      <w:r>
        <w:rPr>
          <w:rFonts w:hint="eastAsia"/>
        </w:rPr>
        <w:t xml:space="preserve"> </w:t>
      </w:r>
      <w:r>
        <w:t xml:space="preserve">climatological ensemble means </w:t>
      </w:r>
      <w:r w:rsidRPr="0062787F">
        <w:rPr>
          <w:b/>
        </w:rPr>
        <w:t>(mean of all ensembles)</w:t>
      </w:r>
      <w:r>
        <w:t xml:space="preserve"> for the closest</w:t>
      </w:r>
      <w:r>
        <w:rPr>
          <w:rFonts w:hint="eastAsia"/>
        </w:rPr>
        <w:t xml:space="preserve"> </w:t>
      </w:r>
      <w:r>
        <w:t>grid point to each station, to force consistency between</w:t>
      </w:r>
      <w:r>
        <w:rPr>
          <w:rFonts w:hint="eastAsia"/>
        </w:rPr>
        <w:t xml:space="preserve"> </w:t>
      </w:r>
      <w:r>
        <w:t>the daily anomalies and the estimated climatological</w:t>
      </w:r>
      <w:r>
        <w:rPr>
          <w:rFonts w:hint="eastAsia"/>
        </w:rPr>
        <w:t xml:space="preserve"> </w:t>
      </w:r>
      <w:r>
        <w:t>ensemble.</w:t>
      </w:r>
    </w:p>
    <w:p w14:paraId="37D4CE38" w14:textId="588A604F" w:rsidR="00334865" w:rsidRDefault="00C42098" w:rsidP="00143455">
      <w:r>
        <w:rPr>
          <w:rFonts w:hint="eastAsia"/>
        </w:rPr>
        <w:t>Then,</w:t>
      </w:r>
      <w:r>
        <w:t xml:space="preserve"> daily anomalies are </w:t>
      </w:r>
      <w:r>
        <w:rPr>
          <w:rFonts w:hint="eastAsia"/>
        </w:rPr>
        <w:t>interpolated</w:t>
      </w:r>
      <w:r>
        <w:t xml:space="preserve"> using regression, same with daily precipitation/temperature.</w:t>
      </w:r>
    </w:p>
    <w:p w14:paraId="69B93723" w14:textId="1CB7CAF3" w:rsidR="00C42098" w:rsidRDefault="00C42098" w:rsidP="00143455">
      <w:r>
        <w:rPr>
          <w:rFonts w:hint="eastAsia"/>
        </w:rPr>
        <w:t>T</w:t>
      </w:r>
      <w:r>
        <w:t>hen, daily anomaly ensembles are generated</w:t>
      </w:r>
      <w:r w:rsidR="00E2740D">
        <w:t xml:space="preserve">. For precipitation, daily anomaly ensemble is generated using Eq 16. </w:t>
      </w:r>
      <w:r w:rsidR="00FA129B">
        <w:t xml:space="preserve">For one ensemble, find its rank among all ensemble members (e.g., 100), and then find the same ranked ensemble of monthly climatology. Then, </w:t>
      </w:r>
      <w:r w:rsidR="00FA129B">
        <w:rPr>
          <w:rFonts w:hint="eastAsia"/>
        </w:rPr>
        <w:t>multiply</w:t>
      </w:r>
      <w:r w:rsidR="00FA129B">
        <w:t xml:space="preserve"> the daily precipitation anomaly ratio with monthly climatology precipitation value, to get the daily ensemble precipitation.</w:t>
      </w:r>
    </w:p>
    <w:p w14:paraId="71091460" w14:textId="1647DE33" w:rsidR="00204058" w:rsidRDefault="00204058" w:rsidP="00143455">
      <w:r w:rsidRPr="00204058">
        <w:rPr>
          <w:noProof/>
        </w:rPr>
        <w:lastRenderedPageBreak/>
        <w:drawing>
          <wp:inline distT="0" distB="0" distL="0" distR="0" wp14:anchorId="5E2405B8" wp14:editId="4B0DEC6E">
            <wp:extent cx="3707608" cy="2843868"/>
            <wp:effectExtent l="0" t="0" r="1270" b="127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727409" cy="2859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D79D6" w14:textId="35E5789D" w:rsidR="00334865" w:rsidRDefault="00334865" w:rsidP="00143455"/>
    <w:p w14:paraId="3F50F44E" w14:textId="22DDB811" w:rsidR="00100843" w:rsidRDefault="00F46585" w:rsidP="00F80CDB">
      <w:r>
        <w:rPr>
          <w:rFonts w:hint="eastAsia"/>
        </w:rPr>
        <w:t>F</w:t>
      </w:r>
      <w:r>
        <w:t xml:space="preserve">or temperature, the process is different with precipitation. </w:t>
      </w:r>
      <w:r w:rsidR="006B5287">
        <w:t xml:space="preserve">In the </w:t>
      </w:r>
      <w:r w:rsidR="006B5287">
        <w:rPr>
          <w:rFonts w:hint="eastAsia"/>
        </w:rPr>
        <w:t>monthly</w:t>
      </w:r>
      <w:r w:rsidR="006B5287">
        <w:t xml:space="preserve"> climatological </w:t>
      </w:r>
      <w:r w:rsidR="00125B78">
        <w:t>regression and daily anomaly regression part, the mean value (</w:t>
      </w:r>
      <w:r w:rsidR="00125B78">
        <w:sym w:font="Symbol" w:char="F06D"/>
      </w:r>
      <w:r w:rsidR="00125B78">
        <w:rPr>
          <w:rFonts w:hint="eastAsia"/>
        </w:rPr>
        <w:t>)</w:t>
      </w:r>
      <w:r w:rsidR="00125B78">
        <w:t xml:space="preserve"> </w:t>
      </w:r>
      <w:r w:rsidR="00125B78">
        <w:rPr>
          <w:rFonts w:hint="eastAsia"/>
        </w:rPr>
        <w:t>and</w:t>
      </w:r>
      <w:r w:rsidR="00125B78">
        <w:t xml:space="preserve"> standard deviation (</w:t>
      </w:r>
      <w:r w:rsidR="00125B78">
        <w:sym w:font="Symbol" w:char="F073"/>
      </w:r>
      <w:r w:rsidR="00125B78" w:rsidRPr="00125B78">
        <w:rPr>
          <w:vertAlign w:val="superscript"/>
        </w:rPr>
        <w:t>2</w:t>
      </w:r>
      <w:r w:rsidR="00125B78">
        <w:t xml:space="preserve">) </w:t>
      </w:r>
      <w:r w:rsidR="008E602D">
        <w:t xml:space="preserve">for each grid cell </w:t>
      </w:r>
      <w:r w:rsidR="00125B78">
        <w:t xml:space="preserve">are obtained. </w:t>
      </w:r>
      <w:r w:rsidR="00F80CDB">
        <w:t>Adding the mean value and standard deviation from climatological and anomaly regression obtains regression estimated mean</w:t>
      </w:r>
      <w:r w:rsidR="00F80CDB">
        <w:rPr>
          <w:rFonts w:hint="eastAsia"/>
        </w:rPr>
        <w:t xml:space="preserve"> </w:t>
      </w:r>
      <w:r w:rsidR="00F80CDB">
        <w:t>temperature and DTR</w:t>
      </w:r>
      <w:r w:rsidR="00917D5D">
        <w:t xml:space="preserve">. </w:t>
      </w:r>
      <w:r w:rsidR="00AC4636">
        <w:t xml:space="preserve">Then, the estimated mean value and variance define a </w:t>
      </w:r>
      <w:r w:rsidR="005915C2">
        <w:t xml:space="preserve">CDF, and using the </w:t>
      </w:r>
      <w:r w:rsidR="005915C2">
        <w:rPr>
          <w:rFonts w:hint="eastAsia"/>
        </w:rPr>
        <w:t>cumulative</w:t>
      </w:r>
      <w:r w:rsidR="005915C2">
        <w:t xml:space="preserve"> </w:t>
      </w:r>
      <w:r w:rsidR="005915C2">
        <w:rPr>
          <w:rFonts w:hint="eastAsia"/>
        </w:rPr>
        <w:t>probability</w:t>
      </w:r>
      <w:r w:rsidR="005915C2">
        <w:t xml:space="preserve"> derived from daily anomaly random numbers, the final temperature is estimated.</w:t>
      </w:r>
      <w:r w:rsidR="00F53076">
        <w:t xml:space="preserve"> </w:t>
      </w:r>
    </w:p>
    <w:p w14:paraId="2EEB1E9F" w14:textId="790E2343" w:rsidR="00F53076" w:rsidRPr="00F53076" w:rsidRDefault="00F53076" w:rsidP="00F80CDB">
      <w:pPr>
        <w:rPr>
          <w:b/>
        </w:rPr>
      </w:pPr>
      <w:r w:rsidRPr="00F53076">
        <w:rPr>
          <w:rFonts w:hint="eastAsia"/>
          <w:b/>
        </w:rPr>
        <w:t>A</w:t>
      </w:r>
      <w:r w:rsidRPr="00F53076">
        <w:rPr>
          <w:b/>
        </w:rPr>
        <w:t xml:space="preserve"> problem is what is the Ut or Ud in Eq 19 represent?</w:t>
      </w:r>
    </w:p>
    <w:p w14:paraId="51F8A2FF" w14:textId="26071397" w:rsidR="00C47625" w:rsidRDefault="00F46585" w:rsidP="00143455">
      <w:r w:rsidRPr="00F46585">
        <w:rPr>
          <w:noProof/>
        </w:rPr>
        <w:drawing>
          <wp:inline distT="0" distB="0" distL="0" distR="0" wp14:anchorId="7887527B" wp14:editId="488F2F6A">
            <wp:extent cx="3767406" cy="3296594"/>
            <wp:effectExtent l="0" t="0" r="5080" b="571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783610" cy="3310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E196C" w14:textId="79EAD68E" w:rsidR="00100843" w:rsidRDefault="00AE5715" w:rsidP="00143455">
      <w:r w:rsidRPr="00AE5715">
        <w:rPr>
          <w:noProof/>
        </w:rPr>
        <w:lastRenderedPageBreak/>
        <w:drawing>
          <wp:inline distT="0" distB="0" distL="0" distR="0" wp14:anchorId="41360D22" wp14:editId="22CE8FD9">
            <wp:extent cx="3850401" cy="1216404"/>
            <wp:effectExtent l="0" t="0" r="0" b="31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906117" cy="1234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08A37" w14:textId="766412FA" w:rsidR="00DC626A" w:rsidRDefault="00DC626A" w:rsidP="000A2F0E">
      <w:pPr>
        <w:pStyle w:val="Heading1"/>
      </w:pPr>
      <w:r>
        <w:t>Newman 2020 (submitted)</w:t>
      </w:r>
    </w:p>
    <w:p w14:paraId="7838FE9F" w14:textId="51F44493" w:rsidR="000A2F0E" w:rsidRDefault="00E90FCA" w:rsidP="000A2F0E">
      <w:r>
        <w:rPr>
          <w:rFonts w:hint="eastAsia"/>
        </w:rPr>
        <w:t>W</w:t>
      </w:r>
      <w:r>
        <w:t xml:space="preserve">hy using </w:t>
      </w:r>
      <w:r w:rsidR="00E230BD">
        <w:t>power-law transformation in N15 instead of box-cox transformation in N19?</w:t>
      </w:r>
    </w:p>
    <w:p w14:paraId="22F79EFC" w14:textId="109AEC63" w:rsidR="00626BF1" w:rsidRDefault="00626BF1" w:rsidP="000A2F0E"/>
    <w:p w14:paraId="226B4658" w14:textId="0876502D" w:rsidR="00626BF1" w:rsidRDefault="00626BF1" w:rsidP="000A2F0E"/>
    <w:p w14:paraId="3DEE7649" w14:textId="4571F465" w:rsidR="00626BF1" w:rsidRDefault="00215C40" w:rsidP="00215C40">
      <w:pPr>
        <w:pStyle w:val="Heading1"/>
      </w:pPr>
      <w:r>
        <w:rPr>
          <w:rFonts w:hint="eastAsia"/>
        </w:rPr>
        <w:t>e</w:t>
      </w:r>
      <w:r>
        <w:t xml:space="preserve">CAI </w:t>
      </w:r>
      <w:r w:rsidR="0094346B">
        <w:t>GMET program work flow</w:t>
      </w:r>
      <w:r w:rsidR="00B50ADD">
        <w:t>: downscale</w:t>
      </w:r>
    </w:p>
    <w:p w14:paraId="6018A18D" w14:textId="3C125232" w:rsidR="0031594D" w:rsidRDefault="00231205" w:rsidP="00C8754A">
      <w:pPr>
        <w:pStyle w:val="Heading2"/>
      </w:pPr>
      <w:r>
        <w:rPr>
          <w:rFonts w:hint="eastAsia"/>
        </w:rPr>
        <w:t>m</w:t>
      </w:r>
      <w:r>
        <w:t>ain.f90 in downscale</w:t>
      </w:r>
    </w:p>
    <w:p w14:paraId="25E82886" w14:textId="58D72BAD" w:rsidR="00231205" w:rsidRDefault="00F077C2" w:rsidP="0077765C">
      <w:pPr>
        <w:pStyle w:val="ListParagraph"/>
        <w:numPr>
          <w:ilvl w:val="0"/>
          <w:numId w:val="9"/>
        </w:numPr>
        <w:ind w:firstLineChars="0"/>
      </w:pPr>
      <w:r>
        <w:rPr>
          <w:rFonts w:hint="eastAsia"/>
        </w:rPr>
        <w:t>选择mode</w:t>
      </w:r>
      <w:r>
        <w:t>-2</w:t>
      </w:r>
    </w:p>
    <w:p w14:paraId="51B36430" w14:textId="52C68101" w:rsidR="00F077C2" w:rsidRDefault="00F6773D" w:rsidP="0077765C">
      <w:pPr>
        <w:pStyle w:val="ListParagraph"/>
        <w:numPr>
          <w:ilvl w:val="0"/>
          <w:numId w:val="9"/>
        </w:numPr>
        <w:ind w:firstLineChars="0"/>
      </w:pPr>
      <w:r>
        <w:rPr>
          <w:rFonts w:hint="eastAsia"/>
        </w:rPr>
        <w:t>读取站点列表t</w:t>
      </w:r>
      <w:r>
        <w:t>xt</w:t>
      </w:r>
      <w:r>
        <w:rPr>
          <w:rFonts w:hint="eastAsia"/>
        </w:rPr>
        <w:t>文件：</w:t>
      </w:r>
      <w:r w:rsidRPr="00F6773D">
        <w:t>call read_station_list</w:t>
      </w:r>
      <w:r w:rsidR="0001622A">
        <w:rPr>
          <w:rFonts w:hint="eastAsia"/>
        </w:rPr>
        <w:t>。</w:t>
      </w:r>
    </w:p>
    <w:p w14:paraId="226162C3" w14:textId="592552AA" w:rsidR="006D5CD9" w:rsidRDefault="006D5CD9" w:rsidP="0077765C">
      <w:pPr>
        <w:pStyle w:val="ListParagraph"/>
        <w:numPr>
          <w:ilvl w:val="0"/>
          <w:numId w:val="9"/>
        </w:numPr>
        <w:ind w:firstLineChars="0"/>
      </w:pPr>
      <w:r>
        <w:rPr>
          <w:rFonts w:hint="eastAsia"/>
        </w:rPr>
        <w:t>读取</w:t>
      </w:r>
      <w:r w:rsidRPr="006D5CD9">
        <w:t>read grid domain file</w:t>
      </w:r>
      <w:r>
        <w:rPr>
          <w:rFonts w:hint="eastAsia"/>
        </w:rPr>
        <w:t>：</w:t>
      </w:r>
      <w:r w:rsidRPr="006D5CD9">
        <w:t>read grid domain file</w:t>
      </w:r>
    </w:p>
    <w:p w14:paraId="07E12445" w14:textId="7EC2E344" w:rsidR="00E95A9C" w:rsidRDefault="005A4591" w:rsidP="0077765C">
      <w:pPr>
        <w:pStyle w:val="ListParagraph"/>
        <w:numPr>
          <w:ilvl w:val="0"/>
          <w:numId w:val="9"/>
        </w:numPr>
        <w:ind w:firstLineChars="0"/>
      </w:pPr>
      <w:r>
        <w:rPr>
          <w:rFonts w:hint="eastAsia"/>
        </w:rPr>
        <w:t>初始化</w:t>
      </w:r>
      <w:r w:rsidR="00145136">
        <w:rPr>
          <w:rFonts w:hint="eastAsia"/>
        </w:rPr>
        <w:t>站点和网格的基本信息数据</w:t>
      </w:r>
      <w:r w:rsidR="00E95A9C" w:rsidRPr="00E95A9C">
        <w:t>! x arrays for station variables</w:t>
      </w:r>
      <w:r w:rsidR="00E95A9C">
        <w:rPr>
          <w:rFonts w:hint="eastAsia"/>
        </w:rPr>
        <w:t>，</w:t>
      </w:r>
      <w:r w:rsidR="00145136" w:rsidRPr="00E95A9C">
        <w:t>! z arrays for grid variables</w:t>
      </w:r>
      <w:r w:rsidR="00145136">
        <w:rPr>
          <w:rFonts w:hint="eastAsia"/>
        </w:rPr>
        <w:t>，结构是</w:t>
      </w:r>
      <w:r w:rsidR="00145136">
        <w:t xml:space="preserve"> </w:t>
      </w:r>
      <w:r w:rsidR="00145136">
        <w:rPr>
          <w:rFonts w:hint="eastAsia"/>
        </w:rPr>
        <w:t>[</w:t>
      </w:r>
      <w:r w:rsidR="00145136">
        <w:t>1, lat, lon, altitude, slp_n, slp_e]</w:t>
      </w:r>
      <w:r w:rsidR="00911174">
        <w:rPr>
          <w:rFonts w:hint="eastAsia"/>
        </w:rPr>
        <w:t>，其中1是用作回归的</w:t>
      </w:r>
    </w:p>
    <w:p w14:paraId="2EE5F744" w14:textId="55D61B40" w:rsidR="0077765C" w:rsidRDefault="00781B90" w:rsidP="0077765C">
      <w:pPr>
        <w:pStyle w:val="ListParagraph"/>
        <w:numPr>
          <w:ilvl w:val="0"/>
          <w:numId w:val="9"/>
        </w:numPr>
        <w:ind w:firstLineChars="0"/>
      </w:pPr>
      <w:r>
        <w:rPr>
          <w:rFonts w:hint="eastAsia"/>
        </w:rPr>
        <w:t>开始regression</w:t>
      </w:r>
      <w:r w:rsidR="005C0AC0">
        <w:rPr>
          <w:rFonts w:hint="eastAsia"/>
        </w:rPr>
        <w:t>。</w:t>
      </w:r>
      <w:r w:rsidR="00FC3F57" w:rsidRPr="00FC3F57">
        <w:t>time_mode</w:t>
      </w:r>
      <w:r>
        <w:rPr>
          <w:rFonts w:hint="eastAsia"/>
        </w:rPr>
        <w:t>三种模式：</w:t>
      </w:r>
      <w:r w:rsidR="00FC3F57">
        <w:rPr>
          <w:rFonts w:hint="eastAsia"/>
        </w:rPr>
        <w:t>（1）daily</w:t>
      </w:r>
      <w:r w:rsidR="00FC3F57">
        <w:t xml:space="preserve">: </w:t>
      </w:r>
      <w:r w:rsidR="00FC3F57" w:rsidRPr="00FC3F57">
        <w:t>estimate_forcing_regression</w:t>
      </w:r>
      <w:r w:rsidR="00FC3F57">
        <w:rPr>
          <w:rFonts w:hint="eastAsia"/>
        </w:rPr>
        <w:t>，（2）</w:t>
      </w:r>
      <w:r w:rsidR="006145B7" w:rsidRPr="006145B7">
        <w:t>daily_anom</w:t>
      </w:r>
      <w:r w:rsidR="006145B7">
        <w:rPr>
          <w:rFonts w:hint="eastAsia"/>
        </w:rPr>
        <w:t xml:space="preserve">： </w:t>
      </w:r>
      <w:r w:rsidR="006145B7" w:rsidRPr="006145B7">
        <w:t>estimate_climo_anom_regression</w:t>
      </w:r>
      <w:r w:rsidR="006145B7">
        <w:rPr>
          <w:rFonts w:hint="eastAsia"/>
        </w:rPr>
        <w:t>，（3）</w:t>
      </w:r>
      <w:r w:rsidR="006145B7" w:rsidRPr="006145B7">
        <w:t>climo</w:t>
      </w:r>
      <w:r w:rsidR="006145B7">
        <w:rPr>
          <w:rFonts w:hint="eastAsia"/>
        </w:rPr>
        <w:t>：</w:t>
      </w:r>
      <w:r w:rsidR="006145B7" w:rsidRPr="006145B7">
        <w:t>estimate_climo_regression</w:t>
      </w:r>
      <w:r w:rsidR="00CF6F54">
        <w:rPr>
          <w:rFonts w:hint="eastAsia"/>
        </w:rPr>
        <w:t>。这三种模式的基本输入输出变量类型一致，但是</w:t>
      </w:r>
      <w:r w:rsidR="006919A9">
        <w:rPr>
          <w:rFonts w:hint="eastAsia"/>
        </w:rPr>
        <w:t>（1）</w:t>
      </w:r>
      <w:r w:rsidR="002B6CC1">
        <w:rPr>
          <w:rFonts w:hint="eastAsia"/>
        </w:rPr>
        <w:t>和（3）</w:t>
      </w:r>
      <w:r w:rsidR="00CF6F54">
        <w:rPr>
          <w:rFonts w:hint="eastAsia"/>
        </w:rPr>
        <w:t>使用了[</w:t>
      </w:r>
      <w:r w:rsidR="00CF6F54">
        <w:t>1, lat, lon, altitude, slp_n, slp_e]</w:t>
      </w:r>
      <w:r w:rsidR="00CF6F54">
        <w:rPr>
          <w:rFonts w:hint="eastAsia"/>
        </w:rPr>
        <w:t>，</w:t>
      </w:r>
      <w:r w:rsidR="006919A9">
        <w:rPr>
          <w:rFonts w:hint="eastAsia"/>
        </w:rPr>
        <w:t>（2）使用了[</w:t>
      </w:r>
      <w:r w:rsidR="006919A9">
        <w:t>1, lat, lon, altitude]</w:t>
      </w:r>
    </w:p>
    <w:p w14:paraId="11E05B71" w14:textId="4EDD754F" w:rsidR="00C92404" w:rsidRDefault="00C92404" w:rsidP="0077765C">
      <w:pPr>
        <w:pStyle w:val="ListParagraph"/>
        <w:numPr>
          <w:ilvl w:val="0"/>
          <w:numId w:val="9"/>
        </w:numPr>
        <w:ind w:firstLineChars="0"/>
      </w:pPr>
      <w:r>
        <w:rPr>
          <w:rFonts w:hint="eastAsia"/>
        </w:rPr>
        <w:t>输入数据：</w:t>
      </w:r>
      <w:r w:rsidRPr="00C92404">
        <w:t>save_forcing_regression</w:t>
      </w:r>
    </w:p>
    <w:p w14:paraId="20EA3DE7" w14:textId="013AA04E" w:rsidR="00325C36" w:rsidRDefault="004C5AA8" w:rsidP="00325C36">
      <w:pPr>
        <w:pStyle w:val="Heading2"/>
      </w:pPr>
      <w:r>
        <w:t>T</w:t>
      </w:r>
      <w:r w:rsidR="007123BF" w:rsidRPr="00FC3F57">
        <w:t>ime_mode</w:t>
      </w:r>
      <w:r w:rsidR="007123BF">
        <w:t xml:space="preserve"> </w:t>
      </w:r>
      <w:r w:rsidR="007123BF">
        <w:rPr>
          <w:rFonts w:hint="eastAsia"/>
        </w:rPr>
        <w:t>is</w:t>
      </w:r>
      <w:r w:rsidR="007123BF">
        <w:t xml:space="preserve"> </w:t>
      </w:r>
      <w:r w:rsidR="00BD3C4F">
        <w:rPr>
          <w:rFonts w:hint="eastAsia"/>
        </w:rPr>
        <w:t>daily</w:t>
      </w:r>
      <w:r w:rsidR="00F1630E">
        <w:t xml:space="preserve">: </w:t>
      </w:r>
    </w:p>
    <w:p w14:paraId="6ED08AEF" w14:textId="214B2BFD" w:rsidR="00BF3CFF" w:rsidRDefault="00873E82" w:rsidP="00BF3CFF">
      <w:r w:rsidRPr="00FC3F57">
        <w:t>estimate_forcing_regression</w:t>
      </w:r>
    </w:p>
    <w:p w14:paraId="5BE33D49" w14:textId="282E1F8C" w:rsidR="00873E82" w:rsidRDefault="00F5075D" w:rsidP="00BC2120">
      <w:pPr>
        <w:pStyle w:val="ListParagraph"/>
        <w:numPr>
          <w:ilvl w:val="0"/>
          <w:numId w:val="10"/>
        </w:numPr>
        <w:ind w:firstLineChars="0"/>
      </w:pPr>
      <w:r>
        <w:rPr>
          <w:rFonts w:hint="eastAsia"/>
        </w:rPr>
        <w:t>读取站点数据，并计算</w:t>
      </w:r>
      <w:r w:rsidR="00F54FAD">
        <w:rPr>
          <w:rFonts w:hint="eastAsia"/>
        </w:rPr>
        <w:t>降水-温度range的相关性（</w:t>
      </w:r>
      <w:r w:rsidR="005E47F0">
        <w:rPr>
          <w:rFonts w:hint="eastAsia"/>
        </w:rPr>
        <w:t>一般负数，小</w:t>
      </w:r>
      <w:r w:rsidR="00F54FAD">
        <w:rPr>
          <w:rFonts w:hint="eastAsia"/>
        </w:rPr>
        <w:t>）、温度的autocrrelation</w:t>
      </w:r>
      <w:r w:rsidR="005E47F0">
        <w:rPr>
          <w:rFonts w:hint="eastAsia"/>
        </w:rPr>
        <w:t>，</w:t>
      </w:r>
      <w:r w:rsidR="00BC2120" w:rsidRPr="00BC2120">
        <w:t>uses an n-day moving average (window) to remove "monthly" cycle from temp</w:t>
      </w:r>
      <w:r w:rsidR="00BC2120">
        <w:t xml:space="preserve"> </w:t>
      </w:r>
      <w:r w:rsidR="00BC2120" w:rsidRPr="00BC2120">
        <w:t>and computes autocorrelation on the anomalies</w:t>
      </w:r>
    </w:p>
    <w:p w14:paraId="46246384" w14:textId="62C9DAAA" w:rsidR="00517560" w:rsidRDefault="002364AD" w:rsidP="004F276F">
      <w:pPr>
        <w:pStyle w:val="ListParagraph"/>
        <w:numPr>
          <w:ilvl w:val="0"/>
          <w:numId w:val="10"/>
        </w:numPr>
        <w:ind w:firstLineChars="0"/>
      </w:pPr>
      <w:r>
        <w:rPr>
          <w:rFonts w:hint="eastAsia"/>
        </w:rPr>
        <w:t>针对每一个g</w:t>
      </w:r>
      <w:r>
        <w:t>rid cell</w:t>
      </w:r>
      <w:r>
        <w:rPr>
          <w:rFonts w:hint="eastAsia"/>
        </w:rPr>
        <w:t>，找到距离最近的3</w:t>
      </w:r>
      <w:r>
        <w:t>0</w:t>
      </w:r>
      <w:r>
        <w:rPr>
          <w:rFonts w:hint="eastAsia"/>
        </w:rPr>
        <w:t>个站点，并计算每个站点的</w:t>
      </w:r>
      <w:r w:rsidR="000C6BD2">
        <w:rPr>
          <w:rFonts w:hint="eastAsia"/>
        </w:rPr>
        <w:t>基础</w:t>
      </w:r>
      <w:r>
        <w:rPr>
          <w:rFonts w:hint="eastAsia"/>
        </w:rPr>
        <w:t>权重</w:t>
      </w:r>
      <w:r w:rsidR="000C6BD2">
        <w:rPr>
          <w:rFonts w:hint="eastAsia"/>
        </w:rPr>
        <w:t>（</w:t>
      </w:r>
      <w:r w:rsidR="000C6BD2">
        <w:t>w_base</w:t>
      </w:r>
      <w:r w:rsidR="00E95665">
        <w:rPr>
          <w:rFonts w:hint="eastAsia"/>
        </w:rPr>
        <w:t>）</w:t>
      </w:r>
      <w:r w:rsidR="00144BD6">
        <w:rPr>
          <w:rFonts w:hint="eastAsia"/>
        </w:rPr>
        <w:t>：</w:t>
      </w:r>
      <w:r w:rsidR="00144BD6" w:rsidRPr="00144BD6">
        <w:t>compute_station_weights</w:t>
      </w:r>
      <w:r w:rsidR="004619B4">
        <w:rPr>
          <w:rFonts w:hint="eastAsia"/>
        </w:rPr>
        <w:t>。</w:t>
      </w:r>
      <w:r w:rsidR="0012349B">
        <w:rPr>
          <w:rFonts w:hint="eastAsia"/>
        </w:rPr>
        <w:t>权重计算公式如下，搜索站点半径为1</w:t>
      </w:r>
      <w:r w:rsidR="0012349B">
        <w:t xml:space="preserve">000 </w:t>
      </w:r>
      <w:r w:rsidR="0012349B">
        <w:rPr>
          <w:rFonts w:hint="eastAsia"/>
        </w:rPr>
        <w:t>km</w:t>
      </w:r>
      <w:r w:rsidR="00517560">
        <w:rPr>
          <w:rFonts w:hint="eastAsia"/>
        </w:rPr>
        <w:t>，超过这个范围权重设为0，范围以内：</w:t>
      </w:r>
      <w:r w:rsidR="00517560" w:rsidRPr="00517560">
        <w:t>weight = (1.0d0-(dist/maxd)**3) ** 3</w:t>
      </w:r>
      <w:r w:rsidR="00517560">
        <w:rPr>
          <w:rFonts w:hint="eastAsia"/>
        </w:rPr>
        <w:t>，其中max</w:t>
      </w:r>
      <w:r w:rsidR="00517560">
        <w:t>d = 1000 km</w:t>
      </w:r>
      <w:r w:rsidR="006E0285">
        <w:rPr>
          <w:rFonts w:hint="eastAsia"/>
        </w:rPr>
        <w:t>，</w:t>
      </w:r>
      <w:r w:rsidR="006E0285" w:rsidRPr="00C2665A">
        <w:rPr>
          <w:rFonts w:hint="eastAsia"/>
          <w:b/>
        </w:rPr>
        <w:t>但是这意味着</w:t>
      </w:r>
      <w:r w:rsidR="007E2C0C" w:rsidRPr="00C2665A">
        <w:rPr>
          <w:rFonts w:hint="eastAsia"/>
          <w:b/>
        </w:rPr>
        <w:t>当距离比较小（如</w:t>
      </w:r>
      <w:r w:rsidR="00853F71" w:rsidRPr="00C2665A">
        <w:rPr>
          <w:b/>
        </w:rPr>
        <w:t>20</w:t>
      </w:r>
      <w:r w:rsidR="007E2C0C" w:rsidRPr="00C2665A">
        <w:rPr>
          <w:b/>
        </w:rPr>
        <w:t>0</w:t>
      </w:r>
      <w:r w:rsidR="007E2C0C" w:rsidRPr="00C2665A">
        <w:rPr>
          <w:rFonts w:hint="eastAsia"/>
          <w:b/>
        </w:rPr>
        <w:t>km），不同站点之间的权重几乎没有差别</w:t>
      </w:r>
      <w:r w:rsidR="00DC4D67">
        <w:rPr>
          <w:rFonts w:hint="eastAsia"/>
          <w:b/>
        </w:rPr>
        <w:t>，但是没关系，因为这个权重根本就没用上</w:t>
      </w:r>
      <w:r w:rsidR="007E2C0C">
        <w:rPr>
          <w:rFonts w:hint="eastAsia"/>
        </w:rPr>
        <w:t>。</w:t>
      </w:r>
      <w:r w:rsidR="00DD4805">
        <w:rPr>
          <w:rFonts w:hint="eastAsia"/>
        </w:rPr>
        <w:t>这个参数后面被替换掉了（见下面的“预处理阶段”）。</w:t>
      </w:r>
      <w:r w:rsidR="00C2665A">
        <w:rPr>
          <w:rFonts w:hint="eastAsia"/>
        </w:rPr>
        <w:t>此外，配置文件中</w:t>
      </w:r>
      <w:r w:rsidR="00E369B1" w:rsidRPr="00C2665A">
        <w:rPr>
          <w:rFonts w:hint="eastAsia"/>
          <w:b/>
        </w:rPr>
        <w:t>有一个参数</w:t>
      </w:r>
      <w:r w:rsidR="00E369B1" w:rsidRPr="00C2665A">
        <w:rPr>
          <w:b/>
        </w:rPr>
        <w:t>maxdistance</w:t>
      </w:r>
      <w:r w:rsidR="00E369B1" w:rsidRPr="00C2665A">
        <w:rPr>
          <w:rFonts w:hint="eastAsia"/>
          <w:b/>
        </w:rPr>
        <w:t>设置为1</w:t>
      </w:r>
      <w:r w:rsidR="00E369B1" w:rsidRPr="00C2665A">
        <w:rPr>
          <w:b/>
        </w:rPr>
        <w:t xml:space="preserve">00 </w:t>
      </w:r>
      <w:r w:rsidR="00E369B1" w:rsidRPr="00C2665A">
        <w:rPr>
          <w:rFonts w:hint="eastAsia"/>
          <w:b/>
        </w:rPr>
        <w:t>km，但是在程序里面似乎就没用上</w:t>
      </w:r>
      <w:r w:rsidR="008C1A11">
        <w:rPr>
          <w:rFonts w:hint="eastAsia"/>
          <w:b/>
        </w:rPr>
        <w:t>？</w:t>
      </w:r>
      <w:r w:rsidR="008B2D9E">
        <w:rPr>
          <w:rFonts w:hint="eastAsia"/>
          <w:b/>
        </w:rPr>
        <w:t>唯一用上的就是</w:t>
      </w:r>
      <w:r w:rsidR="00B07E92">
        <w:rPr>
          <w:rFonts w:hint="eastAsia"/>
        </w:rPr>
        <w:t>“预处理阶段”的权重计算值？</w:t>
      </w:r>
      <w:r w:rsidR="004F276F">
        <w:rPr>
          <w:rFonts w:hint="eastAsia"/>
        </w:rPr>
        <w:t>文章里的描述“</w:t>
      </w:r>
      <w:r w:rsidR="004F276F">
        <w:t>computed the weights with MAXD set to 100km if all 30 stations were within 100 km.”</w:t>
      </w:r>
      <w:r w:rsidR="004F276F">
        <w:rPr>
          <w:rFonts w:hint="eastAsia"/>
        </w:rPr>
        <w:t>没有体现。</w:t>
      </w:r>
      <w:r w:rsidR="00A5054A">
        <w:rPr>
          <w:rFonts w:hint="eastAsia"/>
        </w:rPr>
        <w:t>这个在SHARP</w:t>
      </w:r>
      <w:r w:rsidR="00A5054A">
        <w:t xml:space="preserve"> </w:t>
      </w:r>
      <w:r w:rsidR="00A5054A">
        <w:rPr>
          <w:rFonts w:hint="eastAsia"/>
        </w:rPr>
        <w:t>branch里面是有的。</w:t>
      </w:r>
    </w:p>
    <w:p w14:paraId="2B361236" w14:textId="792ACB1B" w:rsidR="00D90E70" w:rsidRDefault="00537CF8" w:rsidP="00D90E70">
      <w:pPr>
        <w:pStyle w:val="ListParagraph"/>
        <w:numPr>
          <w:ilvl w:val="0"/>
          <w:numId w:val="10"/>
        </w:numPr>
        <w:ind w:firstLineChars="0"/>
      </w:pPr>
      <w:r>
        <w:rPr>
          <w:rFonts w:hint="eastAsia"/>
        </w:rPr>
        <w:t>开始循环</w:t>
      </w:r>
    </w:p>
    <w:p w14:paraId="1DA89F1B" w14:textId="517AB403" w:rsidR="00441275" w:rsidRDefault="002F15D4" w:rsidP="00D90E70">
      <w:pPr>
        <w:pStyle w:val="ListParagraph"/>
        <w:numPr>
          <w:ilvl w:val="0"/>
          <w:numId w:val="10"/>
        </w:numPr>
        <w:ind w:firstLineChars="0"/>
      </w:pPr>
      <w:r>
        <w:rPr>
          <w:rFonts w:hint="eastAsia"/>
        </w:rPr>
        <w:lastRenderedPageBreak/>
        <w:t>第一层循环</w:t>
      </w:r>
      <w:r w:rsidR="00622392">
        <w:t>:</w:t>
      </w:r>
    </w:p>
    <w:p w14:paraId="6FAB05E9" w14:textId="4652FFC4" w:rsidR="00F00FF8" w:rsidRDefault="00F00FF8" w:rsidP="00F00FF8">
      <w:pPr>
        <w:ind w:left="420"/>
      </w:pPr>
      <w:r>
        <w:rPr>
          <w:rFonts w:hint="eastAsia"/>
        </w:rPr>
        <w:t>对于每一个时刻t（ntimes</w:t>
      </w:r>
      <w:r>
        <w:t>）</w:t>
      </w:r>
    </w:p>
    <w:p w14:paraId="5E0F8174" w14:textId="0CA87E18" w:rsidR="00622392" w:rsidRDefault="0045697E" w:rsidP="0045697E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提取时刻t每一个站点的p</w:t>
      </w:r>
      <w:r>
        <w:t>rcp tmean trange</w:t>
      </w:r>
    </w:p>
    <w:p w14:paraId="36FA1651" w14:textId="114D79BB" w:rsidR="0045697E" w:rsidRDefault="0003427A" w:rsidP="0045697E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对于</w:t>
      </w:r>
      <w:r>
        <w:t>prcp</w:t>
      </w:r>
      <w:r>
        <w:rPr>
          <w:rFonts w:hint="eastAsia"/>
        </w:rPr>
        <w:t>，做</w:t>
      </w:r>
      <w:r w:rsidR="00A9699A">
        <w:rPr>
          <w:rFonts w:hint="eastAsia"/>
        </w:rPr>
        <w:t>box</w:t>
      </w:r>
      <w:r w:rsidR="00A9699A">
        <w:t xml:space="preserve">-cox </w:t>
      </w:r>
      <w:r w:rsidRPr="0003427A">
        <w:t>transformation</w:t>
      </w:r>
      <w:r>
        <w:rPr>
          <w:rFonts w:hint="eastAsia"/>
        </w:rPr>
        <w:t>：</w:t>
      </w:r>
      <w:r w:rsidR="00F32374" w:rsidRPr="00F32374">
        <w:t>normalize_y (4.0d0, y)</w:t>
      </w:r>
      <w:r w:rsidR="00F32374">
        <w:rPr>
          <w:rFonts w:hint="eastAsia"/>
        </w:rPr>
        <w:t xml:space="preserve">。 </w:t>
      </w:r>
      <w:r w:rsidR="00D159D5">
        <w:rPr>
          <w:rFonts w:hint="eastAsia"/>
        </w:rPr>
        <w:t>以前是</w:t>
      </w:r>
      <w:r w:rsidR="00F32374" w:rsidRPr="00D159D5">
        <w:rPr>
          <w:rFonts w:hint="eastAsia"/>
          <w:highlight w:val="yellow"/>
        </w:rPr>
        <w:t>y</w:t>
      </w:r>
      <w:r w:rsidR="00F32374" w:rsidRPr="00D159D5">
        <w:rPr>
          <w:highlight w:val="yellow"/>
        </w:rPr>
        <w:t xml:space="preserve"> = y</w:t>
      </w:r>
      <w:r w:rsidR="00F32374" w:rsidRPr="00D159D5">
        <w:rPr>
          <w:highlight w:val="yellow"/>
          <w:vertAlign w:val="superscript"/>
        </w:rPr>
        <w:t>1</w:t>
      </w:r>
      <w:r w:rsidR="00F32374" w:rsidRPr="00D159D5">
        <w:rPr>
          <w:rFonts w:hint="eastAsia"/>
          <w:highlight w:val="yellow"/>
          <w:vertAlign w:val="superscript"/>
        </w:rPr>
        <w:t>/</w:t>
      </w:r>
      <w:r w:rsidR="00F32374" w:rsidRPr="00D159D5">
        <w:rPr>
          <w:highlight w:val="yellow"/>
          <w:vertAlign w:val="superscript"/>
        </w:rPr>
        <w:t>4</w:t>
      </w:r>
      <w:r w:rsidR="00D159D5">
        <w:rPr>
          <w:rFonts w:hint="eastAsia"/>
        </w:rPr>
        <w:t>，现在是b</w:t>
      </w:r>
      <w:r w:rsidR="00D159D5">
        <w:t>ox-cox</w:t>
      </w:r>
      <w:r w:rsidR="00D159D5">
        <w:rPr>
          <w:rFonts w:hint="eastAsia"/>
        </w:rPr>
        <w:t>转换了</w:t>
      </w:r>
      <w:r w:rsidR="00497C54">
        <w:rPr>
          <w:rFonts w:hint="eastAsia"/>
        </w:rPr>
        <w:t>,</w:t>
      </w:r>
      <w:r w:rsidR="00497C54" w:rsidRPr="00497C54">
        <w:t xml:space="preserve"> </w:t>
      </w:r>
      <w:r w:rsidR="00497C54">
        <w:t>texp=4</w:t>
      </w:r>
      <w:r w:rsidR="00006C19">
        <w:rPr>
          <w:rFonts w:hint="eastAsia"/>
        </w:rPr>
        <w:t>。I</w:t>
      </w:r>
      <w:r w:rsidR="00006C19">
        <w:t>f y&gt;0, y= (y ** (1/texp) – 1) / (1/texp)</w:t>
      </w:r>
      <w:r w:rsidR="00EF4989">
        <w:t xml:space="preserve">; </w:t>
      </w:r>
      <w:r w:rsidR="002072F8">
        <w:t xml:space="preserve">  </w:t>
      </w:r>
      <w:r w:rsidR="00EF4989">
        <w:t>If y=0, y=-3</w:t>
      </w:r>
    </w:p>
    <w:p w14:paraId="586EAE21" w14:textId="2CB5B8B6" w:rsidR="00680954" w:rsidRDefault="002F15D4" w:rsidP="00A80CF1">
      <w:pPr>
        <w:pStyle w:val="ListParagraph"/>
        <w:numPr>
          <w:ilvl w:val="0"/>
          <w:numId w:val="10"/>
        </w:numPr>
        <w:ind w:firstLineChars="0"/>
      </w:pPr>
      <w:r>
        <w:rPr>
          <w:rFonts w:hint="eastAsia"/>
        </w:rPr>
        <w:t>第二层循环</w:t>
      </w:r>
      <w:r w:rsidR="00F82161">
        <w:rPr>
          <w:rFonts w:hint="eastAsia"/>
        </w:rPr>
        <w:t>:</w:t>
      </w:r>
    </w:p>
    <w:p w14:paraId="7FBF1F27" w14:textId="7AC2FA14" w:rsidR="00F00FF8" w:rsidRDefault="00F00FF8" w:rsidP="00F00FF8">
      <w:pPr>
        <w:ind w:left="420"/>
      </w:pPr>
      <w:r>
        <w:rPr>
          <w:rFonts w:hint="eastAsia"/>
        </w:rPr>
        <w:t>对于每一个网格g（ngrid</w:t>
      </w:r>
      <w:r>
        <w:t>）</w:t>
      </w:r>
    </w:p>
    <w:p w14:paraId="2500D0DF" w14:textId="2C9AD7CA" w:rsidR="00CF2404" w:rsidRPr="00CF2404" w:rsidRDefault="00CF2404" w:rsidP="00F00FF8">
      <w:pPr>
        <w:ind w:left="420"/>
        <w:rPr>
          <w:b/>
        </w:rPr>
      </w:pPr>
      <w:r w:rsidRPr="00CF2404">
        <w:rPr>
          <w:rFonts w:hint="eastAsia"/>
          <w:b/>
        </w:rPr>
        <w:t>预处理阶段</w:t>
      </w:r>
    </w:p>
    <w:p w14:paraId="48C17561" w14:textId="3E099044" w:rsidR="00A80CF1" w:rsidRDefault="00E363E0" w:rsidP="00A80CF1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找到</w:t>
      </w:r>
      <w:r w:rsidRPr="00E363E0">
        <w:t>sta_limit</w:t>
      </w:r>
      <w:r>
        <w:rPr>
          <w:rFonts w:hint="eastAsia"/>
        </w:rPr>
        <w:t>（</w:t>
      </w:r>
      <w:r>
        <w:t>30</w:t>
      </w:r>
      <w:r>
        <w:rPr>
          <w:rFonts w:hint="eastAsia"/>
        </w:rPr>
        <w:t>个）临近站点距离网格的最大距离（</w:t>
      </w:r>
      <w:r w:rsidR="00D70C5B" w:rsidRPr="00D70C5B">
        <w:t>max_distance</w:t>
      </w:r>
      <w:r w:rsidR="00D70C5B">
        <w:rPr>
          <w:rFonts w:hint="eastAsia"/>
        </w:rPr>
        <w:t>）</w:t>
      </w:r>
    </w:p>
    <w:p w14:paraId="40749C00" w14:textId="241665CB" w:rsidR="00145198" w:rsidRDefault="000A1BB9" w:rsidP="00113705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对降水，</w:t>
      </w:r>
      <w:r w:rsidR="00DF52DD">
        <w:rPr>
          <w:rFonts w:hint="eastAsia"/>
        </w:rPr>
        <w:t>提取sta</w:t>
      </w:r>
      <w:r w:rsidR="00DF52DD">
        <w:t>_limit</w:t>
      </w:r>
      <w:r w:rsidR="00DF52DD">
        <w:rPr>
          <w:rFonts w:hint="eastAsia"/>
        </w:rPr>
        <w:t>临近站点的临时权重</w:t>
      </w:r>
      <w:r w:rsidR="002B22F0">
        <w:rPr>
          <w:rFonts w:hint="eastAsia"/>
        </w:rPr>
        <w:t>（对角矩阵</w:t>
      </w:r>
      <w:r w:rsidR="002B22F0" w:rsidRPr="002B22F0">
        <w:t>w_pcp_red</w:t>
      </w:r>
      <w:r w:rsidR="002B22F0">
        <w:rPr>
          <w:rFonts w:hint="eastAsia"/>
        </w:rPr>
        <w:t>）</w:t>
      </w:r>
      <w:r w:rsidR="00DF52DD">
        <w:rPr>
          <w:rFonts w:hint="eastAsia"/>
        </w:rPr>
        <w:t>、位置/</w:t>
      </w:r>
      <w:r w:rsidR="00DF52DD">
        <w:t>ID</w:t>
      </w:r>
      <w:r w:rsidR="00DF52DD">
        <w:rPr>
          <w:rFonts w:hint="eastAsia"/>
        </w:rPr>
        <w:t>、降水</w:t>
      </w:r>
      <w:r w:rsidR="004807DD">
        <w:rPr>
          <w:rFonts w:hint="eastAsia"/>
        </w:rPr>
        <w:t>（</w:t>
      </w:r>
      <w:r w:rsidR="004807DD" w:rsidRPr="004807DD">
        <w:t>y_red</w:t>
      </w:r>
      <w:r w:rsidR="004807DD">
        <w:rPr>
          <w:rFonts w:hint="eastAsia"/>
        </w:rPr>
        <w:t>）</w:t>
      </w:r>
      <w:r w:rsidR="00DF52DD">
        <w:rPr>
          <w:rFonts w:hint="eastAsia"/>
        </w:rPr>
        <w:t>、基本信息（x）</w:t>
      </w:r>
      <w:r w:rsidR="00145198">
        <w:rPr>
          <w:rFonts w:hint="eastAsia"/>
        </w:rPr>
        <w:t>。</w:t>
      </w:r>
      <w:r w:rsidR="00CB1CDD">
        <w:rPr>
          <w:rFonts w:hint="eastAsia"/>
        </w:rPr>
        <w:t>用</w:t>
      </w:r>
      <w:r w:rsidR="00CB1CDD" w:rsidRPr="00D70C5B">
        <w:t>max_distance</w:t>
      </w:r>
      <w:r w:rsidR="00CB1CDD">
        <w:rPr>
          <w:rFonts w:hint="eastAsia"/>
        </w:rPr>
        <w:t>作为max</w:t>
      </w:r>
      <w:r w:rsidR="00CB1CDD">
        <w:t>d</w:t>
      </w:r>
      <w:r w:rsidR="00CB1CDD">
        <w:rPr>
          <w:rFonts w:hint="eastAsia"/>
        </w:rPr>
        <w:t>计算得到了临时权重（</w:t>
      </w:r>
      <w:r w:rsidR="00693CB5" w:rsidRPr="00693CB5">
        <w:t>tmp_weight</w:t>
      </w:r>
      <w:r w:rsidR="00145198">
        <w:rPr>
          <w:rFonts w:hint="eastAsia"/>
        </w:rPr>
        <w:t>）。计算</w:t>
      </w:r>
      <w:r w:rsidR="00DB57E6">
        <w:rPr>
          <w:rFonts w:hint="eastAsia"/>
        </w:rPr>
        <w:t>每个站点</w:t>
      </w:r>
      <w:r w:rsidR="00145198">
        <w:rPr>
          <w:rFonts w:hint="eastAsia"/>
        </w:rPr>
        <w:t>有无降水y</w:t>
      </w:r>
      <w:r w:rsidR="00145198">
        <w:t>p_red</w:t>
      </w:r>
      <w:r w:rsidR="00145198">
        <w:rPr>
          <w:rFonts w:hint="eastAsia"/>
        </w:rPr>
        <w:t>（binary</w:t>
      </w:r>
      <w:r w:rsidR="00145198">
        <w:t xml:space="preserve"> </w:t>
      </w:r>
      <w:r w:rsidR="00145198">
        <w:rPr>
          <w:rFonts w:hint="eastAsia"/>
        </w:rPr>
        <w:t>vector）</w:t>
      </w:r>
      <w:r w:rsidR="00113705">
        <w:rPr>
          <w:rFonts w:hint="eastAsia"/>
        </w:rPr>
        <w:t>。然后</w:t>
      </w:r>
      <w:r w:rsidR="00A71A89">
        <w:rPr>
          <w:rFonts w:hint="eastAsia"/>
        </w:rPr>
        <w:t>找到降水（y</w:t>
      </w:r>
      <w:r w:rsidR="00A71A89">
        <w:t>_red</w:t>
      </w:r>
      <w:r w:rsidR="00A71A89">
        <w:rPr>
          <w:rFonts w:hint="eastAsia"/>
        </w:rPr>
        <w:t>）的最大值，存储在</w:t>
      </w:r>
      <w:r w:rsidR="00A71A89" w:rsidRPr="00A71A89">
        <w:t>y_max (g, t)</w:t>
      </w:r>
      <w:r w:rsidR="00A71A89">
        <w:rPr>
          <w:rFonts w:hint="eastAsia"/>
        </w:rPr>
        <w:t>中</w:t>
      </w:r>
      <w:r w:rsidR="00BD3437">
        <w:rPr>
          <w:rFonts w:hint="eastAsia"/>
        </w:rPr>
        <w:t>。</w:t>
      </w:r>
    </w:p>
    <w:p w14:paraId="1047F47C" w14:textId="1F2F2F4B" w:rsidR="00500976" w:rsidRDefault="0048637F" w:rsidP="00145198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对t</w:t>
      </w:r>
      <w:r>
        <w:t>mean</w:t>
      </w:r>
      <w:r>
        <w:rPr>
          <w:rFonts w:hint="eastAsia"/>
        </w:rPr>
        <w:t>和trange重复前面</w:t>
      </w:r>
      <w:r w:rsidR="00790662">
        <w:rPr>
          <w:rFonts w:hint="eastAsia"/>
        </w:rPr>
        <w:t>一步。</w:t>
      </w:r>
    </w:p>
    <w:p w14:paraId="703607EA" w14:textId="15523798" w:rsidR="006125BB" w:rsidRDefault="00972BDE" w:rsidP="00145198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检查</w:t>
      </w:r>
      <w:r w:rsidRPr="00972BDE">
        <w:t>station availability for precip and temp</w:t>
      </w:r>
      <w:r>
        <w:rPr>
          <w:rFonts w:hint="eastAsia"/>
        </w:rPr>
        <w:t>。如果没有</w:t>
      </w:r>
      <w:r w:rsidR="0092263E">
        <w:rPr>
          <w:rFonts w:hint="eastAsia"/>
        </w:rPr>
        <w:t>临近站点，则赋予降水0值，温度前一个时刻（t</w:t>
      </w:r>
      <w:r w:rsidR="0092263E">
        <w:t>-1</w:t>
      </w:r>
      <w:r w:rsidR="0092263E">
        <w:rPr>
          <w:rFonts w:hint="eastAsia"/>
        </w:rPr>
        <w:t>）的值（如果t</w:t>
      </w:r>
      <w:r w:rsidR="0092263E">
        <w:t>=1</w:t>
      </w:r>
      <w:r w:rsidR="0092263E">
        <w:rPr>
          <w:rFonts w:hint="eastAsia"/>
        </w:rPr>
        <w:t>，温度赋值为-</w:t>
      </w:r>
      <w:r w:rsidR="0092263E">
        <w:t>999</w:t>
      </w:r>
      <w:r w:rsidR="0092263E">
        <w:rPr>
          <w:rFonts w:hint="eastAsia"/>
        </w:rPr>
        <w:t>）</w:t>
      </w:r>
      <w:r w:rsidR="00CF2404">
        <w:rPr>
          <w:rFonts w:hint="eastAsia"/>
        </w:rPr>
        <w:t>。</w:t>
      </w:r>
    </w:p>
    <w:p w14:paraId="0E2B76D2" w14:textId="6109F37F" w:rsidR="00781462" w:rsidRPr="00781462" w:rsidRDefault="00781462" w:rsidP="00781462">
      <w:pPr>
        <w:ind w:left="420"/>
        <w:rPr>
          <w:b/>
        </w:rPr>
      </w:pPr>
      <w:r w:rsidRPr="00781462">
        <w:rPr>
          <w:b/>
        </w:rPr>
        <w:t>R</w:t>
      </w:r>
      <w:r w:rsidRPr="00781462">
        <w:rPr>
          <w:rFonts w:hint="eastAsia"/>
          <w:b/>
        </w:rPr>
        <w:t>egression阶段</w:t>
      </w:r>
      <w:r w:rsidR="007245D3">
        <w:rPr>
          <w:rFonts w:hint="eastAsia"/>
          <w:b/>
        </w:rPr>
        <w:t>：降水p</w:t>
      </w:r>
      <w:r w:rsidR="007245D3">
        <w:rPr>
          <w:b/>
        </w:rPr>
        <w:t>op</w:t>
      </w:r>
    </w:p>
    <w:p w14:paraId="232C6F9F" w14:textId="49054529" w:rsidR="00CF2404" w:rsidRDefault="007245D3" w:rsidP="00145198">
      <w:pPr>
        <w:pStyle w:val="ListParagraph"/>
        <w:numPr>
          <w:ilvl w:val="1"/>
          <w:numId w:val="10"/>
        </w:numPr>
        <w:ind w:firstLineChars="0"/>
      </w:pPr>
      <w:r>
        <w:rPr>
          <w:rFonts w:hint="eastAsia"/>
        </w:rPr>
        <w:t>要求临近站点至少一个降水&gt;</w:t>
      </w:r>
      <w:r>
        <w:t>0</w:t>
      </w:r>
      <w:r w:rsidR="0014003D">
        <w:rPr>
          <w:rFonts w:hint="eastAsia"/>
        </w:rPr>
        <w:t>，否则p</w:t>
      </w:r>
      <w:r w:rsidR="0014003D">
        <w:t>op=0</w:t>
      </w:r>
    </w:p>
    <w:p w14:paraId="76E06C7E" w14:textId="405BEDBD" w:rsidR="007245D3" w:rsidRDefault="00E16505" w:rsidP="00C51886">
      <w:pPr>
        <w:pStyle w:val="ListParagraph"/>
        <w:numPr>
          <w:ilvl w:val="1"/>
          <w:numId w:val="10"/>
        </w:numPr>
        <w:ind w:firstLineChars="0"/>
      </w:pPr>
      <w:r w:rsidRPr="009241CF">
        <w:rPr>
          <w:rFonts w:hint="eastAsia"/>
          <w:b/>
        </w:rPr>
        <w:t>逻辑回归</w:t>
      </w:r>
      <w:r>
        <w:rPr>
          <w:rFonts w:hint="eastAsia"/>
        </w:rPr>
        <w:t>，利用临近站点的降水</w:t>
      </w:r>
      <w:r w:rsidR="00D12474">
        <w:rPr>
          <w:rFonts w:hint="eastAsia"/>
        </w:rPr>
        <w:t>得到目标网格的pop。</w:t>
      </w:r>
      <w:r w:rsidR="0007769B">
        <w:rPr>
          <w:rFonts w:hint="eastAsia"/>
        </w:rPr>
        <w:t>此处有一个对网格坡度的要求，</w:t>
      </w:r>
      <w:r w:rsidR="0007769B" w:rsidRPr="00F12D21">
        <w:rPr>
          <w:rFonts w:hint="eastAsia"/>
          <w:b/>
        </w:rPr>
        <w:t>如果坡度&lt;</w:t>
      </w:r>
      <w:r w:rsidR="0007769B" w:rsidRPr="00F12D21">
        <w:rPr>
          <w:b/>
        </w:rPr>
        <w:t>3.6</w:t>
      </w:r>
      <w:r w:rsidR="0007769B" w:rsidRPr="00F12D21">
        <w:rPr>
          <w:rFonts w:hint="eastAsia"/>
          <w:b/>
        </w:rPr>
        <w:t>，</w:t>
      </w:r>
      <w:r w:rsidR="00D12474" w:rsidRPr="00F12D21">
        <w:rPr>
          <w:rFonts w:hint="eastAsia"/>
          <w:b/>
        </w:rPr>
        <w:t>说明网格很平，在逻辑回归的时候站点属性只使用[</w:t>
      </w:r>
      <w:r w:rsidR="00D12474" w:rsidRPr="00F12D21">
        <w:rPr>
          <w:b/>
        </w:rPr>
        <w:t>1, lat, lon, altitude]</w:t>
      </w:r>
      <w:r w:rsidR="00BF5126">
        <w:rPr>
          <w:rFonts w:hint="eastAsia"/>
        </w:rPr>
        <w:t>。</w:t>
      </w:r>
    </w:p>
    <w:p w14:paraId="6EB859E5" w14:textId="341D6880" w:rsidR="00BF5126" w:rsidRDefault="002B22F0" w:rsidP="00C51886">
      <w:pPr>
        <w:pStyle w:val="ListParagraph"/>
        <w:numPr>
          <w:ilvl w:val="1"/>
          <w:numId w:val="10"/>
        </w:numPr>
        <w:ind w:firstLineChars="0"/>
      </w:pPr>
      <w:r w:rsidRPr="009241CF">
        <w:rPr>
          <w:rFonts w:hint="eastAsia"/>
          <w:b/>
        </w:rPr>
        <w:t>L</w:t>
      </w:r>
      <w:r w:rsidRPr="009241CF">
        <w:rPr>
          <w:b/>
        </w:rPr>
        <w:t>east square</w:t>
      </w:r>
      <w:r w:rsidRPr="009241CF">
        <w:rPr>
          <w:rFonts w:hint="eastAsia"/>
          <w:b/>
        </w:rPr>
        <w:t>线性回归</w:t>
      </w:r>
      <w:r>
        <w:rPr>
          <w:rFonts w:hint="eastAsia"/>
        </w:rPr>
        <w:t>，得到目标网格的降水量</w:t>
      </w:r>
      <w:r w:rsidRPr="002B22F0">
        <w:t>pcp</w:t>
      </w:r>
      <w:r>
        <w:rPr>
          <w:rFonts w:hint="eastAsia"/>
        </w:rPr>
        <w:t>。</w:t>
      </w:r>
      <w:r w:rsidRPr="002B22F0">
        <w:t>Solve linear equation for x (Ax = b =&gt; x = bA^-1) using LU decomposition and back substitution</w:t>
      </w:r>
      <w:r w:rsidR="003E05D4">
        <w:rPr>
          <w:rFonts w:hint="eastAsia"/>
        </w:rPr>
        <w:t>。同时使用one</w:t>
      </w:r>
      <w:r w:rsidR="003E05D4">
        <w:t>-leave-out cross-validation</w:t>
      </w:r>
      <w:r w:rsidR="003E05D4">
        <w:rPr>
          <w:rFonts w:hint="eastAsia"/>
        </w:rPr>
        <w:t>的方法得到降水量估计误差pcp</w:t>
      </w:r>
      <w:r w:rsidR="003E05D4">
        <w:t>err</w:t>
      </w:r>
      <w:r w:rsidR="003E05D4">
        <w:rPr>
          <w:rFonts w:hint="eastAsia"/>
        </w:rPr>
        <w:t>，即对每一个临近站点，利用其余临近站点线性回归得到其降水，然后将估计降水与站点降水作差并求平方，然后对所有站点的</w:t>
      </w:r>
      <w:r w:rsidR="00670575">
        <w:rPr>
          <w:rFonts w:hint="eastAsia"/>
        </w:rPr>
        <w:t>误差估计值利用站点的权重进行加权平均，</w:t>
      </w:r>
      <w:r w:rsidR="00417BDE">
        <w:rPr>
          <w:rFonts w:hint="eastAsia"/>
        </w:rPr>
        <w:t>然后再开方，</w:t>
      </w:r>
      <w:r w:rsidR="00670575">
        <w:rPr>
          <w:rFonts w:hint="eastAsia"/>
        </w:rPr>
        <w:t>得到</w:t>
      </w:r>
      <w:r w:rsidR="00417BDE" w:rsidRPr="00417BDE">
        <w:t>pcperr (g, t)</w:t>
      </w:r>
      <w:r w:rsidR="00417BDE">
        <w:rPr>
          <w:rFonts w:hint="eastAsia"/>
        </w:rPr>
        <w:t>，其实就是类似的</w:t>
      </w:r>
      <w:r w:rsidR="00417BDE" w:rsidRPr="009241CF">
        <w:rPr>
          <w:rFonts w:hint="eastAsia"/>
          <w:b/>
        </w:rPr>
        <w:t>加权均方根误差</w:t>
      </w:r>
      <w:r w:rsidR="00417BDE">
        <w:rPr>
          <w:rFonts w:hint="eastAsia"/>
        </w:rPr>
        <w:t>。</w:t>
      </w:r>
    </w:p>
    <w:p w14:paraId="673ECBEB" w14:textId="7A46967D" w:rsidR="007C53B9" w:rsidRDefault="00401DF0" w:rsidP="00401DF0">
      <w:pPr>
        <w:ind w:left="420"/>
        <w:rPr>
          <w:b/>
        </w:rPr>
      </w:pPr>
      <w:r w:rsidRPr="00781462">
        <w:rPr>
          <w:b/>
        </w:rPr>
        <w:t>R</w:t>
      </w:r>
      <w:r w:rsidRPr="00781462">
        <w:rPr>
          <w:rFonts w:hint="eastAsia"/>
          <w:b/>
        </w:rPr>
        <w:t>egression阶段</w:t>
      </w:r>
      <w:r>
        <w:rPr>
          <w:rFonts w:hint="eastAsia"/>
          <w:b/>
        </w:rPr>
        <w:t>：温度</w:t>
      </w:r>
      <w:r w:rsidR="00232311">
        <w:rPr>
          <w:rFonts w:hint="eastAsia"/>
          <w:b/>
        </w:rPr>
        <w:t>t</w:t>
      </w:r>
      <w:r w:rsidR="00232311">
        <w:rPr>
          <w:b/>
        </w:rPr>
        <w:t>mean trange</w:t>
      </w:r>
    </w:p>
    <w:p w14:paraId="7856F2E1" w14:textId="2A64003A" w:rsidR="00447B51" w:rsidRDefault="000E68EC" w:rsidP="00401DF0">
      <w:pPr>
        <w:pStyle w:val="ListParagraph"/>
        <w:numPr>
          <w:ilvl w:val="0"/>
          <w:numId w:val="11"/>
        </w:numPr>
        <w:ind w:firstLineChars="0"/>
      </w:pPr>
      <w:r>
        <w:rPr>
          <w:rFonts w:hint="eastAsia"/>
        </w:rPr>
        <w:t>必须有&gt;</w:t>
      </w:r>
      <w:r>
        <w:t>=</w:t>
      </w:r>
      <w:r w:rsidR="00B372B3">
        <w:t>1</w:t>
      </w:r>
      <w:r>
        <w:rPr>
          <w:rFonts w:hint="eastAsia"/>
        </w:rPr>
        <w:t>个临近站点，否则采用前一个时刻的温度估计</w:t>
      </w:r>
    </w:p>
    <w:p w14:paraId="31E28885" w14:textId="03388AF2" w:rsidR="0077122F" w:rsidRDefault="0077122F" w:rsidP="00401DF0">
      <w:pPr>
        <w:pStyle w:val="ListParagraph"/>
        <w:numPr>
          <w:ilvl w:val="0"/>
          <w:numId w:val="11"/>
        </w:numPr>
        <w:ind w:firstLineChars="0"/>
      </w:pPr>
      <w:r>
        <w:rPr>
          <w:rFonts w:hint="eastAsia"/>
        </w:rPr>
        <w:t>温度估计时，</w:t>
      </w:r>
      <w:r w:rsidRPr="0077122F">
        <w:t>只使用[1, lat, lon, altitude]</w:t>
      </w:r>
      <w:r>
        <w:rPr>
          <w:rFonts w:hint="eastAsia"/>
        </w:rPr>
        <w:t>，不考虑坡度slope属性</w:t>
      </w:r>
    </w:p>
    <w:p w14:paraId="064C7FC5" w14:textId="65A55117" w:rsidR="00401DF0" w:rsidRDefault="00C64A33" w:rsidP="00401DF0">
      <w:pPr>
        <w:pStyle w:val="ListParagraph"/>
        <w:numPr>
          <w:ilvl w:val="0"/>
          <w:numId w:val="11"/>
        </w:numPr>
        <w:ind w:firstLineChars="0"/>
      </w:pPr>
      <w:r w:rsidRPr="009241CF">
        <w:rPr>
          <w:rFonts w:hint="eastAsia"/>
          <w:b/>
        </w:rPr>
        <w:t>L</w:t>
      </w:r>
      <w:r w:rsidRPr="009241CF">
        <w:rPr>
          <w:b/>
        </w:rPr>
        <w:t>east square</w:t>
      </w:r>
      <w:r w:rsidRPr="009241CF">
        <w:rPr>
          <w:rFonts w:hint="eastAsia"/>
          <w:b/>
        </w:rPr>
        <w:t>线性回归</w:t>
      </w:r>
      <w:r>
        <w:rPr>
          <w:rFonts w:hint="eastAsia"/>
        </w:rPr>
        <w:t>，</w:t>
      </w:r>
      <w:r w:rsidR="00232311">
        <w:rPr>
          <w:rFonts w:hint="eastAsia"/>
        </w:rPr>
        <w:t>跟降水量估计类似，得到</w:t>
      </w:r>
      <w:r w:rsidR="00F70C43">
        <w:rPr>
          <w:rFonts w:hint="eastAsia"/>
        </w:rPr>
        <w:t>温度和温度误差的估计</w:t>
      </w:r>
    </w:p>
    <w:p w14:paraId="1224C08B" w14:textId="68008248" w:rsidR="00870106" w:rsidRDefault="00870106" w:rsidP="00870106">
      <w:pPr>
        <w:ind w:left="420"/>
      </w:pPr>
      <w:r>
        <w:rPr>
          <w:rFonts w:hint="eastAsia"/>
        </w:rPr>
        <w:t>注意：只有pop不采用one</w:t>
      </w:r>
      <w:r>
        <w:t>-leave-out</w:t>
      </w:r>
      <w:r>
        <w:rPr>
          <w:rFonts w:hint="eastAsia"/>
        </w:rPr>
        <w:t>，不估计误差</w:t>
      </w:r>
    </w:p>
    <w:p w14:paraId="2B7C660C" w14:textId="4057E26C" w:rsidR="00C95CBA" w:rsidRDefault="00C95CBA" w:rsidP="00C95CBA">
      <w:pPr>
        <w:pStyle w:val="Heading2"/>
      </w:pPr>
      <w:r>
        <w:t>T</w:t>
      </w:r>
      <w:r w:rsidRPr="00FC3F57">
        <w:t>ime_mode</w:t>
      </w:r>
      <w:r>
        <w:t xml:space="preserve"> </w:t>
      </w:r>
      <w:r>
        <w:rPr>
          <w:rFonts w:hint="eastAsia"/>
        </w:rPr>
        <w:t>is</w:t>
      </w:r>
      <w:r>
        <w:t xml:space="preserve"> </w:t>
      </w:r>
      <w:r>
        <w:rPr>
          <w:rFonts w:hint="eastAsia"/>
        </w:rPr>
        <w:t>daily</w:t>
      </w:r>
      <w:r>
        <w:t>_</w:t>
      </w:r>
      <w:r w:rsidR="0070034C">
        <w:rPr>
          <w:rFonts w:hint="eastAsia"/>
        </w:rPr>
        <w:t>c</w:t>
      </w:r>
      <w:r w:rsidR="0070034C">
        <w:t>limo</w:t>
      </w:r>
    </w:p>
    <w:p w14:paraId="53E53D3F" w14:textId="664F573F" w:rsidR="006476F4" w:rsidRDefault="00D34952" w:rsidP="009A3211">
      <w:pPr>
        <w:ind w:firstLine="360"/>
      </w:pPr>
      <w:r w:rsidRPr="001C441E">
        <w:rPr>
          <w:rFonts w:hint="eastAsia"/>
          <w:b/>
        </w:rPr>
        <w:t>在执行完5</w:t>
      </w:r>
      <w:r w:rsidRPr="001C441E">
        <w:rPr>
          <w:b/>
        </w:rPr>
        <w:t>.2</w:t>
      </w:r>
      <w:r w:rsidRPr="001C441E">
        <w:rPr>
          <w:rFonts w:hint="eastAsia"/>
          <w:b/>
        </w:rPr>
        <w:t>之后</w:t>
      </w:r>
      <w:r w:rsidR="00574219" w:rsidRPr="001C441E">
        <w:rPr>
          <w:rFonts w:hint="eastAsia"/>
          <w:b/>
        </w:rPr>
        <w:t>，执行ensemble步骤（6），</w:t>
      </w:r>
      <w:r w:rsidRPr="001C441E">
        <w:rPr>
          <w:rFonts w:hint="eastAsia"/>
          <w:b/>
        </w:rPr>
        <w:t>得到了daily</w:t>
      </w:r>
      <w:r w:rsidRPr="001C441E">
        <w:rPr>
          <w:b/>
        </w:rPr>
        <w:t>-scale</w:t>
      </w:r>
      <w:r w:rsidRPr="001C441E">
        <w:rPr>
          <w:rFonts w:hint="eastAsia"/>
          <w:b/>
        </w:rPr>
        <w:t>的ensemble，然后执行</w:t>
      </w:r>
      <w:r w:rsidR="008F7B2A" w:rsidRPr="001C441E">
        <w:rPr>
          <w:b/>
        </w:rPr>
        <w:t>processing_testexample</w:t>
      </w:r>
      <w:r w:rsidR="008F7B2A" w:rsidRPr="001C441E">
        <w:rPr>
          <w:rFonts w:hint="eastAsia"/>
          <w:b/>
        </w:rPr>
        <w:t>里面的两个MATLAB程序</w:t>
      </w:r>
      <w:r w:rsidR="008F7B2A">
        <w:rPr>
          <w:rFonts w:hint="eastAsia"/>
        </w:rPr>
        <w:t>，</w:t>
      </w:r>
      <w:r w:rsidR="00996DE9">
        <w:rPr>
          <w:rFonts w:hint="eastAsia"/>
        </w:rPr>
        <w:t>其功能为：</w:t>
      </w:r>
    </w:p>
    <w:p w14:paraId="2A13C796" w14:textId="532F56C8" w:rsidR="00996DE9" w:rsidRDefault="00996DE9" w:rsidP="00996DE9">
      <w:pPr>
        <w:pStyle w:val="ListParagraph"/>
        <w:numPr>
          <w:ilvl w:val="0"/>
          <w:numId w:val="12"/>
        </w:numPr>
        <w:ind w:firstLineChars="0"/>
      </w:pPr>
      <w:r>
        <w:t>read all ensemble members, and sort prcp from high to low, and calculate</w:t>
      </w:r>
      <w:r w:rsidR="00BE6428">
        <w:t xml:space="preserve"> </w:t>
      </w:r>
      <w:r>
        <w:t>the std of tmean and trange</w:t>
      </w:r>
      <w:r w:rsidR="00BE6428">
        <w:t xml:space="preserve"> </w:t>
      </w:r>
      <w:r>
        <w:t>save in netcdf</w:t>
      </w:r>
    </w:p>
    <w:p w14:paraId="5A210A6D" w14:textId="22355D06" w:rsidR="00614A44" w:rsidRDefault="00614A44" w:rsidP="00614A44">
      <w:pPr>
        <w:pStyle w:val="ListParagraph"/>
        <w:numPr>
          <w:ilvl w:val="0"/>
          <w:numId w:val="12"/>
        </w:numPr>
        <w:ind w:firstLineChars="0"/>
      </w:pPr>
      <w:r>
        <w:t>calculate the ratio (prcp) or difference (temperature) between station data and ensemble mean, and save those file in</w:t>
      </w:r>
    </w:p>
    <w:p w14:paraId="743E728A" w14:textId="26534C48" w:rsidR="00BA7CDE" w:rsidRDefault="00BA7CDE" w:rsidP="009A3211">
      <w:pPr>
        <w:ind w:firstLine="360"/>
      </w:pPr>
      <w:r>
        <w:rPr>
          <w:rFonts w:hint="eastAsia"/>
        </w:rPr>
        <w:t>通过这两个程序，基于站点数据和天尺度ensemble数据，得到了</w:t>
      </w:r>
      <w:r w:rsidR="00726B0E">
        <w:rPr>
          <w:rFonts w:hint="eastAsia"/>
        </w:rPr>
        <w:t>站点的climatology和anomaly数据，并存为了nc文件。</w:t>
      </w:r>
    </w:p>
    <w:p w14:paraId="64A2380D" w14:textId="31A4575B" w:rsidR="00726B0E" w:rsidRDefault="00726B0E" w:rsidP="00BA7CDE"/>
    <w:p w14:paraId="5E7098F7" w14:textId="73E1AA34" w:rsidR="00EC54F6" w:rsidRDefault="006D52E4" w:rsidP="00EC54F6">
      <w:r>
        <w:lastRenderedPageBreak/>
        <w:tab/>
        <w:t>5.3</w:t>
      </w:r>
      <w:r>
        <w:rPr>
          <w:rFonts w:hint="eastAsia"/>
        </w:rPr>
        <w:t>与5</w:t>
      </w:r>
      <w:r>
        <w:t>.2</w:t>
      </w:r>
      <w:r>
        <w:rPr>
          <w:rFonts w:hint="eastAsia"/>
        </w:rPr>
        <w:t>基本一致，采用了slope判别。</w:t>
      </w:r>
    </w:p>
    <w:p w14:paraId="167E7C3C" w14:textId="21D235C5" w:rsidR="00EC54F6" w:rsidRDefault="007523A1" w:rsidP="007523A1">
      <w:pPr>
        <w:pStyle w:val="Heading2"/>
      </w:pPr>
      <w:r>
        <w:t>T</w:t>
      </w:r>
      <w:r w:rsidRPr="00FC3F57">
        <w:t>ime_mode</w:t>
      </w:r>
      <w:r>
        <w:t xml:space="preserve"> </w:t>
      </w:r>
      <w:r>
        <w:rPr>
          <w:rFonts w:hint="eastAsia"/>
        </w:rPr>
        <w:t>is</w:t>
      </w:r>
      <w:r>
        <w:t xml:space="preserve"> </w:t>
      </w:r>
      <w:r>
        <w:rPr>
          <w:rFonts w:hint="eastAsia"/>
        </w:rPr>
        <w:t>daily</w:t>
      </w:r>
      <w:r>
        <w:t>_</w:t>
      </w:r>
      <w:r w:rsidR="0070034C">
        <w:t>an</w:t>
      </w:r>
      <w:r w:rsidR="00526896">
        <w:t>om</w:t>
      </w:r>
    </w:p>
    <w:p w14:paraId="0BE1BD50" w14:textId="1DD1AB5E" w:rsidR="00F778AE" w:rsidRDefault="00F778AE" w:rsidP="00F778AE">
      <w:pPr>
        <w:ind w:firstLine="360"/>
      </w:pPr>
      <w:r>
        <w:rPr>
          <w:rFonts w:hint="eastAsia"/>
        </w:rPr>
        <w:t>5</w:t>
      </w:r>
      <w:r>
        <w:t>.4</w:t>
      </w:r>
      <w:r>
        <w:rPr>
          <w:rFonts w:hint="eastAsia"/>
        </w:rPr>
        <w:t>的程序结构与5</w:t>
      </w:r>
      <w:r>
        <w:t>.2</w:t>
      </w:r>
      <w:r>
        <w:rPr>
          <w:rFonts w:hint="eastAsia"/>
        </w:rPr>
        <w:t>基本一致，但是没有slope判别，因为这部分不采用slope作为输入。此外，降水normalize的时候指数采用的是3，而不是</w:t>
      </w:r>
      <w:r>
        <w:t>4</w:t>
      </w:r>
      <w:r>
        <w:rPr>
          <w:rFonts w:hint="eastAsia"/>
        </w:rPr>
        <w:t>。</w:t>
      </w:r>
    </w:p>
    <w:p w14:paraId="186593BF" w14:textId="77777777" w:rsidR="00F778AE" w:rsidRPr="00F778AE" w:rsidRDefault="00F778AE" w:rsidP="00F778AE"/>
    <w:p w14:paraId="558E4C0B" w14:textId="0B99C7CD" w:rsidR="0022311C" w:rsidRDefault="006D52E4" w:rsidP="00A83972">
      <w:pPr>
        <w:ind w:firstLine="420"/>
        <w:rPr>
          <w:b/>
        </w:rPr>
      </w:pPr>
      <w:r w:rsidRPr="006D52E4">
        <w:rPr>
          <w:rFonts w:hint="eastAsia"/>
          <w:b/>
        </w:rPr>
        <w:t>所以执行顺序是daily、climo、anom</w:t>
      </w:r>
      <w:r w:rsidR="00EB4091">
        <w:rPr>
          <w:rFonts w:hint="eastAsia"/>
          <w:b/>
        </w:rPr>
        <w:t>（daily不是必须的）</w:t>
      </w:r>
    </w:p>
    <w:p w14:paraId="2592CB55" w14:textId="24104280" w:rsidR="00EB4091" w:rsidRPr="006D52E4" w:rsidRDefault="00EB4091" w:rsidP="00A83972">
      <w:pPr>
        <w:ind w:firstLine="420"/>
        <w:rPr>
          <w:b/>
        </w:rPr>
      </w:pPr>
      <w:r>
        <w:rPr>
          <w:rFonts w:hint="eastAsia"/>
          <w:b/>
        </w:rPr>
        <w:t>问题：regression部分有可能会产生比所有站点观测降水都大得多的降水，比如2</w:t>
      </w:r>
      <w:r>
        <w:rPr>
          <w:b/>
        </w:rPr>
        <w:t>01801</w:t>
      </w:r>
      <w:r>
        <w:rPr>
          <w:rFonts w:hint="eastAsia"/>
          <w:b/>
        </w:rPr>
        <w:t>在reg</w:t>
      </w:r>
      <w:r>
        <w:rPr>
          <w:b/>
        </w:rPr>
        <w:t>7</w:t>
      </w:r>
      <w:r>
        <w:rPr>
          <w:rFonts w:hint="eastAsia"/>
          <w:b/>
        </w:rPr>
        <w:t>，</w:t>
      </w:r>
      <w:r w:rsidR="007873A7">
        <w:rPr>
          <w:rFonts w:hint="eastAsia"/>
          <w:b/>
        </w:rPr>
        <w:t>使用slope回归得到的最大降水是2</w:t>
      </w:r>
      <w:r w:rsidR="007873A7">
        <w:rPr>
          <w:b/>
        </w:rPr>
        <w:t>7.8</w:t>
      </w:r>
      <w:r w:rsidR="007873A7">
        <w:rPr>
          <w:rFonts w:hint="eastAsia"/>
          <w:b/>
        </w:rPr>
        <w:t>（box</w:t>
      </w:r>
      <w:r w:rsidR="007873A7">
        <w:rPr>
          <w:b/>
        </w:rPr>
        <w:t>-co</w:t>
      </w:r>
      <w:r w:rsidR="007873A7">
        <w:rPr>
          <w:rFonts w:hint="eastAsia"/>
          <w:b/>
        </w:rPr>
        <w:t>x转换）：</w:t>
      </w:r>
      <w:r w:rsidR="007873A7">
        <w:rPr>
          <w:b/>
        </w:rPr>
        <w:t xml:space="preserve">~4000 </w:t>
      </w:r>
      <w:r w:rsidR="007873A7">
        <w:rPr>
          <w:rFonts w:hint="eastAsia"/>
          <w:b/>
        </w:rPr>
        <w:t>m</w:t>
      </w:r>
      <w:r w:rsidR="007873A7">
        <w:rPr>
          <w:b/>
        </w:rPr>
        <w:t>m</w:t>
      </w:r>
      <w:r w:rsidR="007855DE">
        <w:rPr>
          <w:rFonts w:hint="eastAsia"/>
          <w:b/>
        </w:rPr>
        <w:t>/</w:t>
      </w:r>
      <w:r w:rsidR="007855DE">
        <w:rPr>
          <w:b/>
        </w:rPr>
        <w:t>day</w:t>
      </w:r>
      <w:r w:rsidR="007855DE">
        <w:rPr>
          <w:rFonts w:hint="eastAsia"/>
          <w:b/>
        </w:rPr>
        <w:t>，而不使用slope</w:t>
      </w:r>
      <w:r w:rsidR="00F645AC">
        <w:rPr>
          <w:rFonts w:hint="eastAsia"/>
          <w:b/>
        </w:rPr>
        <w:t>（即slope全部设置为0）</w:t>
      </w:r>
      <w:r w:rsidR="007855DE">
        <w:rPr>
          <w:rFonts w:hint="eastAsia"/>
          <w:b/>
        </w:rPr>
        <w:t>回归得到的最大是1</w:t>
      </w:r>
      <w:r w:rsidR="007855DE">
        <w:rPr>
          <w:b/>
        </w:rPr>
        <w:t>4.74</w:t>
      </w:r>
      <w:r w:rsidR="007855DE">
        <w:rPr>
          <w:rFonts w:hint="eastAsia"/>
          <w:b/>
        </w:rPr>
        <w:t>：4</w:t>
      </w:r>
      <w:r w:rsidR="007855DE">
        <w:rPr>
          <w:b/>
        </w:rPr>
        <w:t xml:space="preserve">82 </w:t>
      </w:r>
      <w:r w:rsidR="007855DE">
        <w:rPr>
          <w:rFonts w:hint="eastAsia"/>
          <w:b/>
        </w:rPr>
        <w:t>mm</w:t>
      </w:r>
      <w:r w:rsidR="007855DE">
        <w:rPr>
          <w:b/>
        </w:rPr>
        <w:t>/day</w:t>
      </w:r>
      <w:r w:rsidR="007855DE">
        <w:rPr>
          <w:rFonts w:hint="eastAsia"/>
          <w:b/>
        </w:rPr>
        <w:t>，站点观测的最大ymax是4</w:t>
      </w:r>
      <w:r w:rsidR="007855DE">
        <w:rPr>
          <w:b/>
        </w:rPr>
        <w:t>.5</w:t>
      </w:r>
      <w:r w:rsidR="007855DE">
        <w:rPr>
          <w:rFonts w:hint="eastAsia"/>
          <w:b/>
        </w:rPr>
        <w:t>：2</w:t>
      </w:r>
      <w:r w:rsidR="007855DE">
        <w:rPr>
          <w:b/>
        </w:rPr>
        <w:t xml:space="preserve">0 </w:t>
      </w:r>
      <w:r w:rsidR="007855DE">
        <w:rPr>
          <w:rFonts w:hint="eastAsia"/>
          <w:b/>
        </w:rPr>
        <w:t>mm</w:t>
      </w:r>
      <w:r w:rsidR="007855DE">
        <w:rPr>
          <w:b/>
        </w:rPr>
        <w:t>/</w:t>
      </w:r>
      <w:r w:rsidR="007855DE">
        <w:rPr>
          <w:rFonts w:hint="eastAsia"/>
          <w:b/>
        </w:rPr>
        <w:t>day，这说明regression这个地方确实有不合理的地方，至少应该加一个最大值限制</w:t>
      </w:r>
    </w:p>
    <w:p w14:paraId="29DC55B2" w14:textId="45012BA1" w:rsidR="00FB20DC" w:rsidRPr="0022311C" w:rsidRDefault="00FB20DC" w:rsidP="00A83972">
      <w:pPr>
        <w:ind w:firstLine="420"/>
      </w:pPr>
    </w:p>
    <w:p w14:paraId="5A557B7E" w14:textId="1A4F83A2" w:rsidR="00AF6538" w:rsidRDefault="00AF6538" w:rsidP="00AF6538">
      <w:pPr>
        <w:pStyle w:val="Heading1"/>
      </w:pPr>
      <w:r>
        <w:rPr>
          <w:rFonts w:hint="eastAsia"/>
        </w:rPr>
        <w:t>e</w:t>
      </w:r>
      <w:r>
        <w:t>CAI GMET program work flow: ensemble</w:t>
      </w:r>
    </w:p>
    <w:p w14:paraId="7779A8ED" w14:textId="26E2F776" w:rsidR="00AB611B" w:rsidRPr="00AB611B" w:rsidRDefault="00AB611B" w:rsidP="00AB611B">
      <w:pPr>
        <w:rPr>
          <w:b/>
        </w:rPr>
      </w:pPr>
      <w:r w:rsidRPr="00AB611B">
        <w:rPr>
          <w:b/>
        </w:rPr>
        <w:t>generate_ensembles.f90</w:t>
      </w:r>
    </w:p>
    <w:p w14:paraId="2D01EB91" w14:textId="6CE8D39C" w:rsidR="00E918F3" w:rsidRDefault="00AB611B" w:rsidP="0065781F">
      <w:pPr>
        <w:pStyle w:val="Heading2"/>
      </w:pPr>
      <w:r>
        <w:t>Preparation</w:t>
      </w:r>
    </w:p>
    <w:p w14:paraId="7BF1DF33" w14:textId="527DDA37" w:rsidR="00CD3987" w:rsidRDefault="00F83AA8" w:rsidP="00F83AA8">
      <w:pPr>
        <w:pStyle w:val="ListParagraph"/>
        <w:numPr>
          <w:ilvl w:val="0"/>
          <w:numId w:val="13"/>
        </w:numPr>
        <w:ind w:firstLineChars="0"/>
      </w:pPr>
      <w:r w:rsidRPr="00F83AA8">
        <w:t>stop_ens</w:t>
      </w:r>
      <w:r w:rsidR="009F3D23">
        <w:rPr>
          <w:rFonts w:hint="eastAsia"/>
        </w:rPr>
        <w:t>必须大于</w:t>
      </w:r>
      <w:r w:rsidRPr="00F83AA8">
        <w:t>start_ens</w:t>
      </w:r>
    </w:p>
    <w:p w14:paraId="09CF4002" w14:textId="372560A9" w:rsidR="00F83AA8" w:rsidRDefault="00064FE6" w:rsidP="00F83AA8">
      <w:pPr>
        <w:pStyle w:val="ListParagraph"/>
        <w:numPr>
          <w:ilvl w:val="0"/>
          <w:numId w:val="13"/>
        </w:numPr>
        <w:ind w:firstLineChars="0"/>
      </w:pPr>
      <w:r>
        <w:rPr>
          <w:rFonts w:hint="eastAsia"/>
        </w:rPr>
        <w:t>读取网格信息：</w:t>
      </w:r>
      <w:r w:rsidRPr="00064FE6">
        <w:t xml:space="preserve">  call read_nc_grid</w:t>
      </w:r>
    </w:p>
    <w:p w14:paraId="2FFA01D9" w14:textId="0A93BC81" w:rsidR="00053C62" w:rsidRDefault="00053C62" w:rsidP="00F83AA8">
      <w:pPr>
        <w:pStyle w:val="ListParagraph"/>
        <w:numPr>
          <w:ilvl w:val="0"/>
          <w:numId w:val="13"/>
        </w:numPr>
        <w:ind w:firstLineChars="0"/>
      </w:pPr>
      <w:r>
        <w:rPr>
          <w:rFonts w:hint="eastAsia"/>
        </w:rPr>
        <w:t>读取5中生成的regression的p</w:t>
      </w:r>
      <w:r>
        <w:t>op</w:t>
      </w:r>
      <w:r>
        <w:rPr>
          <w:rFonts w:hint="eastAsia"/>
        </w:rPr>
        <w:t>、p</w:t>
      </w:r>
      <w:r>
        <w:t>cp</w:t>
      </w:r>
      <w:r>
        <w:rPr>
          <w:rFonts w:hint="eastAsia"/>
        </w:rPr>
        <w:t>及其误差、tmean</w:t>
      </w:r>
      <w:r>
        <w:t>/trang</w:t>
      </w:r>
      <w:r>
        <w:rPr>
          <w:rFonts w:hint="eastAsia"/>
        </w:rPr>
        <w:t>e及其误差</w:t>
      </w:r>
      <w:r w:rsidR="00065DA2">
        <w:rPr>
          <w:rFonts w:hint="eastAsia"/>
        </w:rPr>
        <w:t>、温度的</w:t>
      </w:r>
      <w:r w:rsidR="00065DA2" w:rsidRPr="00065DA2">
        <w:t>auto_corr</w:t>
      </w:r>
      <w:r w:rsidR="00065DA2">
        <w:rPr>
          <w:rFonts w:hint="eastAsia"/>
        </w:rPr>
        <w:t>、trange和pcp的相关tp</w:t>
      </w:r>
      <w:r w:rsidR="00065DA2">
        <w:t>_corr</w:t>
      </w:r>
      <w:r w:rsidR="00065DA2">
        <w:rPr>
          <w:rFonts w:hint="eastAsia"/>
        </w:rPr>
        <w:t>、每个网格所有临近站点得到的最大降水</w:t>
      </w:r>
      <w:r w:rsidR="00065DA2" w:rsidRPr="00065DA2">
        <w:t>ymax</w:t>
      </w:r>
      <w:r w:rsidR="00B05E35">
        <w:rPr>
          <w:rFonts w:hint="eastAsia"/>
        </w:rPr>
        <w:t>（这个是box</w:t>
      </w:r>
      <w:r w:rsidR="00B05E35">
        <w:t>-cox</w:t>
      </w:r>
      <w:r w:rsidR="00B05E35">
        <w:rPr>
          <w:rFonts w:hint="eastAsia"/>
        </w:rPr>
        <w:t>转换后的降水）</w:t>
      </w:r>
      <w:r w:rsidR="00C51886">
        <w:rPr>
          <w:rFonts w:hint="eastAsia"/>
        </w:rPr>
        <w:t>，</w:t>
      </w:r>
      <w:r w:rsidR="00D529D2">
        <w:rPr>
          <w:rFonts w:hint="eastAsia"/>
        </w:rPr>
        <w:t>如果y</w:t>
      </w:r>
      <w:r w:rsidR="00D529D2">
        <w:t>ma</w:t>
      </w:r>
      <w:r w:rsidR="00D529D2">
        <w:rPr>
          <w:rFonts w:hint="eastAsia"/>
        </w:rPr>
        <w:t>x大于5，则赋值为5。</w:t>
      </w:r>
    </w:p>
    <w:p w14:paraId="01E4A74C" w14:textId="018C3045" w:rsidR="00065DA2" w:rsidRDefault="00CC7F89" w:rsidP="00F83AA8">
      <w:pPr>
        <w:pStyle w:val="ListParagraph"/>
        <w:numPr>
          <w:ilvl w:val="0"/>
          <w:numId w:val="13"/>
        </w:numPr>
        <w:ind w:firstLineChars="0"/>
      </w:pPr>
      <w:r>
        <w:rPr>
          <w:rFonts w:hint="eastAsia"/>
        </w:rPr>
        <w:t>生成</w:t>
      </w:r>
      <w:r w:rsidRPr="00CC7F89">
        <w:t>grid</w:t>
      </w:r>
      <w:r>
        <w:rPr>
          <w:rFonts w:hint="eastAsia"/>
        </w:rPr>
        <w:t>结构，存储的信息包括：</w:t>
      </w:r>
      <w:r w:rsidR="00EC64AE" w:rsidRPr="00EC64AE">
        <w:t>grid%idx%spl1_start</w:t>
      </w:r>
      <w:r w:rsidR="00133E83">
        <w:t xml:space="preserve"> =1</w:t>
      </w:r>
      <w:r w:rsidR="00EC64AE">
        <w:rPr>
          <w:rFonts w:hint="eastAsia"/>
        </w:rPr>
        <w:t xml:space="preserve">， </w:t>
      </w:r>
      <w:r w:rsidR="00EC64AE" w:rsidRPr="00EC64AE">
        <w:t>grid%idx%spl2_start</w:t>
      </w:r>
      <w:r w:rsidR="00133E83">
        <w:t xml:space="preserve"> =1</w:t>
      </w:r>
      <w:r w:rsidR="00EC64AE">
        <w:rPr>
          <w:rFonts w:hint="eastAsia"/>
        </w:rPr>
        <w:t xml:space="preserve">， </w:t>
      </w:r>
      <w:r w:rsidR="00EC64AE" w:rsidRPr="00EC64AE">
        <w:t xml:space="preserve">  grid%idx%spl1_count</w:t>
      </w:r>
      <w:r w:rsidR="00133E83">
        <w:t>=</w:t>
      </w:r>
      <w:r w:rsidR="00133E83">
        <w:rPr>
          <w:rFonts w:hint="eastAsia"/>
        </w:rPr>
        <w:t>行数</w:t>
      </w:r>
      <w:r w:rsidR="00EC64AE">
        <w:rPr>
          <w:rFonts w:hint="eastAsia"/>
        </w:rPr>
        <w:t>，</w:t>
      </w:r>
      <w:r w:rsidR="00EC64AE" w:rsidRPr="00EC64AE">
        <w:t>grid%idx%spl2_count</w:t>
      </w:r>
      <w:r w:rsidR="00133E83">
        <w:t>=</w:t>
      </w:r>
      <w:r w:rsidR="00133E83">
        <w:rPr>
          <w:rFonts w:hint="eastAsia"/>
        </w:rPr>
        <w:t>列数</w:t>
      </w:r>
      <w:r w:rsidR="001722F3">
        <w:rPr>
          <w:rFonts w:hint="eastAsia"/>
        </w:rPr>
        <w:t>，</w:t>
      </w:r>
      <w:r w:rsidR="001722F3" w:rsidRPr="001722F3">
        <w:t>grid%lat(spl1_count, spl2_count)</w:t>
      </w:r>
      <w:r w:rsidR="004D4617">
        <w:rPr>
          <w:rFonts w:hint="eastAsia"/>
        </w:rPr>
        <w:t>，</w:t>
      </w:r>
      <w:r w:rsidR="004D4617" w:rsidRPr="004D4617">
        <w:t>grid%lon(spl1_count, spl2_count)</w:t>
      </w:r>
      <w:r w:rsidR="004D4617">
        <w:rPr>
          <w:rFonts w:hint="eastAsia"/>
        </w:rPr>
        <w:t>，</w:t>
      </w:r>
      <w:r w:rsidR="004D4617" w:rsidRPr="004D4617">
        <w:t>grid%elv(spl1_count, spl2_count</w:t>
      </w:r>
      <w:r w:rsidR="007A2B87">
        <w:rPr>
          <w:rFonts w:hint="eastAsia"/>
        </w:rPr>
        <w:t>，经度</w:t>
      </w:r>
      <w:r w:rsidR="00605223">
        <w:rPr>
          <w:rFonts w:hint="eastAsia"/>
        </w:rPr>
        <w:t>l</w:t>
      </w:r>
      <w:r w:rsidR="00605223">
        <w:t>at</w:t>
      </w:r>
      <w:r w:rsidR="007A2B87">
        <w:rPr>
          <w:rFonts w:hint="eastAsia"/>
        </w:rPr>
        <w:t>、纬度</w:t>
      </w:r>
      <w:r w:rsidR="00605223">
        <w:rPr>
          <w:rFonts w:hint="eastAsia"/>
        </w:rPr>
        <w:t>l</w:t>
      </w:r>
      <w:r w:rsidR="00605223">
        <w:t>on</w:t>
      </w:r>
      <w:r w:rsidR="007A2B87">
        <w:rPr>
          <w:rFonts w:hint="eastAsia"/>
        </w:rPr>
        <w:t>、</w:t>
      </w:r>
      <w:r w:rsidR="00605223">
        <w:rPr>
          <w:rFonts w:hint="eastAsia"/>
        </w:rPr>
        <w:t>高程e</w:t>
      </w:r>
      <w:r w:rsidR="00605223">
        <w:t>lv</w:t>
      </w:r>
      <w:r w:rsidR="007A2B87">
        <w:rPr>
          <w:rFonts w:hint="eastAsia"/>
        </w:rPr>
        <w:t>用第二步中读取网格数据进行赋值。</w:t>
      </w:r>
    </w:p>
    <w:p w14:paraId="7890D3EB" w14:textId="2BCFC2BE" w:rsidR="00AF222E" w:rsidRDefault="00AF222E" w:rsidP="00AF222E">
      <w:pPr>
        <w:pStyle w:val="ListParagraph"/>
        <w:ind w:left="420"/>
      </w:pPr>
      <w:r>
        <w:t>print *, 'Generating weights for spatially correlated random field (SCRF)...'</w:t>
      </w:r>
    </w:p>
    <w:p w14:paraId="671EE324" w14:textId="5C6ECE96" w:rsidR="00AF222E" w:rsidRDefault="00AF222E" w:rsidP="00AF222E">
      <w:pPr>
        <w:pStyle w:val="ListParagraph"/>
        <w:ind w:left="420"/>
      </w:pPr>
      <w:r>
        <w:t>call spcorr_grd (nspl1, nspl2, grid)</w:t>
      </w:r>
    </w:p>
    <w:p w14:paraId="26FCD730" w14:textId="484912E1" w:rsidR="00AF222E" w:rsidRDefault="00AF222E" w:rsidP="00AF222E">
      <w:pPr>
        <w:pStyle w:val="ListParagraph"/>
        <w:ind w:left="420"/>
      </w:pPr>
      <w:r>
        <w:t>sp_pcp = spcorr</w:t>
      </w:r>
    </w:p>
    <w:p w14:paraId="4CD8109F" w14:textId="77777777" w:rsidR="00AF222E" w:rsidRDefault="00AF222E" w:rsidP="00AF222E">
      <w:pPr>
        <w:pStyle w:val="ListParagraph"/>
        <w:ind w:left="420"/>
      </w:pPr>
      <w:r>
        <w:t xml:space="preserve"> </w:t>
      </w:r>
    </w:p>
    <w:p w14:paraId="180288D8" w14:textId="05C9D39D" w:rsidR="00AF222E" w:rsidRDefault="00AF222E" w:rsidP="00AF222E">
      <w:pPr>
        <w:pStyle w:val="ListParagraph"/>
        <w:ind w:left="420"/>
      </w:pPr>
      <w:r>
        <w:t>call field_rand (nspl1, nspl2, pcp_random)</w:t>
      </w:r>
    </w:p>
    <w:p w14:paraId="34487B38" w14:textId="77777777" w:rsidR="00AF222E" w:rsidRDefault="00AF222E" w:rsidP="00AF222E">
      <w:pPr>
        <w:pStyle w:val="ListParagraph"/>
        <w:ind w:left="420"/>
      </w:pPr>
      <w:r>
        <w:t xml:space="preserve"> </w:t>
      </w:r>
    </w:p>
    <w:p w14:paraId="5BABE863" w14:textId="52C6DD61" w:rsidR="00AF222E" w:rsidRDefault="00AF222E" w:rsidP="00AF222E">
      <w:pPr>
        <w:pStyle w:val="ListParagraph"/>
        <w:ind w:left="420"/>
      </w:pPr>
      <w:r>
        <w:t>! setup sp_corr structure for temperature with larger correlation length</w:t>
      </w:r>
    </w:p>
    <w:p w14:paraId="6CFEFE05" w14:textId="3227B7C4" w:rsidR="00AF222E" w:rsidRDefault="00AF222E" w:rsidP="00AF222E">
      <w:pPr>
        <w:pStyle w:val="ListParagraph"/>
        <w:ind w:left="420"/>
      </w:pPr>
      <w:r>
        <w:t>clen = 800.0 !rough estimate based on observations</w:t>
      </w:r>
    </w:p>
    <w:p w14:paraId="0D6400C7" w14:textId="7AD9F384" w:rsidR="00AF222E" w:rsidRDefault="00AF222E" w:rsidP="00AF222E">
      <w:pPr>
        <w:pStyle w:val="ListParagraph"/>
        <w:ind w:left="420"/>
      </w:pPr>
      <w:r>
        <w:t>call spcorr_grd (nspl1, nspl2, grid)</w:t>
      </w:r>
    </w:p>
    <w:p w14:paraId="507E889E" w14:textId="166017A0" w:rsidR="00AF222E" w:rsidRDefault="00AF222E" w:rsidP="00AF222E">
      <w:pPr>
        <w:pStyle w:val="ListParagraph"/>
        <w:ind w:left="420"/>
      </w:pPr>
      <w:r>
        <w:t>sp_temp = spcorr</w:t>
      </w:r>
    </w:p>
    <w:p w14:paraId="214BE353" w14:textId="77777777" w:rsidR="00AF222E" w:rsidRDefault="00AF222E" w:rsidP="00AF222E">
      <w:pPr>
        <w:pStyle w:val="ListParagraph"/>
        <w:ind w:left="420"/>
      </w:pPr>
      <w:r>
        <w:t xml:space="preserve"> </w:t>
      </w:r>
    </w:p>
    <w:p w14:paraId="775CBD64" w14:textId="7F771496" w:rsidR="00AF222E" w:rsidRDefault="00AF222E" w:rsidP="00AF222E">
      <w:pPr>
        <w:pStyle w:val="ListParagraph"/>
        <w:ind w:left="420"/>
      </w:pPr>
      <w:r>
        <w:t>call field_rand (nspl1, nspl2, tmean_random)</w:t>
      </w:r>
    </w:p>
    <w:p w14:paraId="3BDAA827" w14:textId="165DB8EE" w:rsidR="00AF222E" w:rsidRDefault="00AF222E" w:rsidP="00AF222E">
      <w:pPr>
        <w:pStyle w:val="ListParagraph"/>
        <w:ind w:left="420"/>
      </w:pPr>
      <w:r>
        <w:t>call field_rand (nspl1, nspl2, trange_random)</w:t>
      </w:r>
    </w:p>
    <w:p w14:paraId="4E71BFB3" w14:textId="77777777" w:rsidR="00AF222E" w:rsidRDefault="00AF222E" w:rsidP="00AF222E">
      <w:pPr>
        <w:pStyle w:val="ListParagraph"/>
        <w:ind w:left="420"/>
      </w:pPr>
      <w:r>
        <w:t xml:space="preserve"> </w:t>
      </w:r>
    </w:p>
    <w:p w14:paraId="7A248674" w14:textId="248C2E72" w:rsidR="00AF222E" w:rsidRDefault="00AF222E" w:rsidP="00AF222E">
      <w:pPr>
        <w:pStyle w:val="ListParagraph"/>
        <w:ind w:left="420" w:firstLineChars="0" w:firstLine="0"/>
      </w:pPr>
      <w:r>
        <w:t xml:space="preserve">  </w:t>
      </w:r>
      <w:r>
        <w:tab/>
        <w:t>print *, 'Done generating weights...'</w:t>
      </w:r>
    </w:p>
    <w:p w14:paraId="6DC86FE1" w14:textId="70231BEF" w:rsidR="00065DA2" w:rsidRDefault="00B9294B" w:rsidP="00A34DF7">
      <w:pPr>
        <w:pStyle w:val="Heading2"/>
      </w:pPr>
      <w:r>
        <w:rPr>
          <w:rFonts w:hint="eastAsia"/>
        </w:rPr>
        <w:lastRenderedPageBreak/>
        <w:t>生成</w:t>
      </w:r>
      <w:r w:rsidR="00B94256" w:rsidRPr="00B94256">
        <w:t>spatially correlated random field (SCRF)</w:t>
      </w:r>
    </w:p>
    <w:p w14:paraId="143779EA" w14:textId="46C669C8" w:rsidR="00E24912" w:rsidRDefault="00DA7F6E" w:rsidP="0038565F">
      <w:pPr>
        <w:pStyle w:val="Heading3"/>
      </w:pPr>
      <w:r>
        <w:t xml:space="preserve"> </w:t>
      </w:r>
      <w:r w:rsidR="00CB36EC">
        <w:rPr>
          <w:rFonts w:hint="eastAsia"/>
        </w:rPr>
        <w:t>提取每个网格的若干个previous</w:t>
      </w:r>
      <w:r w:rsidR="00CB36EC">
        <w:t xml:space="preserve">ly generated </w:t>
      </w:r>
      <w:r w:rsidR="00CB36EC">
        <w:rPr>
          <w:rFonts w:hint="eastAsia"/>
        </w:rPr>
        <w:t>grid</w:t>
      </w:r>
      <w:r w:rsidR="00CB36EC">
        <w:t>s</w:t>
      </w:r>
      <w:r w:rsidR="00CB36EC">
        <w:rPr>
          <w:rFonts w:hint="eastAsia"/>
        </w:rPr>
        <w:t>的位置、权重和标准差</w:t>
      </w:r>
    </w:p>
    <w:p w14:paraId="0D03AB9D" w14:textId="4368FD24" w:rsidR="006A0BA4" w:rsidRPr="006A0BA4" w:rsidRDefault="006A0BA4" w:rsidP="006A0BA4">
      <w:pPr>
        <w:rPr>
          <w:b/>
        </w:rPr>
      </w:pPr>
      <w:r w:rsidRPr="006C16A7">
        <w:rPr>
          <w:b/>
          <w:highlight w:val="yellow"/>
        </w:rPr>
        <w:t>S</w:t>
      </w:r>
      <w:r w:rsidRPr="006C16A7">
        <w:rPr>
          <w:rFonts w:hint="eastAsia"/>
          <w:b/>
          <w:highlight w:val="yellow"/>
        </w:rPr>
        <w:t>p</w:t>
      </w:r>
      <w:r w:rsidRPr="006C16A7">
        <w:rPr>
          <w:b/>
          <w:highlight w:val="yellow"/>
        </w:rPr>
        <w:t>corr_grd.f90</w:t>
      </w:r>
    </w:p>
    <w:p w14:paraId="40B3FF04" w14:textId="1871531C" w:rsidR="00DA7F6E" w:rsidRDefault="009517A4" w:rsidP="004D203A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检查sp</w:t>
      </w:r>
      <w:r>
        <w:t>corr</w:t>
      </w:r>
      <w:r>
        <w:rPr>
          <w:rFonts w:hint="eastAsia"/>
        </w:rPr>
        <w:t>是否已经被赋值，如果是，return</w:t>
      </w:r>
    </w:p>
    <w:p w14:paraId="0CEF3358" w14:textId="77777777" w:rsidR="00CE74F9" w:rsidRDefault="00E308A3" w:rsidP="004D203A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定义超参数。</w:t>
      </w:r>
    </w:p>
    <w:p w14:paraId="168861CA" w14:textId="77777777" w:rsidR="00CE74F9" w:rsidRPr="00CE74F9" w:rsidRDefault="00E25280" w:rsidP="00CE74F9">
      <w:pPr>
        <w:pStyle w:val="ListParagraph"/>
        <w:numPr>
          <w:ilvl w:val="1"/>
          <w:numId w:val="16"/>
        </w:numPr>
        <w:ind w:firstLineChars="0"/>
      </w:pPr>
      <w:r>
        <w:t xml:space="preserve">Number of nests (nnst) is 10: </w:t>
      </w:r>
      <w:r>
        <w:rPr>
          <w:rFonts w:ascii="Times New Roman" w:hAnsi="Times New Roman" w:cs="Times New Roman"/>
        </w:rPr>
        <w:t>2^9, 2^8, 2^7, …, 2^0</w:t>
      </w:r>
      <w:r>
        <w:rPr>
          <w:rFonts w:ascii="Times New Roman" w:hAnsi="Times New Roman" w:cs="Times New Roman" w:hint="eastAsia"/>
        </w:rPr>
        <w:t>.</w:t>
      </w:r>
      <w:r>
        <w:rPr>
          <w:rFonts w:ascii="Times New Roman" w:hAnsi="Times New Roman" w:cs="Times New Roman"/>
        </w:rPr>
        <w:t xml:space="preserve"> </w:t>
      </w:r>
    </w:p>
    <w:p w14:paraId="1D33891A" w14:textId="77777777" w:rsidR="00CE74F9" w:rsidRPr="00CE74F9" w:rsidRDefault="00E25280" w:rsidP="00CE74F9">
      <w:pPr>
        <w:pStyle w:val="ListParagraph"/>
        <w:numPr>
          <w:ilvl w:val="1"/>
          <w:numId w:val="16"/>
        </w:numPr>
        <w:ind w:firstLineChars="0"/>
      </w:pPr>
      <w:r w:rsidRPr="00E25280">
        <w:rPr>
          <w:rFonts w:ascii="Times New Roman" w:hAnsi="Times New Roman" w:cs="Times New Roman"/>
        </w:rPr>
        <w:t>number of local points to include in the estimation</w:t>
      </w:r>
      <w:r>
        <w:rPr>
          <w:rFonts w:ascii="Times New Roman" w:hAnsi="Times New Roman" w:cs="Times New Roman"/>
        </w:rPr>
        <w:t xml:space="preserve"> (nloc) is 3</w:t>
      </w:r>
      <w:r w:rsidR="00874998">
        <w:rPr>
          <w:rFonts w:ascii="Times New Roman" w:hAnsi="Times New Roman" w:cs="Times New Roman" w:hint="eastAsia"/>
        </w:rPr>
        <w:t>（其实就是对目标网格，</w:t>
      </w:r>
      <w:r w:rsidR="00874998">
        <w:rPr>
          <w:rFonts w:ascii="Times New Roman" w:hAnsi="Times New Roman" w:cs="Times New Roman" w:hint="eastAsia"/>
        </w:rPr>
        <w:t xml:space="preserve"> </w:t>
      </w:r>
      <w:r w:rsidR="00874998">
        <w:rPr>
          <w:rFonts w:ascii="Times New Roman" w:hAnsi="Times New Roman" w:cs="Times New Roman" w:hint="eastAsia"/>
        </w:rPr>
        <w:t>搜索</w:t>
      </w:r>
      <w:r w:rsidR="00874998">
        <w:rPr>
          <w:rFonts w:ascii="Times New Roman" w:hAnsi="Times New Roman" w:cs="Times New Roman" w:hint="eastAsia"/>
        </w:rPr>
        <w:t>previous</w:t>
      </w:r>
      <w:r w:rsidR="00874998">
        <w:rPr>
          <w:rFonts w:ascii="Times New Roman" w:hAnsi="Times New Roman" w:cs="Times New Roman"/>
        </w:rPr>
        <w:t>ly generated</w:t>
      </w:r>
      <w:r w:rsidR="00874998">
        <w:rPr>
          <w:rFonts w:ascii="Times New Roman" w:hAnsi="Times New Roman" w:cs="Times New Roman" w:hint="eastAsia"/>
        </w:rPr>
        <w:t>网格的半径）</w:t>
      </w:r>
      <w:r>
        <w:rPr>
          <w:rFonts w:ascii="Times New Roman" w:hAnsi="Times New Roman" w:cs="Times New Roman" w:hint="eastAsia"/>
        </w:rPr>
        <w:t>.</w:t>
      </w:r>
      <w:r w:rsidR="00A15B6B">
        <w:rPr>
          <w:rFonts w:ascii="Times New Roman" w:hAnsi="Times New Roman" w:cs="Times New Roman"/>
        </w:rPr>
        <w:t xml:space="preserve"> </w:t>
      </w:r>
    </w:p>
    <w:p w14:paraId="4E8E10D8" w14:textId="091C4945" w:rsidR="00E308A3" w:rsidRPr="00A15B6B" w:rsidRDefault="00A15B6B" w:rsidP="00CE74F9">
      <w:pPr>
        <w:pStyle w:val="ListParagraph"/>
        <w:numPr>
          <w:ilvl w:val="1"/>
          <w:numId w:val="16"/>
        </w:numPr>
        <w:ind w:firstLineChars="0"/>
      </w:pPr>
      <w:r>
        <w:rPr>
          <w:rFonts w:ascii="Times New Roman" w:hAnsi="Times New Roman" w:cs="Times New Roman"/>
        </w:rPr>
        <w:t>D</w:t>
      </w:r>
      <w:r w:rsidRPr="00A15B6B">
        <w:rPr>
          <w:rFonts w:ascii="Times New Roman" w:hAnsi="Times New Roman" w:cs="Times New Roman"/>
        </w:rPr>
        <w:t>efine the maximum number of previously generated points</w:t>
      </w:r>
      <w:r>
        <w:rPr>
          <w:rFonts w:ascii="Times New Roman" w:hAnsi="Times New Roman" w:cs="Times New Roman"/>
        </w:rPr>
        <w:t xml:space="preserve">: </w:t>
      </w:r>
      <w:r w:rsidRPr="00A15B6B">
        <w:rPr>
          <w:rFonts w:ascii="Times New Roman" w:hAnsi="Times New Roman" w:cs="Times New Roman"/>
        </w:rPr>
        <w:t>maxp = (nloc*2+1) ** 2</w:t>
      </w:r>
    </w:p>
    <w:p w14:paraId="05D655B3" w14:textId="0AE7A7AF" w:rsidR="00A15B6B" w:rsidRDefault="005573D3" w:rsidP="004D203A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开始</w:t>
      </w:r>
      <w:r w:rsidR="002F4EFD">
        <w:rPr>
          <w:rFonts w:hint="eastAsia"/>
        </w:rPr>
        <w:t>计算：</w:t>
      </w:r>
    </w:p>
    <w:p w14:paraId="77F11CBF" w14:textId="62509B3C" w:rsidR="00CF3062" w:rsidRDefault="00F03E25" w:rsidP="004D203A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第一层循环：</w:t>
      </w:r>
      <w:r w:rsidR="00251EE7" w:rsidRPr="00251EE7">
        <w:t>ires = nnst - 1, 0, - 1</w:t>
      </w:r>
    </w:p>
    <w:p w14:paraId="7418A3F6" w14:textId="4EDD5573" w:rsidR="002F4EFD" w:rsidRDefault="006005A4" w:rsidP="00CF3062">
      <w:pPr>
        <w:pStyle w:val="ListParagraph"/>
        <w:numPr>
          <w:ilvl w:val="1"/>
          <w:numId w:val="16"/>
        </w:numPr>
        <w:ind w:firstLineChars="0"/>
      </w:pPr>
      <w:r w:rsidRPr="006005A4">
        <w:t>incr = 2 ** ires ! increment (2**</w:t>
      </w:r>
      <w:r w:rsidR="007D211A">
        <w:t>9</w:t>
      </w:r>
      <w:r w:rsidRPr="006005A4">
        <w:t>=</w:t>
      </w:r>
      <w:r w:rsidR="00A81FED">
        <w:t>512</w:t>
      </w:r>
      <w:r w:rsidRPr="006005A4">
        <w:t>,</w:t>
      </w:r>
      <w:r w:rsidR="00A81FED">
        <w:t xml:space="preserve"> …,</w:t>
      </w:r>
      <w:r w:rsidRPr="006005A4">
        <w:t xml:space="preserve"> 2**3=8, 2**2=4, 2**1=2, 2**0=1)</w:t>
      </w:r>
    </w:p>
    <w:p w14:paraId="6BD14E95" w14:textId="43E4A948" w:rsidR="006005A4" w:rsidRDefault="00EA26AA" w:rsidP="004D203A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第二层循环：</w:t>
      </w:r>
      <w:r w:rsidR="00DF09BD">
        <w:rPr>
          <w:rFonts w:hint="eastAsia"/>
        </w:rPr>
        <w:t>grid的第一个纬度:</w:t>
      </w:r>
      <w:r w:rsidR="00DF09BD">
        <w:t xml:space="preserve"> </w:t>
      </w:r>
      <w:r w:rsidR="00A904E9" w:rsidRPr="00A904E9">
        <w:t>isp1 = 1, nspl1, incr</w:t>
      </w:r>
      <w:r w:rsidR="009A0FDB">
        <w:t xml:space="preserve">    (</w:t>
      </w:r>
      <w:r w:rsidR="009A0FDB" w:rsidRPr="00A904E9">
        <w:t>nspl1</w:t>
      </w:r>
      <w:r w:rsidR="009A0FDB">
        <w:rPr>
          <w:rFonts w:hint="eastAsia"/>
        </w:rPr>
        <w:t>行数)</w:t>
      </w:r>
    </w:p>
    <w:p w14:paraId="1940870D" w14:textId="6BA4DF5C" w:rsidR="00DF09BD" w:rsidRDefault="00DF09BD" w:rsidP="00DF09BD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第三层循环：grid的第二个纬度:</w:t>
      </w:r>
      <w:r>
        <w:t xml:space="preserve"> </w:t>
      </w:r>
      <w:r w:rsidR="00A904E9" w:rsidRPr="00A904E9">
        <w:t>isp2 = 1, nspl2, incr</w:t>
      </w:r>
      <w:r w:rsidR="009A0FDB">
        <w:t xml:space="preserve">    </w:t>
      </w:r>
      <w:r w:rsidR="009A0FDB">
        <w:rPr>
          <w:rFonts w:hint="eastAsia"/>
        </w:rPr>
        <w:t>(</w:t>
      </w:r>
      <w:r w:rsidR="009A0FDB" w:rsidRPr="00A904E9">
        <w:t>nspl2</w:t>
      </w:r>
      <w:r w:rsidR="009A0FDB">
        <w:rPr>
          <w:rFonts w:hint="eastAsia"/>
        </w:rPr>
        <w:t>列数)</w:t>
      </w:r>
    </w:p>
    <w:p w14:paraId="2F19C91B" w14:textId="37219FC8" w:rsidR="00332F2F" w:rsidRDefault="00332F2F" w:rsidP="00332F2F">
      <w:pPr>
        <w:pStyle w:val="ListParagraph"/>
        <w:ind w:left="420" w:firstLineChars="0" w:firstLine="0"/>
      </w:pPr>
      <w:r>
        <w:rPr>
          <w:rFonts w:hint="eastAsia"/>
        </w:rPr>
        <w:t>二三层循环就是跳跃式地生成随机数</w:t>
      </w:r>
      <w:r w:rsidR="00466CB7">
        <w:rPr>
          <w:rFonts w:hint="eastAsia"/>
        </w:rPr>
        <w:t>，每次跳跃（increment）就是incr，最后一个nest跳跃就是2</w:t>
      </w:r>
      <w:r w:rsidR="00466CB7">
        <w:t>**0=1</w:t>
      </w:r>
      <w:r w:rsidR="00466CB7">
        <w:rPr>
          <w:rFonts w:hint="eastAsia"/>
        </w:rPr>
        <w:t>，遍历所有网格</w:t>
      </w:r>
    </w:p>
    <w:p w14:paraId="22CB0917" w14:textId="59B5AB0E" w:rsidR="00D13726" w:rsidRDefault="00905542" w:rsidP="008C1B25">
      <w:pPr>
        <w:pStyle w:val="ListParagraph"/>
        <w:numPr>
          <w:ilvl w:val="1"/>
          <w:numId w:val="16"/>
        </w:numPr>
        <w:ind w:firstLineChars="0"/>
      </w:pPr>
      <w:r>
        <w:rPr>
          <w:rFonts w:hint="eastAsia"/>
        </w:rPr>
        <w:t>对当前网格（i</w:t>
      </w:r>
      <w:r>
        <w:t>sp1, ips2</w:t>
      </w:r>
      <w:r>
        <w:rPr>
          <w:rFonts w:hint="eastAsia"/>
        </w:rPr>
        <w:t>），寻找previously</w:t>
      </w:r>
      <w:r>
        <w:t xml:space="preserve"> generated points</w:t>
      </w:r>
      <w:r>
        <w:rPr>
          <w:rFonts w:hint="eastAsia"/>
        </w:rPr>
        <w:t>/</w:t>
      </w:r>
      <w:r>
        <w:t>grid</w:t>
      </w:r>
      <w:r w:rsidR="0073317B">
        <w:rPr>
          <w:rFonts w:hint="eastAsia"/>
        </w:rPr>
        <w:t>。搜寻的半径是当前网格上下左右半径为</w:t>
      </w:r>
      <w:r w:rsidR="0073317B" w:rsidRPr="0073317B">
        <w:t>(incr*nloc)</w:t>
      </w:r>
      <w:r w:rsidR="0073317B">
        <w:rPr>
          <w:rFonts w:hint="eastAsia"/>
        </w:rPr>
        <w:t>，例如2</w:t>
      </w:r>
      <w:r w:rsidR="0073317B">
        <w:t>**</w:t>
      </w:r>
      <w:r w:rsidR="001C0034">
        <w:t>1</w:t>
      </w:r>
      <w:r w:rsidR="0073317B">
        <w:t xml:space="preserve"> </w:t>
      </w:r>
      <w:r w:rsidR="0073317B">
        <w:rPr>
          <w:rFonts w:hint="eastAsia"/>
        </w:rPr>
        <w:t>X</w:t>
      </w:r>
      <w:r w:rsidR="0073317B">
        <w:t xml:space="preserve"> 3</w:t>
      </w:r>
      <w:r w:rsidR="00B963C3">
        <w:t xml:space="preserve"> = 6</w:t>
      </w:r>
      <w:r w:rsidR="00B963C3">
        <w:rPr>
          <w:rFonts w:hint="eastAsia"/>
        </w:rPr>
        <w:t>个网格</w:t>
      </w:r>
      <w:r w:rsidR="0091165D">
        <w:rPr>
          <w:rFonts w:hint="eastAsia"/>
        </w:rPr>
        <w:t>的半径长度</w:t>
      </w:r>
      <w:r w:rsidR="00E9230E">
        <w:rPr>
          <w:rFonts w:hint="eastAsia"/>
        </w:rPr>
        <w:t>。搜索窗口内，把已经generated的网格的位置提取出来，存为i</w:t>
      </w:r>
      <w:r w:rsidR="00E9230E">
        <w:t>pos, jpos</w:t>
      </w:r>
      <w:r w:rsidR="00E9230E">
        <w:rPr>
          <w:rFonts w:hint="eastAsia"/>
        </w:rPr>
        <w:t>。</w:t>
      </w:r>
    </w:p>
    <w:p w14:paraId="2970288E" w14:textId="04021D64" w:rsidR="00526DC5" w:rsidRDefault="00526DC5" w:rsidP="008C1B25">
      <w:pPr>
        <w:pStyle w:val="ListParagraph"/>
        <w:numPr>
          <w:ilvl w:val="1"/>
          <w:numId w:val="16"/>
        </w:numPr>
        <w:ind w:firstLineChars="0"/>
      </w:pPr>
      <w:r>
        <w:rPr>
          <w:rFonts w:hint="eastAsia"/>
        </w:rPr>
        <w:t>在i</w:t>
      </w:r>
      <w:r>
        <w:t>pos</w:t>
      </w:r>
      <w:r>
        <w:rPr>
          <w:rFonts w:hint="eastAsia"/>
        </w:rPr>
        <w:t>和j</w:t>
      </w:r>
      <w:r>
        <w:t>pos</w:t>
      </w:r>
      <w:r>
        <w:rPr>
          <w:rFonts w:hint="eastAsia"/>
        </w:rPr>
        <w:t>的最后，再添加上当前网格（i</w:t>
      </w:r>
      <w:r>
        <w:t>sp1, ips2</w:t>
      </w:r>
      <w:r>
        <w:rPr>
          <w:rFonts w:hint="eastAsia"/>
        </w:rPr>
        <w:t>）</w:t>
      </w:r>
      <w:r w:rsidR="00C529DC">
        <w:rPr>
          <w:rFonts w:hint="eastAsia"/>
        </w:rPr>
        <w:t>，总网格数目为</w:t>
      </w:r>
      <w:r w:rsidR="00C529DC">
        <w:t>k</w:t>
      </w:r>
    </w:p>
    <w:p w14:paraId="56853D3A" w14:textId="3BA62C58" w:rsidR="0094309C" w:rsidRDefault="00B372B3" w:rsidP="003713DA">
      <w:pPr>
        <w:pStyle w:val="ListParagraph"/>
        <w:numPr>
          <w:ilvl w:val="1"/>
          <w:numId w:val="16"/>
        </w:numPr>
        <w:ind w:firstLineChars="0"/>
      </w:pPr>
      <w:r>
        <w:rPr>
          <w:rFonts w:hint="eastAsia"/>
        </w:rPr>
        <w:t>如果有</w:t>
      </w:r>
      <w:r w:rsidR="00E4271E">
        <w:t xml:space="preserve">&gt;=2 </w:t>
      </w:r>
      <w:r w:rsidR="00E4271E">
        <w:rPr>
          <w:rFonts w:hint="eastAsia"/>
        </w:rPr>
        <w:t>个previous</w:t>
      </w:r>
      <w:r w:rsidR="00E4271E">
        <w:t xml:space="preserve"> generated points</w:t>
      </w:r>
      <w:r w:rsidR="00E4271E">
        <w:rPr>
          <w:rFonts w:hint="eastAsia"/>
        </w:rPr>
        <w:t>，</w:t>
      </w:r>
      <w:r w:rsidR="00266259">
        <w:rPr>
          <w:rFonts w:hint="eastAsia"/>
        </w:rPr>
        <w:t>则：</w:t>
      </w:r>
    </w:p>
    <w:p w14:paraId="70FFFBFD" w14:textId="1D83B5B8" w:rsidR="00266259" w:rsidRDefault="008F004D" w:rsidP="00266259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计算相关系数协方差矩阵：</w:t>
      </w:r>
      <w:r w:rsidR="007B7D8C">
        <w:rPr>
          <w:rFonts w:hint="eastAsia"/>
        </w:rPr>
        <w:t>corr(</w:t>
      </w:r>
      <w:r w:rsidR="007B7D8C">
        <w:t>k-1, k-1</w:t>
      </w:r>
      <w:r w:rsidR="007B7D8C">
        <w:rPr>
          <w:rFonts w:hint="eastAsia"/>
        </w:rPr>
        <w:t>)</w:t>
      </w:r>
      <w:r w:rsidR="00DB11F0">
        <w:rPr>
          <w:rFonts w:hint="eastAsia"/>
        </w:rPr>
        <w:t>，两个网格之间的相关系数为</w:t>
      </w:r>
      <w:r w:rsidR="00DB11F0" w:rsidRPr="00DB11F0">
        <w:t>exp (-(dist/clen))</w:t>
      </w:r>
      <w:r w:rsidR="00AE7D19">
        <w:rPr>
          <w:rFonts w:hint="eastAsia"/>
        </w:rPr>
        <w:t>，dist为网格间距，clen为通过站点得到的空间长度</w:t>
      </w:r>
      <w:r w:rsidR="006C0652">
        <w:rPr>
          <w:rFonts w:hint="eastAsia"/>
        </w:rPr>
        <w:t>，温度被固定为8</w:t>
      </w:r>
      <w:r w:rsidR="006C0652">
        <w:t xml:space="preserve">00 </w:t>
      </w:r>
      <w:r w:rsidR="006C0652">
        <w:rPr>
          <w:rFonts w:hint="eastAsia"/>
        </w:rPr>
        <w:t>km</w:t>
      </w:r>
    </w:p>
    <w:p w14:paraId="5A43097A" w14:textId="55619FE1" w:rsidR="00B65005" w:rsidRDefault="00B65005" w:rsidP="00B577C1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计算相关系数vector：</w:t>
      </w:r>
      <w:r w:rsidRPr="00B65005">
        <w:t>gvec</w:t>
      </w:r>
      <w:r>
        <w:rPr>
          <w:rFonts w:hint="eastAsia"/>
        </w:rPr>
        <w:t>（k-1</w:t>
      </w:r>
      <w:r>
        <w:t xml:space="preserve">）, i.e. the correlation between </w:t>
      </w:r>
      <w:r>
        <w:rPr>
          <w:rFonts w:hint="eastAsia"/>
        </w:rPr>
        <w:t>current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previous</w:t>
      </w:r>
      <w:r>
        <w:t>ly generated points.</w:t>
      </w:r>
    </w:p>
    <w:p w14:paraId="1D3F6E6E" w14:textId="37E57784" w:rsidR="00B577C1" w:rsidRDefault="00EF3072" w:rsidP="00EF3072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计算权重</w:t>
      </w:r>
    </w:p>
    <w:p w14:paraId="7926D765" w14:textId="0FED2423" w:rsidR="003C5C89" w:rsidRDefault="007A07D6" w:rsidP="003C5C89">
      <w:pPr>
        <w:pStyle w:val="ListParagraph"/>
        <w:numPr>
          <w:ilvl w:val="3"/>
          <w:numId w:val="16"/>
        </w:numPr>
        <w:ind w:firstLineChars="0"/>
      </w:pPr>
      <w:r>
        <w:rPr>
          <w:rFonts w:hint="eastAsia"/>
        </w:rPr>
        <w:t>k</w:t>
      </w:r>
      <w:r>
        <w:t>=2</w:t>
      </w:r>
      <w:r>
        <w:rPr>
          <w:rFonts w:hint="eastAsia"/>
        </w:rPr>
        <w:t>，即只有一个previous</w:t>
      </w:r>
      <w:r>
        <w:t>ly generated point</w:t>
      </w:r>
      <w:r>
        <w:rPr>
          <w:rFonts w:hint="eastAsia"/>
        </w:rPr>
        <w:t>。权重</w:t>
      </w:r>
      <w:r w:rsidRPr="007A07D6">
        <w:t>wght (1) = gvec (1)</w:t>
      </w:r>
      <w:r>
        <w:rPr>
          <w:rFonts w:hint="eastAsia"/>
        </w:rPr>
        <w:t>，也就是两个点之间的相关系数。</w:t>
      </w:r>
      <w:r w:rsidR="006E24D7">
        <w:rPr>
          <w:rFonts w:hint="eastAsia"/>
        </w:rPr>
        <w:t>标准差</w:t>
      </w:r>
      <w:r w:rsidR="006E24D7" w:rsidRPr="006E24D7">
        <w:t>sdev = sqrt (1.-gvec(1)**2.)</w:t>
      </w:r>
      <w:r w:rsidR="00CB5D8C">
        <w:rPr>
          <w:rFonts w:hint="eastAsia"/>
        </w:rPr>
        <w:t>。第一个点应该是没有权重的，其随机数也是N</w:t>
      </w:r>
      <w:r w:rsidR="00CB5D8C">
        <w:t>(0,1)</w:t>
      </w:r>
      <w:r w:rsidR="00CB5D8C">
        <w:rPr>
          <w:rFonts w:hint="eastAsia"/>
        </w:rPr>
        <w:t>产生的。</w:t>
      </w:r>
    </w:p>
    <w:p w14:paraId="729B3D7C" w14:textId="184A61CC" w:rsidR="00090173" w:rsidRDefault="008D36A4" w:rsidP="003C5C89">
      <w:pPr>
        <w:pStyle w:val="ListParagraph"/>
        <w:numPr>
          <w:ilvl w:val="3"/>
          <w:numId w:val="16"/>
        </w:numPr>
        <w:ind w:firstLineChars="0"/>
      </w:pPr>
      <w:r>
        <w:rPr>
          <w:rFonts w:hint="eastAsia"/>
        </w:rPr>
        <w:t>k&gt;</w:t>
      </w:r>
      <w:r>
        <w:t>2</w:t>
      </w:r>
      <w:r>
        <w:rPr>
          <w:rFonts w:hint="eastAsia"/>
        </w:rPr>
        <w:t>，</w:t>
      </w:r>
      <w:r w:rsidR="00517B9F">
        <w:rPr>
          <w:rFonts w:hint="eastAsia"/>
        </w:rPr>
        <w:t>那么k</w:t>
      </w:r>
      <w:r w:rsidR="00517B9F">
        <w:t>-1</w:t>
      </w:r>
      <w:r w:rsidR="00517B9F">
        <w:rPr>
          <w:rFonts w:hint="eastAsia"/>
        </w:rPr>
        <w:t>个previous</w:t>
      </w:r>
      <w:r w:rsidR="00517B9F">
        <w:t xml:space="preserve"> </w:t>
      </w:r>
      <w:r w:rsidR="00517B9F">
        <w:rPr>
          <w:rFonts w:hint="eastAsia"/>
        </w:rPr>
        <w:t>point</w:t>
      </w:r>
      <w:r w:rsidR="00517B9F">
        <w:t>s</w:t>
      </w:r>
      <w:r w:rsidR="00517B9F">
        <w:rPr>
          <w:rFonts w:hint="eastAsia"/>
        </w:rPr>
        <w:t>的权重</w:t>
      </w:r>
      <w:r w:rsidR="005542B3">
        <w:rPr>
          <w:rFonts w:hint="eastAsia"/>
        </w:rPr>
        <w:t>(</w:t>
      </w:r>
      <w:r w:rsidR="005542B3" w:rsidRPr="005542B3">
        <w:t>wght</w:t>
      </w:r>
      <w:r w:rsidR="005542B3">
        <w:t>)</w:t>
      </w:r>
      <w:r w:rsidR="00517B9F">
        <w:rPr>
          <w:rFonts w:hint="eastAsia"/>
        </w:rPr>
        <w:t>通过求解以下的A</w:t>
      </w:r>
      <w:r w:rsidR="00517B9F">
        <w:t>3</w:t>
      </w:r>
      <w:r w:rsidR="007E2914">
        <w:rPr>
          <w:rFonts w:hint="eastAsia"/>
        </w:rPr>
        <w:t>得到(</w:t>
      </w:r>
      <w:r w:rsidR="007E2914">
        <w:t>Martyn 2006</w:t>
      </w:r>
      <w:r w:rsidR="007E2914">
        <w:rPr>
          <w:rFonts w:hint="eastAsia"/>
        </w:rPr>
        <w:t>)，</w:t>
      </w:r>
      <w:r w:rsidR="00FB5C05">
        <w:rPr>
          <w:rFonts w:hint="eastAsia"/>
        </w:rPr>
        <w:t>其中C也就是c</w:t>
      </w:r>
      <w:r w:rsidR="00FB5C05">
        <w:t>orr(k-1,k-1), G</w:t>
      </w:r>
      <w:r w:rsidR="00FB5C05">
        <w:rPr>
          <w:rFonts w:hint="eastAsia"/>
        </w:rPr>
        <w:t>也就是</w:t>
      </w:r>
      <w:r w:rsidR="00E63F6C">
        <w:rPr>
          <w:rFonts w:hint="eastAsia"/>
        </w:rPr>
        <w:t>g</w:t>
      </w:r>
      <w:r w:rsidR="00E63F6C">
        <w:t>vec</w:t>
      </w:r>
      <w:r w:rsidR="00537415">
        <w:rPr>
          <w:rFonts w:hint="eastAsia"/>
        </w:rPr>
        <w:t>(</w:t>
      </w:r>
      <w:r w:rsidR="00537415">
        <w:t>k-1</w:t>
      </w:r>
      <w:r w:rsidR="00F76D87">
        <w:rPr>
          <w:rFonts w:hint="eastAsia"/>
        </w:rPr>
        <w:t>)。</w:t>
      </w:r>
      <w:r w:rsidR="005542B3">
        <w:rPr>
          <w:rFonts w:hint="eastAsia"/>
        </w:rPr>
        <w:t>标准差</w:t>
      </w:r>
      <w:r w:rsidR="001C04B3">
        <w:rPr>
          <w:rFonts w:hint="eastAsia"/>
        </w:rPr>
        <w:t>s</w:t>
      </w:r>
      <w:r w:rsidR="001C04B3">
        <w:t>dev</w:t>
      </w:r>
      <w:r w:rsidR="00965861">
        <w:rPr>
          <w:rFonts w:hint="eastAsia"/>
        </w:rPr>
        <w:t>的平方</w:t>
      </w:r>
      <w:r w:rsidR="005542B3">
        <w:rPr>
          <w:rFonts w:hint="eastAsia"/>
        </w:rPr>
        <w:t>由A2得到</w:t>
      </w:r>
      <w:r w:rsidR="00965861">
        <w:rPr>
          <w:rFonts w:hint="eastAsia"/>
        </w:rPr>
        <w:t>（图片中</w:t>
      </w:r>
      <w:r w:rsidR="00EA1D9A">
        <w:rPr>
          <w:rFonts w:hint="eastAsia"/>
        </w:rPr>
        <w:t>标准差符号少了</w:t>
      </w:r>
      <w:r w:rsidR="00EA1D9A" w:rsidRPr="00EA1D9A">
        <w:rPr>
          <w:rFonts w:hint="eastAsia"/>
          <w:vertAlign w:val="superscript"/>
        </w:rPr>
        <w:t>2</w:t>
      </w:r>
      <w:r w:rsidR="00EA1D9A">
        <w:t>）</w:t>
      </w:r>
    </w:p>
    <w:p w14:paraId="1725777A" w14:textId="4A7A3065" w:rsidR="00D34C16" w:rsidRDefault="00D34C16" w:rsidP="00D34C16">
      <w:pPr>
        <w:pStyle w:val="ListParagraph"/>
        <w:ind w:left="1680" w:firstLineChars="0" w:firstLine="0"/>
      </w:pPr>
      <w:r w:rsidRPr="006A1481">
        <w:rPr>
          <w:noProof/>
        </w:rPr>
        <w:lastRenderedPageBreak/>
        <w:drawing>
          <wp:inline distT="0" distB="0" distL="0" distR="0" wp14:anchorId="4C9F6064" wp14:editId="01CD86FA">
            <wp:extent cx="3153832" cy="2725078"/>
            <wp:effectExtent l="0" t="0" r="0" b="571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t="-279" b="2"/>
                    <a:stretch/>
                  </pic:blipFill>
                  <pic:spPr bwMode="auto">
                    <a:xfrm>
                      <a:off x="0" y="0"/>
                      <a:ext cx="3186583" cy="27533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F4FD2E" w14:textId="5637D871" w:rsidR="006A1481" w:rsidRDefault="004310F3" w:rsidP="00D34C16">
      <w:pPr>
        <w:pStyle w:val="ListParagraph"/>
        <w:numPr>
          <w:ilvl w:val="3"/>
          <w:numId w:val="16"/>
        </w:numPr>
        <w:ind w:firstLineChars="0"/>
      </w:pPr>
      <w:r>
        <w:rPr>
          <w:rFonts w:hint="eastAsia"/>
        </w:rPr>
        <w:t>把以上信息存在</w:t>
      </w:r>
      <w:r w:rsidRPr="004310F3">
        <w:t>spcorr</w:t>
      </w:r>
      <w:r>
        <w:rPr>
          <w:rFonts w:hint="eastAsia"/>
        </w:rPr>
        <w:t>结构体中</w:t>
      </w:r>
    </w:p>
    <w:p w14:paraId="0271E81D" w14:textId="77777777" w:rsidR="00472E66" w:rsidRDefault="00472E66" w:rsidP="00472E66">
      <w:pPr>
        <w:ind w:left="1260" w:firstLine="420"/>
      </w:pPr>
      <w:r>
        <w:t>spcorr(isp1, isp2)%ipos(1:npts-1) = ipos (1:npts-1)! i-position</w:t>
      </w:r>
    </w:p>
    <w:p w14:paraId="08EEC102" w14:textId="77777777" w:rsidR="00472E66" w:rsidRDefault="00472E66" w:rsidP="00472E66">
      <w:pPr>
        <w:ind w:left="1260" w:firstLine="420"/>
      </w:pPr>
      <w:r>
        <w:t>spcorr(isp1, isp2)%jpos(1:npts-1) = jpos (1:npts-1)! j-position</w:t>
      </w:r>
    </w:p>
    <w:p w14:paraId="4EADBBCB" w14:textId="77777777" w:rsidR="00472E66" w:rsidRDefault="00472E66" w:rsidP="00472E66">
      <w:pPr>
        <w:ind w:left="1260" w:firstLine="420"/>
      </w:pPr>
      <w:r>
        <w:t>spcorr(isp1, isp2)%wght(1:npts-1) = wght (1:npts-1)! weight assigned to previously generated points</w:t>
      </w:r>
    </w:p>
    <w:p w14:paraId="2534E61C" w14:textId="773A62E4" w:rsidR="00365624" w:rsidRDefault="00472E66" w:rsidP="00365624">
      <w:pPr>
        <w:ind w:left="1260" w:firstLine="420"/>
      </w:pPr>
      <w:r>
        <w:t>spcorr(isp1, isp2)%sdev = sdev ! standard deviation of estimate</w:t>
      </w:r>
    </w:p>
    <w:p w14:paraId="591FF1C4" w14:textId="6E780E3B" w:rsidR="00AE33FD" w:rsidRPr="00A876FF" w:rsidRDefault="00365624" w:rsidP="00AE33FD">
      <w:pPr>
        <w:rPr>
          <w:b/>
        </w:rPr>
      </w:pPr>
      <w:r w:rsidRPr="00BE2D3B">
        <w:rPr>
          <w:rFonts w:hint="eastAsia"/>
          <w:b/>
        </w:rPr>
        <w:t>6</w:t>
      </w:r>
      <w:r w:rsidRPr="00BE2D3B">
        <w:rPr>
          <w:b/>
        </w:rPr>
        <w:t>.2.1</w:t>
      </w:r>
      <w:r w:rsidRPr="00BE2D3B">
        <w:rPr>
          <w:rFonts w:hint="eastAsia"/>
          <w:b/>
        </w:rPr>
        <w:t>到此结束</w:t>
      </w:r>
    </w:p>
    <w:p w14:paraId="08C04E98" w14:textId="347F0392" w:rsidR="004D203A" w:rsidRDefault="004D203A" w:rsidP="004D203A">
      <w:pPr>
        <w:pStyle w:val="Heading3"/>
      </w:pPr>
      <w:r>
        <w:rPr>
          <w:rFonts w:hint="eastAsia"/>
        </w:rPr>
        <w:t xml:space="preserve"> </w:t>
      </w:r>
      <w:r w:rsidRPr="004D203A">
        <w:t>Used to estimate a correlated field of random numbers for the basin gridpoints</w:t>
      </w:r>
    </w:p>
    <w:p w14:paraId="07B8B4CF" w14:textId="45882F82" w:rsidR="007663ED" w:rsidRPr="007663ED" w:rsidRDefault="007663ED" w:rsidP="007663ED">
      <w:pPr>
        <w:rPr>
          <w:b/>
        </w:rPr>
      </w:pPr>
      <w:r w:rsidRPr="006C16A7">
        <w:rPr>
          <w:rFonts w:hint="eastAsia"/>
          <w:b/>
          <w:highlight w:val="yellow"/>
        </w:rPr>
        <w:t>f</w:t>
      </w:r>
      <w:r w:rsidRPr="006C16A7">
        <w:rPr>
          <w:b/>
          <w:highlight w:val="yellow"/>
        </w:rPr>
        <w:t>ield_rand.f90</w:t>
      </w:r>
    </w:p>
    <w:p w14:paraId="14935D94" w14:textId="3C29E0FC" w:rsidR="007663ED" w:rsidRDefault="007F2316" w:rsidP="005473AE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初始化随机数：</w:t>
      </w:r>
      <w:r w:rsidRPr="007F2316">
        <w:t>cran(nlon, nlat)</w:t>
      </w:r>
    </w:p>
    <w:p w14:paraId="2DA8F8AB" w14:textId="1F87287E" w:rsidR="007D5800" w:rsidRDefault="00231CEF" w:rsidP="005473AE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对每一个网格循环（</w:t>
      </w:r>
      <w:r w:rsidRPr="00231CEF">
        <w:t>do igrd = 1, nlon * nlat</w:t>
      </w:r>
      <w:r>
        <w:rPr>
          <w:rFonts w:hint="eastAsia"/>
        </w:rPr>
        <w:t>），</w:t>
      </w:r>
      <w:r w:rsidR="007D5800">
        <w:rPr>
          <w:rFonts w:hint="eastAsia"/>
        </w:rPr>
        <w:t>生成grid随机数</w:t>
      </w:r>
    </w:p>
    <w:p w14:paraId="7C594187" w14:textId="47E30F23" w:rsidR="00231CEF" w:rsidRDefault="00A44A38" w:rsidP="00231CEF">
      <w:pPr>
        <w:pStyle w:val="ListParagraph"/>
        <w:numPr>
          <w:ilvl w:val="1"/>
          <w:numId w:val="16"/>
        </w:numPr>
        <w:ind w:firstLineChars="0"/>
      </w:pPr>
      <w:r>
        <w:rPr>
          <w:rFonts w:hint="eastAsia"/>
        </w:rPr>
        <w:t>对第一个网格，</w:t>
      </w:r>
      <w:r w:rsidR="00C42B95">
        <w:rPr>
          <w:rFonts w:hint="eastAsia"/>
        </w:rPr>
        <w:t>直接从标准正态分布N</w:t>
      </w:r>
      <w:r w:rsidR="00C42B95">
        <w:t>(0,1)</w:t>
      </w:r>
      <w:r w:rsidR="00C42B95">
        <w:rPr>
          <w:rFonts w:hint="eastAsia"/>
        </w:rPr>
        <w:t>生成一个随机数</w:t>
      </w:r>
      <w:r w:rsidR="00A13500">
        <w:rPr>
          <w:rFonts w:hint="eastAsia"/>
        </w:rPr>
        <w:t>(</w:t>
      </w:r>
      <w:r w:rsidR="00A13500" w:rsidRPr="00C42B95">
        <w:t>aran</w:t>
      </w:r>
      <w:r w:rsidR="00A13500">
        <w:rPr>
          <w:rFonts w:hint="eastAsia"/>
        </w:rPr>
        <w:t>)</w:t>
      </w:r>
      <w:r w:rsidR="009A1234">
        <w:rPr>
          <w:rFonts w:hint="eastAsia"/>
        </w:rPr>
        <w:t>:</w:t>
      </w:r>
      <w:r w:rsidR="009A1234">
        <w:t xml:space="preserve"> </w:t>
      </w:r>
      <w:r w:rsidR="00C42B95" w:rsidRPr="00C42B95">
        <w:t>call gasdev (aran)</w:t>
      </w:r>
    </w:p>
    <w:p w14:paraId="07EB87E6" w14:textId="2C5C73C9" w:rsidR="009A1234" w:rsidRDefault="005325E8" w:rsidP="00231CEF">
      <w:pPr>
        <w:pStyle w:val="ListParagraph"/>
        <w:numPr>
          <w:ilvl w:val="1"/>
          <w:numId w:val="16"/>
        </w:numPr>
        <w:ind w:firstLineChars="0"/>
      </w:pPr>
      <w:r>
        <w:rPr>
          <w:rFonts w:hint="eastAsia"/>
        </w:rPr>
        <w:t>i</w:t>
      </w:r>
      <w:r>
        <w:t>grd&gt;=2.</w:t>
      </w:r>
    </w:p>
    <w:p w14:paraId="71D2B90A" w14:textId="15A47FD8" w:rsidR="00A705B9" w:rsidRDefault="00DA7503" w:rsidP="00A705B9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从6</w:t>
      </w:r>
      <w:r>
        <w:t>.2.1</w:t>
      </w:r>
      <w:r>
        <w:rPr>
          <w:rFonts w:hint="eastAsia"/>
        </w:rPr>
        <w:t>生成的</w:t>
      </w:r>
      <w:r>
        <w:t>spcorr</w:t>
      </w:r>
      <w:r>
        <w:rPr>
          <w:rFonts w:hint="eastAsia"/>
        </w:rPr>
        <w:t>找到</w:t>
      </w:r>
      <w:r w:rsidR="0040055B">
        <w:rPr>
          <w:rFonts w:hint="eastAsia"/>
        </w:rPr>
        <w:t>当前网格的</w:t>
      </w:r>
      <w:r>
        <w:rPr>
          <w:rFonts w:hint="eastAsia"/>
        </w:rPr>
        <w:t>previous</w:t>
      </w:r>
      <w:r>
        <w:t>ly generated points</w:t>
      </w:r>
      <w:r w:rsidR="00BF2D3A">
        <w:rPr>
          <w:rFonts w:hint="eastAsia"/>
        </w:rPr>
        <w:t>（这些点已经有随机数了），提取这些</w:t>
      </w:r>
      <w:r w:rsidR="00BF2D3A">
        <w:t>points</w:t>
      </w:r>
      <w:r w:rsidR="00BF2D3A">
        <w:rPr>
          <w:rFonts w:hint="eastAsia"/>
        </w:rPr>
        <w:t>的随机数</w:t>
      </w:r>
      <w:r w:rsidR="005765D5">
        <w:rPr>
          <w:rFonts w:hint="eastAsia"/>
        </w:rPr>
        <w:t>存储为v</w:t>
      </w:r>
      <w:r w:rsidR="005765D5">
        <w:t>prv</w:t>
      </w:r>
      <w:r w:rsidR="005765D5">
        <w:rPr>
          <w:rFonts w:hint="eastAsia"/>
        </w:rPr>
        <w:t>(</w:t>
      </w:r>
      <w:r w:rsidR="005765D5" w:rsidRPr="005765D5">
        <w:t>nprv</w:t>
      </w:r>
      <w:r w:rsidR="005765D5">
        <w:t>)</w:t>
      </w:r>
      <w:r w:rsidR="005765D5">
        <w:rPr>
          <w:rFonts w:hint="eastAsia"/>
        </w:rPr>
        <w:t>，</w:t>
      </w:r>
      <w:r w:rsidR="005765D5" w:rsidRPr="005765D5">
        <w:t>nprv</w:t>
      </w:r>
      <w:r w:rsidR="005765D5">
        <w:rPr>
          <w:rFonts w:hint="eastAsia"/>
        </w:rPr>
        <w:t>就是6</w:t>
      </w:r>
      <w:r w:rsidR="005765D5">
        <w:t>.2.1</w:t>
      </w:r>
      <w:r w:rsidR="005765D5">
        <w:rPr>
          <w:rFonts w:hint="eastAsia"/>
        </w:rPr>
        <w:t>里面的k</w:t>
      </w:r>
      <w:r w:rsidR="005765D5">
        <w:t>-1</w:t>
      </w:r>
      <w:r w:rsidR="005765D5">
        <w:rPr>
          <w:rFonts w:hint="eastAsia"/>
        </w:rPr>
        <w:t>，也就是previous</w:t>
      </w:r>
      <w:r w:rsidR="005765D5">
        <w:t xml:space="preserve"> </w:t>
      </w:r>
      <w:r w:rsidR="005765D5">
        <w:rPr>
          <w:rFonts w:hint="eastAsia"/>
        </w:rPr>
        <w:t>points的数目</w:t>
      </w:r>
    </w:p>
    <w:p w14:paraId="62C94367" w14:textId="435680D1" w:rsidR="00AF1EE9" w:rsidRDefault="00AF1EE9" w:rsidP="00A705B9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对这些previous</w:t>
      </w:r>
      <w:r>
        <w:t xml:space="preserve"> points</w:t>
      </w:r>
      <w:r>
        <w:rPr>
          <w:rFonts w:hint="eastAsia"/>
        </w:rPr>
        <w:t>的随机数v</w:t>
      </w:r>
      <w:r>
        <w:t>prv</w:t>
      </w:r>
      <w:r>
        <w:rPr>
          <w:rFonts w:hint="eastAsia"/>
        </w:rPr>
        <w:t>，进行加权平均，权重在6</w:t>
      </w:r>
      <w:r>
        <w:t>.2.1</w:t>
      </w:r>
    </w:p>
    <w:p w14:paraId="3F4F4346" w14:textId="3494F65E" w:rsidR="00BF2D3A" w:rsidRDefault="00A13500" w:rsidP="00A705B9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从N</w:t>
      </w:r>
      <w:r>
        <w:t>(0,1)</w:t>
      </w:r>
      <w:r>
        <w:rPr>
          <w:rFonts w:hint="eastAsia"/>
        </w:rPr>
        <w:t>生成一个随机数</w:t>
      </w:r>
      <w:r w:rsidR="00DE2102" w:rsidRPr="00C42B95">
        <w:t>aran</w:t>
      </w:r>
      <w:r w:rsidR="00DE2102">
        <w:t xml:space="preserve">: </w:t>
      </w:r>
      <w:r w:rsidR="00DE2102" w:rsidRPr="00DE2102">
        <w:t>gasdev (aran)</w:t>
      </w:r>
      <w:r w:rsidR="005B5AF0">
        <w:rPr>
          <w:rFonts w:hint="eastAsia"/>
        </w:rPr>
        <w:t>，然后用这个随机数乘以previous</w:t>
      </w:r>
      <w:r w:rsidR="005B5AF0">
        <w:t xml:space="preserve"> points</w:t>
      </w:r>
      <w:r w:rsidR="005B5AF0">
        <w:rPr>
          <w:rFonts w:hint="eastAsia"/>
        </w:rPr>
        <w:t>的标准差</w:t>
      </w:r>
    </w:p>
    <w:p w14:paraId="0572023B" w14:textId="5FE8B559" w:rsidR="0040055B" w:rsidRDefault="00895823" w:rsidP="00A705B9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前面两步的结果相加，得到igrd的</w:t>
      </w:r>
      <w:r w:rsidR="00055089">
        <w:rPr>
          <w:rFonts w:hint="eastAsia"/>
        </w:rPr>
        <w:t>随机数</w:t>
      </w:r>
      <w:r w:rsidR="00B06A60">
        <w:t>cran (ilon, ilat)</w:t>
      </w:r>
      <w:r w:rsidR="00055089">
        <w:rPr>
          <w:rFonts w:hint="eastAsia"/>
        </w:rPr>
        <w:t>：</w:t>
      </w:r>
    </w:p>
    <w:p w14:paraId="6DDE5D1E" w14:textId="77777777" w:rsidR="00CA6CC3" w:rsidRDefault="00CA6CC3" w:rsidP="00CA6CC3">
      <w:pPr>
        <w:ind w:left="840" w:firstLine="420"/>
      </w:pPr>
      <w:r>
        <w:t>call gasdev (aran)</w:t>
      </w:r>
    </w:p>
    <w:p w14:paraId="098840FF" w14:textId="77777777" w:rsidR="00CA6CC3" w:rsidRDefault="00CA6CC3" w:rsidP="00CA6CC3">
      <w:pPr>
        <w:ind w:left="840" w:firstLine="420"/>
      </w:pPr>
      <w:r>
        <w:t>xbar = dot_product (vprv(1:nprv), spcorr(ilon, ilat)%wght(1:nprv))</w:t>
      </w:r>
    </w:p>
    <w:p w14:paraId="2EBF3155" w14:textId="26897E97" w:rsidR="00055089" w:rsidRDefault="00CA6CC3" w:rsidP="00CA6CC3">
      <w:pPr>
        <w:ind w:left="840" w:firstLine="420"/>
      </w:pPr>
      <w:r>
        <w:t>cran (ilon, ilat) = xbar + spcorr(ilon, ilat)%sdev * aran</w:t>
      </w:r>
    </w:p>
    <w:p w14:paraId="03CA2E1E" w14:textId="2438C0AD" w:rsidR="00C50D7D" w:rsidRDefault="0052129C" w:rsidP="0052129C">
      <w:pPr>
        <w:pStyle w:val="ListParagraph"/>
        <w:numPr>
          <w:ilvl w:val="0"/>
          <w:numId w:val="16"/>
        </w:numPr>
        <w:ind w:firstLineChars="0"/>
      </w:pPr>
      <w:r w:rsidRPr="0052129C">
        <w:t>cfield = cran</w:t>
      </w:r>
      <w:r>
        <w:rPr>
          <w:rFonts w:hint="eastAsia"/>
        </w:rPr>
        <w:t>，输出，结束</w:t>
      </w:r>
    </w:p>
    <w:p w14:paraId="304470F5" w14:textId="5DCDE346" w:rsidR="00E1718E" w:rsidRDefault="00F42DD6" w:rsidP="00F42DD6">
      <w:pPr>
        <w:pStyle w:val="Heading2"/>
      </w:pPr>
      <w:r>
        <w:rPr>
          <w:rFonts w:hint="eastAsia"/>
        </w:rPr>
        <w:lastRenderedPageBreak/>
        <w:t>生成ensemble</w:t>
      </w:r>
      <w:r w:rsidR="008439C1">
        <w:rPr>
          <w:rFonts w:hint="eastAsia"/>
        </w:rPr>
        <w:t xml:space="preserve"> estimates</w:t>
      </w:r>
    </w:p>
    <w:p w14:paraId="3E94DB62" w14:textId="796A4654" w:rsidR="008439C1" w:rsidRDefault="00CD6910" w:rsidP="00CD6910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初始化</w:t>
      </w:r>
      <w:r w:rsidR="00B47CCF">
        <w:rPr>
          <w:rFonts w:hint="eastAsia"/>
        </w:rPr>
        <w:t>，注意三个time</w:t>
      </w:r>
      <w:r w:rsidR="00B47CCF">
        <w:t>_mode</w:t>
      </w:r>
      <w:r w:rsidR="00B47CCF">
        <w:rPr>
          <w:rFonts w:hint="eastAsia"/>
        </w:rPr>
        <w:t>之间的差异，尤其是daily</w:t>
      </w:r>
      <w:r w:rsidR="00B47CCF">
        <w:t>_anom</w:t>
      </w:r>
    </w:p>
    <w:p w14:paraId="3CD3592A" w14:textId="77777777" w:rsidR="00B47CCF" w:rsidRDefault="00B47CCF" w:rsidP="00B47CCF">
      <w:pPr>
        <w:ind w:left="420"/>
      </w:pPr>
      <w:r>
        <w:t>if(trim(time_mode) .eq. 'daily' .or. trim(time_mode) .eq. 'DAILY') then</w:t>
      </w:r>
    </w:p>
    <w:p w14:paraId="1310705C" w14:textId="77777777" w:rsidR="00B47CCF" w:rsidRDefault="00B47CCF" w:rsidP="00B47CCF">
      <w:pPr>
        <w:ind w:left="420"/>
      </w:pPr>
      <w:r>
        <w:t xml:space="preserve">    ! set transform power, shouldn't be hard-coded, but it is for now...</w:t>
      </w:r>
    </w:p>
    <w:p w14:paraId="78B33390" w14:textId="77777777" w:rsidR="00B47CCF" w:rsidRDefault="00B47CCF" w:rsidP="00B47CCF">
      <w:pPr>
        <w:ind w:left="420"/>
      </w:pPr>
      <w:r>
        <w:t xml:space="preserve">    transform = 4.0d0</w:t>
      </w:r>
    </w:p>
    <w:p w14:paraId="0DCE19B8" w14:textId="77777777" w:rsidR="00B47CCF" w:rsidRDefault="00B47CCF" w:rsidP="00B47CCF">
      <w:pPr>
        <w:ind w:left="420"/>
      </w:pPr>
      <w:r>
        <w:t xml:space="preserve">  elseif(trim(time_mode) .eq. 'climo' .or. trim(time_mode) .eq. 'CLIMO') then</w:t>
      </w:r>
    </w:p>
    <w:p w14:paraId="36BD6BCE" w14:textId="77777777" w:rsidR="00B47CCF" w:rsidRDefault="00B47CCF" w:rsidP="00B47CCF">
      <w:pPr>
        <w:ind w:left="420"/>
      </w:pPr>
      <w:r>
        <w:t xml:space="preserve">    transform = 4.0d0</w:t>
      </w:r>
    </w:p>
    <w:p w14:paraId="1BDD8E03" w14:textId="77777777" w:rsidR="00B47CCF" w:rsidRDefault="00B47CCF" w:rsidP="00B47CCF">
      <w:pPr>
        <w:ind w:left="420"/>
      </w:pPr>
      <w:r>
        <w:t xml:space="preserve">  elseif(trim(time_mode) .eq. 'daily_anom' .or. trim(time_mode) .eq. 'DAILY_ANOM') then</w:t>
      </w:r>
    </w:p>
    <w:p w14:paraId="496300CF" w14:textId="61AB4BEC" w:rsidR="00B47CCF" w:rsidRPr="007C3650" w:rsidRDefault="00B47CCF" w:rsidP="009C76A1">
      <w:pPr>
        <w:ind w:left="420"/>
        <w:rPr>
          <w:b/>
        </w:rPr>
      </w:pPr>
      <w:r>
        <w:t xml:space="preserve">    t</w:t>
      </w:r>
      <w:r w:rsidRPr="007C3650">
        <w:rPr>
          <w:b/>
        </w:rPr>
        <w:t>ransform = 3.0d0</w:t>
      </w:r>
    </w:p>
    <w:p w14:paraId="7622EFD2" w14:textId="77777777" w:rsidR="00B47CCF" w:rsidRPr="007C3650" w:rsidRDefault="00B47CCF" w:rsidP="00B47CCF">
      <w:pPr>
        <w:ind w:left="420"/>
        <w:rPr>
          <w:b/>
        </w:rPr>
      </w:pPr>
      <w:r w:rsidRPr="007C3650">
        <w:rPr>
          <w:b/>
        </w:rPr>
        <w:t xml:space="preserve">    allocate(climo_precip(100,nx,ny))  !climo precip grid</w:t>
      </w:r>
    </w:p>
    <w:p w14:paraId="35573756" w14:textId="77777777" w:rsidR="00B47CCF" w:rsidRPr="007C3650" w:rsidRDefault="00B47CCF" w:rsidP="00B47CCF">
      <w:pPr>
        <w:ind w:left="420"/>
        <w:rPr>
          <w:b/>
        </w:rPr>
      </w:pPr>
      <w:r w:rsidRPr="007C3650">
        <w:rPr>
          <w:b/>
        </w:rPr>
        <w:t xml:space="preserve">    allocate(climo_tmean(nx,ny))   !climo tmean grid</w:t>
      </w:r>
    </w:p>
    <w:p w14:paraId="6DF2B562" w14:textId="77777777" w:rsidR="00B47CCF" w:rsidRPr="007C3650" w:rsidRDefault="00B47CCF" w:rsidP="00B47CCF">
      <w:pPr>
        <w:ind w:left="420"/>
        <w:rPr>
          <w:b/>
        </w:rPr>
      </w:pPr>
      <w:r w:rsidRPr="007C3650">
        <w:rPr>
          <w:b/>
        </w:rPr>
        <w:t xml:space="preserve">    allocate(climo_trange(nx,ny))  !climo trange grid</w:t>
      </w:r>
    </w:p>
    <w:p w14:paraId="132553F6" w14:textId="77777777" w:rsidR="00B47CCF" w:rsidRPr="007C3650" w:rsidRDefault="00B47CCF" w:rsidP="00B47CCF">
      <w:pPr>
        <w:ind w:left="420"/>
        <w:rPr>
          <w:b/>
        </w:rPr>
      </w:pPr>
      <w:r w:rsidRPr="007C3650">
        <w:rPr>
          <w:b/>
        </w:rPr>
        <w:t xml:space="preserve">    allocate(uncert_tmean(nx,ny))   !uncert tmean grid</w:t>
      </w:r>
    </w:p>
    <w:p w14:paraId="1A12B273" w14:textId="77777777" w:rsidR="00B47CCF" w:rsidRPr="007C3650" w:rsidRDefault="00B47CCF" w:rsidP="00B47CCF">
      <w:pPr>
        <w:ind w:left="420"/>
        <w:rPr>
          <w:b/>
        </w:rPr>
      </w:pPr>
      <w:r w:rsidRPr="007C3650">
        <w:rPr>
          <w:b/>
        </w:rPr>
        <w:t xml:space="preserve">    allocate(uncert_trange(nx,ny))  !uncert trange grid</w:t>
      </w:r>
    </w:p>
    <w:p w14:paraId="5A54B473" w14:textId="77777777" w:rsidR="00B47CCF" w:rsidRDefault="00B47CCF" w:rsidP="00B47CCF">
      <w:pPr>
        <w:ind w:left="420"/>
      </w:pPr>
      <w:r>
        <w:t xml:space="preserve">  else</w:t>
      </w:r>
    </w:p>
    <w:p w14:paraId="7E9B9556" w14:textId="77777777" w:rsidR="00B47CCF" w:rsidRDefault="00B47CCF" w:rsidP="00B47CCF">
      <w:pPr>
        <w:ind w:left="420"/>
      </w:pPr>
      <w:r>
        <w:t xml:space="preserve">    print *, 'Incorrect time mode: ',trim(time_mode)</w:t>
      </w:r>
    </w:p>
    <w:p w14:paraId="31BD0439" w14:textId="77777777" w:rsidR="00B47CCF" w:rsidRDefault="00B47CCF" w:rsidP="00B47CCF">
      <w:pPr>
        <w:ind w:left="420"/>
      </w:pPr>
      <w:r>
        <w:t xml:space="preserve">    print *, 'Current options are: daily, climo, daily_anom'</w:t>
      </w:r>
    </w:p>
    <w:p w14:paraId="3B57BB79" w14:textId="77777777" w:rsidR="00B47CCF" w:rsidRDefault="00B47CCF" w:rsidP="00B47CCF">
      <w:pPr>
        <w:ind w:left="420"/>
      </w:pPr>
      <w:r>
        <w:t xml:space="preserve">    stop</w:t>
      </w:r>
    </w:p>
    <w:p w14:paraId="4BA779DC" w14:textId="269B9664" w:rsidR="00B47CCF" w:rsidRDefault="00B47CCF" w:rsidP="00B47CCF">
      <w:pPr>
        <w:ind w:left="420"/>
      </w:pPr>
      <w:r>
        <w:t xml:space="preserve">  end if</w:t>
      </w:r>
    </w:p>
    <w:p w14:paraId="39E537EB" w14:textId="0D28E142" w:rsidR="00EC6764" w:rsidRDefault="00C856FF" w:rsidP="00EC6764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第一层循环（ensemble</w:t>
      </w:r>
      <w:r>
        <w:t xml:space="preserve"> </w:t>
      </w:r>
      <w:r>
        <w:rPr>
          <w:rFonts w:hint="eastAsia"/>
        </w:rPr>
        <w:t>member</w:t>
      </w:r>
      <w:r>
        <w:t>）</w:t>
      </w:r>
      <w:r>
        <w:rPr>
          <w:rFonts w:hint="eastAsia"/>
        </w:rPr>
        <w:t>：</w:t>
      </w:r>
      <w:r w:rsidRPr="00C856FF">
        <w:t>iens = start_ens, stop_ens</w:t>
      </w:r>
    </w:p>
    <w:p w14:paraId="745661A3" w14:textId="4146FB78" w:rsidR="00C856FF" w:rsidRDefault="00C856FF" w:rsidP="00EC6764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>第二层循环（time</w:t>
      </w:r>
      <w:r>
        <w:t xml:space="preserve"> </w:t>
      </w:r>
      <w:r>
        <w:rPr>
          <w:rFonts w:hint="eastAsia"/>
        </w:rPr>
        <w:t>steps</w:t>
      </w:r>
      <w:r>
        <w:t>）:</w:t>
      </w:r>
      <w:r w:rsidRPr="00C856FF">
        <w:t xml:space="preserve"> </w:t>
      </w:r>
      <w:r>
        <w:t xml:space="preserve"> </w:t>
      </w:r>
      <w:r w:rsidRPr="00C856FF">
        <w:t>istep = 1, ntimes</w:t>
      </w:r>
    </w:p>
    <w:p w14:paraId="54CEC120" w14:textId="335CE03D" w:rsidR="00C856FF" w:rsidRDefault="00C856FF" w:rsidP="00EC6764">
      <w:pPr>
        <w:pStyle w:val="ListParagraph"/>
        <w:numPr>
          <w:ilvl w:val="0"/>
          <w:numId w:val="16"/>
        </w:numPr>
        <w:ind w:firstLineChars="0"/>
      </w:pPr>
      <w:r>
        <w:rPr>
          <w:rFonts w:hint="eastAsia"/>
        </w:rPr>
        <w:t xml:space="preserve">第三层循环（网格）： </w:t>
      </w:r>
      <w:r w:rsidRPr="00C856FF">
        <w:t>igrd = 1, nspl1 * nspl2</w:t>
      </w:r>
    </w:p>
    <w:p w14:paraId="0D1355D6" w14:textId="71BF599F" w:rsidR="009E0BC2" w:rsidRDefault="004817EB" w:rsidP="009E0BC2">
      <w:pPr>
        <w:pStyle w:val="ListParagraph"/>
        <w:numPr>
          <w:ilvl w:val="1"/>
          <w:numId w:val="16"/>
        </w:numPr>
        <w:ind w:firstLineChars="0"/>
      </w:pPr>
      <w:r>
        <w:rPr>
          <w:rFonts w:hint="eastAsia"/>
        </w:rPr>
        <w:t>对于</w:t>
      </w:r>
      <w:r w:rsidR="0027019D" w:rsidRPr="0027019D">
        <w:t>daily_anom</w:t>
      </w:r>
      <w:r w:rsidR="0027019D">
        <w:rPr>
          <w:rFonts w:hint="eastAsia"/>
        </w:rPr>
        <w:t>模式，</w:t>
      </w:r>
      <w:r w:rsidR="006E022F">
        <w:rPr>
          <w:rFonts w:hint="eastAsia"/>
        </w:rPr>
        <w:t>需要</w:t>
      </w:r>
      <w:r w:rsidR="006E022F" w:rsidRPr="006E022F">
        <w:t>read climatological fields</w:t>
      </w:r>
      <w:r w:rsidR="001C441E">
        <w:rPr>
          <w:rFonts w:hint="eastAsia"/>
        </w:rPr>
        <w:t>，读取当前月份的</w:t>
      </w:r>
      <w:r w:rsidR="001C441E" w:rsidRPr="001C441E">
        <w:t>pcp_sorted</w:t>
      </w:r>
      <w:r w:rsidR="001C441E">
        <w:rPr>
          <w:rFonts w:hint="eastAsia"/>
        </w:rPr>
        <w:t>，</w:t>
      </w:r>
      <w:r w:rsidR="001C441E" w:rsidRPr="001C441E">
        <w:t>t_mean</w:t>
      </w:r>
      <w:r w:rsidR="001C441E">
        <w:rPr>
          <w:rFonts w:hint="eastAsia"/>
        </w:rPr>
        <w:t>，</w:t>
      </w:r>
      <w:r w:rsidR="001C441E" w:rsidRPr="001C441E">
        <w:t>t_range</w:t>
      </w:r>
      <w:r w:rsidR="001C441E">
        <w:rPr>
          <w:rFonts w:hint="eastAsia"/>
        </w:rPr>
        <w:t>，</w:t>
      </w:r>
      <w:r w:rsidR="001C441E" w:rsidRPr="001C441E">
        <w:t>t_mean_stddev</w:t>
      </w:r>
      <w:r w:rsidR="001C441E">
        <w:rPr>
          <w:rFonts w:hint="eastAsia"/>
        </w:rPr>
        <w:t>，</w:t>
      </w:r>
      <w:r w:rsidR="001C441E" w:rsidRPr="001C441E">
        <w:t>t_range_stddev</w:t>
      </w:r>
      <w:r w:rsidR="001C441E">
        <w:rPr>
          <w:rFonts w:hint="eastAsia"/>
        </w:rPr>
        <w:t>。这些在</w:t>
      </w:r>
      <w:r w:rsidR="00CA716F">
        <w:rPr>
          <w:rFonts w:hint="eastAsia"/>
        </w:rPr>
        <w:t>5</w:t>
      </w:r>
      <w:r w:rsidR="00CA716F">
        <w:t>.3</w:t>
      </w:r>
      <w:r w:rsidR="00CA716F">
        <w:rPr>
          <w:rFonts w:hint="eastAsia"/>
        </w:rPr>
        <w:t>里介绍了，是daily</w:t>
      </w:r>
      <w:r w:rsidR="00CA716F">
        <w:t xml:space="preserve"> ensemble</w:t>
      </w:r>
      <w:r w:rsidR="00CA716F">
        <w:rPr>
          <w:rFonts w:hint="eastAsia"/>
        </w:rPr>
        <w:t>生成后，使用MATLAB程序生成的</w:t>
      </w:r>
      <w:r w:rsidR="00CA716F" w:rsidRPr="006E022F">
        <w:t>climatological fields</w:t>
      </w:r>
    </w:p>
    <w:p w14:paraId="54DE1CE6" w14:textId="13509D40" w:rsidR="00CA716F" w:rsidRDefault="009A21FA" w:rsidP="009E0BC2">
      <w:pPr>
        <w:pStyle w:val="ListParagraph"/>
        <w:numPr>
          <w:ilvl w:val="1"/>
          <w:numId w:val="16"/>
        </w:numPr>
        <w:ind w:firstLineChars="0"/>
      </w:pPr>
      <w:r>
        <w:rPr>
          <w:rFonts w:hint="eastAsia"/>
        </w:rPr>
        <w:t>针对当前网格（i</w:t>
      </w:r>
      <w:r>
        <w:t>sp1, isp2）</w:t>
      </w:r>
    </w:p>
    <w:p w14:paraId="16AD6855" w14:textId="51F09EB5" w:rsidR="00984DDB" w:rsidRPr="00A37F6E" w:rsidRDefault="00984DDB" w:rsidP="00984DDB">
      <w:pPr>
        <w:pStyle w:val="ListParagraph"/>
        <w:ind w:left="840" w:firstLineChars="0" w:firstLine="0"/>
        <w:rPr>
          <w:b/>
          <w:color w:val="FF0000"/>
        </w:rPr>
      </w:pPr>
      <w:r w:rsidRPr="00A37F6E">
        <w:rPr>
          <w:rFonts w:hint="eastAsia"/>
          <w:b/>
          <w:color w:val="FF0000"/>
        </w:rPr>
        <w:t>对于降水</w:t>
      </w:r>
    </w:p>
    <w:p w14:paraId="7F2E7D37" w14:textId="5F7FF791" w:rsidR="006B551F" w:rsidRPr="00EA5E17" w:rsidRDefault="00C112F5" w:rsidP="006B551F">
      <w:pPr>
        <w:pStyle w:val="ListParagraph"/>
        <w:numPr>
          <w:ilvl w:val="2"/>
          <w:numId w:val="16"/>
        </w:numPr>
        <w:ind w:firstLineChars="0"/>
        <w:rPr>
          <w:b/>
        </w:rPr>
      </w:pPr>
      <w:r>
        <w:rPr>
          <w:rFonts w:hint="eastAsia"/>
          <w:b/>
        </w:rPr>
        <w:t>生成对应当前随机数的累计概率</w:t>
      </w:r>
      <w:r w:rsidR="00914E25">
        <w:rPr>
          <w:rFonts w:hint="eastAsia"/>
          <w:b/>
        </w:rPr>
        <w:t>c</w:t>
      </w:r>
      <w:r w:rsidR="00914E25">
        <w:rPr>
          <w:b/>
        </w:rPr>
        <w:t xml:space="preserve">umulative probability </w:t>
      </w:r>
      <w:r w:rsidR="00B06FAA">
        <w:rPr>
          <w:b/>
        </w:rPr>
        <w:t>(</w:t>
      </w:r>
      <w:r w:rsidR="00B06FAA" w:rsidRPr="00871F86">
        <w:rPr>
          <w:rFonts w:ascii="Times New Roman" w:hAnsi="Times New Roman" w:cs="Times New Roman"/>
          <w:b/>
        </w:rPr>
        <w:t>cprob</w:t>
      </w:r>
      <w:r w:rsidR="00B06FAA">
        <w:rPr>
          <w:rFonts w:ascii="Times New Roman" w:hAnsi="Times New Roman" w:cs="Times New Roman"/>
          <w:b/>
        </w:rPr>
        <w:t>)</w:t>
      </w:r>
    </w:p>
    <w:p w14:paraId="227AB98D" w14:textId="0DD50060" w:rsidR="00C3209D" w:rsidRPr="0071048A" w:rsidRDefault="00C3209D" w:rsidP="004C4031">
      <w:pPr>
        <w:pStyle w:val="ListParagraph"/>
        <w:ind w:left="1260" w:firstLineChars="0" w:firstLine="0"/>
        <w:rPr>
          <w:rFonts w:ascii="Times New Roman" w:hAnsi="Times New Roman" w:cs="Times New Roman"/>
        </w:rPr>
      </w:pPr>
      <w:r w:rsidRPr="0071048A">
        <w:rPr>
          <w:rFonts w:ascii="Times New Roman" w:hAnsi="Times New Roman" w:cs="Times New Roman"/>
        </w:rPr>
        <w:t>acorr = real (pcp_random(isp1, isp2), kind(sp)) / sqrt (2._sp)</w:t>
      </w:r>
    </w:p>
    <w:p w14:paraId="592D275E" w14:textId="3C12B92F" w:rsidR="00C3209D" w:rsidRPr="0071048A" w:rsidRDefault="00C3209D" w:rsidP="004C4031">
      <w:pPr>
        <w:pStyle w:val="ListParagraph"/>
        <w:ind w:left="1260" w:firstLineChars="0" w:firstLine="0"/>
        <w:rPr>
          <w:rFonts w:ascii="Times New Roman" w:hAnsi="Times New Roman" w:cs="Times New Roman"/>
          <w:i/>
        </w:rPr>
      </w:pPr>
      <w:r w:rsidRPr="0071048A">
        <w:rPr>
          <w:rFonts w:ascii="Times New Roman" w:hAnsi="Times New Roman" w:cs="Times New Roman"/>
        </w:rPr>
        <w:t xml:space="preserve">aprob = erfcc (acorr) ! </w:t>
      </w:r>
      <w:r w:rsidR="004C4031">
        <w:rPr>
          <w:rFonts w:ascii="Times New Roman" w:hAnsi="Times New Roman" w:cs="Times New Roman" w:hint="eastAsia"/>
        </w:rPr>
        <w:t>互补误差函数</w:t>
      </w:r>
      <w:r w:rsidRPr="0071048A">
        <w:rPr>
          <w:rFonts w:ascii="Times New Roman" w:hAnsi="Times New Roman" w:cs="Times New Roman"/>
          <w:i/>
        </w:rPr>
        <w:t xml:space="preserve"> </w:t>
      </w:r>
      <w:r w:rsidRPr="007C1105">
        <w:rPr>
          <w:rFonts w:ascii="Times New Roman" w:hAnsi="Times New Roman" w:cs="Times New Roman"/>
          <w:b/>
          <w:i/>
        </w:rPr>
        <w:t>erfc(x) = 1-erf(x)</w:t>
      </w:r>
      <w:r w:rsidRPr="0071048A">
        <w:rPr>
          <w:rFonts w:ascii="Times New Roman" w:hAnsi="Times New Roman" w:cs="Times New Roman"/>
          <w:i/>
        </w:rPr>
        <w:t>. erf(x)</w:t>
      </w:r>
      <w:r w:rsidR="008246B8">
        <w:rPr>
          <w:rFonts w:ascii="Times New Roman" w:hAnsi="Times New Roman" w:cs="Times New Roman" w:hint="eastAsia"/>
          <w:i/>
        </w:rPr>
        <w:t>是</w:t>
      </w:r>
      <w:r w:rsidRPr="0071048A">
        <w:rPr>
          <w:rFonts w:ascii="Times New Roman" w:hAnsi="Times New Roman" w:cs="Times New Roman"/>
          <w:i/>
        </w:rPr>
        <w:t>x</w:t>
      </w:r>
      <w:r w:rsidR="008246B8">
        <w:rPr>
          <w:rFonts w:ascii="Times New Roman" w:hAnsi="Times New Roman" w:cs="Times New Roman" w:hint="eastAsia"/>
          <w:i/>
        </w:rPr>
        <w:t>的误差函数</w:t>
      </w:r>
      <w:r w:rsidRPr="0071048A">
        <w:rPr>
          <w:rFonts w:ascii="Times New Roman" w:hAnsi="Times New Roman" w:cs="Times New Roman"/>
          <w:i/>
        </w:rPr>
        <w:t>−1≤erf(</w:t>
      </w:r>
      <w:r w:rsidRPr="0071048A">
        <w:rPr>
          <w:rFonts w:ascii="Cambria Math" w:hAnsi="Cambria Math" w:cs="Cambria Math"/>
          <w:i/>
        </w:rPr>
        <w:t>𝑥</w:t>
      </w:r>
      <w:r w:rsidRPr="0071048A">
        <w:rPr>
          <w:rFonts w:ascii="Times New Roman" w:hAnsi="Times New Roman" w:cs="Times New Roman"/>
          <w:i/>
        </w:rPr>
        <w:t xml:space="preserve">)≤1. </w:t>
      </w:r>
      <w:r w:rsidRPr="0071048A">
        <w:rPr>
          <w:rFonts w:ascii="Times New Roman" w:hAnsi="Times New Roman" w:cs="Times New Roman"/>
          <w:i/>
        </w:rPr>
        <w:t>函数</w:t>
      </w:r>
      <w:r w:rsidRPr="0071048A">
        <w:rPr>
          <w:rFonts w:ascii="Times New Roman" w:hAnsi="Times New Roman" w:cs="Times New Roman"/>
          <w:i/>
        </w:rPr>
        <w:t>erf(x)</w:t>
      </w:r>
      <w:r w:rsidRPr="0071048A">
        <w:rPr>
          <w:rFonts w:ascii="Times New Roman" w:hAnsi="Times New Roman" w:cs="Times New Roman"/>
          <w:i/>
        </w:rPr>
        <w:t>在数学中为误差函数（也称之为高斯误差函数，</w:t>
      </w:r>
      <w:r w:rsidRPr="0071048A">
        <w:rPr>
          <w:rFonts w:ascii="Times New Roman" w:hAnsi="Times New Roman" w:cs="Times New Roman"/>
          <w:i/>
        </w:rPr>
        <w:t>error function or Gauss error function</w:t>
      </w:r>
      <w:r w:rsidRPr="0071048A">
        <w:rPr>
          <w:rFonts w:ascii="Times New Roman" w:hAnsi="Times New Roman" w:cs="Times New Roman" w:hint="eastAsia"/>
          <w:i/>
        </w:rPr>
        <w:t>）</w:t>
      </w:r>
      <w:r w:rsidRPr="0071048A">
        <w:rPr>
          <w:rFonts w:ascii="Times New Roman" w:hAnsi="Times New Roman" w:cs="Times New Roman"/>
          <w:i/>
        </w:rPr>
        <w:t>。</w:t>
      </w:r>
      <w:r w:rsidRPr="00B83CED">
        <w:rPr>
          <w:rFonts w:ascii="Times New Roman" w:hAnsi="Times New Roman" w:cs="Times New Roman"/>
          <w:b/>
          <w:i/>
        </w:rPr>
        <w:t>https://en.wikipedia.org/wiki/Error_function</w:t>
      </w:r>
    </w:p>
    <w:p w14:paraId="344C367D" w14:textId="7CE878B7" w:rsidR="00C3209D" w:rsidRDefault="00C3209D" w:rsidP="00630BCE">
      <w:pPr>
        <w:pStyle w:val="ListParagraph"/>
        <w:ind w:left="1260" w:firstLineChars="0" w:firstLine="0"/>
        <w:rPr>
          <w:rFonts w:ascii="Times New Roman" w:hAnsi="Times New Roman" w:cs="Times New Roman"/>
          <w:i/>
        </w:rPr>
      </w:pPr>
      <w:r w:rsidRPr="00871F86">
        <w:rPr>
          <w:rFonts w:ascii="Times New Roman" w:hAnsi="Times New Roman" w:cs="Times New Roman"/>
          <w:b/>
        </w:rPr>
        <w:t>cprob</w:t>
      </w:r>
      <w:r w:rsidRPr="0071048A">
        <w:rPr>
          <w:rFonts w:ascii="Times New Roman" w:hAnsi="Times New Roman" w:cs="Times New Roman"/>
        </w:rPr>
        <w:t xml:space="preserve"> = (2.d0-real(aprob, kind(dp))) / 2.d0 </w:t>
      </w:r>
      <w:r w:rsidR="004A0E20" w:rsidRPr="00AF7686">
        <w:rPr>
          <w:rFonts w:ascii="Times New Roman" w:hAnsi="Times New Roman" w:cs="Times New Roman"/>
          <w:i/>
        </w:rPr>
        <w:t>!</w:t>
      </w:r>
      <w:r w:rsidRPr="00AF7686">
        <w:rPr>
          <w:rFonts w:ascii="Times New Roman" w:hAnsi="Times New Roman" w:cs="Times New Roman"/>
          <w:i/>
        </w:rPr>
        <w:t>aprob is between 0 and 2. This will make sure cprob is between 0 and 1.</w:t>
      </w:r>
    </w:p>
    <w:p w14:paraId="7D6C1251" w14:textId="4BA18AB8" w:rsidR="00630BCE" w:rsidRPr="00630BCE" w:rsidRDefault="00630BCE" w:rsidP="00630BCE">
      <w:pPr>
        <w:ind w:left="1260"/>
        <w:rPr>
          <w:rFonts w:ascii="Times New Roman" w:hAnsi="Times New Roman" w:cs="Times New Roman"/>
        </w:rPr>
      </w:pPr>
      <w:r w:rsidRPr="00630BCE">
        <w:rPr>
          <w:rFonts w:ascii="Times New Roman" w:hAnsi="Times New Roman" w:cs="Times New Roman"/>
        </w:rPr>
        <w:t xml:space="preserve">According to the </w:t>
      </w:r>
      <w:r w:rsidR="00BB3B95">
        <w:rPr>
          <w:rFonts w:ascii="Times New Roman" w:hAnsi="Times New Roman" w:cs="Times New Roman"/>
        </w:rPr>
        <w:t>below</w:t>
      </w:r>
      <w:r w:rsidRPr="00630BCE">
        <w:rPr>
          <w:rFonts w:ascii="Times New Roman" w:hAnsi="Times New Roman" w:cs="Times New Roman"/>
        </w:rPr>
        <w:t xml:space="preserve"> equation, </w:t>
      </w:r>
      <w:r w:rsidRPr="00BB3B95">
        <w:rPr>
          <w:rFonts w:ascii="Times New Roman" w:hAnsi="Times New Roman" w:cs="Times New Roman" w:hint="eastAsia"/>
          <w:b/>
        </w:rPr>
        <w:t>c</w:t>
      </w:r>
      <w:r w:rsidRPr="00BB3B95">
        <w:rPr>
          <w:rFonts w:ascii="Times New Roman" w:hAnsi="Times New Roman" w:cs="Times New Roman"/>
          <w:b/>
        </w:rPr>
        <w:t xml:space="preserve">prob is actually the </w:t>
      </w:r>
      <w:r w:rsidRPr="00BB3B95">
        <w:rPr>
          <w:rFonts w:ascii="Times New Roman" w:hAnsi="Times New Roman" w:cs="Times New Roman" w:hint="eastAsia"/>
          <w:b/>
        </w:rPr>
        <w:t>cumulative</w:t>
      </w:r>
      <w:r w:rsidRPr="00BB3B95">
        <w:rPr>
          <w:rFonts w:ascii="Times New Roman" w:hAnsi="Times New Roman" w:cs="Times New Roman"/>
          <w:b/>
        </w:rPr>
        <w:t xml:space="preserve"> probability (</w:t>
      </w:r>
      <m:oMath>
        <m:r>
          <m:rPr>
            <m:sty m:val="b"/>
          </m:rPr>
          <w:rPr>
            <w:rFonts w:ascii="Cambria Math" w:hAnsi="Cambria Math" w:cs="Times New Roman"/>
          </w:rPr>
          <m:t>Φ</m:t>
        </m:r>
        <m:d>
          <m:dPr>
            <m:ctrlPr>
              <w:rPr>
                <w:rFonts w:ascii="Cambria Math" w:hAnsi="Cambria Math" w:cs="Times New Roman"/>
                <w:b/>
              </w:rPr>
            </m:ctrlPr>
          </m:dPr>
          <m:e>
            <m:r>
              <m:rPr>
                <m:sty m:val="b"/>
              </m:rPr>
              <w:rPr>
                <w:rFonts w:ascii="Cambria Math" w:hAnsi="Cambria Math" w:cs="Times New Roman"/>
              </w:rPr>
              <m:t>x</m:t>
            </m:r>
          </m:e>
        </m:d>
        <m:r>
          <m:rPr>
            <m:sty m:val="bi"/>
          </m:rPr>
          <w:rPr>
            <w:rFonts w:ascii="Cambria Math" w:hAnsi="Cambria Math" w:cs="Times New Roman"/>
          </w:rPr>
          <m:t xml:space="preserve"> or F</m:t>
        </m:r>
        <m:d>
          <m:dPr>
            <m:ctrlPr>
              <w:rPr>
                <w:rFonts w:ascii="Cambria Math" w:hAnsi="Cambria Math" w:cs="Times New Roman"/>
                <w:b/>
                <w:i/>
              </w:rPr>
            </m:ctrlPr>
          </m:dPr>
          <m:e>
            <m:r>
              <m:rPr>
                <m:sty m:val="bi"/>
              </m:rPr>
              <w:rPr>
                <w:rFonts w:ascii="Cambria Math" w:hAnsi="Cambria Math" w:cs="Times New Roman"/>
              </w:rPr>
              <m:t>x</m:t>
            </m:r>
          </m:e>
        </m:d>
        <m:r>
          <m:rPr>
            <m:sty m:val="bi"/>
          </m:rPr>
          <w:rPr>
            <w:rFonts w:ascii="Cambria Math" w:hAnsi="Cambria Math" w:cs="Times New Roman"/>
          </w:rPr>
          <m:t>)</m:t>
        </m:r>
      </m:oMath>
      <w:r w:rsidRPr="00BB3B95">
        <w:rPr>
          <w:rFonts w:ascii="Times New Roman" w:hAnsi="Times New Roman" w:cs="Times New Roman" w:hint="eastAsia"/>
          <w:b/>
        </w:rPr>
        <w:t xml:space="preserve"> c</w:t>
      </w:r>
      <w:r w:rsidRPr="00BB3B95">
        <w:rPr>
          <w:rFonts w:ascii="Times New Roman" w:hAnsi="Times New Roman" w:cs="Times New Roman"/>
          <w:b/>
        </w:rPr>
        <w:t>orresponding to x (the random number</w:t>
      </w:r>
      <w:r w:rsidR="0076554D">
        <w:rPr>
          <w:rFonts w:ascii="Times New Roman" w:hAnsi="Times New Roman" w:cs="Times New Roman"/>
          <w:b/>
        </w:rPr>
        <w:t>, ~N(0,1)</w:t>
      </w:r>
      <w:r w:rsidRPr="00BB3B95">
        <w:rPr>
          <w:rFonts w:ascii="Times New Roman" w:hAnsi="Times New Roman" w:cs="Times New Roman"/>
          <w:b/>
        </w:rPr>
        <w:t>)</w:t>
      </w:r>
      <w:r w:rsidRPr="00630BCE">
        <w:rPr>
          <w:rFonts w:ascii="Times New Roman" w:hAnsi="Times New Roman" w:cs="Times New Roman"/>
        </w:rPr>
        <w:t xml:space="preserve">. So, the random number is actually used to represent the </w:t>
      </w:r>
      <w:r w:rsidRPr="00630BCE">
        <w:rPr>
          <w:rFonts w:ascii="Times New Roman" w:hAnsi="Times New Roman" w:cs="Times New Roman" w:hint="eastAsia"/>
        </w:rPr>
        <w:t>cumulative</w:t>
      </w:r>
      <w:r w:rsidRPr="00630BCE">
        <w:rPr>
          <w:rFonts w:ascii="Times New Roman" w:hAnsi="Times New Roman" w:cs="Times New Roman"/>
        </w:rPr>
        <w:t xml:space="preserve"> </w:t>
      </w:r>
      <w:r w:rsidRPr="00630BCE">
        <w:rPr>
          <w:rFonts w:ascii="Times New Roman" w:hAnsi="Times New Roman" w:cs="Times New Roman" w:hint="eastAsia"/>
        </w:rPr>
        <w:t>probability</w:t>
      </w:r>
      <w:r w:rsidRPr="00630BCE">
        <w:rPr>
          <w:rFonts w:ascii="Times New Roman" w:hAnsi="Times New Roman" w:cs="Times New Roman"/>
        </w:rPr>
        <w:t xml:space="preserve"> that a certain value of precipitation or temperature occurs.</w:t>
      </w:r>
    </w:p>
    <w:p w14:paraId="2C22F1C0" w14:textId="046EA15E" w:rsidR="00C3209D" w:rsidRPr="00667AE5" w:rsidRDefault="00630BCE" w:rsidP="00667AE5">
      <w:pPr>
        <w:rPr>
          <w:rFonts w:ascii="Times New Roman" w:hAnsi="Times New Roman" w:cs="Times New Roman"/>
          <w:i/>
          <w:highlight w:val="cyan"/>
        </w:rPr>
      </w:pPr>
      <w:r w:rsidRPr="006022DB">
        <w:rPr>
          <w:rFonts w:ascii="Times New Roman" w:hAnsi="Times New Roman" w:cs="Times New Roman"/>
          <w:i/>
          <w:noProof/>
        </w:rPr>
        <w:drawing>
          <wp:inline distT="0" distB="0" distL="0" distR="0" wp14:anchorId="2D84703E" wp14:editId="4CD2D1BD">
            <wp:extent cx="5274310" cy="477520"/>
            <wp:effectExtent l="0" t="0" r="0" b="508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84060" w14:textId="727931CA" w:rsidR="007B1511" w:rsidRPr="00907491" w:rsidRDefault="00E9248F" w:rsidP="00E43E9F">
      <w:pPr>
        <w:pStyle w:val="ListParagraph"/>
        <w:numPr>
          <w:ilvl w:val="2"/>
          <w:numId w:val="16"/>
        </w:numPr>
        <w:ind w:firstLineChars="0"/>
        <w:rPr>
          <w:rFonts w:hint="eastAsia"/>
        </w:rPr>
      </w:pPr>
      <w:r>
        <w:rPr>
          <w:rFonts w:hint="eastAsia"/>
        </w:rPr>
        <w:t>如果</w:t>
      </w:r>
      <w:r w:rsidRPr="00871F86">
        <w:rPr>
          <w:rFonts w:ascii="Times New Roman" w:hAnsi="Times New Roman" w:cs="Times New Roman"/>
          <w:b/>
        </w:rPr>
        <w:t>cprob</w:t>
      </w:r>
      <w:r>
        <w:rPr>
          <w:rFonts w:ascii="Times New Roman" w:hAnsi="Times New Roman" w:cs="Times New Roman"/>
          <w:b/>
        </w:rPr>
        <w:t>&lt;</w:t>
      </w:r>
      <w:r w:rsidR="00C112F5">
        <w:rPr>
          <w:rFonts w:ascii="Times New Roman" w:hAnsi="Times New Roman" w:cs="Times New Roman" w:hint="eastAsia"/>
          <w:b/>
        </w:rPr>
        <w:t>这个网格的</w:t>
      </w:r>
      <w:r w:rsidR="00FD0C9B">
        <w:rPr>
          <w:rFonts w:ascii="Times New Roman" w:hAnsi="Times New Roman" w:cs="Times New Roman" w:hint="eastAsia"/>
          <w:b/>
        </w:rPr>
        <w:t>1</w:t>
      </w:r>
      <w:r w:rsidR="00FD0C9B">
        <w:rPr>
          <w:rFonts w:ascii="Times New Roman" w:hAnsi="Times New Roman" w:cs="Times New Roman"/>
          <w:b/>
        </w:rPr>
        <w:t>-</w:t>
      </w:r>
      <w:r w:rsidR="00C112F5">
        <w:rPr>
          <w:rFonts w:ascii="Times New Roman" w:hAnsi="Times New Roman" w:cs="Times New Roman" w:hint="eastAsia"/>
          <w:b/>
        </w:rPr>
        <w:t>p</w:t>
      </w:r>
      <w:r w:rsidR="00C112F5">
        <w:rPr>
          <w:rFonts w:ascii="Times New Roman" w:hAnsi="Times New Roman" w:cs="Times New Roman"/>
          <w:b/>
        </w:rPr>
        <w:t>op</w:t>
      </w:r>
      <w:r w:rsidR="00547952">
        <w:rPr>
          <w:rFonts w:ascii="Times New Roman" w:hAnsi="Times New Roman" w:cs="Times New Roman" w:hint="eastAsia"/>
          <w:b/>
        </w:rPr>
        <w:t>（第</w:t>
      </w:r>
      <w:r w:rsidR="00547952">
        <w:rPr>
          <w:rFonts w:ascii="Times New Roman" w:hAnsi="Times New Roman" w:cs="Times New Roman" w:hint="eastAsia"/>
          <w:b/>
        </w:rPr>
        <w:t>5</w:t>
      </w:r>
      <w:r w:rsidR="00547952">
        <w:rPr>
          <w:rFonts w:ascii="Times New Roman" w:hAnsi="Times New Roman" w:cs="Times New Roman"/>
          <w:b/>
        </w:rPr>
        <w:t>.2</w:t>
      </w:r>
      <w:r w:rsidR="00547952">
        <w:rPr>
          <w:rFonts w:ascii="Times New Roman" w:hAnsi="Times New Roman" w:cs="Times New Roman" w:hint="eastAsia"/>
          <w:b/>
        </w:rPr>
        <w:t>步）</w:t>
      </w:r>
      <w:r w:rsidR="007B1511">
        <w:rPr>
          <w:rFonts w:ascii="Times New Roman" w:hAnsi="Times New Roman" w:cs="Times New Roman" w:hint="eastAsia"/>
          <w:b/>
        </w:rPr>
        <w:t>，降水赋值为</w:t>
      </w:r>
      <w:r w:rsidR="007B1511">
        <w:rPr>
          <w:rFonts w:ascii="Times New Roman" w:hAnsi="Times New Roman" w:cs="Times New Roman" w:hint="eastAsia"/>
          <w:b/>
        </w:rPr>
        <w:t>0</w:t>
      </w:r>
      <w:r w:rsidR="00E43E9F">
        <w:rPr>
          <w:rFonts w:ascii="Times New Roman" w:hAnsi="Times New Roman" w:cs="Times New Roman" w:hint="eastAsia"/>
          <w:b/>
        </w:rPr>
        <w:t>。</w:t>
      </w:r>
    </w:p>
    <w:p w14:paraId="7E6983EC" w14:textId="4ADECABF" w:rsidR="00907491" w:rsidRPr="00B947EA" w:rsidRDefault="00907491" w:rsidP="00E43E9F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如果</w:t>
      </w:r>
      <w:r w:rsidRPr="00871F86">
        <w:rPr>
          <w:rFonts w:ascii="Times New Roman" w:hAnsi="Times New Roman" w:cs="Times New Roman"/>
          <w:b/>
        </w:rPr>
        <w:t>cprob</w:t>
      </w:r>
      <w:r>
        <w:rPr>
          <w:rFonts w:ascii="Times New Roman" w:hAnsi="Times New Roman" w:cs="Times New Roman" w:hint="eastAsia"/>
          <w:b/>
        </w:rPr>
        <w:t>&gt;</w:t>
      </w:r>
      <w:r>
        <w:rPr>
          <w:rFonts w:ascii="Times New Roman" w:hAnsi="Times New Roman" w:cs="Times New Roman"/>
          <w:b/>
        </w:rPr>
        <w:t>=</w:t>
      </w:r>
      <w:r>
        <w:rPr>
          <w:rFonts w:ascii="Times New Roman" w:hAnsi="Times New Roman" w:cs="Times New Roman" w:hint="eastAsia"/>
          <w:b/>
        </w:rPr>
        <w:t>这个网格的</w:t>
      </w:r>
      <w:r w:rsidR="00FD0C9B">
        <w:rPr>
          <w:rFonts w:ascii="Times New Roman" w:hAnsi="Times New Roman" w:cs="Times New Roman" w:hint="eastAsia"/>
          <w:b/>
        </w:rPr>
        <w:t>1</w:t>
      </w:r>
      <w:r w:rsidR="00FD0C9B">
        <w:rPr>
          <w:rFonts w:ascii="Times New Roman" w:hAnsi="Times New Roman" w:cs="Times New Roman"/>
          <w:b/>
        </w:rPr>
        <w:t>-</w:t>
      </w:r>
      <w:bookmarkStart w:id="0" w:name="_GoBack"/>
      <w:bookmarkEnd w:id="0"/>
      <w:r>
        <w:rPr>
          <w:rFonts w:ascii="Times New Roman" w:hAnsi="Times New Roman" w:cs="Times New Roman" w:hint="eastAsia"/>
          <w:b/>
        </w:rPr>
        <w:t>p</w:t>
      </w:r>
      <w:r>
        <w:rPr>
          <w:rFonts w:ascii="Times New Roman" w:hAnsi="Times New Roman" w:cs="Times New Roman"/>
          <w:b/>
        </w:rPr>
        <w:t>op</w:t>
      </w:r>
    </w:p>
    <w:p w14:paraId="7469048A" w14:textId="3139360F" w:rsidR="00B947EA" w:rsidRDefault="00971AA7" w:rsidP="00B947EA">
      <w:pPr>
        <w:pStyle w:val="ListParagraph"/>
        <w:numPr>
          <w:ilvl w:val="3"/>
          <w:numId w:val="16"/>
        </w:numPr>
        <w:ind w:firstLineChars="0"/>
      </w:pPr>
      <w:r>
        <w:rPr>
          <w:rFonts w:hint="eastAsia"/>
        </w:rPr>
        <w:lastRenderedPageBreak/>
        <w:t>第一步rescale</w:t>
      </w:r>
      <w:r>
        <w:t xml:space="preserve"> cprob: </w:t>
      </w:r>
    </w:p>
    <w:p w14:paraId="7ADBB45D" w14:textId="131950D0" w:rsidR="00391F11" w:rsidRDefault="00EF3628" w:rsidP="00391F11">
      <w:pPr>
        <w:pStyle w:val="ListParagraph"/>
        <w:ind w:left="1680" w:firstLineChars="0" w:firstLine="0"/>
      </w:pPr>
      <w:r>
        <w:t>cs = (cprob – (1 – pop))</w:t>
      </w:r>
      <w:r w:rsidR="00792FE5">
        <w:t xml:space="preserve"> </w:t>
      </w:r>
      <w:r>
        <w:t>/</w:t>
      </w:r>
      <w:r w:rsidR="00792FE5">
        <w:t xml:space="preserve"> </w:t>
      </w:r>
      <w:r>
        <w:t>pop</w:t>
      </w:r>
    </w:p>
    <w:p w14:paraId="0BD38835" w14:textId="65C59069" w:rsidR="00391F11" w:rsidRPr="003B58AA" w:rsidRDefault="009561D0" w:rsidP="00E43EBD">
      <w:pPr>
        <w:pStyle w:val="ListParagraph"/>
        <w:numPr>
          <w:ilvl w:val="3"/>
          <w:numId w:val="16"/>
        </w:numPr>
        <w:ind w:firstLineChars="0"/>
        <w:rPr>
          <w:b/>
        </w:rPr>
      </w:pPr>
      <w:r w:rsidRPr="003B58AA">
        <w:rPr>
          <w:b/>
        </w:rPr>
        <w:t>convert cs to a z-score from standard normal</w:t>
      </w:r>
      <w:r w:rsidR="003B58AA">
        <w:rPr>
          <w:rFonts w:hint="eastAsia"/>
          <w:b/>
        </w:rPr>
        <w:t>。</w:t>
      </w:r>
      <w:r w:rsidR="003A74AA">
        <w:rPr>
          <w:rFonts w:hint="eastAsia"/>
          <w:b/>
        </w:rPr>
        <w:t>实际上</w:t>
      </w:r>
      <w:r w:rsidR="003A74AA" w:rsidRPr="003B5903">
        <w:t>rn = sqrt (2._sp) * erfinv ((2._sp*real(cs, kind(sp)))-1.0_sp)</w:t>
      </w:r>
      <w:r w:rsidR="003A74AA">
        <w:rPr>
          <w:rFonts w:hint="eastAsia"/>
        </w:rPr>
        <w:t>是对以上截图求解x，即给定累计概率密度c</w:t>
      </w:r>
      <w:r w:rsidR="003A74AA">
        <w:t>s</w:t>
      </w:r>
      <w:r w:rsidR="00E43EBD">
        <w:rPr>
          <w:rFonts w:hint="eastAsia"/>
        </w:rPr>
        <w:t>，求解在N</w:t>
      </w:r>
      <w:r w:rsidR="00E43EBD">
        <w:t>(0,1)</w:t>
      </w:r>
      <w:r w:rsidR="00E43EBD">
        <w:rPr>
          <w:rFonts w:hint="eastAsia"/>
        </w:rPr>
        <w:t>分布下对应的数值rn，rn是正态分布下的数值，之后要转换为实际降水的分布</w:t>
      </w:r>
      <w:r w:rsidR="00E43EBD">
        <w:t>N(mean,std</w:t>
      </w:r>
      <w:r w:rsidR="00E43EBD" w:rsidRPr="00E43EBD">
        <w:rPr>
          <w:vertAlign w:val="superscript"/>
        </w:rPr>
        <w:t>2</w:t>
      </w:r>
      <w:r w:rsidR="00E43EBD">
        <w:t>)</w:t>
      </w:r>
      <w:r w:rsidR="00E43EBD">
        <w:rPr>
          <w:rFonts w:hint="eastAsia"/>
        </w:rPr>
        <w:t>，所以也可以将r</w:t>
      </w:r>
      <w:r w:rsidR="00E43EBD">
        <w:t>n</w:t>
      </w:r>
      <w:r w:rsidR="00E43EBD">
        <w:rPr>
          <w:rFonts w:hint="eastAsia"/>
        </w:rPr>
        <w:t>直接理解为z</w:t>
      </w:r>
      <w:r w:rsidR="00E43EBD">
        <w:t>-scorre =</w:t>
      </w:r>
      <w:r w:rsidR="00E43EBD">
        <w:rPr>
          <w:b/>
        </w:rPr>
        <w:t xml:space="preserve"> </w:t>
      </w:r>
      <w:r w:rsidR="003B58AA">
        <w:rPr>
          <w:b/>
        </w:rPr>
        <w:t>(</w:t>
      </w:r>
      <w:r w:rsidR="0024778B">
        <w:rPr>
          <w:rFonts w:hint="eastAsia"/>
          <w:b/>
        </w:rPr>
        <w:t>实际数值</w:t>
      </w:r>
      <w:r w:rsidR="003B58AA">
        <w:rPr>
          <w:b/>
        </w:rPr>
        <w:t>-</w:t>
      </w:r>
      <w:r w:rsidR="00C5073E">
        <w:rPr>
          <w:b/>
        </w:rPr>
        <w:t>mean</w:t>
      </w:r>
      <w:r w:rsidR="006C1464">
        <w:rPr>
          <w:b/>
        </w:rPr>
        <w:t>)/std</w:t>
      </w:r>
    </w:p>
    <w:p w14:paraId="1C8D124C" w14:textId="41B62C9F" w:rsidR="004B50AE" w:rsidRDefault="00A93B90" w:rsidP="00C63A77">
      <w:pPr>
        <w:pStyle w:val="ListParagraph"/>
        <w:ind w:left="1680" w:firstLineChars="0" w:firstLine="0"/>
      </w:pPr>
      <w:r>
        <w:rPr>
          <w:rFonts w:hint="eastAsia"/>
        </w:rPr>
        <w:t>i</w:t>
      </w:r>
      <w:r>
        <w:t>f cs&lt;3e-5,  rn =-3.99</w:t>
      </w:r>
    </w:p>
    <w:p w14:paraId="04DAA15D" w14:textId="06DACFA3" w:rsidR="00A93B90" w:rsidRDefault="00A93B90" w:rsidP="00C63A77">
      <w:pPr>
        <w:pStyle w:val="ListParagraph"/>
        <w:ind w:left="1680" w:firstLineChars="0" w:firstLine="0"/>
      </w:pPr>
      <w:r>
        <w:rPr>
          <w:rFonts w:hint="eastAsia"/>
        </w:rPr>
        <w:t>i</w:t>
      </w:r>
      <w:r>
        <w:t>f cs&gt;</w:t>
      </w:r>
      <w:r w:rsidR="00E249C4" w:rsidRPr="00E249C4">
        <w:t>0.99997</w:t>
      </w:r>
      <w:r w:rsidR="00E249C4">
        <w:t>,  rn=3.99</w:t>
      </w:r>
    </w:p>
    <w:p w14:paraId="0D91846D" w14:textId="0E251CB4" w:rsidR="009D6012" w:rsidRDefault="00E249C4" w:rsidP="009D6012">
      <w:pPr>
        <w:pStyle w:val="ListParagraph"/>
        <w:ind w:left="1680" w:firstLineChars="0" w:firstLine="0"/>
      </w:pPr>
      <w:r>
        <w:rPr>
          <w:rFonts w:hint="eastAsia"/>
        </w:rPr>
        <w:t>e</w:t>
      </w:r>
      <w:r>
        <w:t xml:space="preserve">lse: </w:t>
      </w:r>
      <w:r w:rsidR="003B5903" w:rsidRPr="003B5903">
        <w:t>rn = sqrt (2._sp) * erfinv ((2._sp*real(cs, kind(sp)))-1.0_sp)</w:t>
      </w:r>
    </w:p>
    <w:p w14:paraId="507BC413" w14:textId="792CA87C" w:rsidR="009D6012" w:rsidRDefault="00305643" w:rsidP="009B26A2">
      <w:pPr>
        <w:pStyle w:val="ListParagraph"/>
        <w:numPr>
          <w:ilvl w:val="0"/>
          <w:numId w:val="21"/>
        </w:numPr>
        <w:ind w:firstLineChars="0"/>
      </w:pPr>
      <w:r>
        <w:rPr>
          <w:rFonts w:hint="eastAsia"/>
        </w:rPr>
        <w:t>找到cs对应的百分位数，</w:t>
      </w:r>
      <w:r w:rsidR="009D6012" w:rsidRPr="009D6012">
        <w:t>cs_percentile = ceiling(cs*100.)</w:t>
      </w:r>
    </w:p>
    <w:p w14:paraId="41489109" w14:textId="599B3CCC" w:rsidR="00EF10E3" w:rsidRPr="009D6012" w:rsidRDefault="00EF10E3" w:rsidP="009B26A2">
      <w:pPr>
        <w:pStyle w:val="ListParagraph"/>
        <w:numPr>
          <w:ilvl w:val="0"/>
          <w:numId w:val="21"/>
        </w:numPr>
        <w:ind w:firstLineChars="0"/>
      </w:pPr>
      <w:r w:rsidRPr="00A3638D">
        <w:rPr>
          <w:rFonts w:hint="eastAsia"/>
          <w:b/>
        </w:rPr>
        <w:t>生成ensemble</w:t>
      </w:r>
      <w:r>
        <w:rPr>
          <w:rFonts w:hint="eastAsia"/>
          <w:b/>
        </w:rPr>
        <w:t>降水</w:t>
      </w:r>
    </w:p>
    <w:p w14:paraId="78E1EC72" w14:textId="7F445F14" w:rsidR="009B26A2" w:rsidRPr="00EF10E3" w:rsidRDefault="00470588" w:rsidP="00EF10E3">
      <w:pPr>
        <w:ind w:left="1260" w:firstLine="420"/>
        <w:rPr>
          <w:b/>
        </w:rPr>
      </w:pPr>
      <w:r>
        <w:rPr>
          <w:rFonts w:hint="eastAsia"/>
          <w:b/>
        </w:rPr>
        <w:t>time</w:t>
      </w:r>
      <w:r>
        <w:rPr>
          <w:b/>
        </w:rPr>
        <w:t xml:space="preserve">_mode = </w:t>
      </w:r>
      <w:r w:rsidR="009B26A2" w:rsidRPr="00EF10E3">
        <w:rPr>
          <w:rFonts w:hint="eastAsia"/>
          <w:b/>
        </w:rPr>
        <w:t>daily</w:t>
      </w:r>
    </w:p>
    <w:p w14:paraId="78DE8BA7" w14:textId="264A9B9A" w:rsidR="00CE3B00" w:rsidRPr="00C45832" w:rsidRDefault="00C45832" w:rsidP="009B26A2">
      <w:pPr>
        <w:pStyle w:val="ListParagraph"/>
        <w:numPr>
          <w:ilvl w:val="1"/>
          <w:numId w:val="21"/>
        </w:numPr>
        <w:ind w:firstLineChars="0"/>
        <w:rPr>
          <w:b/>
        </w:rPr>
      </w:pPr>
      <w:r>
        <w:t>ra = pcp</w:t>
      </w:r>
      <w:r w:rsidRPr="00CE3B00">
        <w:t xml:space="preserve"> (isp1,isp2,istep)</w:t>
      </w:r>
      <w:r>
        <w:t xml:space="preserve"> + rn*pcp_error</w:t>
      </w:r>
      <w:r w:rsidRPr="00CE3B00">
        <w:t xml:space="preserve"> (isp1,isp2,istep)</w:t>
      </w:r>
      <w:r>
        <w:rPr>
          <w:rFonts w:hint="eastAsia"/>
        </w:rPr>
        <w:t>，p</w:t>
      </w:r>
      <w:r>
        <w:t>cp</w:t>
      </w:r>
      <w:r>
        <w:rPr>
          <w:rFonts w:hint="eastAsia"/>
        </w:rPr>
        <w:t>和p</w:t>
      </w:r>
      <w:r>
        <w:t>cp_error</w:t>
      </w:r>
      <w:r>
        <w:rPr>
          <w:rFonts w:hint="eastAsia"/>
        </w:rPr>
        <w:t>都是第5步生成的，rn就是上一步生成的z</w:t>
      </w:r>
      <w:r>
        <w:t>-score</w:t>
      </w:r>
    </w:p>
    <w:p w14:paraId="1740227D" w14:textId="7C73BC64" w:rsidR="00C45832" w:rsidRPr="00C45832" w:rsidRDefault="00C45832" w:rsidP="009B26A2">
      <w:pPr>
        <w:pStyle w:val="ListParagraph"/>
        <w:numPr>
          <w:ilvl w:val="1"/>
          <w:numId w:val="21"/>
        </w:numPr>
        <w:ind w:firstLineChars="0"/>
      </w:pPr>
      <w:r w:rsidRPr="00C45832">
        <w:t>ra = ((ra*(1.0/transform))+1.0_dp)**transform</w:t>
      </w:r>
      <w:r w:rsidR="008F6D05">
        <w:rPr>
          <w:rFonts w:hint="eastAsia"/>
        </w:rPr>
        <w:t>。</w:t>
      </w:r>
      <w:r w:rsidR="00EE4AFA">
        <w:rPr>
          <w:rFonts w:hint="eastAsia"/>
        </w:rPr>
        <w:t>ra</w:t>
      </w:r>
      <w:r w:rsidR="00251889">
        <w:rPr>
          <w:rFonts w:hint="eastAsia"/>
        </w:rPr>
        <w:t>就是转化回去的降水</w:t>
      </w:r>
      <w:r w:rsidR="008745D6">
        <w:rPr>
          <w:rFonts w:hint="eastAsia"/>
        </w:rPr>
        <w:t>，这是reverse</w:t>
      </w:r>
      <w:r w:rsidR="008745D6">
        <w:t xml:space="preserve"> </w:t>
      </w:r>
      <w:r w:rsidR="008745D6">
        <w:rPr>
          <w:rFonts w:hint="eastAsia"/>
        </w:rPr>
        <w:t>box</w:t>
      </w:r>
      <w:r w:rsidR="008745D6">
        <w:t>-cox</w:t>
      </w:r>
      <w:r w:rsidR="008745D6">
        <w:rPr>
          <w:rFonts w:hint="eastAsia"/>
        </w:rPr>
        <w:t xml:space="preserve"> transformation</w:t>
      </w:r>
    </w:p>
    <w:p w14:paraId="06476B13" w14:textId="3ACA9C83" w:rsidR="00C45832" w:rsidRPr="00EE4AFA" w:rsidRDefault="00101F01" w:rsidP="009B26A2">
      <w:pPr>
        <w:pStyle w:val="ListParagraph"/>
        <w:numPr>
          <w:ilvl w:val="1"/>
          <w:numId w:val="21"/>
        </w:numPr>
        <w:ind w:firstLineChars="0"/>
      </w:pPr>
      <w:r>
        <w:rPr>
          <w:rFonts w:hint="eastAsia"/>
        </w:rPr>
        <w:t>限制ra的最大值，使得最大降水在一定范围内，</w:t>
      </w:r>
      <w:r w:rsidRPr="00101F01">
        <w:t>obs_max = 1.5*((((obs_max_pcp(isp1,isp2,istep)+0.2*cs)*(1.0/transform))+1.0)**transform)</w:t>
      </w:r>
      <w:r>
        <w:rPr>
          <w:rFonts w:hint="eastAsia"/>
        </w:rPr>
        <w:t>。</w:t>
      </w:r>
      <w:r w:rsidR="00A84488">
        <w:rPr>
          <w:rFonts w:hint="eastAsia"/>
        </w:rPr>
        <w:t>因为</w:t>
      </w:r>
      <w:r w:rsidR="00A84488" w:rsidRPr="00101F01">
        <w:t>obs_max_pcp</w:t>
      </w:r>
      <w:r w:rsidR="00A84488">
        <w:rPr>
          <w:rFonts w:hint="eastAsia"/>
        </w:rPr>
        <w:t>最大为5，这个obs</w:t>
      </w:r>
      <w:r w:rsidR="00A84488">
        <w:t>_max</w:t>
      </w:r>
      <w:r w:rsidR="00A84488">
        <w:rPr>
          <w:rFonts w:hint="eastAsia"/>
        </w:rPr>
        <w:t>最大不超过2</w:t>
      </w:r>
      <w:r w:rsidR="00A84488">
        <w:t>8</w:t>
      </w:r>
      <w:r w:rsidR="00A84488">
        <w:rPr>
          <w:rFonts w:hint="eastAsia"/>
        </w:rPr>
        <w:t>，</w:t>
      </w:r>
      <w:r w:rsidR="00F876E9">
        <w:rPr>
          <w:rFonts w:hint="eastAsia"/>
        </w:rPr>
        <w:t>似乎</w:t>
      </w:r>
      <w:r w:rsidR="00A84488">
        <w:rPr>
          <w:rFonts w:hint="eastAsia"/>
        </w:rPr>
        <w:t>是不对的</w:t>
      </w:r>
    </w:p>
    <w:p w14:paraId="4249A982" w14:textId="0F30E3BD" w:rsidR="00B364CF" w:rsidRDefault="00EE4AFA" w:rsidP="00B364CF">
      <w:pPr>
        <w:pStyle w:val="ListParagraph"/>
        <w:numPr>
          <w:ilvl w:val="1"/>
          <w:numId w:val="21"/>
        </w:numPr>
        <w:ind w:firstLineChars="0"/>
      </w:pPr>
      <w:r>
        <w:rPr>
          <w:rFonts w:hint="eastAsia"/>
        </w:rPr>
        <w:t>ra输出为最后降水</w:t>
      </w:r>
    </w:p>
    <w:p w14:paraId="619D915D" w14:textId="2EA93514" w:rsidR="00554364" w:rsidRDefault="00554364" w:rsidP="00B364CF">
      <w:pPr>
        <w:pStyle w:val="ListParagraph"/>
        <w:numPr>
          <w:ilvl w:val="1"/>
          <w:numId w:val="21"/>
        </w:numPr>
        <w:ind w:firstLineChars="0"/>
      </w:pPr>
      <w:r>
        <w:rPr>
          <w:rFonts w:hint="eastAsia"/>
        </w:rPr>
        <w:t>如果最终将水&lt;</w:t>
      </w:r>
      <w:r>
        <w:t>0.1</w:t>
      </w:r>
      <w:r>
        <w:rPr>
          <w:rFonts w:hint="eastAsia"/>
        </w:rPr>
        <w:t>，则将其赋值为0</w:t>
      </w:r>
      <w:r>
        <w:t>.1</w:t>
      </w:r>
    </w:p>
    <w:p w14:paraId="78C7483A" w14:textId="7A197697" w:rsidR="00072F40" w:rsidRPr="00A3638D" w:rsidRDefault="00470588" w:rsidP="00EF10E3">
      <w:pPr>
        <w:pStyle w:val="ListParagraph"/>
        <w:ind w:left="1680" w:firstLineChars="0" w:firstLine="0"/>
        <w:rPr>
          <w:b/>
        </w:rPr>
      </w:pPr>
      <w:r>
        <w:rPr>
          <w:rFonts w:hint="eastAsia"/>
          <w:b/>
        </w:rPr>
        <w:t>time</w:t>
      </w:r>
      <w:r>
        <w:rPr>
          <w:b/>
        </w:rPr>
        <w:t xml:space="preserve">_mode = </w:t>
      </w:r>
      <w:r w:rsidR="00072F40">
        <w:rPr>
          <w:rFonts w:hint="eastAsia"/>
          <w:b/>
        </w:rPr>
        <w:t>climo</w:t>
      </w:r>
    </w:p>
    <w:p w14:paraId="102ACCC3" w14:textId="77777777" w:rsidR="00072F40" w:rsidRDefault="00072F40" w:rsidP="00072F40">
      <w:pPr>
        <w:pStyle w:val="ListParagraph"/>
        <w:numPr>
          <w:ilvl w:val="1"/>
          <w:numId w:val="21"/>
        </w:numPr>
        <w:ind w:firstLineChars="0"/>
      </w:pPr>
      <w:r>
        <w:rPr>
          <w:rFonts w:hint="eastAsia"/>
        </w:rPr>
        <w:t>与之前类似，得到ra</w:t>
      </w:r>
    </w:p>
    <w:p w14:paraId="2C661DED" w14:textId="48396992" w:rsidR="00072F40" w:rsidRPr="00072F40" w:rsidRDefault="00072F40" w:rsidP="00072F40">
      <w:pPr>
        <w:pStyle w:val="ListParagraph"/>
        <w:numPr>
          <w:ilvl w:val="1"/>
          <w:numId w:val="21"/>
        </w:numPr>
        <w:ind w:firstLineChars="0"/>
      </w:pPr>
      <w:r>
        <w:rPr>
          <w:rFonts w:hint="eastAsia"/>
        </w:rPr>
        <w:t>ra赋值为最终降水，如果小于0</w:t>
      </w:r>
      <w:r>
        <w:t>.01</w:t>
      </w:r>
      <w:r>
        <w:rPr>
          <w:rFonts w:hint="eastAsia"/>
        </w:rPr>
        <w:t>则赋值为0</w:t>
      </w:r>
      <w:r>
        <w:t>.01</w:t>
      </w:r>
    </w:p>
    <w:p w14:paraId="6C1C1294" w14:textId="3DE76702" w:rsidR="00883D2C" w:rsidRPr="00A3638D" w:rsidRDefault="00470588" w:rsidP="00EF10E3">
      <w:pPr>
        <w:pStyle w:val="ListParagraph"/>
        <w:ind w:left="1680" w:firstLineChars="0" w:firstLine="0"/>
        <w:rPr>
          <w:b/>
        </w:rPr>
      </w:pPr>
      <w:r>
        <w:rPr>
          <w:rFonts w:hint="eastAsia"/>
          <w:b/>
        </w:rPr>
        <w:t>time</w:t>
      </w:r>
      <w:r>
        <w:rPr>
          <w:b/>
        </w:rPr>
        <w:t xml:space="preserve">_mode = </w:t>
      </w:r>
      <w:r w:rsidR="00B67905" w:rsidRPr="00A3638D">
        <w:rPr>
          <w:rFonts w:hint="eastAsia"/>
          <w:b/>
        </w:rPr>
        <w:t>daily</w:t>
      </w:r>
      <w:r w:rsidR="00B67905" w:rsidRPr="00A3638D">
        <w:rPr>
          <w:b/>
        </w:rPr>
        <w:t>_anom</w:t>
      </w:r>
    </w:p>
    <w:p w14:paraId="69990949" w14:textId="7472A958" w:rsidR="00A3638D" w:rsidRDefault="001D20C6" w:rsidP="00A3638D">
      <w:pPr>
        <w:pStyle w:val="ListParagraph"/>
        <w:numPr>
          <w:ilvl w:val="1"/>
          <w:numId w:val="21"/>
        </w:numPr>
        <w:ind w:firstLineChars="0"/>
      </w:pPr>
      <w:r>
        <w:rPr>
          <w:rFonts w:hint="eastAsia"/>
        </w:rPr>
        <w:t>与daily类似，生成ra</w:t>
      </w:r>
    </w:p>
    <w:p w14:paraId="40E7BF9B" w14:textId="4515B87C" w:rsidR="00CE3B00" w:rsidRDefault="00076CDF" w:rsidP="00A3638D">
      <w:pPr>
        <w:pStyle w:val="ListParagraph"/>
        <w:numPr>
          <w:ilvl w:val="1"/>
          <w:numId w:val="21"/>
        </w:numPr>
        <w:ind w:firstLineChars="0"/>
      </w:pPr>
      <w:r>
        <w:rPr>
          <w:rFonts w:hint="eastAsia"/>
        </w:rPr>
        <w:t>在daily所有ensemble中（已经在daily</w:t>
      </w:r>
      <w:r>
        <w:t>_anom</w:t>
      </w:r>
      <w:r>
        <w:rPr>
          <w:rFonts w:hint="eastAsia"/>
        </w:rPr>
        <w:t>之前完成估计了）</w:t>
      </w:r>
      <w:r w:rsidR="002364D6">
        <w:rPr>
          <w:rFonts w:hint="eastAsia"/>
        </w:rPr>
        <w:t>，降水从大到小排列，</w:t>
      </w:r>
      <w:r>
        <w:rPr>
          <w:rFonts w:hint="eastAsia"/>
        </w:rPr>
        <w:t>找到对应于cs百分位数的那个ensemble</w:t>
      </w:r>
      <w:r w:rsidR="00ED03CD">
        <w:rPr>
          <w:rFonts w:hint="eastAsia"/>
        </w:rPr>
        <w:t>，然后将这个ensemble的网格降水乘以ra，</w:t>
      </w:r>
      <w:r w:rsidR="008A45C6">
        <w:rPr>
          <w:rFonts w:hint="eastAsia"/>
        </w:rPr>
        <w:t>得到最终降水</w:t>
      </w:r>
    </w:p>
    <w:p w14:paraId="2B3F8EA0" w14:textId="0A5CF8C0" w:rsidR="00084269" w:rsidRDefault="00471B24" w:rsidP="00A3638D">
      <w:pPr>
        <w:pStyle w:val="ListParagraph"/>
        <w:numPr>
          <w:ilvl w:val="1"/>
          <w:numId w:val="21"/>
        </w:numPr>
        <w:ind w:firstLineChars="0"/>
      </w:pPr>
      <w:r>
        <w:rPr>
          <w:rFonts w:hint="eastAsia"/>
        </w:rPr>
        <w:t>然后又是一个最大降水限制，通过一些看似经验性的公式得到</w:t>
      </w:r>
      <w:r w:rsidR="00B81764">
        <w:rPr>
          <w:rFonts w:hint="eastAsia"/>
        </w:rPr>
        <w:t>，</w:t>
      </w:r>
      <w:r w:rsidR="00667E8F">
        <w:rPr>
          <w:rFonts w:hint="eastAsia"/>
        </w:rPr>
        <w:t>跟daily的公式相似，但是</w:t>
      </w:r>
      <w:r w:rsidR="008745D6">
        <w:rPr>
          <w:rFonts w:hint="eastAsia"/>
        </w:rPr>
        <w:t>daily</w:t>
      </w:r>
      <w:r w:rsidR="008745D6">
        <w:t>_anom</w:t>
      </w:r>
      <w:r w:rsidR="008745D6">
        <w:rPr>
          <w:rFonts w:hint="eastAsia"/>
        </w:rPr>
        <w:t>计算的是ratio，最后乘以了climo的降水，所以是合理的</w:t>
      </w:r>
    </w:p>
    <w:p w14:paraId="2A127738" w14:textId="20111C8E" w:rsidR="00554364" w:rsidRDefault="00554364" w:rsidP="00554364">
      <w:pPr>
        <w:pStyle w:val="ListParagraph"/>
        <w:numPr>
          <w:ilvl w:val="1"/>
          <w:numId w:val="21"/>
        </w:numPr>
        <w:ind w:firstLineChars="0"/>
      </w:pPr>
      <w:r>
        <w:rPr>
          <w:rFonts w:hint="eastAsia"/>
        </w:rPr>
        <w:t>如果最终将水&lt;</w:t>
      </w:r>
      <w:r>
        <w:t>0.1</w:t>
      </w:r>
      <w:r>
        <w:rPr>
          <w:rFonts w:hint="eastAsia"/>
        </w:rPr>
        <w:t>，则将其赋值为0</w:t>
      </w:r>
      <w:r>
        <w:t>.1</w:t>
      </w:r>
    </w:p>
    <w:p w14:paraId="4B813320" w14:textId="5B941153" w:rsidR="005D34DC" w:rsidRDefault="005D34DC" w:rsidP="00695C30">
      <w:pPr>
        <w:pStyle w:val="ListParagraph"/>
        <w:numPr>
          <w:ilvl w:val="2"/>
          <w:numId w:val="16"/>
        </w:numPr>
        <w:ind w:firstLineChars="0"/>
      </w:pPr>
      <w:r>
        <w:rPr>
          <w:rFonts w:hint="eastAsia"/>
        </w:rPr>
        <w:t>生成ensemble温度</w:t>
      </w:r>
    </w:p>
    <w:p w14:paraId="72A10A47" w14:textId="413F1BD6" w:rsidR="00FD5299" w:rsidRDefault="00FD5299" w:rsidP="008B5870">
      <w:pPr>
        <w:ind w:left="840" w:firstLine="420"/>
      </w:pPr>
      <w:r>
        <w:rPr>
          <w:rFonts w:hint="eastAsia"/>
          <w:b/>
        </w:rPr>
        <w:t>time</w:t>
      </w:r>
      <w:r>
        <w:rPr>
          <w:b/>
        </w:rPr>
        <w:t xml:space="preserve">_mode = </w:t>
      </w:r>
      <w:r w:rsidRPr="00EF10E3">
        <w:rPr>
          <w:rFonts w:hint="eastAsia"/>
          <w:b/>
        </w:rPr>
        <w:t>daily</w:t>
      </w:r>
    </w:p>
    <w:p w14:paraId="08858032" w14:textId="233DF7B1" w:rsidR="000238CA" w:rsidRPr="00C45832" w:rsidRDefault="000238CA" w:rsidP="008B5870">
      <w:pPr>
        <w:pStyle w:val="ListParagraph"/>
        <w:numPr>
          <w:ilvl w:val="0"/>
          <w:numId w:val="21"/>
        </w:numPr>
        <w:ind w:firstLineChars="0"/>
        <w:rPr>
          <w:b/>
        </w:rPr>
      </w:pPr>
      <w:r>
        <w:t>ra = trange</w:t>
      </w:r>
      <w:r w:rsidRPr="00CE3B00">
        <w:t xml:space="preserve"> (isp1,isp2,istep)</w:t>
      </w:r>
      <w:r>
        <w:t xml:space="preserve"> + </w:t>
      </w:r>
      <w:r w:rsidR="00630071">
        <w:t>trange_random(isp1,isp2)</w:t>
      </w:r>
      <w:r>
        <w:t>*</w:t>
      </w:r>
      <w:r w:rsidR="00630071">
        <w:t>trange</w:t>
      </w:r>
      <w:r>
        <w:t>_error</w:t>
      </w:r>
      <w:r w:rsidRPr="00CE3B00">
        <w:t xml:space="preserve"> (isp1,isp2,istep)</w:t>
      </w:r>
      <w:r w:rsidR="00A37F6E">
        <w:rPr>
          <w:rFonts w:hint="eastAsia"/>
        </w:rPr>
        <w:t>。这里不跟降水那么复杂，</w:t>
      </w:r>
      <w:r w:rsidR="00937210">
        <w:rPr>
          <w:rFonts w:hint="eastAsia"/>
        </w:rPr>
        <w:t>要估计什么c</w:t>
      </w:r>
      <w:r w:rsidR="00937210">
        <w:t>prob cs</w:t>
      </w:r>
      <w:r w:rsidR="00937210">
        <w:rPr>
          <w:rFonts w:hint="eastAsia"/>
        </w:rPr>
        <w:t>。</w:t>
      </w:r>
      <w:r w:rsidR="00E6729D">
        <w:t>trange_random</w:t>
      </w:r>
      <w:r w:rsidR="00E6729D">
        <w:rPr>
          <w:rFonts w:hint="eastAsia"/>
        </w:rPr>
        <w:t>直接相当于降水里的z</w:t>
      </w:r>
      <w:r w:rsidR="00E6729D">
        <w:t>-score</w:t>
      </w:r>
      <w:r w:rsidR="00E6729D">
        <w:rPr>
          <w:rFonts w:hint="eastAsia"/>
        </w:rPr>
        <w:t>，也就是rn</w:t>
      </w:r>
      <w:r w:rsidR="00F7747D">
        <w:rPr>
          <w:rFonts w:hint="eastAsia"/>
        </w:rPr>
        <w:t>。</w:t>
      </w:r>
    </w:p>
    <w:p w14:paraId="450F90EF" w14:textId="5EF612EF" w:rsidR="00FD5299" w:rsidRDefault="00AE3299" w:rsidP="008B5870">
      <w:pPr>
        <w:pStyle w:val="ListParagraph"/>
        <w:numPr>
          <w:ilvl w:val="0"/>
          <w:numId w:val="21"/>
        </w:numPr>
        <w:ind w:firstLineChars="0"/>
      </w:pPr>
      <w:r>
        <w:rPr>
          <w:rFonts w:hint="eastAsia"/>
        </w:rPr>
        <w:t>ra为最终的trange</w:t>
      </w:r>
    </w:p>
    <w:p w14:paraId="21414586" w14:textId="3039DC08" w:rsidR="00AE3299" w:rsidRDefault="00AE3299" w:rsidP="008B5870">
      <w:pPr>
        <w:pStyle w:val="ListParagraph"/>
        <w:numPr>
          <w:ilvl w:val="0"/>
          <w:numId w:val="21"/>
        </w:numPr>
        <w:ind w:firstLineChars="0"/>
      </w:pPr>
      <w:r>
        <w:rPr>
          <w:rFonts w:hint="eastAsia"/>
        </w:rPr>
        <w:t>tmean同样的步骤</w:t>
      </w:r>
    </w:p>
    <w:p w14:paraId="56D12D47" w14:textId="00CFA62F" w:rsidR="00BB52D1" w:rsidRDefault="00BB52D1" w:rsidP="004F7019">
      <w:pPr>
        <w:ind w:left="1260"/>
      </w:pPr>
      <w:r w:rsidRPr="004F7019">
        <w:rPr>
          <w:rFonts w:hint="eastAsia"/>
          <w:b/>
        </w:rPr>
        <w:t>time</w:t>
      </w:r>
      <w:r w:rsidRPr="004F7019">
        <w:rPr>
          <w:b/>
        </w:rPr>
        <w:t xml:space="preserve">_mode = </w:t>
      </w:r>
      <w:r w:rsidRPr="004F7019">
        <w:rPr>
          <w:rFonts w:hint="eastAsia"/>
          <w:b/>
        </w:rPr>
        <w:t>c</w:t>
      </w:r>
      <w:r w:rsidRPr="004F7019">
        <w:rPr>
          <w:b/>
        </w:rPr>
        <w:t>limo</w:t>
      </w:r>
    </w:p>
    <w:p w14:paraId="58BA8226" w14:textId="44B53238" w:rsidR="004F7019" w:rsidRDefault="00D54267" w:rsidP="004F7019">
      <w:pPr>
        <w:pStyle w:val="ListParagraph"/>
        <w:numPr>
          <w:ilvl w:val="0"/>
          <w:numId w:val="21"/>
        </w:numPr>
        <w:ind w:firstLineChars="0"/>
      </w:pPr>
      <w:r>
        <w:rPr>
          <w:rFonts w:hint="eastAsia"/>
        </w:rPr>
        <w:t>跟daily</w:t>
      </w:r>
      <w:r w:rsidR="004F7019">
        <w:rPr>
          <w:rFonts w:hint="eastAsia"/>
        </w:rPr>
        <w:t>同样的步骤</w:t>
      </w:r>
    </w:p>
    <w:p w14:paraId="458B69CA" w14:textId="42264814" w:rsidR="00D54267" w:rsidRDefault="00D54267" w:rsidP="0047011F">
      <w:pPr>
        <w:ind w:left="1260"/>
      </w:pPr>
      <w:r w:rsidRPr="0047011F">
        <w:rPr>
          <w:rFonts w:hint="eastAsia"/>
          <w:b/>
        </w:rPr>
        <w:lastRenderedPageBreak/>
        <w:t>time</w:t>
      </w:r>
      <w:r w:rsidRPr="0047011F">
        <w:rPr>
          <w:b/>
        </w:rPr>
        <w:t xml:space="preserve">_mode = </w:t>
      </w:r>
      <w:r w:rsidR="00CC2D58">
        <w:rPr>
          <w:rFonts w:hint="eastAsia"/>
          <w:b/>
        </w:rPr>
        <w:t>dail</w:t>
      </w:r>
      <w:r w:rsidR="00CC2D58">
        <w:rPr>
          <w:b/>
        </w:rPr>
        <w:t>y_anom</w:t>
      </w:r>
    </w:p>
    <w:p w14:paraId="1978EDA8" w14:textId="53EF4FC6" w:rsidR="0047011F" w:rsidRDefault="00785613" w:rsidP="0047011F">
      <w:pPr>
        <w:pStyle w:val="ListParagraph"/>
        <w:numPr>
          <w:ilvl w:val="0"/>
          <w:numId w:val="21"/>
        </w:numPr>
        <w:ind w:firstLineChars="0"/>
      </w:pPr>
      <w:r>
        <w:rPr>
          <w:rFonts w:hint="eastAsia"/>
        </w:rPr>
        <w:t>估计combined</w:t>
      </w:r>
      <w:r>
        <w:t xml:space="preserve"> error</w:t>
      </w:r>
      <w:r w:rsidR="00B22ABB">
        <w:rPr>
          <w:rFonts w:hint="eastAsia"/>
        </w:rPr>
        <w:t xml:space="preserve">： </w:t>
      </w:r>
      <w:r w:rsidR="00B22ABB" w:rsidRPr="00B22ABB">
        <w:t>combined_error</w:t>
      </w:r>
      <w:r w:rsidR="00B22ABB">
        <w:t xml:space="preserve"> = </w:t>
      </w:r>
      <w:r w:rsidR="00B22ABB">
        <w:rPr>
          <w:rFonts w:hint="eastAsia"/>
        </w:rPr>
        <w:t>sqrt</w:t>
      </w:r>
      <w:r w:rsidR="00B22ABB">
        <w:t>(</w:t>
      </w:r>
      <w:r w:rsidR="00B22ABB" w:rsidRPr="00B22ABB">
        <w:t>tmean_error</w:t>
      </w:r>
      <w:r w:rsidR="00B22ABB">
        <w:t xml:space="preserve">**2 + </w:t>
      </w:r>
      <w:r w:rsidR="002945C7" w:rsidRPr="002945C7">
        <w:t>uncert_tmean</w:t>
      </w:r>
      <w:r w:rsidR="002945C7">
        <w:t>**2)</w:t>
      </w:r>
      <w:r w:rsidR="002945C7">
        <w:rPr>
          <w:rFonts w:hint="eastAsia"/>
        </w:rPr>
        <w:t>。这是两个正太分布相加，其中</w:t>
      </w:r>
      <w:r w:rsidR="00D360E0" w:rsidRPr="00B22ABB">
        <w:t>tmean_error</w:t>
      </w:r>
      <w:r w:rsidR="00D360E0">
        <w:rPr>
          <w:rFonts w:hint="eastAsia"/>
        </w:rPr>
        <w:t>是第五步中regression得到的（o</w:t>
      </w:r>
      <w:r w:rsidR="00D360E0">
        <w:t>ne-leave-out cross validation）</w:t>
      </w:r>
      <w:r w:rsidR="00D360E0">
        <w:rPr>
          <w:rFonts w:hint="eastAsia"/>
        </w:rPr>
        <w:t>，</w:t>
      </w:r>
      <w:r w:rsidR="00D360E0" w:rsidRPr="002945C7">
        <w:t>uncert_tmean</w:t>
      </w:r>
      <w:r w:rsidR="00235243">
        <w:rPr>
          <w:rFonts w:hint="eastAsia"/>
        </w:rPr>
        <w:t>是</w:t>
      </w:r>
      <w:r w:rsidR="00DB7784">
        <w:t>monthly</w:t>
      </w:r>
      <w:r w:rsidR="00235243">
        <w:rPr>
          <w:rFonts w:hint="eastAsia"/>
        </w:rPr>
        <w:t>下所有ensemble估计值的标准差</w:t>
      </w:r>
      <w:r w:rsidR="003C695A">
        <w:rPr>
          <w:rFonts w:hint="eastAsia"/>
        </w:rPr>
        <w:t>。</w:t>
      </w:r>
    </w:p>
    <w:p w14:paraId="01DF407E" w14:textId="76726902" w:rsidR="003C695A" w:rsidRDefault="00CB5571" w:rsidP="0047011F">
      <w:pPr>
        <w:pStyle w:val="ListParagraph"/>
        <w:numPr>
          <w:ilvl w:val="0"/>
          <w:numId w:val="21"/>
        </w:numPr>
        <w:ind w:firstLineChars="0"/>
      </w:pPr>
      <w:r>
        <w:rPr>
          <w:rFonts w:hint="eastAsia"/>
        </w:rPr>
        <w:t>ra</w:t>
      </w:r>
      <w:r>
        <w:t xml:space="preserve"> = </w:t>
      </w:r>
      <w:r w:rsidR="00D070C7">
        <w:t>tmean</w:t>
      </w:r>
      <w:r w:rsidR="00D070C7" w:rsidRPr="00CE3B00">
        <w:t xml:space="preserve"> (isp1,isp2,istep)</w:t>
      </w:r>
      <w:r w:rsidR="00D070C7">
        <w:t xml:space="preserve"> + </w:t>
      </w:r>
      <w:r w:rsidR="00D070C7" w:rsidRPr="00D070C7">
        <w:t>climo_tmean(isp1,isp2</w:t>
      </w:r>
      <w:r w:rsidR="00D070C7">
        <w:t xml:space="preserve">) + </w:t>
      </w:r>
      <w:r w:rsidR="00D070C7" w:rsidRPr="00D070C7">
        <w:t>tmean_random(isp1,isp2)</w:t>
      </w:r>
      <w:r w:rsidR="00D070C7">
        <w:t xml:space="preserve"> * </w:t>
      </w:r>
      <w:r w:rsidR="00D070C7" w:rsidRPr="00D070C7">
        <w:t>combined_error</w:t>
      </w:r>
      <w:r w:rsidR="00D070C7">
        <w:rPr>
          <w:rFonts w:hint="eastAsia"/>
        </w:rPr>
        <w:t>，其中</w:t>
      </w:r>
      <w:r w:rsidR="00D070C7">
        <w:t>tmean</w:t>
      </w:r>
      <w:r w:rsidR="00D070C7">
        <w:rPr>
          <w:rFonts w:hint="eastAsia"/>
        </w:rPr>
        <w:t>是基于anomaly得到的，</w:t>
      </w:r>
      <w:r w:rsidR="00D070C7" w:rsidRPr="00D070C7">
        <w:t>climo_tmean</w:t>
      </w:r>
      <w:r w:rsidR="00D070C7">
        <w:rPr>
          <w:rFonts w:hint="eastAsia"/>
        </w:rPr>
        <w:t>是对应于整个月的（在climo）中生成，</w:t>
      </w:r>
      <w:r w:rsidR="00B752DE">
        <w:rPr>
          <w:rFonts w:hint="eastAsia"/>
        </w:rPr>
        <w:t>两者相加相当于当前的平均值，</w:t>
      </w:r>
      <w:r w:rsidR="00B752DE" w:rsidRPr="00D070C7">
        <w:t>tmean_random</w:t>
      </w:r>
      <w:r w:rsidR="00B752DE">
        <w:rPr>
          <w:rFonts w:hint="eastAsia"/>
        </w:rPr>
        <w:t>相当于z</w:t>
      </w:r>
      <w:r w:rsidR="00B752DE">
        <w:t>-score</w:t>
      </w:r>
      <w:r w:rsidR="00B752DE">
        <w:rPr>
          <w:rFonts w:hint="eastAsia"/>
        </w:rPr>
        <w:t>，</w:t>
      </w:r>
      <w:r w:rsidR="00D96F1E" w:rsidRPr="00D070C7">
        <w:t>combined_error</w:t>
      </w:r>
      <w:r w:rsidR="00D96F1E">
        <w:rPr>
          <w:rFonts w:hint="eastAsia"/>
        </w:rPr>
        <w:t>是标准差</w:t>
      </w:r>
      <w:r w:rsidR="00136839">
        <w:rPr>
          <w:rFonts w:hint="eastAsia"/>
        </w:rPr>
        <w:t>。ra是最终的tmean的估计值。</w:t>
      </w:r>
    </w:p>
    <w:p w14:paraId="36BAF500" w14:textId="5505E89C" w:rsidR="00BF09B2" w:rsidRDefault="00136839" w:rsidP="007304AE">
      <w:pPr>
        <w:pStyle w:val="ListParagraph"/>
        <w:numPr>
          <w:ilvl w:val="0"/>
          <w:numId w:val="21"/>
        </w:numPr>
        <w:ind w:firstLineChars="0"/>
      </w:pPr>
      <w:r>
        <w:rPr>
          <w:rFonts w:hint="eastAsia"/>
        </w:rPr>
        <w:t>trange的流程一样的</w:t>
      </w:r>
    </w:p>
    <w:p w14:paraId="41983E9F" w14:textId="63B628DD" w:rsidR="00D44847" w:rsidRDefault="00195B4D" w:rsidP="00D44847">
      <w:pPr>
        <w:pStyle w:val="ListParagraph"/>
        <w:numPr>
          <w:ilvl w:val="2"/>
          <w:numId w:val="16"/>
        </w:numPr>
        <w:ind w:firstLineChars="0"/>
      </w:pPr>
      <w:r w:rsidRPr="00195B4D">
        <w:t>check for unrealistic and non-physical trange values</w:t>
      </w:r>
      <w:r>
        <w:rPr>
          <w:rFonts w:hint="eastAsia"/>
        </w:rPr>
        <w:t>。</w:t>
      </w:r>
      <w:r w:rsidR="00B6599A" w:rsidRPr="00B6599A">
        <w:t>Trange</w:t>
      </w:r>
      <w:r w:rsidR="00B6599A" w:rsidRPr="005A4AFE">
        <w:rPr>
          <w:rFonts w:hint="eastAsia"/>
          <w:highlight w:val="yellow"/>
        </w:rPr>
        <w:t>大于4</w:t>
      </w:r>
      <w:r w:rsidR="00B6599A" w:rsidRPr="005A4AFE">
        <w:rPr>
          <w:highlight w:val="yellow"/>
        </w:rPr>
        <w:t>0</w:t>
      </w:r>
      <w:r w:rsidR="00B6599A" w:rsidRPr="005A4AFE">
        <w:rPr>
          <w:rFonts w:hint="eastAsia"/>
          <w:highlight w:val="yellow"/>
        </w:rPr>
        <w:t>则设置为4</w:t>
      </w:r>
      <w:r w:rsidR="00B6599A" w:rsidRPr="005A4AFE">
        <w:rPr>
          <w:highlight w:val="yellow"/>
        </w:rPr>
        <w:t>0</w:t>
      </w:r>
      <w:r w:rsidR="005A4AFE">
        <w:rPr>
          <w:rFonts w:hint="eastAsia"/>
          <w:highlight w:val="yellow"/>
        </w:rPr>
        <w:t>（这个是不是也有点小了？）</w:t>
      </w:r>
      <w:r w:rsidR="00B6599A">
        <w:rPr>
          <w:rFonts w:hint="eastAsia"/>
        </w:rPr>
        <w:t>，</w:t>
      </w:r>
      <w:r w:rsidR="00F74571" w:rsidRPr="00F74571">
        <w:rPr>
          <w:rFonts w:hint="eastAsia"/>
          <w:highlight w:val="yellow"/>
        </w:rPr>
        <w:t>t</w:t>
      </w:r>
      <w:r w:rsidR="00F74571" w:rsidRPr="00F74571">
        <w:rPr>
          <w:highlight w:val="yellow"/>
        </w:rPr>
        <w:t>mean</w:t>
      </w:r>
      <w:r w:rsidR="00F74571" w:rsidRPr="00F74571">
        <w:rPr>
          <w:rFonts w:hint="eastAsia"/>
          <w:highlight w:val="yellow"/>
        </w:rPr>
        <w:t>超出正负5</w:t>
      </w:r>
      <w:r w:rsidR="00F74571" w:rsidRPr="00F74571">
        <w:rPr>
          <w:highlight w:val="yellow"/>
        </w:rPr>
        <w:t>0</w:t>
      </w:r>
      <w:r w:rsidR="00F74571" w:rsidRPr="00F74571">
        <w:rPr>
          <w:rFonts w:hint="eastAsia"/>
          <w:highlight w:val="yellow"/>
        </w:rPr>
        <w:t>则设置为正负5</w:t>
      </w:r>
      <w:r w:rsidR="00F74571" w:rsidRPr="00F74571">
        <w:rPr>
          <w:highlight w:val="yellow"/>
        </w:rPr>
        <w:t>0</w:t>
      </w:r>
      <w:r w:rsidR="00F74571">
        <w:rPr>
          <w:rFonts w:hint="eastAsia"/>
          <w:highlight w:val="yellow"/>
        </w:rPr>
        <w:t>（这个范围有点小了？）</w:t>
      </w:r>
      <w:r w:rsidR="00F74571">
        <w:rPr>
          <w:rFonts w:hint="eastAsia"/>
        </w:rPr>
        <w:t>。</w:t>
      </w:r>
    </w:p>
    <w:p w14:paraId="5E4A9999" w14:textId="1A4157E1" w:rsidR="00D937DF" w:rsidRPr="00263743" w:rsidRDefault="00D937DF" w:rsidP="00D937DF">
      <w:pPr>
        <w:ind w:left="420"/>
        <w:rPr>
          <w:b/>
        </w:rPr>
      </w:pPr>
      <w:r w:rsidRPr="00263743">
        <w:rPr>
          <w:rFonts w:hint="eastAsia"/>
          <w:b/>
        </w:rPr>
        <w:t>至此第二层循环结束，进入下一个time</w:t>
      </w:r>
      <w:r w:rsidRPr="00263743">
        <w:rPr>
          <w:b/>
        </w:rPr>
        <w:t xml:space="preserve"> </w:t>
      </w:r>
      <w:r w:rsidRPr="00263743">
        <w:rPr>
          <w:rFonts w:hint="eastAsia"/>
          <w:b/>
        </w:rPr>
        <w:t>step</w:t>
      </w:r>
    </w:p>
    <w:p w14:paraId="5EB99C49" w14:textId="1B9C7A8F" w:rsidR="007304AE" w:rsidRDefault="00D97EB6" w:rsidP="00D937DF">
      <w:pPr>
        <w:pStyle w:val="ListParagraph"/>
        <w:numPr>
          <w:ilvl w:val="0"/>
          <w:numId w:val="22"/>
        </w:numPr>
        <w:ind w:firstLineChars="0"/>
      </w:pPr>
      <w:r>
        <w:rPr>
          <w:rFonts w:hint="eastAsia"/>
        </w:rPr>
        <w:t>仍处于（第二层循环（time</w:t>
      </w:r>
      <w:r>
        <w:t xml:space="preserve"> </w:t>
      </w:r>
      <w:r>
        <w:rPr>
          <w:rFonts w:hint="eastAsia"/>
        </w:rPr>
        <w:t>steps</w:t>
      </w:r>
      <w:r>
        <w:t>）:</w:t>
      </w:r>
      <w:r w:rsidRPr="00C856FF">
        <w:t xml:space="preserve"> </w:t>
      </w:r>
      <w:r>
        <w:t xml:space="preserve"> </w:t>
      </w:r>
      <w:r w:rsidRPr="00C856FF">
        <w:t>istep = 1, ntimes</w:t>
      </w:r>
      <w:r>
        <w:rPr>
          <w:rFonts w:hint="eastAsia"/>
        </w:rPr>
        <w:t>），对于下一个time</w:t>
      </w:r>
      <w:r>
        <w:t xml:space="preserve"> </w:t>
      </w:r>
      <w:r>
        <w:rPr>
          <w:rFonts w:hint="eastAsia"/>
        </w:rPr>
        <w:t>step，生成新的SCRF</w:t>
      </w:r>
    </w:p>
    <w:p w14:paraId="02DF3C1D" w14:textId="4BD660F4" w:rsidR="005236C3" w:rsidRDefault="005E0826" w:rsidP="00D97EB6">
      <w:pPr>
        <w:pStyle w:val="ListParagraph"/>
        <w:numPr>
          <w:ilvl w:val="1"/>
          <w:numId w:val="22"/>
        </w:numPr>
        <w:ind w:firstLineChars="0"/>
      </w:pPr>
      <w:r>
        <w:rPr>
          <w:rFonts w:hint="eastAsia"/>
        </w:rPr>
        <w:t>调用field</w:t>
      </w:r>
      <w:r>
        <w:t>_rand</w:t>
      </w:r>
      <w:r w:rsidR="006F1D7A">
        <w:rPr>
          <w:rFonts w:hint="eastAsia"/>
        </w:rPr>
        <w:t>，基于spcorr（温度和降水不同</w:t>
      </w:r>
      <w:r w:rsidR="00CF6FD6">
        <w:rPr>
          <w:rFonts w:hint="eastAsia"/>
        </w:rPr>
        <w:t>，在6</w:t>
      </w:r>
      <w:r w:rsidR="00CF6FD6">
        <w:t>.2.1</w:t>
      </w:r>
      <w:r w:rsidR="00CF6FD6">
        <w:rPr>
          <w:rFonts w:hint="eastAsia"/>
        </w:rPr>
        <w:t>中生成，整个程序不会</w:t>
      </w:r>
      <w:r w:rsidR="00090584">
        <w:rPr>
          <w:rFonts w:hint="eastAsia"/>
        </w:rPr>
        <w:t>改变数值</w:t>
      </w:r>
      <w:r w:rsidR="006F1D7A">
        <w:rPr>
          <w:rFonts w:hint="eastAsia"/>
        </w:rPr>
        <w:t>），</w:t>
      </w:r>
      <w:r>
        <w:rPr>
          <w:rFonts w:hint="eastAsia"/>
        </w:rPr>
        <w:t>生成新的srcf</w:t>
      </w:r>
    </w:p>
    <w:p w14:paraId="1F9DDF16" w14:textId="492B0F9D" w:rsidR="00F7205F" w:rsidRDefault="00F7205F" w:rsidP="00F7205F">
      <w:pPr>
        <w:ind w:left="840"/>
      </w:pPr>
      <w:r>
        <w:rPr>
          <w:rFonts w:hint="eastAsia"/>
        </w:rPr>
        <w:t>以下是针对tmean，trange</w:t>
      </w:r>
      <w:r>
        <w:t xml:space="preserve"> </w:t>
      </w:r>
      <w:r>
        <w:rPr>
          <w:rFonts w:hint="eastAsia"/>
        </w:rPr>
        <w:t>是一样的</w:t>
      </w:r>
    </w:p>
    <w:p w14:paraId="1167DBC9" w14:textId="77777777" w:rsidR="00FD550B" w:rsidRDefault="00FD550B" w:rsidP="00FD550B">
      <w:pPr>
        <w:ind w:left="840"/>
      </w:pPr>
      <w:r>
        <w:t>spcorr = sp_temp</w:t>
      </w:r>
    </w:p>
    <w:p w14:paraId="586770DB" w14:textId="338ED710" w:rsidR="00FD550B" w:rsidRDefault="00FD550B" w:rsidP="00FD550B">
      <w:pPr>
        <w:ind w:left="840"/>
      </w:pPr>
      <w:r>
        <w:t>old_random = tmean_random</w:t>
      </w:r>
    </w:p>
    <w:p w14:paraId="29B6E5B8" w14:textId="09DD41DB" w:rsidR="00FD550B" w:rsidRDefault="00FD550B" w:rsidP="00FD550B">
      <w:pPr>
        <w:ind w:left="840"/>
      </w:pPr>
      <w:r>
        <w:t>call field_rand (nspl1, nspl2, tmean_random)</w:t>
      </w:r>
    </w:p>
    <w:p w14:paraId="5D168183" w14:textId="196C5A01" w:rsidR="00D97EB6" w:rsidRDefault="005E7818" w:rsidP="001C7E19">
      <w:pPr>
        <w:pStyle w:val="ListParagraph"/>
        <w:ind w:left="840" w:firstLineChars="0" w:firstLine="0"/>
      </w:pPr>
      <w:r w:rsidRPr="005E7818">
        <w:t>tmean_random = old_random * auto_corr (1) + sqrt (1-auto_corr(1)*auto_corr(1)) * tmean_random</w:t>
      </w:r>
    </w:p>
    <w:p w14:paraId="6FC6A778" w14:textId="68865D77" w:rsidR="00B52C03" w:rsidRDefault="00B52C03" w:rsidP="00B52C03">
      <w:pPr>
        <w:pStyle w:val="ListParagraph"/>
        <w:ind w:left="840" w:firstLineChars="0" w:firstLine="0"/>
      </w:pPr>
    </w:p>
    <w:p w14:paraId="05BC89AE" w14:textId="5DA88E57" w:rsidR="00555BE7" w:rsidRDefault="00845397" w:rsidP="00B52C03">
      <w:pPr>
        <w:pStyle w:val="ListParagraph"/>
        <w:ind w:left="840" w:firstLineChars="0" w:firstLine="0"/>
      </w:pPr>
      <w:r>
        <w:rPr>
          <w:rFonts w:hint="eastAsia"/>
        </w:rPr>
        <w:t>以下是针对pcp降水</w:t>
      </w:r>
    </w:p>
    <w:p w14:paraId="654AE357" w14:textId="77777777" w:rsidR="005F78EC" w:rsidRDefault="005F78EC" w:rsidP="005F78EC">
      <w:pPr>
        <w:ind w:left="420" w:firstLine="420"/>
      </w:pPr>
      <w:r>
        <w:t>spcorr = sp_pcp</w:t>
      </w:r>
    </w:p>
    <w:p w14:paraId="424D106C" w14:textId="77777777" w:rsidR="005F78EC" w:rsidRDefault="005F78EC" w:rsidP="005F78EC">
      <w:pPr>
        <w:ind w:left="420" w:firstLine="420"/>
      </w:pPr>
      <w:r>
        <w:t>call field_rand (nspl1, nspl2, pcp_random)</w:t>
      </w:r>
    </w:p>
    <w:p w14:paraId="2669770C" w14:textId="3992DBFE" w:rsidR="00845397" w:rsidRDefault="005F78EC" w:rsidP="00CB261F">
      <w:pPr>
        <w:ind w:left="840"/>
      </w:pPr>
      <w:r>
        <w:t>pcp_random = trange_random * tpc_corr (1) + sqrt (1-tpc_corr(1)*tpc_corr(1)) * pcp_random</w:t>
      </w:r>
    </w:p>
    <w:p w14:paraId="3D0A1BA4" w14:textId="664C2A80" w:rsidR="006E5345" w:rsidRDefault="006E5345" w:rsidP="006E5345"/>
    <w:p w14:paraId="13076CA9" w14:textId="292F0ADD" w:rsidR="006E5345" w:rsidRDefault="006E5345" w:rsidP="006E5345">
      <w:pPr>
        <w:rPr>
          <w:b/>
        </w:rPr>
      </w:pPr>
      <w:r w:rsidRPr="006E5345">
        <w:rPr>
          <w:rFonts w:hint="eastAsia"/>
          <w:b/>
        </w:rPr>
        <w:t>整个程序结束！</w:t>
      </w:r>
    </w:p>
    <w:p w14:paraId="0CC08A3E" w14:textId="51842AB7" w:rsidR="00716D70" w:rsidRDefault="00716D70" w:rsidP="006E5345">
      <w:pPr>
        <w:rPr>
          <w:b/>
        </w:rPr>
      </w:pPr>
    </w:p>
    <w:p w14:paraId="3B77AF0C" w14:textId="46D4F334" w:rsidR="003C740E" w:rsidRDefault="003C740E" w:rsidP="00506FCB">
      <w:pPr>
        <w:pStyle w:val="Heading1"/>
      </w:pPr>
      <w:r>
        <w:rPr>
          <w:rFonts w:hint="eastAsia"/>
        </w:rPr>
        <w:t>S</w:t>
      </w:r>
      <w:r>
        <w:t xml:space="preserve">ome questions in </w:t>
      </w:r>
      <w:r w:rsidR="00AC628A">
        <w:t>eCAI</w:t>
      </w:r>
      <w:r>
        <w:t xml:space="preserve"> scripts</w:t>
      </w:r>
    </w:p>
    <w:p w14:paraId="2FF3E081" w14:textId="77777777" w:rsidR="00C82B22" w:rsidRDefault="0072297B" w:rsidP="006F071A">
      <w:pPr>
        <w:pStyle w:val="ListParagraph"/>
        <w:numPr>
          <w:ilvl w:val="0"/>
          <w:numId w:val="24"/>
        </w:numPr>
        <w:ind w:firstLineChars="0"/>
      </w:pPr>
      <w:r>
        <w:rPr>
          <w:rFonts w:hint="eastAsia"/>
        </w:rPr>
        <w:t>I</w:t>
      </w:r>
      <w:r>
        <w:t>n the configuration file, the</w:t>
      </w:r>
      <w:r w:rsidR="00971AA9">
        <w:t xml:space="preserve"> Initial Search Distance (MAX_DISTANCE = 100.0) is not used in the codes. </w:t>
      </w:r>
      <w:r w:rsidR="004E3E30">
        <w:t xml:space="preserve">In </w:t>
      </w:r>
      <w:r w:rsidR="004E3E30" w:rsidRPr="004E3E30">
        <w:t>estimate_forcing_regression.f90</w:t>
      </w:r>
      <w:r w:rsidR="004E3E30">
        <w:t xml:space="preserve">, </w:t>
      </w:r>
      <w:r w:rsidR="00A665D8">
        <w:t>the base weights are calculated using “</w:t>
      </w:r>
      <w:r w:rsidR="00A665D8" w:rsidRPr="00A665D8">
        <w:t>search_distance = 1000.0</w:t>
      </w:r>
      <w:r w:rsidR="00A665D8">
        <w:t xml:space="preserve">”, which however is also not used in the codes. Finally, </w:t>
      </w:r>
      <w:r w:rsidR="00AC628A">
        <w:t xml:space="preserve">the station weight is calculated </w:t>
      </w:r>
      <w:r w:rsidR="0050174D">
        <w:t xml:space="preserve">using the max distance of stations. </w:t>
      </w:r>
    </w:p>
    <w:p w14:paraId="4D893A37" w14:textId="5C07EE6D" w:rsidR="0072297B" w:rsidRDefault="00C82B22" w:rsidP="00C82B22">
      <w:pPr>
        <w:pStyle w:val="ListParagraph"/>
        <w:ind w:left="360" w:firstLineChars="0" w:firstLine="0"/>
      </w:pPr>
      <w:r>
        <w:t xml:space="preserve">For short, some codes in </w:t>
      </w:r>
      <w:r w:rsidR="004B7607">
        <w:t>SHARP branch</w:t>
      </w:r>
      <w:r>
        <w:t xml:space="preserve"> are not seen in eCAI branch.</w:t>
      </w:r>
    </w:p>
    <w:p w14:paraId="1E1EEB06" w14:textId="704EB35E" w:rsidR="00835670" w:rsidRDefault="001278BD" w:rsidP="00585134">
      <w:pPr>
        <w:pStyle w:val="ListParagraph"/>
        <w:widowControl/>
        <w:ind w:left="360" w:firstLineChars="0" w:firstLine="0"/>
        <w:jc w:val="left"/>
      </w:pPr>
      <w:hyperlink r:id="rId36" w:anchor="L523-L531" w:history="1">
        <w:r w:rsidR="00C82B22" w:rsidRPr="009F0384">
          <w:rPr>
            <w:rStyle w:val="Hyperlink"/>
          </w:rPr>
          <w:t>https://github.com/tgq14/GMET/blob/SHARP/downscale/estimate_forcing_regression.f90#L523-L531</w:t>
        </w:r>
      </w:hyperlink>
    </w:p>
    <w:p w14:paraId="7E216022" w14:textId="77777777" w:rsidR="00835670" w:rsidRDefault="00835670" w:rsidP="00835670">
      <w:pPr>
        <w:ind w:left="360"/>
      </w:pPr>
    </w:p>
    <w:p w14:paraId="7E94ED6B" w14:textId="783706DC" w:rsidR="00835670" w:rsidRDefault="00506FCB" w:rsidP="006F071A">
      <w:pPr>
        <w:pStyle w:val="ListParagraph"/>
        <w:numPr>
          <w:ilvl w:val="0"/>
          <w:numId w:val="24"/>
        </w:numPr>
        <w:ind w:firstLineChars="0"/>
      </w:pPr>
      <w:r>
        <w:lastRenderedPageBreak/>
        <w:t xml:space="preserve">In generate_ensembles.f90, </w:t>
      </w:r>
      <w:r w:rsidR="00C20261" w:rsidRPr="00C20261">
        <w:t>obs_max_pcp</w:t>
      </w:r>
      <w:r w:rsidR="00C20261">
        <w:t xml:space="preserve"> is </w:t>
      </w:r>
      <w:r w:rsidR="00C20261">
        <w:rPr>
          <w:rFonts w:hint="eastAsia"/>
        </w:rPr>
        <w:t>truncate</w:t>
      </w:r>
      <w:r w:rsidR="00C20261">
        <w:t xml:space="preserve">d at 5, meaning the </w:t>
      </w:r>
      <w:r w:rsidR="00C20261">
        <w:rPr>
          <w:rFonts w:hint="eastAsia"/>
        </w:rPr>
        <w:t>maximum</w:t>
      </w:r>
      <w:r w:rsidR="00C20261">
        <w:t xml:space="preserve"> precipitation is set as 4 ** 5 = 625 mm/day. In reality, extreme precipitation could exceed this value. Should we use a larger upper bound?</w:t>
      </w:r>
    </w:p>
    <w:p w14:paraId="3D9E1CD0" w14:textId="19DD6F03" w:rsidR="002B1EE4" w:rsidRDefault="001278BD" w:rsidP="002B1EE4">
      <w:pPr>
        <w:pStyle w:val="ListParagraph"/>
        <w:widowControl/>
        <w:ind w:left="360" w:firstLineChars="0" w:firstLine="0"/>
        <w:jc w:val="left"/>
      </w:pPr>
      <w:hyperlink r:id="rId37" w:anchor="L371-L373" w:history="1">
        <w:r w:rsidR="009A1A15" w:rsidRPr="009F0384">
          <w:rPr>
            <w:rStyle w:val="Hyperlink"/>
          </w:rPr>
          <w:t>https://github.com/tgq14/GMET/blob/feature/eCAI/scrf/driver/generate_ensembles.f90#L371-L373</w:t>
        </w:r>
      </w:hyperlink>
    </w:p>
    <w:p w14:paraId="3D5C7FA6" w14:textId="1335D2D5" w:rsidR="00E45D9C" w:rsidRDefault="000641CE" w:rsidP="00E45D9C">
      <w:pPr>
        <w:ind w:left="360"/>
      </w:pPr>
      <w:r>
        <w:t xml:space="preserve">Besides, an empirical obs_max is calculated in the following codes. For example, </w:t>
      </w:r>
      <w:r w:rsidR="00375ADF">
        <w:t xml:space="preserve">for the “daily” mode, </w:t>
      </w:r>
      <w:r w:rsidR="003F1255">
        <w:t xml:space="preserve">if </w:t>
      </w:r>
      <w:r w:rsidR="003F1255" w:rsidRPr="003F1255">
        <w:t>obs_max_pcp</w:t>
      </w:r>
      <w:r w:rsidR="003F1255">
        <w:t xml:space="preserve"> = 5, </w:t>
      </w:r>
      <w:r w:rsidR="00B0558C">
        <w:t xml:space="preserve">cs = 1, </w:t>
      </w:r>
      <w:r w:rsidR="00507D0C">
        <w:t xml:space="preserve">transform = 4, </w:t>
      </w:r>
      <w:r w:rsidR="00BD13E2">
        <w:t xml:space="preserve">we will get </w:t>
      </w:r>
      <w:r w:rsidR="00507D0C">
        <w:t xml:space="preserve">obs_max = </w:t>
      </w:r>
      <w:r w:rsidR="00BD13E2" w:rsidRPr="00BD13E2">
        <w:t>41.97</w:t>
      </w:r>
      <w:r w:rsidR="005A5422">
        <w:t xml:space="preserve">. Then ra (output precipitation) is truncated using obs_max. </w:t>
      </w:r>
      <w:r w:rsidR="009970F2">
        <w:rPr>
          <w:rFonts w:hint="eastAsia"/>
        </w:rPr>
        <w:t>Is</w:t>
      </w:r>
      <w:r w:rsidR="009970F2">
        <w:t xml:space="preserve"> </w:t>
      </w:r>
      <w:r w:rsidR="009970F2">
        <w:rPr>
          <w:rFonts w:hint="eastAsia"/>
        </w:rPr>
        <w:t>this</w:t>
      </w:r>
      <w:r w:rsidR="009970F2">
        <w:t xml:space="preserve"> too small?</w:t>
      </w:r>
    </w:p>
    <w:p w14:paraId="68934C38" w14:textId="45A9162F" w:rsidR="000641CE" w:rsidRPr="00D21D95" w:rsidRDefault="00D21D95" w:rsidP="00E45D9C">
      <w:pPr>
        <w:ind w:left="360"/>
        <w:rPr>
          <w:i/>
          <w:lang w:val="en-CA"/>
        </w:rPr>
      </w:pPr>
      <w:r w:rsidRPr="00B6032F">
        <w:rPr>
          <w:i/>
          <w:lang w:val="en-CA"/>
        </w:rPr>
        <w:t>obs_max = 1.5*((((obs_max_pcp(isp1,isp2,istep)+0.2*cs)*(1.0/transform))+1.0)**transform)</w:t>
      </w:r>
    </w:p>
    <w:p w14:paraId="29D14703" w14:textId="49EB399E" w:rsidR="000641CE" w:rsidRDefault="001278BD" w:rsidP="000641CE">
      <w:pPr>
        <w:widowControl/>
        <w:ind w:left="360"/>
        <w:jc w:val="left"/>
      </w:pPr>
      <w:hyperlink r:id="rId38" w:anchor="L612" w:history="1">
        <w:r w:rsidR="000641CE" w:rsidRPr="009F0384">
          <w:rPr>
            <w:rStyle w:val="Hyperlink"/>
          </w:rPr>
          <w:t>https://github.com/tgq14/GMET/blob/feature/eCAI/scrf/driver/generate_ensembles.f90#L612</w:t>
        </w:r>
      </w:hyperlink>
    </w:p>
    <w:p w14:paraId="2CFAB29C" w14:textId="77777777" w:rsidR="000641CE" w:rsidRPr="000641CE" w:rsidRDefault="000641CE" w:rsidP="00E45D9C">
      <w:pPr>
        <w:ind w:left="360"/>
      </w:pPr>
    </w:p>
    <w:p w14:paraId="12CDE8B4" w14:textId="6BEC6B43" w:rsidR="00E45D9C" w:rsidRDefault="00D6283C" w:rsidP="006F071A">
      <w:pPr>
        <w:pStyle w:val="ListParagraph"/>
        <w:numPr>
          <w:ilvl w:val="0"/>
          <w:numId w:val="24"/>
        </w:numPr>
        <w:ind w:firstLineChars="0"/>
      </w:pPr>
      <w:r>
        <w:rPr>
          <w:rFonts w:hint="eastAsia"/>
        </w:rPr>
        <w:t>T</w:t>
      </w:r>
      <w:r>
        <w:t xml:space="preserve">he inverse </w:t>
      </w:r>
      <w:r>
        <w:rPr>
          <w:rFonts w:hint="eastAsia"/>
        </w:rPr>
        <w:t>transformation</w:t>
      </w:r>
      <w:r>
        <w:t xml:space="preserve"> looks a little strange to me</w:t>
      </w:r>
      <w:r w:rsidR="00B1786A">
        <w:t xml:space="preserve">. This is also different </w:t>
      </w:r>
      <w:r w:rsidR="000641CE">
        <w:t xml:space="preserve">from the SHARP branch which directly uses ra = ra ** </w:t>
      </w:r>
      <w:r w:rsidR="000641CE" w:rsidRPr="000641CE">
        <w:t>transform</w:t>
      </w:r>
      <w:r w:rsidR="000641CE">
        <w:t>.</w:t>
      </w:r>
    </w:p>
    <w:p w14:paraId="4646E56C" w14:textId="10190D3E" w:rsidR="00D6283C" w:rsidRDefault="001278BD" w:rsidP="00D6283C">
      <w:pPr>
        <w:pStyle w:val="ListParagraph"/>
        <w:widowControl/>
        <w:ind w:left="360" w:firstLineChars="0" w:firstLine="0"/>
        <w:jc w:val="left"/>
      </w:pPr>
      <w:hyperlink r:id="rId39" w:anchor="L586" w:history="1">
        <w:r w:rsidR="003B7F18" w:rsidRPr="009F0384">
          <w:rPr>
            <w:rStyle w:val="Hyperlink"/>
          </w:rPr>
          <w:t>https://github.com/tgq14/GMET/blob/feature/eCAI/scrf/driver/generate_ensembles.f90#L586</w:t>
        </w:r>
      </w:hyperlink>
    </w:p>
    <w:p w14:paraId="320BC1BD" w14:textId="3E43D51F" w:rsidR="00D6283C" w:rsidRDefault="00D6283C" w:rsidP="00D6283C">
      <w:pPr>
        <w:ind w:left="360"/>
      </w:pPr>
    </w:p>
    <w:p w14:paraId="4B53D3E3" w14:textId="01335313" w:rsidR="004A6065" w:rsidRDefault="004A6065" w:rsidP="004A6065">
      <w:pPr>
        <w:pStyle w:val="ListParagraph"/>
        <w:numPr>
          <w:ilvl w:val="0"/>
          <w:numId w:val="24"/>
        </w:numPr>
        <w:ind w:firstLineChars="0"/>
      </w:pPr>
      <w:r>
        <w:rPr>
          <w:rFonts w:hint="eastAsia"/>
        </w:rPr>
        <w:t>A</w:t>
      </w:r>
      <w:r>
        <w:t xml:space="preserve">bout </w:t>
      </w:r>
      <w:r w:rsidRPr="004A6065">
        <w:t xml:space="preserve">check for unrealistic and non-physical </w:t>
      </w:r>
      <w:r>
        <w:t xml:space="preserve">temperature </w:t>
      </w:r>
      <w:r w:rsidRPr="004A6065">
        <w:t>values</w:t>
      </w:r>
      <w:r>
        <w:t xml:space="preserve">, trange cannot be larger than 40 and tmean should not exceed </w:t>
      </w:r>
      <w:r>
        <w:rPr>
          <w:rFonts w:hint="eastAsia"/>
        </w:rPr>
        <w:t>±</w:t>
      </w:r>
      <w:r w:rsidR="001B3C65">
        <w:rPr>
          <w:rFonts w:hint="eastAsia"/>
        </w:rPr>
        <w:t>5</w:t>
      </w:r>
      <w:r w:rsidR="001B3C65">
        <w:t>0. But in some cases, trange and tmean should be larger.</w:t>
      </w:r>
      <w:r w:rsidR="009B368C">
        <w:t xml:space="preserve"> For example, the historical </w:t>
      </w:r>
      <w:r w:rsidR="009B368C" w:rsidRPr="009B368C">
        <w:t xml:space="preserve">highest temperature </w:t>
      </w:r>
      <w:r w:rsidR="009B368C">
        <w:t xml:space="preserve">in North America is beyond 50. Lowest temperature is also possibly lower than </w:t>
      </w:r>
      <w:r w:rsidR="00611916">
        <w:t>-</w:t>
      </w:r>
      <w:r w:rsidR="009B368C">
        <w:t>50.</w:t>
      </w:r>
    </w:p>
    <w:p w14:paraId="5D050258" w14:textId="20D9F8E5" w:rsidR="004A6065" w:rsidRDefault="001278BD" w:rsidP="004A6065">
      <w:pPr>
        <w:pStyle w:val="ListParagraph"/>
        <w:widowControl/>
        <w:ind w:left="360" w:firstLineChars="0" w:firstLine="0"/>
        <w:jc w:val="left"/>
      </w:pPr>
      <w:hyperlink r:id="rId40" w:anchor="L677-L689" w:history="1">
        <w:r w:rsidR="004A6065" w:rsidRPr="009F0384">
          <w:rPr>
            <w:rStyle w:val="Hyperlink"/>
          </w:rPr>
          <w:t>https://github.com/tgq14/GMET/blob/feature/eCAI/scrf/driver/generate_ensembles.f90#L677-L689</w:t>
        </w:r>
      </w:hyperlink>
    </w:p>
    <w:p w14:paraId="7F8808B0" w14:textId="622C1E99" w:rsidR="004A6065" w:rsidRDefault="004A6065" w:rsidP="00611916"/>
    <w:p w14:paraId="4015AA0A" w14:textId="4FC7FED3" w:rsidR="00EC6978" w:rsidRDefault="002531F0" w:rsidP="000D4C0C">
      <w:pPr>
        <w:pStyle w:val="ListParagraph"/>
        <w:numPr>
          <w:ilvl w:val="0"/>
          <w:numId w:val="24"/>
        </w:numPr>
        <w:ind w:firstLineChars="0"/>
      </w:pPr>
      <w:r>
        <w:rPr>
          <w:rFonts w:hint="eastAsia"/>
        </w:rPr>
        <w:t>A</w:t>
      </w:r>
      <w:r>
        <w:t xml:space="preserve">bout spatial correlation, previous papers introduce this function: c = c0 * exp(- distance / Clen). But in </w:t>
      </w:r>
      <w:r w:rsidR="00A941A9" w:rsidRPr="00A941A9">
        <w:t>spcorr_grd.f90</w:t>
      </w:r>
      <w:r w:rsidR="00A941A9">
        <w:t xml:space="preserve">, </w:t>
      </w:r>
      <w:r w:rsidR="00F4000F">
        <w:t>the code is “</w:t>
      </w:r>
      <w:r w:rsidR="00F4000F" w:rsidRPr="00F4000F">
        <w:t>corr (iprev, jprev) = exp (-(dist/clen))</w:t>
      </w:r>
      <w:r w:rsidR="00F4000F">
        <w:t xml:space="preserve">”. </w:t>
      </w:r>
      <w:r w:rsidR="00EC6978">
        <w:t>And we don’t need to input c0 in the configuration file. So, it may be better to use “c = exp(- distance / Clen)”which assumes c0=1 and is common in literature.</w:t>
      </w:r>
    </w:p>
    <w:p w14:paraId="35970810" w14:textId="55D14D48" w:rsidR="00EC6978" w:rsidRPr="000D4C0C" w:rsidRDefault="001278BD" w:rsidP="000D4C0C">
      <w:pPr>
        <w:widowControl/>
        <w:ind w:firstLine="360"/>
        <w:jc w:val="left"/>
      </w:pPr>
      <w:hyperlink r:id="rId41" w:anchor="L252" w:history="1">
        <w:r w:rsidR="00EC6978" w:rsidRPr="009F0384">
          <w:rPr>
            <w:rStyle w:val="Hyperlink"/>
          </w:rPr>
          <w:t>https://github.com/tgq14/GMET/blob/feature/eCAI/scrf/spcorr_grd.f90#L252</w:t>
        </w:r>
      </w:hyperlink>
    </w:p>
    <w:p w14:paraId="519EAEB2" w14:textId="239EEAC8" w:rsidR="003C326E" w:rsidRDefault="000D4C0C" w:rsidP="000D4C0C">
      <w:pPr>
        <w:pStyle w:val="ListParagraph"/>
        <w:ind w:left="360" w:firstLineChars="0" w:firstLine="0"/>
      </w:pPr>
      <w:r>
        <w:rPr>
          <w:rFonts w:hint="eastAsia"/>
        </w:rPr>
        <w:t>I</w:t>
      </w:r>
      <w:r>
        <w:t>n addition, Clen</w:t>
      </w:r>
      <w:r w:rsidR="003C326E">
        <w:t xml:space="preserve"> is set as 800 km </w:t>
      </w:r>
      <w:r w:rsidR="00F72261">
        <w:t xml:space="preserve">for temperature </w:t>
      </w:r>
      <w:r w:rsidR="003C326E">
        <w:t>in generate_ensembles.f90</w:t>
      </w:r>
      <w:r w:rsidR="00FA7E18">
        <w:t>.</w:t>
      </w:r>
      <w:r w:rsidR="003C326E">
        <w:t xml:space="preserve"> </w:t>
      </w:r>
      <w:r w:rsidR="00FA7E18">
        <w:t>S</w:t>
      </w:r>
      <w:r w:rsidR="003C326E">
        <w:t>hould we use a monthly setting?</w:t>
      </w:r>
    </w:p>
    <w:p w14:paraId="3C3C470C" w14:textId="2E2A5128" w:rsidR="0087192C" w:rsidRDefault="0087192C" w:rsidP="007B2C4E"/>
    <w:p w14:paraId="2878376F" w14:textId="2A89FE01" w:rsidR="007B2C4E" w:rsidRDefault="001F2B66" w:rsidP="00527F45">
      <w:pPr>
        <w:pStyle w:val="Heading1"/>
      </w:pPr>
      <w:r w:rsidRPr="001F2B66">
        <w:t>Theoretical</w:t>
      </w:r>
      <w:r>
        <w:t xml:space="preserve"> </w:t>
      </w:r>
      <w:r w:rsidR="007B2C4E">
        <w:t>basics</w:t>
      </w:r>
    </w:p>
    <w:p w14:paraId="0169D5FE" w14:textId="77777777" w:rsidR="000A0DBC" w:rsidRDefault="000A0DBC" w:rsidP="005760B7">
      <w:pPr>
        <w:widowControl/>
        <w:jc w:val="left"/>
      </w:pPr>
    </w:p>
    <w:p w14:paraId="04E616D4" w14:textId="4A3A82BA" w:rsidR="005760B7" w:rsidRDefault="001278BD" w:rsidP="005760B7">
      <w:pPr>
        <w:widowControl/>
        <w:jc w:val="left"/>
      </w:pPr>
      <w:hyperlink r:id="rId42" w:history="1">
        <w:r w:rsidR="000A0DBC" w:rsidRPr="00FA04B9">
          <w:rPr>
            <w:rStyle w:val="Hyperlink"/>
          </w:rPr>
          <w:t>http://web.ipac.caltech.edu/staff/fmasci/home/astro_refs/LocalRegressionBook_1999.pdf</w:t>
        </w:r>
      </w:hyperlink>
    </w:p>
    <w:p w14:paraId="127BF5FE" w14:textId="43D3F816" w:rsidR="000A0DBC" w:rsidRDefault="00A72FAE" w:rsidP="005760B7">
      <w:r>
        <w:t>Section 2.1</w:t>
      </w:r>
      <w:r w:rsidR="00C0601F">
        <w:rPr>
          <w:rFonts w:hint="eastAsia"/>
        </w:rPr>
        <w:t>、2</w:t>
      </w:r>
      <w:r w:rsidR="00C0601F">
        <w:t>.5</w:t>
      </w:r>
      <w:r w:rsidR="000A0DBC">
        <w:rPr>
          <w:rFonts w:hint="eastAsia"/>
        </w:rPr>
        <w:t>,</w:t>
      </w:r>
      <w:r w:rsidR="000A0DBC">
        <w:t xml:space="preserve"> including distance-based </w:t>
      </w:r>
      <w:r w:rsidR="000A0DBC" w:rsidRPr="000A0DBC">
        <w:t>tricube</w:t>
      </w:r>
      <w:r w:rsidR="000A0DBC">
        <w:t xml:space="preserve"> weight function and solution for beta</w:t>
      </w:r>
      <w:r w:rsidR="00F1346C">
        <w:t xml:space="preserve"> (2.23)</w:t>
      </w:r>
    </w:p>
    <w:p w14:paraId="67369358" w14:textId="2F824E69" w:rsidR="00F1346C" w:rsidRDefault="00F1346C" w:rsidP="00F1346C">
      <w:pPr>
        <w:widowControl/>
        <w:jc w:val="left"/>
      </w:pPr>
      <w:r>
        <w:rPr>
          <w:rFonts w:hint="eastAsia"/>
        </w:rPr>
        <w:t>还有</w:t>
      </w:r>
      <w:hyperlink r:id="rId43" w:history="1">
        <w:r>
          <w:rPr>
            <w:rStyle w:val="Hyperlink"/>
          </w:rPr>
          <w:t>https://agupubs-onlinelibrary-wiley-com.cyber.usask.ca/doi/full/10.1029/2004WR003782</w:t>
        </w:r>
      </w:hyperlink>
      <w:r w:rsidR="00811874">
        <w:rPr>
          <w:rFonts w:hint="eastAsia"/>
        </w:rPr>
        <w:t>，这篇文章还讨论了降水transformation</w:t>
      </w:r>
    </w:p>
    <w:p w14:paraId="35E139DC" w14:textId="3ACF5AF8" w:rsidR="00F1346C" w:rsidRPr="00F1346C" w:rsidRDefault="00F1346C" w:rsidP="005760B7"/>
    <w:sectPr w:rsidR="00F1346C" w:rsidRPr="00F1346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0E4C5A" w14:textId="77777777" w:rsidR="001278BD" w:rsidRDefault="001278BD" w:rsidP="006746B7">
      <w:r>
        <w:separator/>
      </w:r>
    </w:p>
  </w:endnote>
  <w:endnote w:type="continuationSeparator" w:id="0">
    <w:p w14:paraId="679BE82B" w14:textId="77777777" w:rsidR="001278BD" w:rsidRDefault="001278BD" w:rsidP="00674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dvPSTIM10-R">
    <w:altName w:val="Cambria"/>
    <w:panose1 w:val="020B0604020202020204"/>
    <w:charset w:val="00"/>
    <w:family w:val="roman"/>
    <w:notTrueType/>
    <w:pitch w:val="default"/>
  </w:font>
  <w:font w:name="AdvPSTIM10-I">
    <w:altName w:val="Cambria"/>
    <w:panose1 w:val="020B0604020202020204"/>
    <w:charset w:val="00"/>
    <w:family w:val="roman"/>
    <w:notTrueType/>
    <w:pitch w:val="default"/>
  </w:font>
  <w:font w:name="AdvPS3D56D5">
    <w:altName w:val="Cambria"/>
    <w:panose1 w:val="020B060402020202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SimSun">
    <w:altName w:val="Microsoft YaHei"/>
    <w:panose1 w:val="020B0604020202020204"/>
    <w:charset w:val="86"/>
    <w:family w:val="modern"/>
    <w:pitch w:val="fixed"/>
    <w:sig w:usb0="00000283" w:usb1="288F0000" w:usb2="00000016" w:usb3="00000000" w:csb0="0004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1E3FC4" w14:textId="77777777" w:rsidR="001278BD" w:rsidRDefault="001278BD" w:rsidP="006746B7">
      <w:r>
        <w:separator/>
      </w:r>
    </w:p>
  </w:footnote>
  <w:footnote w:type="continuationSeparator" w:id="0">
    <w:p w14:paraId="2109B016" w14:textId="77777777" w:rsidR="001278BD" w:rsidRDefault="001278BD" w:rsidP="006746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7D1924"/>
    <w:multiLevelType w:val="hybridMultilevel"/>
    <w:tmpl w:val="05E43B7E"/>
    <w:lvl w:ilvl="0" w:tplc="7F9AC0C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7E0422D"/>
    <w:multiLevelType w:val="hybridMultilevel"/>
    <w:tmpl w:val="1A4C54A0"/>
    <w:lvl w:ilvl="0" w:tplc="ABB4CCFA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A382EB4"/>
    <w:multiLevelType w:val="hybridMultilevel"/>
    <w:tmpl w:val="CDFCEE5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E5F76CA"/>
    <w:multiLevelType w:val="hybridMultilevel"/>
    <w:tmpl w:val="6D8AE9E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F39286E"/>
    <w:multiLevelType w:val="multilevel"/>
    <w:tmpl w:val="11BCAE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12CE0E5B"/>
    <w:multiLevelType w:val="hybridMultilevel"/>
    <w:tmpl w:val="C6AE7B36"/>
    <w:lvl w:ilvl="0" w:tplc="D3982BA8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A14175A"/>
    <w:multiLevelType w:val="hybridMultilevel"/>
    <w:tmpl w:val="1C86986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209D5A1D"/>
    <w:multiLevelType w:val="hybridMultilevel"/>
    <w:tmpl w:val="A48C20C4"/>
    <w:lvl w:ilvl="0" w:tplc="04090009">
      <w:start w:val="1"/>
      <w:numFmt w:val="bullet"/>
      <w:lvlText w:val=""/>
      <w:lvlJc w:val="left"/>
      <w:pPr>
        <w:ind w:left="1680" w:hanging="42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210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</w:abstractNum>
  <w:abstractNum w:abstractNumId="8" w15:restartNumberingAfterBreak="0">
    <w:nsid w:val="238427EE"/>
    <w:multiLevelType w:val="hybridMultilevel"/>
    <w:tmpl w:val="3DBA935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9932DD0"/>
    <w:multiLevelType w:val="hybridMultilevel"/>
    <w:tmpl w:val="CED66272"/>
    <w:lvl w:ilvl="0" w:tplc="FAD2E2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BA7508B"/>
    <w:multiLevelType w:val="hybridMultilevel"/>
    <w:tmpl w:val="67024586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2BC85741"/>
    <w:multiLevelType w:val="hybridMultilevel"/>
    <w:tmpl w:val="5448AA9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2F395ABA"/>
    <w:multiLevelType w:val="hybridMultilevel"/>
    <w:tmpl w:val="CFC2FD54"/>
    <w:lvl w:ilvl="0" w:tplc="04090005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</w:abstractNum>
  <w:abstractNum w:abstractNumId="13" w15:restartNumberingAfterBreak="0">
    <w:nsid w:val="2F4C2E40"/>
    <w:multiLevelType w:val="hybridMultilevel"/>
    <w:tmpl w:val="098EDC5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32BD2EB5"/>
    <w:multiLevelType w:val="hybridMultilevel"/>
    <w:tmpl w:val="22AC83D4"/>
    <w:lvl w:ilvl="0" w:tplc="0409000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2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6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0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8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300" w:hanging="420"/>
      </w:pPr>
      <w:rPr>
        <w:rFonts w:ascii="Wingdings" w:hAnsi="Wingdings" w:hint="default"/>
      </w:rPr>
    </w:lvl>
  </w:abstractNum>
  <w:abstractNum w:abstractNumId="15" w15:restartNumberingAfterBreak="0">
    <w:nsid w:val="370D295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6" w15:restartNumberingAfterBreak="0">
    <w:nsid w:val="3FCD68B8"/>
    <w:multiLevelType w:val="hybridMultilevel"/>
    <w:tmpl w:val="704EE09E"/>
    <w:lvl w:ilvl="0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4DC94F78"/>
    <w:multiLevelType w:val="hybridMultilevel"/>
    <w:tmpl w:val="73A647FE"/>
    <w:lvl w:ilvl="0" w:tplc="9AB0FD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52FF3F4D"/>
    <w:multiLevelType w:val="hybridMultilevel"/>
    <w:tmpl w:val="4B2E7738"/>
    <w:lvl w:ilvl="0" w:tplc="04090005">
      <w:start w:val="1"/>
      <w:numFmt w:val="bullet"/>
      <w:lvlText w:val=""/>
      <w:lvlJc w:val="left"/>
      <w:pPr>
        <w:ind w:left="126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5" w:hanging="420"/>
      </w:pPr>
      <w:rPr>
        <w:rFonts w:ascii="Wingdings" w:hAnsi="Wingdings" w:hint="default"/>
      </w:rPr>
    </w:lvl>
  </w:abstractNum>
  <w:abstractNum w:abstractNumId="19" w15:restartNumberingAfterBreak="0">
    <w:nsid w:val="54A5780F"/>
    <w:multiLevelType w:val="hybridMultilevel"/>
    <w:tmpl w:val="24EA8A28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9">
      <w:start w:val="1"/>
      <w:numFmt w:val="bullet"/>
      <w:lvlText w:val=""/>
      <w:lvlJc w:val="left"/>
      <w:pPr>
        <w:ind w:left="168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639D3C9B"/>
    <w:multiLevelType w:val="hybridMultilevel"/>
    <w:tmpl w:val="4910737A"/>
    <w:lvl w:ilvl="0" w:tplc="0DD4D1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75737E67"/>
    <w:multiLevelType w:val="hybridMultilevel"/>
    <w:tmpl w:val="2684D7E6"/>
    <w:lvl w:ilvl="0" w:tplc="5E9CDBC0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76E62A98"/>
    <w:multiLevelType w:val="multilevel"/>
    <w:tmpl w:val="881ACF4E"/>
    <w:lvl w:ilvl="0">
      <w:start w:val="1"/>
      <w:numFmt w:val="decimal"/>
      <w:pStyle w:val="Heading1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Heading2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pStyle w:val="Heading3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23" w15:restartNumberingAfterBreak="0">
    <w:nsid w:val="7C286276"/>
    <w:multiLevelType w:val="hybridMultilevel"/>
    <w:tmpl w:val="3910982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1"/>
  </w:num>
  <w:num w:numId="4">
    <w:abstractNumId w:val="5"/>
  </w:num>
  <w:num w:numId="5">
    <w:abstractNumId w:val="1"/>
  </w:num>
  <w:num w:numId="6">
    <w:abstractNumId w:val="22"/>
  </w:num>
  <w:num w:numId="7">
    <w:abstractNumId w:val="15"/>
  </w:num>
  <w:num w:numId="8">
    <w:abstractNumId w:val="23"/>
  </w:num>
  <w:num w:numId="9">
    <w:abstractNumId w:val="8"/>
  </w:num>
  <w:num w:numId="10">
    <w:abstractNumId w:val="3"/>
  </w:num>
  <w:num w:numId="11">
    <w:abstractNumId w:val="16"/>
  </w:num>
  <w:num w:numId="12">
    <w:abstractNumId w:val="9"/>
  </w:num>
  <w:num w:numId="13">
    <w:abstractNumId w:val="2"/>
  </w:num>
  <w:num w:numId="14">
    <w:abstractNumId w:val="13"/>
  </w:num>
  <w:num w:numId="15">
    <w:abstractNumId w:val="11"/>
  </w:num>
  <w:num w:numId="16">
    <w:abstractNumId w:val="19"/>
  </w:num>
  <w:num w:numId="17">
    <w:abstractNumId w:val="10"/>
  </w:num>
  <w:num w:numId="18">
    <w:abstractNumId w:val="12"/>
  </w:num>
  <w:num w:numId="19">
    <w:abstractNumId w:val="18"/>
  </w:num>
  <w:num w:numId="20">
    <w:abstractNumId w:val="14"/>
  </w:num>
  <w:num w:numId="21">
    <w:abstractNumId w:val="7"/>
  </w:num>
  <w:num w:numId="22">
    <w:abstractNumId w:val="6"/>
  </w:num>
  <w:num w:numId="23">
    <w:abstractNumId w:val="20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9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Nzc0MjUwMjY0NTJS0lEKTi0uzszPAykwqQUASKFKoCwAAAA="/>
  </w:docVars>
  <w:rsids>
    <w:rsidRoot w:val="0062186C"/>
    <w:rsid w:val="00001B77"/>
    <w:rsid w:val="000039F6"/>
    <w:rsid w:val="00006C19"/>
    <w:rsid w:val="000134F4"/>
    <w:rsid w:val="000148AA"/>
    <w:rsid w:val="0001622A"/>
    <w:rsid w:val="00021AC9"/>
    <w:rsid w:val="000238CA"/>
    <w:rsid w:val="000238F0"/>
    <w:rsid w:val="0003427A"/>
    <w:rsid w:val="00037D9E"/>
    <w:rsid w:val="00037FA4"/>
    <w:rsid w:val="0004222F"/>
    <w:rsid w:val="000437FC"/>
    <w:rsid w:val="000442EF"/>
    <w:rsid w:val="00053C62"/>
    <w:rsid w:val="00055089"/>
    <w:rsid w:val="000558C6"/>
    <w:rsid w:val="000641CE"/>
    <w:rsid w:val="00064FE6"/>
    <w:rsid w:val="00065BB7"/>
    <w:rsid w:val="00065DA2"/>
    <w:rsid w:val="000665E0"/>
    <w:rsid w:val="00066E18"/>
    <w:rsid w:val="000703CA"/>
    <w:rsid w:val="0007095D"/>
    <w:rsid w:val="000716E5"/>
    <w:rsid w:val="00072F40"/>
    <w:rsid w:val="00076CDF"/>
    <w:rsid w:val="0007769B"/>
    <w:rsid w:val="00084269"/>
    <w:rsid w:val="00090173"/>
    <w:rsid w:val="00090584"/>
    <w:rsid w:val="00090BC5"/>
    <w:rsid w:val="000A0DBC"/>
    <w:rsid w:val="000A1BB9"/>
    <w:rsid w:val="000A2F0E"/>
    <w:rsid w:val="000A6FC7"/>
    <w:rsid w:val="000C0D54"/>
    <w:rsid w:val="000C0EDA"/>
    <w:rsid w:val="000C3204"/>
    <w:rsid w:val="000C6BD2"/>
    <w:rsid w:val="000D4C0C"/>
    <w:rsid w:val="000E00A0"/>
    <w:rsid w:val="000E68EC"/>
    <w:rsid w:val="000F567C"/>
    <w:rsid w:val="00100843"/>
    <w:rsid w:val="00101F01"/>
    <w:rsid w:val="00104032"/>
    <w:rsid w:val="00110642"/>
    <w:rsid w:val="001108E3"/>
    <w:rsid w:val="00113705"/>
    <w:rsid w:val="0011757A"/>
    <w:rsid w:val="00120B97"/>
    <w:rsid w:val="0012349B"/>
    <w:rsid w:val="00125B78"/>
    <w:rsid w:val="001278BD"/>
    <w:rsid w:val="00133E83"/>
    <w:rsid w:val="00136839"/>
    <w:rsid w:val="0014003D"/>
    <w:rsid w:val="001405AE"/>
    <w:rsid w:val="00143455"/>
    <w:rsid w:val="00144BD6"/>
    <w:rsid w:val="00144D50"/>
    <w:rsid w:val="00145136"/>
    <w:rsid w:val="00145198"/>
    <w:rsid w:val="00151DAC"/>
    <w:rsid w:val="00156A51"/>
    <w:rsid w:val="00161C9D"/>
    <w:rsid w:val="001722F3"/>
    <w:rsid w:val="001736DF"/>
    <w:rsid w:val="0017703F"/>
    <w:rsid w:val="001840C9"/>
    <w:rsid w:val="0019262E"/>
    <w:rsid w:val="00195B4D"/>
    <w:rsid w:val="001963FD"/>
    <w:rsid w:val="001A354C"/>
    <w:rsid w:val="001A3AA9"/>
    <w:rsid w:val="001B3C65"/>
    <w:rsid w:val="001B3DA7"/>
    <w:rsid w:val="001C0034"/>
    <w:rsid w:val="001C04B3"/>
    <w:rsid w:val="001C41E1"/>
    <w:rsid w:val="001C441E"/>
    <w:rsid w:val="001C578B"/>
    <w:rsid w:val="001C7E19"/>
    <w:rsid w:val="001D20C6"/>
    <w:rsid w:val="001E084D"/>
    <w:rsid w:val="001F2B66"/>
    <w:rsid w:val="00202703"/>
    <w:rsid w:val="00204058"/>
    <w:rsid w:val="002072F8"/>
    <w:rsid w:val="00215C40"/>
    <w:rsid w:val="0022311C"/>
    <w:rsid w:val="002233DC"/>
    <w:rsid w:val="00224AC3"/>
    <w:rsid w:val="002275E9"/>
    <w:rsid w:val="00231205"/>
    <w:rsid w:val="00231CEF"/>
    <w:rsid w:val="00232311"/>
    <w:rsid w:val="00232F13"/>
    <w:rsid w:val="00235243"/>
    <w:rsid w:val="00235671"/>
    <w:rsid w:val="002364AD"/>
    <w:rsid w:val="002364D6"/>
    <w:rsid w:val="00237830"/>
    <w:rsid w:val="00245C36"/>
    <w:rsid w:val="0024778B"/>
    <w:rsid w:val="00251889"/>
    <w:rsid w:val="00251EE7"/>
    <w:rsid w:val="002531F0"/>
    <w:rsid w:val="002578EA"/>
    <w:rsid w:val="00262F11"/>
    <w:rsid w:val="00263743"/>
    <w:rsid w:val="00266259"/>
    <w:rsid w:val="0027019D"/>
    <w:rsid w:val="0028261D"/>
    <w:rsid w:val="002945C7"/>
    <w:rsid w:val="002A1D83"/>
    <w:rsid w:val="002A373C"/>
    <w:rsid w:val="002A59D5"/>
    <w:rsid w:val="002B1EE4"/>
    <w:rsid w:val="002B22F0"/>
    <w:rsid w:val="002B6CC1"/>
    <w:rsid w:val="002B6F15"/>
    <w:rsid w:val="002D1288"/>
    <w:rsid w:val="002E7644"/>
    <w:rsid w:val="002F15D4"/>
    <w:rsid w:val="002F2D9F"/>
    <w:rsid w:val="002F4EFD"/>
    <w:rsid w:val="002F5BE5"/>
    <w:rsid w:val="00302D4F"/>
    <w:rsid w:val="00305643"/>
    <w:rsid w:val="0031594D"/>
    <w:rsid w:val="00322849"/>
    <w:rsid w:val="00325C36"/>
    <w:rsid w:val="00331E12"/>
    <w:rsid w:val="00332F2F"/>
    <w:rsid w:val="00334865"/>
    <w:rsid w:val="00365624"/>
    <w:rsid w:val="00370C73"/>
    <w:rsid w:val="003713DA"/>
    <w:rsid w:val="00375ADF"/>
    <w:rsid w:val="003803D9"/>
    <w:rsid w:val="00381D86"/>
    <w:rsid w:val="0038565F"/>
    <w:rsid w:val="00391F11"/>
    <w:rsid w:val="00397604"/>
    <w:rsid w:val="003A4588"/>
    <w:rsid w:val="003A74AA"/>
    <w:rsid w:val="003B32C6"/>
    <w:rsid w:val="003B58AA"/>
    <w:rsid w:val="003B5903"/>
    <w:rsid w:val="003B7F18"/>
    <w:rsid w:val="003C326E"/>
    <w:rsid w:val="003C5C89"/>
    <w:rsid w:val="003C695A"/>
    <w:rsid w:val="003C740E"/>
    <w:rsid w:val="003D0DA2"/>
    <w:rsid w:val="003E05D4"/>
    <w:rsid w:val="003F1255"/>
    <w:rsid w:val="003F1A24"/>
    <w:rsid w:val="0040055B"/>
    <w:rsid w:val="00401DF0"/>
    <w:rsid w:val="004073C8"/>
    <w:rsid w:val="00411CE0"/>
    <w:rsid w:val="004134B5"/>
    <w:rsid w:val="00417B6E"/>
    <w:rsid w:val="00417BDE"/>
    <w:rsid w:val="0042238E"/>
    <w:rsid w:val="004255D5"/>
    <w:rsid w:val="0042600A"/>
    <w:rsid w:val="004310F3"/>
    <w:rsid w:val="00441275"/>
    <w:rsid w:val="00442FEC"/>
    <w:rsid w:val="00446232"/>
    <w:rsid w:val="00447B51"/>
    <w:rsid w:val="0045697E"/>
    <w:rsid w:val="004619B4"/>
    <w:rsid w:val="004637BF"/>
    <w:rsid w:val="00466CB7"/>
    <w:rsid w:val="004676B3"/>
    <w:rsid w:val="0047011F"/>
    <w:rsid w:val="00470588"/>
    <w:rsid w:val="00471B24"/>
    <w:rsid w:val="00472E66"/>
    <w:rsid w:val="004807DD"/>
    <w:rsid w:val="004817EB"/>
    <w:rsid w:val="0048637F"/>
    <w:rsid w:val="00491AA4"/>
    <w:rsid w:val="00492227"/>
    <w:rsid w:val="00497C54"/>
    <w:rsid w:val="004A0E20"/>
    <w:rsid w:val="004A6065"/>
    <w:rsid w:val="004B1178"/>
    <w:rsid w:val="004B50AE"/>
    <w:rsid w:val="004B7607"/>
    <w:rsid w:val="004C4031"/>
    <w:rsid w:val="004C5AA8"/>
    <w:rsid w:val="004D0E40"/>
    <w:rsid w:val="004D203A"/>
    <w:rsid w:val="004D4617"/>
    <w:rsid w:val="004E0AD1"/>
    <w:rsid w:val="004E3E30"/>
    <w:rsid w:val="004E5229"/>
    <w:rsid w:val="004F08B2"/>
    <w:rsid w:val="004F276F"/>
    <w:rsid w:val="004F7019"/>
    <w:rsid w:val="00500976"/>
    <w:rsid w:val="0050174D"/>
    <w:rsid w:val="00504484"/>
    <w:rsid w:val="0050473C"/>
    <w:rsid w:val="00506FCB"/>
    <w:rsid w:val="00507D0C"/>
    <w:rsid w:val="00511A8C"/>
    <w:rsid w:val="00517560"/>
    <w:rsid w:val="00517B9F"/>
    <w:rsid w:val="0052129C"/>
    <w:rsid w:val="00522104"/>
    <w:rsid w:val="00522BA8"/>
    <w:rsid w:val="005236C3"/>
    <w:rsid w:val="00526896"/>
    <w:rsid w:val="00526DC5"/>
    <w:rsid w:val="00527F45"/>
    <w:rsid w:val="005319FC"/>
    <w:rsid w:val="005325E8"/>
    <w:rsid w:val="005344DE"/>
    <w:rsid w:val="00537415"/>
    <w:rsid w:val="0053775B"/>
    <w:rsid w:val="00537CF8"/>
    <w:rsid w:val="0054092D"/>
    <w:rsid w:val="005473AE"/>
    <w:rsid w:val="00547952"/>
    <w:rsid w:val="005542B3"/>
    <w:rsid w:val="00554364"/>
    <w:rsid w:val="005545D8"/>
    <w:rsid w:val="00554EDC"/>
    <w:rsid w:val="00555BE7"/>
    <w:rsid w:val="00556F89"/>
    <w:rsid w:val="005573D3"/>
    <w:rsid w:val="005640D1"/>
    <w:rsid w:val="005717A8"/>
    <w:rsid w:val="00574219"/>
    <w:rsid w:val="005760B7"/>
    <w:rsid w:val="005765D5"/>
    <w:rsid w:val="0057673F"/>
    <w:rsid w:val="00577EAD"/>
    <w:rsid w:val="00585134"/>
    <w:rsid w:val="005915C2"/>
    <w:rsid w:val="005A0A22"/>
    <w:rsid w:val="005A4591"/>
    <w:rsid w:val="005A4AFE"/>
    <w:rsid w:val="005A5422"/>
    <w:rsid w:val="005B5AF0"/>
    <w:rsid w:val="005B6C6B"/>
    <w:rsid w:val="005C0AC0"/>
    <w:rsid w:val="005D34DC"/>
    <w:rsid w:val="005E0826"/>
    <w:rsid w:val="005E329E"/>
    <w:rsid w:val="005E47F0"/>
    <w:rsid w:val="005E7818"/>
    <w:rsid w:val="005F2738"/>
    <w:rsid w:val="005F4BBB"/>
    <w:rsid w:val="005F5358"/>
    <w:rsid w:val="005F7170"/>
    <w:rsid w:val="005F78EC"/>
    <w:rsid w:val="006005A4"/>
    <w:rsid w:val="006022DB"/>
    <w:rsid w:val="00605223"/>
    <w:rsid w:val="00606432"/>
    <w:rsid w:val="006111C4"/>
    <w:rsid w:val="00611916"/>
    <w:rsid w:val="006125BB"/>
    <w:rsid w:val="006145B7"/>
    <w:rsid w:val="00614A44"/>
    <w:rsid w:val="0061658D"/>
    <w:rsid w:val="0062186C"/>
    <w:rsid w:val="00622392"/>
    <w:rsid w:val="00626BF1"/>
    <w:rsid w:val="0062787F"/>
    <w:rsid w:val="00630071"/>
    <w:rsid w:val="00630BCE"/>
    <w:rsid w:val="006332E0"/>
    <w:rsid w:val="0063461D"/>
    <w:rsid w:val="00635C85"/>
    <w:rsid w:val="006476F4"/>
    <w:rsid w:val="006547BE"/>
    <w:rsid w:val="0065781F"/>
    <w:rsid w:val="00663C6B"/>
    <w:rsid w:val="00667AE5"/>
    <w:rsid w:val="00667E8F"/>
    <w:rsid w:val="00670575"/>
    <w:rsid w:val="0067285E"/>
    <w:rsid w:val="006746B7"/>
    <w:rsid w:val="0067612A"/>
    <w:rsid w:val="00680954"/>
    <w:rsid w:val="00680BD1"/>
    <w:rsid w:val="00690047"/>
    <w:rsid w:val="006919A9"/>
    <w:rsid w:val="00693CB5"/>
    <w:rsid w:val="00695C30"/>
    <w:rsid w:val="0069672F"/>
    <w:rsid w:val="006A0BA4"/>
    <w:rsid w:val="006A1481"/>
    <w:rsid w:val="006A45D7"/>
    <w:rsid w:val="006B2E5A"/>
    <w:rsid w:val="006B5287"/>
    <w:rsid w:val="006B551F"/>
    <w:rsid w:val="006C0652"/>
    <w:rsid w:val="006C0F2E"/>
    <w:rsid w:val="006C1464"/>
    <w:rsid w:val="006C16A7"/>
    <w:rsid w:val="006D4642"/>
    <w:rsid w:val="006D52E4"/>
    <w:rsid w:val="006D5CD9"/>
    <w:rsid w:val="006D7427"/>
    <w:rsid w:val="006E022F"/>
    <w:rsid w:val="006E0285"/>
    <w:rsid w:val="006E24D7"/>
    <w:rsid w:val="006E5345"/>
    <w:rsid w:val="006F1D7A"/>
    <w:rsid w:val="006F6D34"/>
    <w:rsid w:val="0070034C"/>
    <w:rsid w:val="0071048A"/>
    <w:rsid w:val="007123BF"/>
    <w:rsid w:val="0071574B"/>
    <w:rsid w:val="00716B4C"/>
    <w:rsid w:val="00716D70"/>
    <w:rsid w:val="0072297B"/>
    <w:rsid w:val="007245D3"/>
    <w:rsid w:val="00725DFB"/>
    <w:rsid w:val="00726B0E"/>
    <w:rsid w:val="007304AE"/>
    <w:rsid w:val="0073317B"/>
    <w:rsid w:val="007351E9"/>
    <w:rsid w:val="0073757C"/>
    <w:rsid w:val="00742505"/>
    <w:rsid w:val="00744332"/>
    <w:rsid w:val="007523A1"/>
    <w:rsid w:val="007554E5"/>
    <w:rsid w:val="00760EEF"/>
    <w:rsid w:val="0076554D"/>
    <w:rsid w:val="00766099"/>
    <w:rsid w:val="007663ED"/>
    <w:rsid w:val="0077122F"/>
    <w:rsid w:val="00776BD1"/>
    <w:rsid w:val="0077765C"/>
    <w:rsid w:val="00781462"/>
    <w:rsid w:val="00781B90"/>
    <w:rsid w:val="007855DE"/>
    <w:rsid w:val="00785613"/>
    <w:rsid w:val="0078589E"/>
    <w:rsid w:val="007873A7"/>
    <w:rsid w:val="00790662"/>
    <w:rsid w:val="00792FE5"/>
    <w:rsid w:val="007A07D6"/>
    <w:rsid w:val="007A2B87"/>
    <w:rsid w:val="007B1511"/>
    <w:rsid w:val="007B2C4E"/>
    <w:rsid w:val="007B7D8C"/>
    <w:rsid w:val="007C0DAC"/>
    <w:rsid w:val="007C1105"/>
    <w:rsid w:val="007C1345"/>
    <w:rsid w:val="007C3650"/>
    <w:rsid w:val="007C53B9"/>
    <w:rsid w:val="007D211A"/>
    <w:rsid w:val="007D5800"/>
    <w:rsid w:val="007E2914"/>
    <w:rsid w:val="007E2C0C"/>
    <w:rsid w:val="007F1232"/>
    <w:rsid w:val="007F2316"/>
    <w:rsid w:val="00810797"/>
    <w:rsid w:val="00810FCE"/>
    <w:rsid w:val="00811874"/>
    <w:rsid w:val="008246B8"/>
    <w:rsid w:val="00835670"/>
    <w:rsid w:val="008439C1"/>
    <w:rsid w:val="00845397"/>
    <w:rsid w:val="0085043C"/>
    <w:rsid w:val="00852A23"/>
    <w:rsid w:val="008533FB"/>
    <w:rsid w:val="00853F71"/>
    <w:rsid w:val="00861C7F"/>
    <w:rsid w:val="00870106"/>
    <w:rsid w:val="0087192C"/>
    <w:rsid w:val="00871F86"/>
    <w:rsid w:val="00873E82"/>
    <w:rsid w:val="008745D6"/>
    <w:rsid w:val="00874998"/>
    <w:rsid w:val="00877066"/>
    <w:rsid w:val="00883D2C"/>
    <w:rsid w:val="00884D3D"/>
    <w:rsid w:val="00891E3C"/>
    <w:rsid w:val="00895823"/>
    <w:rsid w:val="008A0F6D"/>
    <w:rsid w:val="008A45C6"/>
    <w:rsid w:val="008B13BB"/>
    <w:rsid w:val="008B2D9E"/>
    <w:rsid w:val="008B50AF"/>
    <w:rsid w:val="008B5870"/>
    <w:rsid w:val="008C1A11"/>
    <w:rsid w:val="008C1B25"/>
    <w:rsid w:val="008C3D17"/>
    <w:rsid w:val="008C5EEF"/>
    <w:rsid w:val="008C6168"/>
    <w:rsid w:val="008C7136"/>
    <w:rsid w:val="008D36A4"/>
    <w:rsid w:val="008E0812"/>
    <w:rsid w:val="008E602D"/>
    <w:rsid w:val="008E7432"/>
    <w:rsid w:val="008F004D"/>
    <w:rsid w:val="008F60E1"/>
    <w:rsid w:val="008F6D05"/>
    <w:rsid w:val="008F7B2A"/>
    <w:rsid w:val="00905542"/>
    <w:rsid w:val="00907491"/>
    <w:rsid w:val="00907AEF"/>
    <w:rsid w:val="00911174"/>
    <w:rsid w:val="0091165D"/>
    <w:rsid w:val="00914E25"/>
    <w:rsid w:val="00916C69"/>
    <w:rsid w:val="00917D5D"/>
    <w:rsid w:val="0092263E"/>
    <w:rsid w:val="009241CF"/>
    <w:rsid w:val="00925807"/>
    <w:rsid w:val="00925956"/>
    <w:rsid w:val="009355D3"/>
    <w:rsid w:val="00936908"/>
    <w:rsid w:val="00937210"/>
    <w:rsid w:val="0094309C"/>
    <w:rsid w:val="0094346B"/>
    <w:rsid w:val="009517A4"/>
    <w:rsid w:val="009561D0"/>
    <w:rsid w:val="009614EC"/>
    <w:rsid w:val="00965861"/>
    <w:rsid w:val="0097187B"/>
    <w:rsid w:val="00971AA7"/>
    <w:rsid w:val="00971AA9"/>
    <w:rsid w:val="00972BDE"/>
    <w:rsid w:val="0097397E"/>
    <w:rsid w:val="00984DDB"/>
    <w:rsid w:val="00992191"/>
    <w:rsid w:val="00992B34"/>
    <w:rsid w:val="00996DE9"/>
    <w:rsid w:val="009970F2"/>
    <w:rsid w:val="009A0FDB"/>
    <w:rsid w:val="009A1234"/>
    <w:rsid w:val="009A1A15"/>
    <w:rsid w:val="009A1EEE"/>
    <w:rsid w:val="009A21FA"/>
    <w:rsid w:val="009A3211"/>
    <w:rsid w:val="009B2515"/>
    <w:rsid w:val="009B26A2"/>
    <w:rsid w:val="009B368C"/>
    <w:rsid w:val="009B4737"/>
    <w:rsid w:val="009C11A5"/>
    <w:rsid w:val="009C1F7C"/>
    <w:rsid w:val="009C56A8"/>
    <w:rsid w:val="009C69B0"/>
    <w:rsid w:val="009C76A1"/>
    <w:rsid w:val="009C7CD8"/>
    <w:rsid w:val="009D056D"/>
    <w:rsid w:val="009D5D4C"/>
    <w:rsid w:val="009D6012"/>
    <w:rsid w:val="009E0BC2"/>
    <w:rsid w:val="009F3D23"/>
    <w:rsid w:val="009F42C6"/>
    <w:rsid w:val="009F6A53"/>
    <w:rsid w:val="009F6C14"/>
    <w:rsid w:val="009F7542"/>
    <w:rsid w:val="00A13500"/>
    <w:rsid w:val="00A15B6B"/>
    <w:rsid w:val="00A253C9"/>
    <w:rsid w:val="00A34DF7"/>
    <w:rsid w:val="00A3638D"/>
    <w:rsid w:val="00A37F6E"/>
    <w:rsid w:val="00A403AF"/>
    <w:rsid w:val="00A4391B"/>
    <w:rsid w:val="00A44262"/>
    <w:rsid w:val="00A44A38"/>
    <w:rsid w:val="00A451BE"/>
    <w:rsid w:val="00A5054A"/>
    <w:rsid w:val="00A665D8"/>
    <w:rsid w:val="00A67876"/>
    <w:rsid w:val="00A705B9"/>
    <w:rsid w:val="00A71A89"/>
    <w:rsid w:val="00A72FAE"/>
    <w:rsid w:val="00A75F0C"/>
    <w:rsid w:val="00A80CF1"/>
    <w:rsid w:val="00A81FB1"/>
    <w:rsid w:val="00A81FED"/>
    <w:rsid w:val="00A83972"/>
    <w:rsid w:val="00A84488"/>
    <w:rsid w:val="00A876FF"/>
    <w:rsid w:val="00A904E9"/>
    <w:rsid w:val="00A91536"/>
    <w:rsid w:val="00A93B90"/>
    <w:rsid w:val="00A941A9"/>
    <w:rsid w:val="00A9699A"/>
    <w:rsid w:val="00AB20EE"/>
    <w:rsid w:val="00AB611B"/>
    <w:rsid w:val="00AC4636"/>
    <w:rsid w:val="00AC628A"/>
    <w:rsid w:val="00AD2CAF"/>
    <w:rsid w:val="00AE2258"/>
    <w:rsid w:val="00AE3299"/>
    <w:rsid w:val="00AE33FD"/>
    <w:rsid w:val="00AE5715"/>
    <w:rsid w:val="00AE7D19"/>
    <w:rsid w:val="00AF1EE9"/>
    <w:rsid w:val="00AF222E"/>
    <w:rsid w:val="00AF59B0"/>
    <w:rsid w:val="00AF6538"/>
    <w:rsid w:val="00AF7686"/>
    <w:rsid w:val="00AF7FC3"/>
    <w:rsid w:val="00B05370"/>
    <w:rsid w:val="00B0558C"/>
    <w:rsid w:val="00B05E35"/>
    <w:rsid w:val="00B069A5"/>
    <w:rsid w:val="00B06A60"/>
    <w:rsid w:val="00B06FAA"/>
    <w:rsid w:val="00B07E92"/>
    <w:rsid w:val="00B1454D"/>
    <w:rsid w:val="00B1512E"/>
    <w:rsid w:val="00B1786A"/>
    <w:rsid w:val="00B22ABB"/>
    <w:rsid w:val="00B364CF"/>
    <w:rsid w:val="00B372B3"/>
    <w:rsid w:val="00B467A5"/>
    <w:rsid w:val="00B47CCF"/>
    <w:rsid w:val="00B50ADD"/>
    <w:rsid w:val="00B52C03"/>
    <w:rsid w:val="00B577C1"/>
    <w:rsid w:val="00B6032F"/>
    <w:rsid w:val="00B60D04"/>
    <w:rsid w:val="00B65005"/>
    <w:rsid w:val="00B6599A"/>
    <w:rsid w:val="00B67905"/>
    <w:rsid w:val="00B70852"/>
    <w:rsid w:val="00B7472C"/>
    <w:rsid w:val="00B74D09"/>
    <w:rsid w:val="00B752DE"/>
    <w:rsid w:val="00B77D8E"/>
    <w:rsid w:val="00B81764"/>
    <w:rsid w:val="00B83CED"/>
    <w:rsid w:val="00B84E61"/>
    <w:rsid w:val="00B9294B"/>
    <w:rsid w:val="00B94256"/>
    <w:rsid w:val="00B947EA"/>
    <w:rsid w:val="00B951E6"/>
    <w:rsid w:val="00B963C3"/>
    <w:rsid w:val="00BA26F0"/>
    <w:rsid w:val="00BA7CDE"/>
    <w:rsid w:val="00BB3B95"/>
    <w:rsid w:val="00BB52D1"/>
    <w:rsid w:val="00BB6000"/>
    <w:rsid w:val="00BC2120"/>
    <w:rsid w:val="00BC35EE"/>
    <w:rsid w:val="00BD08C6"/>
    <w:rsid w:val="00BD13E2"/>
    <w:rsid w:val="00BD30E3"/>
    <w:rsid w:val="00BD3437"/>
    <w:rsid w:val="00BD3C4F"/>
    <w:rsid w:val="00BE260B"/>
    <w:rsid w:val="00BE2D3B"/>
    <w:rsid w:val="00BE6428"/>
    <w:rsid w:val="00BF09B2"/>
    <w:rsid w:val="00BF2D3A"/>
    <w:rsid w:val="00BF36C1"/>
    <w:rsid w:val="00BF3CFF"/>
    <w:rsid w:val="00BF5126"/>
    <w:rsid w:val="00C03AE3"/>
    <w:rsid w:val="00C0601F"/>
    <w:rsid w:val="00C112F5"/>
    <w:rsid w:val="00C13D44"/>
    <w:rsid w:val="00C1704A"/>
    <w:rsid w:val="00C17915"/>
    <w:rsid w:val="00C20261"/>
    <w:rsid w:val="00C2665A"/>
    <w:rsid w:val="00C3209D"/>
    <w:rsid w:val="00C32B46"/>
    <w:rsid w:val="00C35135"/>
    <w:rsid w:val="00C36D47"/>
    <w:rsid w:val="00C42098"/>
    <w:rsid w:val="00C42B95"/>
    <w:rsid w:val="00C445FA"/>
    <w:rsid w:val="00C45832"/>
    <w:rsid w:val="00C47625"/>
    <w:rsid w:val="00C5073E"/>
    <w:rsid w:val="00C50D7D"/>
    <w:rsid w:val="00C51886"/>
    <w:rsid w:val="00C529DC"/>
    <w:rsid w:val="00C56D1C"/>
    <w:rsid w:val="00C61D01"/>
    <w:rsid w:val="00C63A77"/>
    <w:rsid w:val="00C63E4D"/>
    <w:rsid w:val="00C64A33"/>
    <w:rsid w:val="00C82B22"/>
    <w:rsid w:val="00C856FF"/>
    <w:rsid w:val="00C8754A"/>
    <w:rsid w:val="00C875F2"/>
    <w:rsid w:val="00C92404"/>
    <w:rsid w:val="00C95CBA"/>
    <w:rsid w:val="00CA4934"/>
    <w:rsid w:val="00CA6965"/>
    <w:rsid w:val="00CA6CC3"/>
    <w:rsid w:val="00CA716F"/>
    <w:rsid w:val="00CB133F"/>
    <w:rsid w:val="00CB1CDD"/>
    <w:rsid w:val="00CB261F"/>
    <w:rsid w:val="00CB36EC"/>
    <w:rsid w:val="00CB5571"/>
    <w:rsid w:val="00CB5D8C"/>
    <w:rsid w:val="00CC2D58"/>
    <w:rsid w:val="00CC5B80"/>
    <w:rsid w:val="00CC7F53"/>
    <w:rsid w:val="00CC7F89"/>
    <w:rsid w:val="00CD3987"/>
    <w:rsid w:val="00CD6910"/>
    <w:rsid w:val="00CE3B00"/>
    <w:rsid w:val="00CE74F9"/>
    <w:rsid w:val="00CF2404"/>
    <w:rsid w:val="00CF3062"/>
    <w:rsid w:val="00CF6F54"/>
    <w:rsid w:val="00CF6FD6"/>
    <w:rsid w:val="00D02F5F"/>
    <w:rsid w:val="00D070C7"/>
    <w:rsid w:val="00D12474"/>
    <w:rsid w:val="00D13726"/>
    <w:rsid w:val="00D159D5"/>
    <w:rsid w:val="00D21D95"/>
    <w:rsid w:val="00D30236"/>
    <w:rsid w:val="00D34952"/>
    <w:rsid w:val="00D34C16"/>
    <w:rsid w:val="00D360E0"/>
    <w:rsid w:val="00D40267"/>
    <w:rsid w:val="00D44847"/>
    <w:rsid w:val="00D47427"/>
    <w:rsid w:val="00D51C9C"/>
    <w:rsid w:val="00D529D2"/>
    <w:rsid w:val="00D54267"/>
    <w:rsid w:val="00D6283C"/>
    <w:rsid w:val="00D70C5B"/>
    <w:rsid w:val="00D71950"/>
    <w:rsid w:val="00D85C05"/>
    <w:rsid w:val="00D87EE9"/>
    <w:rsid w:val="00D90E70"/>
    <w:rsid w:val="00D937DF"/>
    <w:rsid w:val="00D96F1E"/>
    <w:rsid w:val="00D97EB6"/>
    <w:rsid w:val="00DA7503"/>
    <w:rsid w:val="00DA7F6E"/>
    <w:rsid w:val="00DB11F0"/>
    <w:rsid w:val="00DB17E5"/>
    <w:rsid w:val="00DB57E6"/>
    <w:rsid w:val="00DB59A2"/>
    <w:rsid w:val="00DB6F26"/>
    <w:rsid w:val="00DB7784"/>
    <w:rsid w:val="00DC4D67"/>
    <w:rsid w:val="00DC626A"/>
    <w:rsid w:val="00DC6BF9"/>
    <w:rsid w:val="00DD4805"/>
    <w:rsid w:val="00DD70B6"/>
    <w:rsid w:val="00DE099C"/>
    <w:rsid w:val="00DE2102"/>
    <w:rsid w:val="00DE74B1"/>
    <w:rsid w:val="00DF09BD"/>
    <w:rsid w:val="00DF52DD"/>
    <w:rsid w:val="00E078BA"/>
    <w:rsid w:val="00E1232F"/>
    <w:rsid w:val="00E16505"/>
    <w:rsid w:val="00E1718E"/>
    <w:rsid w:val="00E1750E"/>
    <w:rsid w:val="00E230BD"/>
    <w:rsid w:val="00E24912"/>
    <w:rsid w:val="00E249C4"/>
    <w:rsid w:val="00E25280"/>
    <w:rsid w:val="00E2740D"/>
    <w:rsid w:val="00E2747B"/>
    <w:rsid w:val="00E302CC"/>
    <w:rsid w:val="00E308A3"/>
    <w:rsid w:val="00E363E0"/>
    <w:rsid w:val="00E369B1"/>
    <w:rsid w:val="00E41DFF"/>
    <w:rsid w:val="00E4271E"/>
    <w:rsid w:val="00E43E9F"/>
    <w:rsid w:val="00E43EBD"/>
    <w:rsid w:val="00E4450C"/>
    <w:rsid w:val="00E45D9C"/>
    <w:rsid w:val="00E566E8"/>
    <w:rsid w:val="00E63F6C"/>
    <w:rsid w:val="00E66876"/>
    <w:rsid w:val="00E6729D"/>
    <w:rsid w:val="00E90FCA"/>
    <w:rsid w:val="00E918F3"/>
    <w:rsid w:val="00E9230E"/>
    <w:rsid w:val="00E9248F"/>
    <w:rsid w:val="00E95665"/>
    <w:rsid w:val="00E95A9C"/>
    <w:rsid w:val="00E97563"/>
    <w:rsid w:val="00EA0537"/>
    <w:rsid w:val="00EA1D9A"/>
    <w:rsid w:val="00EA26AA"/>
    <w:rsid w:val="00EA4B63"/>
    <w:rsid w:val="00EA5E17"/>
    <w:rsid w:val="00EA79ED"/>
    <w:rsid w:val="00EB4091"/>
    <w:rsid w:val="00EB6463"/>
    <w:rsid w:val="00EB7FB9"/>
    <w:rsid w:val="00EC4F62"/>
    <w:rsid w:val="00EC54F6"/>
    <w:rsid w:val="00EC64AE"/>
    <w:rsid w:val="00EC6764"/>
    <w:rsid w:val="00EC6978"/>
    <w:rsid w:val="00ED03CD"/>
    <w:rsid w:val="00ED1257"/>
    <w:rsid w:val="00EE4AFA"/>
    <w:rsid w:val="00EF10E3"/>
    <w:rsid w:val="00EF3072"/>
    <w:rsid w:val="00EF3628"/>
    <w:rsid w:val="00EF4989"/>
    <w:rsid w:val="00F00FF8"/>
    <w:rsid w:val="00F0344C"/>
    <w:rsid w:val="00F03E25"/>
    <w:rsid w:val="00F077C2"/>
    <w:rsid w:val="00F12D21"/>
    <w:rsid w:val="00F1346C"/>
    <w:rsid w:val="00F1630E"/>
    <w:rsid w:val="00F276DF"/>
    <w:rsid w:val="00F32374"/>
    <w:rsid w:val="00F3661D"/>
    <w:rsid w:val="00F3726C"/>
    <w:rsid w:val="00F4000F"/>
    <w:rsid w:val="00F41702"/>
    <w:rsid w:val="00F42DD6"/>
    <w:rsid w:val="00F46585"/>
    <w:rsid w:val="00F47DF9"/>
    <w:rsid w:val="00F5075D"/>
    <w:rsid w:val="00F53076"/>
    <w:rsid w:val="00F54FAD"/>
    <w:rsid w:val="00F57693"/>
    <w:rsid w:val="00F61D8E"/>
    <w:rsid w:val="00F645AC"/>
    <w:rsid w:val="00F671B8"/>
    <w:rsid w:val="00F6773D"/>
    <w:rsid w:val="00F70A14"/>
    <w:rsid w:val="00F70C43"/>
    <w:rsid w:val="00F7205F"/>
    <w:rsid w:val="00F72261"/>
    <w:rsid w:val="00F74571"/>
    <w:rsid w:val="00F76CA7"/>
    <w:rsid w:val="00F76D87"/>
    <w:rsid w:val="00F7747D"/>
    <w:rsid w:val="00F778AE"/>
    <w:rsid w:val="00F80CDB"/>
    <w:rsid w:val="00F82161"/>
    <w:rsid w:val="00F83AA8"/>
    <w:rsid w:val="00F876E9"/>
    <w:rsid w:val="00F92E70"/>
    <w:rsid w:val="00F95E12"/>
    <w:rsid w:val="00F969B5"/>
    <w:rsid w:val="00FA129B"/>
    <w:rsid w:val="00FA7E18"/>
    <w:rsid w:val="00FB20DC"/>
    <w:rsid w:val="00FB5C05"/>
    <w:rsid w:val="00FB79FC"/>
    <w:rsid w:val="00FC3F57"/>
    <w:rsid w:val="00FD0C9B"/>
    <w:rsid w:val="00FD15BC"/>
    <w:rsid w:val="00FD19E7"/>
    <w:rsid w:val="00FD5299"/>
    <w:rsid w:val="00FD550B"/>
    <w:rsid w:val="00FE0E4C"/>
    <w:rsid w:val="00FF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F661AC"/>
  <w15:chartTrackingRefBased/>
  <w15:docId w15:val="{D3F1B568-01E4-4B9B-926C-28BCCDC39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3209D"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F76CA7"/>
    <w:pPr>
      <w:keepNext/>
      <w:keepLines/>
      <w:numPr>
        <w:numId w:val="6"/>
      </w:numPr>
      <w:spacing w:after="200"/>
      <w:outlineLvl w:val="0"/>
    </w:pPr>
    <w:rPr>
      <w:b/>
      <w:bCs/>
      <w:kern w:val="44"/>
      <w:sz w:val="28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6CA7"/>
    <w:pPr>
      <w:keepNext/>
      <w:keepLines/>
      <w:numPr>
        <w:ilvl w:val="1"/>
        <w:numId w:val="6"/>
      </w:numPr>
      <w:spacing w:after="200"/>
      <w:outlineLvl w:val="1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13D44"/>
    <w:pPr>
      <w:keepNext/>
      <w:keepLines/>
      <w:numPr>
        <w:ilvl w:val="2"/>
        <w:numId w:val="6"/>
      </w:numPr>
      <w:spacing w:after="200"/>
      <w:outlineLvl w:val="2"/>
    </w:pPr>
    <w:rPr>
      <w:bCs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7F84"/>
    <w:pPr>
      <w:ind w:firstLineChars="200" w:firstLine="420"/>
    </w:pPr>
  </w:style>
  <w:style w:type="character" w:customStyle="1" w:styleId="fontstyle01">
    <w:name w:val="fontstyle01"/>
    <w:basedOn w:val="DefaultParagraphFont"/>
    <w:rsid w:val="004073C8"/>
    <w:rPr>
      <w:rFonts w:ascii="AdvPSTIM10-R" w:hAnsi="AdvPSTIM10-R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4073C8"/>
    <w:rPr>
      <w:rFonts w:ascii="AdvPSTIM10-I" w:hAnsi="AdvPSTIM10-I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4073C8"/>
    <w:rPr>
      <w:rFonts w:ascii="AdvPS3D56D5" w:hAnsi="AdvPS3D56D5" w:hint="default"/>
      <w:b w:val="0"/>
      <w:bCs w:val="0"/>
      <w:i w:val="0"/>
      <w:iCs w:val="0"/>
      <w:color w:val="00000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746B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746B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746B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746B7"/>
    <w:rPr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54092D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F47DF9"/>
    <w:rPr>
      <w:b/>
      <w:bCs/>
      <w:kern w:val="44"/>
      <w:sz w:val="28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F76CA7"/>
    <w:rPr>
      <w:rFonts w:asciiTheme="majorHAnsi" w:eastAsiaTheme="majorEastAsia" w:hAnsiTheme="majorHAnsi" w:cstheme="majorBidi"/>
      <w:b/>
      <w:bCs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13D44"/>
    <w:rPr>
      <w:bCs/>
      <w:sz w:val="28"/>
      <w:szCs w:val="32"/>
    </w:rPr>
  </w:style>
  <w:style w:type="character" w:styleId="Hyperlink">
    <w:name w:val="Hyperlink"/>
    <w:basedOn w:val="DefaultParagraphFont"/>
    <w:uiPriority w:val="99"/>
    <w:unhideWhenUsed/>
    <w:rsid w:val="00F95E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5E1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60D04"/>
    <w:rPr>
      <w:color w:val="954F72" w:themeColor="followedHyperlink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230BD"/>
    <w:pPr>
      <w:ind w:leftChars="2500" w:left="100"/>
    </w:pPr>
  </w:style>
  <w:style w:type="character" w:customStyle="1" w:styleId="DateChar">
    <w:name w:val="Date Char"/>
    <w:basedOn w:val="DefaultParagraphFont"/>
    <w:link w:val="Date"/>
    <w:uiPriority w:val="99"/>
    <w:semiHidden/>
    <w:rsid w:val="00E230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63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1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85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1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86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0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86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2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3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9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098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5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0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92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2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4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8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4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19.jpeg"/><Relationship Id="rId39" Type="http://schemas.openxmlformats.org/officeDocument/2006/relationships/hyperlink" Target="https://github.com/tgq14/GMET/blob/feature/eCAI/scrf/driver/generate_ensembles.f90" TargetMode="External"/><Relationship Id="rId21" Type="http://schemas.openxmlformats.org/officeDocument/2006/relationships/image" Target="media/image15.png"/><Relationship Id="rId34" Type="http://schemas.openxmlformats.org/officeDocument/2006/relationships/image" Target="media/image27.jpeg"/><Relationship Id="rId42" Type="http://schemas.openxmlformats.org/officeDocument/2006/relationships/hyperlink" Target="http://web.ipac.caltech.edu/staff/fmasci/home/astro_refs/LocalRegressionBook_1999.pdf" TargetMode="Externa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2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image" Target="media/image25.jpeg"/><Relationship Id="rId37" Type="http://schemas.openxmlformats.org/officeDocument/2006/relationships/hyperlink" Target="https://github.com/tgq14/GMET/blob/feature/eCAI/scrf/driver/generate_ensembles.f90" TargetMode="External"/><Relationship Id="rId40" Type="http://schemas.openxmlformats.org/officeDocument/2006/relationships/hyperlink" Target="https://github.com/tgq14/GMET/blob/feature/eCAI/scrf/driver/generate_ensembles.f90" TargetMode="External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6.jpeg"/><Relationship Id="rId28" Type="http://schemas.openxmlformats.org/officeDocument/2006/relationships/image" Target="media/image21.jpeg"/><Relationship Id="rId36" Type="http://schemas.openxmlformats.org/officeDocument/2006/relationships/hyperlink" Target="https://github.com/tgq14/GMET/blob/SHARP/downscale/estimate_forcing_regression.f90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4.jpe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yperlink" Target="https://zhidao.baidu.com/question/159734542.html" TargetMode="External"/><Relationship Id="rId27" Type="http://schemas.openxmlformats.org/officeDocument/2006/relationships/image" Target="media/image20.jpeg"/><Relationship Id="rId30" Type="http://schemas.openxmlformats.org/officeDocument/2006/relationships/image" Target="media/image23.jpeg"/><Relationship Id="rId35" Type="http://schemas.openxmlformats.org/officeDocument/2006/relationships/image" Target="media/image28.jpeg"/><Relationship Id="rId43" Type="http://schemas.openxmlformats.org/officeDocument/2006/relationships/hyperlink" Target="https://agupubs-onlinelibrary-wiley-com.cyber.usask.ca/doi/full/10.1029/2004WR003782" TargetMode="Externa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8.png"/><Relationship Id="rId33" Type="http://schemas.openxmlformats.org/officeDocument/2006/relationships/image" Target="media/image26.jpeg"/><Relationship Id="rId38" Type="http://schemas.openxmlformats.org/officeDocument/2006/relationships/hyperlink" Target="https://github.com/tgq14/GMET/blob/feature/eCAI/scrf/driver/generate_ensembles.f90" TargetMode="External"/><Relationship Id="rId20" Type="http://schemas.openxmlformats.org/officeDocument/2006/relationships/image" Target="media/image14.png"/><Relationship Id="rId41" Type="http://schemas.openxmlformats.org/officeDocument/2006/relationships/hyperlink" Target="https://github.com/tgq14/GMET/blob/feature/eCAI/scrf/spcorr_grd.f90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0</TotalTime>
  <Pages>19</Pages>
  <Words>3810</Words>
  <Characters>21719</Characters>
  <Application>Microsoft Office Word</Application>
  <DocSecurity>0</DocSecurity>
  <Lines>180</Lines>
  <Paragraphs>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g Guoqiang</dc:creator>
  <cp:keywords/>
  <dc:description/>
  <cp:lastModifiedBy>Tang Guoqiang</cp:lastModifiedBy>
  <cp:revision>745</cp:revision>
  <dcterms:created xsi:type="dcterms:W3CDTF">2020-03-11T05:09:00Z</dcterms:created>
  <dcterms:modified xsi:type="dcterms:W3CDTF">2020-06-12T02:50:00Z</dcterms:modified>
</cp:coreProperties>
</file>